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footer10.xml" ContentType="application/vnd.openxmlformats-officedocument.wordprocessingml.footer+xml"/>
  <Override PartName="/word/header11.xml" ContentType="application/vnd.openxmlformats-officedocument.wordprocessingml.head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header13.xml" ContentType="application/vnd.openxmlformats-officedocument.wordprocessingml.header+xml"/>
  <Override PartName="/word/footer1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929D0B" w14:textId="77777777" w:rsidR="00A16928" w:rsidRDefault="00A16928" w:rsidP="00BD5777">
      <w:pPr>
        <w:pStyle w:val="NoSpacing"/>
        <w:jc w:val="center"/>
        <w:rPr>
          <w:rFonts w:ascii="Times New Roman" w:hAnsi="Times New Roman" w:cs="Times New Roman"/>
          <w:b/>
          <w:sz w:val="28"/>
        </w:rPr>
      </w:pPr>
      <w:r w:rsidRPr="00D53AB7">
        <w:rPr>
          <w:rFonts w:ascii="Times New Roman" w:hAnsi="Times New Roman" w:cs="Times New Roman"/>
          <w:b/>
          <w:noProof/>
          <w:sz w:val="28"/>
        </w:rPr>
        <w:drawing>
          <wp:anchor distT="0" distB="0" distL="114300" distR="114300" simplePos="0" relativeHeight="251660288" behindDoc="0" locked="0" layoutInCell="1" allowOverlap="1" wp14:anchorId="0E357AB6" wp14:editId="34B16140">
            <wp:simplePos x="0" y="0"/>
            <wp:positionH relativeFrom="margin">
              <wp:posOffset>7315200</wp:posOffset>
            </wp:positionH>
            <wp:positionV relativeFrom="margin">
              <wp:posOffset>-154305</wp:posOffset>
            </wp:positionV>
            <wp:extent cx="1600200" cy="543560"/>
            <wp:effectExtent l="0" t="0" r="0" b="889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543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53AB7">
        <w:rPr>
          <w:rFonts w:ascii="Times New Roman" w:hAnsi="Times New Roman" w:cs="Times New Roman"/>
          <w:b/>
          <w:sz w:val="28"/>
        </w:rPr>
        <w:t>Course-Program Mapping</w:t>
      </w:r>
    </w:p>
    <w:p w14:paraId="6C9F701B" w14:textId="77777777" w:rsidR="00A16928" w:rsidRDefault="00A16928" w:rsidP="00BD5777">
      <w:pPr>
        <w:pStyle w:val="NoSpacing"/>
        <w:rPr>
          <w:rFonts w:ascii="Times New Roman" w:hAnsi="Times New Roman" w:cs="Times New Roman"/>
          <w:b/>
          <w:sz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5"/>
        <w:gridCol w:w="4629"/>
        <w:gridCol w:w="1861"/>
        <w:gridCol w:w="4622"/>
      </w:tblGrid>
      <w:tr w:rsidR="00A16928" w14:paraId="192C8C00" w14:textId="77777777" w:rsidTr="001625DE">
        <w:tc>
          <w:tcPr>
            <w:tcW w:w="1845" w:type="dxa"/>
            <w:tcBorders>
              <w:right w:val="single" w:sz="2" w:space="0" w:color="808080" w:themeColor="background1" w:themeShade="80"/>
            </w:tcBorders>
          </w:tcPr>
          <w:p w14:paraId="3B9CB618" w14:textId="77777777" w:rsidR="00A16928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ate:</w:t>
            </w:r>
          </w:p>
        </w:tc>
        <w:tc>
          <w:tcPr>
            <w:tcW w:w="462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6027AFB" w14:textId="12118F98" w:rsidR="00A16928" w:rsidRPr="00EB1375" w:rsidRDefault="00F91FCA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F91FCA">
              <w:rPr>
                <w:rFonts w:ascii="Times New Roman" w:hAnsi="Times New Roman" w:cs="Times New Roman"/>
                <w:noProof/>
              </w:rPr>
              <w:t>Fall</w:t>
            </w:r>
            <w:r>
              <w:rPr>
                <w:rFonts w:ascii="Times New Roman" w:hAnsi="Times New Roman" w:cs="Times New Roman"/>
                <w:noProof/>
              </w:rPr>
              <w:t xml:space="preserve"> </w:t>
            </w:r>
            <w:r w:rsidRPr="00F91FCA">
              <w:rPr>
                <w:rFonts w:ascii="Times New Roman" w:hAnsi="Times New Roman" w:cs="Times New Roman"/>
                <w:noProof/>
              </w:rPr>
              <w:t>2019</w:t>
            </w:r>
          </w:p>
        </w:tc>
        <w:tc>
          <w:tcPr>
            <w:tcW w:w="1861" w:type="dxa"/>
            <w:tcBorders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834B4DE" w14:textId="77777777" w:rsidR="00A16928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epartment:</w:t>
            </w:r>
          </w:p>
        </w:tc>
        <w:tc>
          <w:tcPr>
            <w:tcW w:w="4622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90B7FA5" w14:textId="77777777" w:rsidR="00A16928" w:rsidRPr="00EB1375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uter Science and Engineering</w:t>
            </w:r>
          </w:p>
        </w:tc>
      </w:tr>
      <w:tr w:rsidR="00507F06" w14:paraId="09D7B088" w14:textId="77777777" w:rsidTr="001625DE">
        <w:tc>
          <w:tcPr>
            <w:tcW w:w="1845" w:type="dxa"/>
            <w:tcBorders>
              <w:right w:val="single" w:sz="2" w:space="0" w:color="808080" w:themeColor="background1" w:themeShade="80"/>
            </w:tcBorders>
          </w:tcPr>
          <w:p w14:paraId="5D03922C" w14:textId="77777777" w:rsidR="00507F06" w:rsidRDefault="00507F06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ourse Title:</w:t>
            </w:r>
          </w:p>
        </w:tc>
        <w:tc>
          <w:tcPr>
            <w:tcW w:w="462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6D0B8856" w14:textId="23C34C5D" w:rsidR="00507F06" w:rsidRPr="006235E7" w:rsidRDefault="00507F06" w:rsidP="0018353C">
            <w:pPr>
              <w:spacing w:line="276" w:lineRule="auto"/>
            </w:pPr>
            <w:r w:rsidRPr="00507F06">
              <w:rPr>
                <w:rFonts w:ascii="Times New Roman" w:hAnsi="Times New Roman" w:cs="Times New Roman"/>
                <w:noProof/>
                <w:sz w:val="24"/>
                <w:szCs w:val="24"/>
              </w:rPr>
              <w:t>Introduction to Computer Studies</w:t>
            </w:r>
          </w:p>
        </w:tc>
        <w:tc>
          <w:tcPr>
            <w:tcW w:w="1861" w:type="dxa"/>
            <w:tcBorders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6E7A29B9" w14:textId="77777777" w:rsidR="00507F06" w:rsidRDefault="00507F06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epared by:</w:t>
            </w:r>
          </w:p>
        </w:tc>
        <w:tc>
          <w:tcPr>
            <w:tcW w:w="4622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F9FA05B" w14:textId="6EFFD2B8" w:rsidR="00507F06" w:rsidRPr="00EB1375" w:rsidRDefault="002A6473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2A6473">
              <w:rPr>
                <w:rFonts w:ascii="Times New Roman" w:hAnsi="Times New Roman" w:cs="Times New Roman"/>
                <w:noProof/>
                <w:sz w:val="24"/>
              </w:rPr>
              <w:t>Satyaki Das</w:t>
            </w:r>
          </w:p>
        </w:tc>
      </w:tr>
      <w:tr w:rsidR="00A16928" w14:paraId="742D977E" w14:textId="77777777" w:rsidTr="001625DE">
        <w:tc>
          <w:tcPr>
            <w:tcW w:w="1845" w:type="dxa"/>
            <w:tcBorders>
              <w:right w:val="single" w:sz="2" w:space="0" w:color="808080" w:themeColor="background1" w:themeShade="80"/>
            </w:tcBorders>
          </w:tcPr>
          <w:p w14:paraId="329C1358" w14:textId="77777777" w:rsidR="00A16928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ourse Code:</w:t>
            </w:r>
          </w:p>
        </w:tc>
        <w:tc>
          <w:tcPr>
            <w:tcW w:w="462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89EEAD1" w14:textId="47210018" w:rsidR="00A16928" w:rsidRPr="00EB1375" w:rsidRDefault="00507F06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CSE</w:t>
            </w:r>
            <w:r w:rsidR="00DE7D4D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101</w:t>
            </w:r>
          </w:p>
        </w:tc>
        <w:tc>
          <w:tcPr>
            <w:tcW w:w="1861" w:type="dxa"/>
            <w:tcBorders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3A31137" w14:textId="77777777" w:rsidR="00A16928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hecked by:</w:t>
            </w:r>
          </w:p>
        </w:tc>
        <w:tc>
          <w:tcPr>
            <w:tcW w:w="4622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1D85B26" w14:textId="77777777" w:rsidR="00A16928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098451B1" w14:textId="77777777" w:rsidTr="001625DE">
        <w:tc>
          <w:tcPr>
            <w:tcW w:w="1845" w:type="dxa"/>
            <w:tcBorders>
              <w:right w:val="single" w:sz="2" w:space="0" w:color="808080" w:themeColor="background1" w:themeShade="80"/>
            </w:tcBorders>
          </w:tcPr>
          <w:p w14:paraId="1419C30C" w14:textId="77777777" w:rsidR="00A16928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ourse Type:</w:t>
            </w:r>
          </w:p>
        </w:tc>
        <w:tc>
          <w:tcPr>
            <w:tcW w:w="462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3B5C6A04" w14:textId="77777777" w:rsidR="00A16928" w:rsidRPr="00EB1375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EB1375">
              <w:rPr>
                <w:rFonts w:ascii="Times New Roman" w:hAnsi="Times New Roman" w:cs="Times New Roman"/>
              </w:rPr>
              <w:t>MJ</w:t>
            </w:r>
            <w:r>
              <w:rPr>
                <w:rFonts w:ascii="Times New Roman" w:hAnsi="Times New Roman" w:cs="Times New Roman"/>
              </w:rPr>
              <w:t>, T</w:t>
            </w:r>
          </w:p>
        </w:tc>
        <w:tc>
          <w:tcPr>
            <w:tcW w:w="1861" w:type="dxa"/>
            <w:tcBorders>
              <w:left w:val="single" w:sz="2" w:space="0" w:color="808080" w:themeColor="background1" w:themeShade="80"/>
            </w:tcBorders>
          </w:tcPr>
          <w:p w14:paraId="635C004E" w14:textId="77777777" w:rsidR="00A16928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622" w:type="dxa"/>
            <w:tcBorders>
              <w:top w:val="single" w:sz="2" w:space="0" w:color="808080" w:themeColor="background1" w:themeShade="80"/>
            </w:tcBorders>
          </w:tcPr>
          <w:p w14:paraId="5B849CE8" w14:textId="77777777" w:rsidR="00A16928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</w:tbl>
    <w:p w14:paraId="343EABDF" w14:textId="77777777" w:rsidR="00A16928" w:rsidRDefault="00A16928" w:rsidP="00BD5777">
      <w:pPr>
        <w:pStyle w:val="NoSpacing"/>
        <w:rPr>
          <w:rFonts w:ascii="Times New Roman" w:hAnsi="Times New Roman" w:cs="Times New Roman"/>
          <w:b/>
        </w:rPr>
      </w:pPr>
    </w:p>
    <w:tbl>
      <w:tblPr>
        <w:tblStyle w:val="TableGrid"/>
        <w:tblW w:w="5332" w:type="pct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552"/>
        <w:gridCol w:w="4123"/>
        <w:gridCol w:w="2343"/>
        <w:gridCol w:w="2522"/>
        <w:gridCol w:w="2230"/>
        <w:gridCol w:w="2044"/>
      </w:tblGrid>
      <w:tr w:rsidR="00A16928" w14:paraId="185BEC0E" w14:textId="77777777" w:rsidTr="001624ED">
        <w:tc>
          <w:tcPr>
            <w:tcW w:w="200" w:type="pct"/>
            <w:vMerge w:val="restart"/>
            <w:shd w:val="clear" w:color="auto" w:fill="D9D9D9" w:themeFill="background1" w:themeFillShade="D9"/>
          </w:tcPr>
          <w:p w14:paraId="6354692B" w14:textId="77777777" w:rsidR="00A16928" w:rsidRDefault="00A16928" w:rsidP="0018353C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L No.</w:t>
            </w:r>
          </w:p>
        </w:tc>
        <w:tc>
          <w:tcPr>
            <w:tcW w:w="1492" w:type="pct"/>
            <w:vMerge w:val="restart"/>
            <w:shd w:val="clear" w:color="auto" w:fill="D9D9D9" w:themeFill="background1" w:themeFillShade="D9"/>
          </w:tcPr>
          <w:p w14:paraId="38538AB0" w14:textId="77777777" w:rsidR="00A16928" w:rsidRDefault="00A16928" w:rsidP="0018353C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ourse Learning Outcome (ILO)</w:t>
            </w:r>
          </w:p>
          <w:p w14:paraId="77FC4346" w14:textId="77777777" w:rsidR="00A16928" w:rsidRPr="00DE2787" w:rsidRDefault="00A16928" w:rsidP="0018353C">
            <w:pPr>
              <w:tabs>
                <w:tab w:val="left" w:pos="3906"/>
              </w:tabs>
            </w:pPr>
            <w:r>
              <w:tab/>
              <w:t xml:space="preserve"> </w:t>
            </w:r>
          </w:p>
        </w:tc>
        <w:tc>
          <w:tcPr>
            <w:tcW w:w="2568" w:type="pct"/>
            <w:gridSpan w:val="3"/>
            <w:shd w:val="clear" w:color="auto" w:fill="D9D9D9" w:themeFill="background1" w:themeFillShade="D9"/>
          </w:tcPr>
          <w:p w14:paraId="23ADBD42" w14:textId="77777777" w:rsidR="00A16928" w:rsidRDefault="00A16928" w:rsidP="0018353C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ontribution to</w:t>
            </w:r>
          </w:p>
        </w:tc>
        <w:tc>
          <w:tcPr>
            <w:tcW w:w="740" w:type="pct"/>
            <w:vMerge w:val="restart"/>
            <w:shd w:val="clear" w:color="auto" w:fill="D9D9D9" w:themeFill="background1" w:themeFillShade="D9"/>
          </w:tcPr>
          <w:p w14:paraId="5B4244F2" w14:textId="77777777" w:rsidR="00A16928" w:rsidRDefault="00A16928" w:rsidP="0018353C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ssessment Strategy</w:t>
            </w:r>
          </w:p>
        </w:tc>
      </w:tr>
      <w:tr w:rsidR="001624ED" w14:paraId="3FBDDD07" w14:textId="77777777" w:rsidTr="001624ED">
        <w:tc>
          <w:tcPr>
            <w:tcW w:w="200" w:type="pct"/>
            <w:vMerge/>
          </w:tcPr>
          <w:p w14:paraId="197B9D65" w14:textId="77777777" w:rsidR="00A16928" w:rsidRDefault="00A16928" w:rsidP="0018353C">
            <w:pPr>
              <w:pStyle w:val="NoSpacing"/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92" w:type="pct"/>
            <w:vMerge/>
          </w:tcPr>
          <w:p w14:paraId="3651EA08" w14:textId="77777777" w:rsidR="00A16928" w:rsidRDefault="00A16928" w:rsidP="0018353C">
            <w:pPr>
              <w:pStyle w:val="NoSpacing"/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48" w:type="pct"/>
            <w:shd w:val="clear" w:color="auto" w:fill="D9D9D9" w:themeFill="background1" w:themeFillShade="D9"/>
          </w:tcPr>
          <w:p w14:paraId="7F8C138A" w14:textId="77777777" w:rsidR="00A16928" w:rsidRDefault="00A16928" w:rsidP="0018353C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ogram Learning Outcomes</w:t>
            </w:r>
          </w:p>
        </w:tc>
        <w:tc>
          <w:tcPr>
            <w:tcW w:w="913" w:type="pct"/>
            <w:shd w:val="clear" w:color="auto" w:fill="D9D9D9" w:themeFill="background1" w:themeFillShade="D9"/>
          </w:tcPr>
          <w:p w14:paraId="3BD67EC8" w14:textId="77777777" w:rsidR="00A16928" w:rsidRPr="00750DB7" w:rsidRDefault="00A16928" w:rsidP="0018353C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 w:rsidRPr="00AE665B">
              <w:rPr>
                <w:rFonts w:ascii="Times New Roman" w:hAnsi="Times New Roman" w:cs="Times New Roman"/>
                <w:b/>
              </w:rPr>
              <w:t>Generic Skills</w:t>
            </w:r>
          </w:p>
        </w:tc>
        <w:tc>
          <w:tcPr>
            <w:tcW w:w="807" w:type="pct"/>
            <w:shd w:val="clear" w:color="auto" w:fill="D9D9D9" w:themeFill="background1" w:themeFillShade="D9"/>
          </w:tcPr>
          <w:p w14:paraId="2ECA9CFE" w14:textId="77777777" w:rsidR="00A16928" w:rsidRDefault="00A16928" w:rsidP="0018353C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ofessional Skills</w:t>
            </w:r>
          </w:p>
        </w:tc>
        <w:tc>
          <w:tcPr>
            <w:tcW w:w="740" w:type="pct"/>
            <w:vMerge/>
          </w:tcPr>
          <w:p w14:paraId="2DF58A0D" w14:textId="77777777" w:rsidR="00A16928" w:rsidRDefault="00A16928" w:rsidP="0018353C">
            <w:pPr>
              <w:pStyle w:val="NoSpacing"/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1624ED" w:rsidRPr="00EB1375" w14:paraId="03DD2A0D" w14:textId="77777777" w:rsidTr="001624ED">
        <w:trPr>
          <w:trHeight w:val="1199"/>
        </w:trPr>
        <w:tc>
          <w:tcPr>
            <w:tcW w:w="200" w:type="pct"/>
          </w:tcPr>
          <w:p w14:paraId="71D53A3E" w14:textId="77777777" w:rsidR="004D132D" w:rsidRPr="00EB1375" w:rsidRDefault="004D132D" w:rsidP="0018353C">
            <w:pPr>
              <w:pStyle w:val="NoSpacing"/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.</w:t>
            </w:r>
          </w:p>
        </w:tc>
        <w:tc>
          <w:tcPr>
            <w:tcW w:w="1492" w:type="pct"/>
          </w:tcPr>
          <w:p w14:paraId="1C286186" w14:textId="2FAB003F" w:rsidR="004D132D" w:rsidRPr="00507F06" w:rsidRDefault="004D132D" w:rsidP="0018353C">
            <w:pPr>
              <w:jc w:val="both"/>
              <w:rPr>
                <w:rFonts w:ascii="Times" w:hAnsi="Times"/>
              </w:rPr>
            </w:pPr>
            <w:r w:rsidRPr="00507F06">
              <w:rPr>
                <w:rFonts w:ascii="Times" w:eastAsia="CastleTLig" w:hAnsi="Times" w:cs="CastleTLig"/>
                <w:b/>
              </w:rPr>
              <w:t>Describe</w:t>
            </w:r>
            <w:r w:rsidRPr="00507F06">
              <w:rPr>
                <w:rFonts w:ascii="Times" w:eastAsia="CastleTLig" w:hAnsi="Times" w:cs="CastleTLig"/>
              </w:rPr>
              <w:t xml:space="preserve"> </w:t>
            </w:r>
            <w:r w:rsidRPr="00507F06">
              <w:rPr>
                <w:rFonts w:ascii="Times" w:hAnsi="Times"/>
              </w:rPr>
              <w:t>the concept and components of computing system along with its benefits.</w:t>
            </w:r>
          </w:p>
        </w:tc>
        <w:tc>
          <w:tcPr>
            <w:tcW w:w="848" w:type="pct"/>
          </w:tcPr>
          <w:p w14:paraId="5432150A" w14:textId="22A8E6BD" w:rsidR="004D132D" w:rsidRPr="00AD0132" w:rsidRDefault="004D132D" w:rsidP="00C45404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LO1(MJ), PLO</w:t>
            </w:r>
            <w:r w:rsidR="00C45404">
              <w:rPr>
                <w:rFonts w:ascii="Times New Roman" w:eastAsia="Times New Roman" w:hAnsi="Times New Roman" w:cs="Times New Roman"/>
                <w:color w:val="000000"/>
              </w:rPr>
              <w:t>2(MN)</w:t>
            </w:r>
          </w:p>
        </w:tc>
        <w:tc>
          <w:tcPr>
            <w:tcW w:w="913" w:type="pct"/>
          </w:tcPr>
          <w:p w14:paraId="6A59005E" w14:textId="0712A192" w:rsidR="004D132D" w:rsidRPr="00750DB7" w:rsidRDefault="004D132D" w:rsidP="00A9178F">
            <w:pPr>
              <w:pStyle w:val="NoSpacing"/>
              <w:spacing w:line="276" w:lineRule="auto"/>
              <w:rPr>
                <w:rFonts w:ascii="Times New Roman" w:hAnsi="Times New Roman" w:cs="Times New Roman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S1.1(MJ), GS</w:t>
            </w:r>
            <w:r w:rsidR="00A9178F">
              <w:rPr>
                <w:rFonts w:ascii="Times New Roman" w:eastAsia="Times New Roman" w:hAnsi="Times New Roman" w:cs="Times New Roman"/>
                <w:color w:val="000000"/>
              </w:rPr>
              <w:t>2.1(MN), GS3.4(MN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807" w:type="pct"/>
          </w:tcPr>
          <w:p w14:paraId="736FF694" w14:textId="1DFC37A0" w:rsidR="004D132D" w:rsidRPr="00AD0132" w:rsidRDefault="001624ED" w:rsidP="0018353C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S1(MJ), PS2(MJ), PS3 (MN</w:t>
            </w:r>
            <w:r w:rsidR="004D132D"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740" w:type="pct"/>
          </w:tcPr>
          <w:p w14:paraId="29538334" w14:textId="66DFF30C" w:rsidR="004D132D" w:rsidRPr="00F44AD1" w:rsidRDefault="004D132D" w:rsidP="0018353C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1(MJ), AS5(MJ)</w:t>
            </w:r>
          </w:p>
        </w:tc>
      </w:tr>
      <w:tr w:rsidR="001624ED" w:rsidRPr="00EB1375" w14:paraId="79F244BD" w14:textId="77777777" w:rsidTr="001624ED">
        <w:tc>
          <w:tcPr>
            <w:tcW w:w="200" w:type="pct"/>
          </w:tcPr>
          <w:p w14:paraId="56A2E520" w14:textId="77777777" w:rsidR="004D132D" w:rsidRPr="00EB1375" w:rsidRDefault="004D132D" w:rsidP="0018353C">
            <w:pPr>
              <w:pStyle w:val="NoSpacing"/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.</w:t>
            </w:r>
          </w:p>
        </w:tc>
        <w:tc>
          <w:tcPr>
            <w:tcW w:w="1492" w:type="pct"/>
          </w:tcPr>
          <w:p w14:paraId="423CE380" w14:textId="68C389D1" w:rsidR="004D132D" w:rsidRPr="00507F06" w:rsidRDefault="004D132D" w:rsidP="0018353C">
            <w:pPr>
              <w:jc w:val="both"/>
              <w:rPr>
                <w:rFonts w:ascii="Times" w:hAnsi="Times"/>
              </w:rPr>
            </w:pPr>
            <w:r w:rsidRPr="00507F06">
              <w:rPr>
                <w:rFonts w:ascii="Times" w:eastAsia="CastleTLig" w:hAnsi="Times" w:cs="CastleTLig"/>
                <w:b/>
              </w:rPr>
              <w:t>Explain</w:t>
            </w:r>
            <w:r w:rsidRPr="00507F06">
              <w:rPr>
                <w:rFonts w:ascii="Times" w:eastAsia="CastleTLig" w:hAnsi="Times" w:cs="CastleTLig"/>
              </w:rPr>
              <w:t xml:space="preserve"> features and benefits of various technological advancements</w:t>
            </w:r>
          </w:p>
        </w:tc>
        <w:tc>
          <w:tcPr>
            <w:tcW w:w="848" w:type="pct"/>
          </w:tcPr>
          <w:p w14:paraId="34F08E67" w14:textId="2ED3CFE1" w:rsidR="004D132D" w:rsidRPr="00AD0132" w:rsidRDefault="00C45404" w:rsidP="00C45404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LO1(MJ), PLO2</w:t>
            </w:r>
            <w:r w:rsidR="004D132D">
              <w:rPr>
                <w:rFonts w:ascii="Times New Roman" w:eastAsia="Times New Roman" w:hAnsi="Times New Roman" w:cs="Times New Roman"/>
                <w:color w:val="000000"/>
              </w:rPr>
              <w:t xml:space="preserve"> (MJ), PLO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  <w:r w:rsidR="004D132D">
              <w:rPr>
                <w:rFonts w:ascii="Times New Roman" w:eastAsia="Times New Roman" w:hAnsi="Times New Roman" w:cs="Times New Roman"/>
                <w:color w:val="000000"/>
              </w:rPr>
              <w:t>(MJ)</w:t>
            </w:r>
          </w:p>
        </w:tc>
        <w:tc>
          <w:tcPr>
            <w:tcW w:w="913" w:type="pct"/>
          </w:tcPr>
          <w:p w14:paraId="3EDDE735" w14:textId="039007A8" w:rsidR="004D132D" w:rsidRPr="00750DB7" w:rsidRDefault="001624ED" w:rsidP="00F34097">
            <w:pPr>
              <w:pStyle w:val="NoSpacing"/>
              <w:spacing w:line="276" w:lineRule="auto"/>
              <w:rPr>
                <w:rFonts w:ascii="Times New Roman" w:hAnsi="Times New Roman" w:cs="Times New Roman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S1.1(MJ)</w:t>
            </w:r>
            <w:r w:rsidR="00F03CB4">
              <w:rPr>
                <w:rFonts w:ascii="Times New Roman" w:eastAsia="Times New Roman" w:hAnsi="Times New Roman" w:cs="Times New Roman"/>
                <w:color w:val="000000"/>
              </w:rPr>
              <w:t>, GS1.2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(MJ), GS2.1(MN), GS4.3(M</w:t>
            </w:r>
            <w:r w:rsidR="00F34097">
              <w:rPr>
                <w:rFonts w:ascii="Times New Roman" w:eastAsia="Times New Roman" w:hAnsi="Times New Roman" w:cs="Times New Roman"/>
                <w:color w:val="000000"/>
              </w:rPr>
              <w:t>J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),</w:t>
            </w:r>
          </w:p>
        </w:tc>
        <w:tc>
          <w:tcPr>
            <w:tcW w:w="807" w:type="pct"/>
          </w:tcPr>
          <w:p w14:paraId="61FBA90E" w14:textId="6FCB042F" w:rsidR="004D132D" w:rsidRPr="00AD0132" w:rsidRDefault="004D132D" w:rsidP="001624ED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S1(MJ), PS10(MJ)</w:t>
            </w:r>
          </w:p>
        </w:tc>
        <w:tc>
          <w:tcPr>
            <w:tcW w:w="740" w:type="pct"/>
          </w:tcPr>
          <w:p w14:paraId="0E915EE6" w14:textId="4DA96BFB" w:rsidR="004D132D" w:rsidRPr="00F44AD1" w:rsidRDefault="004D132D" w:rsidP="0018353C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1(MJ), AS2(MJ), AS3(MJ)</w:t>
            </w:r>
          </w:p>
        </w:tc>
      </w:tr>
      <w:tr w:rsidR="001624ED" w:rsidRPr="00EB1375" w14:paraId="3F4AD11C" w14:textId="77777777" w:rsidTr="001624ED">
        <w:trPr>
          <w:trHeight w:val="1185"/>
        </w:trPr>
        <w:tc>
          <w:tcPr>
            <w:tcW w:w="200" w:type="pct"/>
          </w:tcPr>
          <w:p w14:paraId="5E4406C9" w14:textId="77777777" w:rsidR="004D132D" w:rsidRPr="00EB1375" w:rsidRDefault="004D132D" w:rsidP="0018353C">
            <w:pPr>
              <w:pStyle w:val="NoSpacing"/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.</w:t>
            </w:r>
          </w:p>
        </w:tc>
        <w:tc>
          <w:tcPr>
            <w:tcW w:w="1492" w:type="pct"/>
          </w:tcPr>
          <w:p w14:paraId="72C53E3C" w14:textId="5F1ACBAA" w:rsidR="004D132D" w:rsidRPr="00507F06" w:rsidRDefault="004D132D" w:rsidP="00A44289">
            <w:pPr>
              <w:jc w:val="both"/>
              <w:rPr>
                <w:rFonts w:ascii="Times" w:hAnsi="Times"/>
              </w:rPr>
            </w:pPr>
            <w:r w:rsidRPr="00507F06">
              <w:rPr>
                <w:rFonts w:ascii="Times" w:hAnsi="Times"/>
                <w:b/>
              </w:rPr>
              <w:t>Define</w:t>
            </w:r>
            <w:r w:rsidRPr="00507F06">
              <w:rPr>
                <w:rFonts w:ascii="Times" w:hAnsi="Times"/>
              </w:rPr>
              <w:t xml:space="preserve"> a wide range of practical problems as a computational problem</w:t>
            </w:r>
          </w:p>
        </w:tc>
        <w:tc>
          <w:tcPr>
            <w:tcW w:w="848" w:type="pct"/>
          </w:tcPr>
          <w:p w14:paraId="13F16F3F" w14:textId="65D93263" w:rsidR="004D132D" w:rsidRPr="00AD0132" w:rsidRDefault="00C45404" w:rsidP="0018353C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LO1(MJ), PLO2 (MJ), PLO3(MJ)</w:t>
            </w:r>
          </w:p>
        </w:tc>
        <w:tc>
          <w:tcPr>
            <w:tcW w:w="913" w:type="pct"/>
          </w:tcPr>
          <w:p w14:paraId="346FE0FA" w14:textId="77777777" w:rsidR="004D132D" w:rsidRDefault="004D132D" w:rsidP="00D973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S1.1(MJ),</w:t>
            </w:r>
          </w:p>
          <w:p w14:paraId="7ED90AB7" w14:textId="45723839" w:rsidR="001624ED" w:rsidRDefault="001624ED" w:rsidP="001624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bookmarkStart w:id="0" w:name="_gjdgxs" w:colFirst="0" w:colLast="0"/>
            <w:bookmarkEnd w:id="0"/>
            <w:r>
              <w:rPr>
                <w:rFonts w:ascii="Times New Roman" w:eastAsia="Times New Roman" w:hAnsi="Times New Roman" w:cs="Times New Roman"/>
                <w:color w:val="000000"/>
              </w:rPr>
              <w:t>GS1.2(MJ),</w:t>
            </w:r>
          </w:p>
          <w:p w14:paraId="7FFEDB36" w14:textId="740F4D1E" w:rsidR="004D132D" w:rsidRPr="00750DB7" w:rsidRDefault="001624ED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S2.2(MN), GS4</w:t>
            </w:r>
            <w:r w:rsidR="00F34097">
              <w:rPr>
                <w:rFonts w:ascii="Times New Roman" w:eastAsia="Times New Roman" w:hAnsi="Times New Roman" w:cs="Times New Roman"/>
                <w:color w:val="000000"/>
              </w:rPr>
              <w:t>.1(MN</w:t>
            </w:r>
            <w:r w:rsidR="004D132D">
              <w:rPr>
                <w:rFonts w:ascii="Times New Roman" w:eastAsia="Times New Roman" w:hAnsi="Times New Roman" w:cs="Times New Roman"/>
                <w:color w:val="000000"/>
              </w:rPr>
              <w:t>)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, GS4.3(MJ), GS4.4(MJ)</w:t>
            </w:r>
          </w:p>
        </w:tc>
        <w:tc>
          <w:tcPr>
            <w:tcW w:w="807" w:type="pct"/>
          </w:tcPr>
          <w:p w14:paraId="6F2CA9F7" w14:textId="2DD56D33" w:rsidR="004D132D" w:rsidRPr="00AD0132" w:rsidRDefault="004D132D" w:rsidP="001624ED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PS1(MJ), </w:t>
            </w:r>
            <w:r w:rsidR="001624ED">
              <w:rPr>
                <w:rFonts w:ascii="Times New Roman" w:eastAsia="Times New Roman" w:hAnsi="Times New Roman" w:cs="Times New Roman"/>
                <w:color w:val="000000"/>
              </w:rPr>
              <w:t>PS10(MJ)</w:t>
            </w:r>
          </w:p>
        </w:tc>
        <w:tc>
          <w:tcPr>
            <w:tcW w:w="740" w:type="pct"/>
          </w:tcPr>
          <w:p w14:paraId="1F81529B" w14:textId="56FEA398" w:rsidR="004D132D" w:rsidRPr="00F44AD1" w:rsidRDefault="004D132D" w:rsidP="0018353C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2(MJ), AS3(MJ), AS7(MJ)</w:t>
            </w:r>
          </w:p>
        </w:tc>
      </w:tr>
      <w:tr w:rsidR="001624ED" w:rsidRPr="00EB1375" w14:paraId="48506282" w14:textId="77777777" w:rsidTr="001624ED">
        <w:tc>
          <w:tcPr>
            <w:tcW w:w="200" w:type="pct"/>
          </w:tcPr>
          <w:p w14:paraId="3444FFFB" w14:textId="77777777" w:rsidR="004D132D" w:rsidRPr="00EB1375" w:rsidRDefault="004D132D" w:rsidP="0018353C">
            <w:pPr>
              <w:pStyle w:val="NoSpacing"/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4.</w:t>
            </w:r>
          </w:p>
        </w:tc>
        <w:tc>
          <w:tcPr>
            <w:tcW w:w="1492" w:type="pct"/>
          </w:tcPr>
          <w:p w14:paraId="561D0DBC" w14:textId="136C70AF" w:rsidR="004D132D" w:rsidRPr="00507F06" w:rsidRDefault="004D132D" w:rsidP="0018353C">
            <w:pPr>
              <w:jc w:val="both"/>
              <w:rPr>
                <w:rFonts w:ascii="Times" w:hAnsi="Times"/>
              </w:rPr>
            </w:pPr>
            <w:r w:rsidRPr="00507F06">
              <w:rPr>
                <w:rFonts w:ascii="Times" w:hAnsi="Times"/>
                <w:b/>
              </w:rPr>
              <w:t>Understand</w:t>
            </w:r>
            <w:r w:rsidRPr="00507F06">
              <w:rPr>
                <w:rFonts w:ascii="Times" w:hAnsi="Times"/>
              </w:rPr>
              <w:t xml:space="preserve"> a real-life problem and </w:t>
            </w:r>
            <w:r w:rsidRPr="00507F06">
              <w:rPr>
                <w:rFonts w:ascii="Times" w:hAnsi="Times"/>
                <w:b/>
              </w:rPr>
              <w:t>be able</w:t>
            </w:r>
            <w:r w:rsidRPr="00507F06">
              <w:rPr>
                <w:rFonts w:ascii="Times" w:hAnsi="Times"/>
              </w:rPr>
              <w:t xml:space="preserve"> to design and develop systems using pseudocodes and flowcharts.</w:t>
            </w:r>
          </w:p>
        </w:tc>
        <w:tc>
          <w:tcPr>
            <w:tcW w:w="848" w:type="pct"/>
          </w:tcPr>
          <w:p w14:paraId="33A4BF10" w14:textId="1470B5D8" w:rsidR="004D132D" w:rsidRPr="00AD0132" w:rsidRDefault="00C45404" w:rsidP="007871F8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LO2 (MJ), PLO3(MN)</w:t>
            </w:r>
          </w:p>
        </w:tc>
        <w:tc>
          <w:tcPr>
            <w:tcW w:w="913" w:type="pct"/>
          </w:tcPr>
          <w:p w14:paraId="0F192886" w14:textId="77777777" w:rsidR="001624ED" w:rsidRDefault="001624ED" w:rsidP="001624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S1.1(MJ),</w:t>
            </w:r>
          </w:p>
          <w:p w14:paraId="53345254" w14:textId="77777777" w:rsidR="001624ED" w:rsidRDefault="001624ED" w:rsidP="001624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S1.2(MJ),</w:t>
            </w:r>
          </w:p>
          <w:p w14:paraId="3844FF15" w14:textId="64CF7578" w:rsidR="004D132D" w:rsidRPr="00750DB7" w:rsidRDefault="001624ED" w:rsidP="001624ED">
            <w:pPr>
              <w:pStyle w:val="NoSpacing"/>
              <w:spacing w:line="276" w:lineRule="auto"/>
              <w:rPr>
                <w:rFonts w:ascii="Times New Roman" w:hAnsi="Times New Roman" w:cs="Times New Roman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S2.2(MN), GS4</w:t>
            </w:r>
            <w:r w:rsidR="00F34097">
              <w:rPr>
                <w:rFonts w:ascii="Times New Roman" w:eastAsia="Times New Roman" w:hAnsi="Times New Roman" w:cs="Times New Roman"/>
                <w:color w:val="000000"/>
              </w:rPr>
              <w:t>.1(MN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), GS4.3(MJ), GS4.4(MJ)</w:t>
            </w:r>
          </w:p>
        </w:tc>
        <w:tc>
          <w:tcPr>
            <w:tcW w:w="807" w:type="pct"/>
          </w:tcPr>
          <w:p w14:paraId="49FA97E7" w14:textId="1BD5D348" w:rsidR="004D132D" w:rsidRPr="00AD0132" w:rsidRDefault="004D132D" w:rsidP="001624ED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S1(MJ</w:t>
            </w:r>
            <w:r w:rsidR="001624ED">
              <w:rPr>
                <w:rFonts w:ascii="Times New Roman" w:eastAsia="Times New Roman" w:hAnsi="Times New Roman" w:cs="Times New Roman"/>
                <w:color w:val="000000"/>
              </w:rPr>
              <w:t>), PS10(MJ),</w:t>
            </w:r>
          </w:p>
        </w:tc>
        <w:tc>
          <w:tcPr>
            <w:tcW w:w="740" w:type="pct"/>
          </w:tcPr>
          <w:p w14:paraId="2DA25981" w14:textId="3E8DFE9F" w:rsidR="004D132D" w:rsidRPr="00F44AD1" w:rsidRDefault="004D132D" w:rsidP="0018353C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2(MJ), AS3(MJ), AS7(MJ)</w:t>
            </w:r>
          </w:p>
        </w:tc>
      </w:tr>
      <w:tr w:rsidR="001624ED" w:rsidRPr="00EB1375" w14:paraId="17C6B090" w14:textId="77777777" w:rsidTr="001624ED">
        <w:trPr>
          <w:trHeight w:val="1018"/>
        </w:trPr>
        <w:tc>
          <w:tcPr>
            <w:tcW w:w="200" w:type="pct"/>
          </w:tcPr>
          <w:p w14:paraId="4EDFFB5A" w14:textId="77777777" w:rsidR="004D132D" w:rsidRPr="00EB1375" w:rsidRDefault="004D132D" w:rsidP="0018353C">
            <w:pPr>
              <w:pStyle w:val="NoSpacing"/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5.</w:t>
            </w:r>
          </w:p>
        </w:tc>
        <w:tc>
          <w:tcPr>
            <w:tcW w:w="1492" w:type="pct"/>
          </w:tcPr>
          <w:p w14:paraId="01BA9BA4" w14:textId="2187A71E" w:rsidR="004D132D" w:rsidRPr="00507F06" w:rsidRDefault="004D132D" w:rsidP="0018353C">
            <w:pPr>
              <w:jc w:val="both"/>
              <w:rPr>
                <w:rFonts w:ascii="Times" w:hAnsi="Times"/>
              </w:rPr>
            </w:pPr>
            <w:r w:rsidRPr="00507F06">
              <w:rPr>
                <w:rFonts w:ascii="Times" w:eastAsia="CastleTLig" w:hAnsi="Times" w:cs="CastleTLig"/>
                <w:b/>
              </w:rPr>
              <w:t xml:space="preserve">Introduce </w:t>
            </w:r>
            <w:r w:rsidRPr="00507F06">
              <w:rPr>
                <w:rFonts w:ascii="Times" w:eastAsia="CastleTLig" w:hAnsi="Times" w:cs="CastleTLig"/>
              </w:rPr>
              <w:t>the fundamental concepts of computer programming</w:t>
            </w:r>
          </w:p>
        </w:tc>
        <w:tc>
          <w:tcPr>
            <w:tcW w:w="848" w:type="pct"/>
          </w:tcPr>
          <w:p w14:paraId="6EF1A44A" w14:textId="138535D1" w:rsidR="004D132D" w:rsidRPr="00AD0132" w:rsidRDefault="00C45404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PLO1(MJ), PLO2(MN), </w:t>
            </w:r>
            <w:r w:rsidR="004D132D">
              <w:rPr>
                <w:rFonts w:ascii="Times New Roman" w:eastAsia="Times New Roman" w:hAnsi="Times New Roman" w:cs="Times New Roman"/>
                <w:color w:val="000000"/>
              </w:rPr>
              <w:t>PLO11(MJ)</w:t>
            </w:r>
          </w:p>
        </w:tc>
        <w:tc>
          <w:tcPr>
            <w:tcW w:w="913" w:type="pct"/>
          </w:tcPr>
          <w:p w14:paraId="6F90B885" w14:textId="77777777" w:rsidR="004D132D" w:rsidRDefault="004D132D" w:rsidP="00D973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S1.1(MJ),</w:t>
            </w:r>
          </w:p>
          <w:p w14:paraId="47389030" w14:textId="29C191FB" w:rsidR="004D132D" w:rsidRPr="00750DB7" w:rsidRDefault="00F34097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S2.1(MN</w:t>
            </w:r>
            <w:r w:rsidR="004D132D">
              <w:rPr>
                <w:rFonts w:ascii="Times New Roman" w:eastAsia="Times New Roman" w:hAnsi="Times New Roman" w:cs="Times New Roman"/>
                <w:color w:val="000000"/>
              </w:rPr>
              <w:t>), GS3.1(MJ)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, GS4.5(MN)</w:t>
            </w:r>
          </w:p>
        </w:tc>
        <w:tc>
          <w:tcPr>
            <w:tcW w:w="807" w:type="pct"/>
          </w:tcPr>
          <w:p w14:paraId="6000622B" w14:textId="1F623EB0" w:rsidR="004D132D" w:rsidRPr="00AD0132" w:rsidRDefault="004D132D" w:rsidP="0018353C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S1(MJ</w:t>
            </w:r>
            <w:r w:rsidR="001624ED">
              <w:rPr>
                <w:rFonts w:ascii="Times New Roman" w:eastAsia="Times New Roman" w:hAnsi="Times New Roman" w:cs="Times New Roman"/>
                <w:color w:val="000000"/>
              </w:rPr>
              <w:t>), PS10(MN)</w:t>
            </w:r>
          </w:p>
        </w:tc>
        <w:tc>
          <w:tcPr>
            <w:tcW w:w="740" w:type="pct"/>
          </w:tcPr>
          <w:p w14:paraId="09C2F892" w14:textId="54D3DD94" w:rsidR="004D132D" w:rsidRPr="00F44AD1" w:rsidRDefault="004D132D" w:rsidP="0018353C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2(MJ), AS3(MJ), AS7(MJ)</w:t>
            </w:r>
          </w:p>
        </w:tc>
      </w:tr>
    </w:tbl>
    <w:p w14:paraId="3C704EA4" w14:textId="77777777" w:rsidR="00A16928" w:rsidRDefault="00A16928" w:rsidP="00BD5777">
      <w:pPr>
        <w:pStyle w:val="NoSpacing"/>
        <w:rPr>
          <w:rFonts w:ascii="Times New Roman" w:hAnsi="Times New Roman" w:cs="Times New Roman"/>
        </w:rPr>
        <w:sectPr w:rsidR="00A16928" w:rsidSect="00E52CCB">
          <w:headerReference w:type="default" r:id="rId8"/>
          <w:footerReference w:type="default" r:id="rId9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 w:rsidRPr="00232C97">
        <w:rPr>
          <w:rFonts w:ascii="Times New Roman" w:hAnsi="Times New Roman" w:cs="Times New Roman"/>
          <w:b/>
        </w:rPr>
        <w:t>Note:</w:t>
      </w:r>
      <w:r w:rsidRPr="00232C97">
        <w:rPr>
          <w:rFonts w:ascii="Times New Roman" w:hAnsi="Times New Roman" w:cs="Times New Roman"/>
        </w:rPr>
        <w:t xml:space="preserve"> Kindly write the appropriate code on the space allotted. Please indicate if the contribution is major (MJ) or minor (MN). The codes are in the following pages.</w:t>
      </w:r>
    </w:p>
    <w:p w14:paraId="3B85CA9C" w14:textId="77777777" w:rsidR="00A16928" w:rsidRPr="00522F83" w:rsidRDefault="00A16928" w:rsidP="00BD5777">
      <w:pPr>
        <w:pStyle w:val="NoSpacing"/>
      </w:pPr>
      <w:r>
        <w:rPr>
          <w:rFonts w:ascii="Times New Roman" w:hAnsi="Times New Roman" w:cs="Times New Roman"/>
          <w:b/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13EC9285" wp14:editId="75BDA99E">
            <wp:simplePos x="457200" y="457200"/>
            <wp:positionH relativeFrom="margin">
              <wp:align>right</wp:align>
            </wp:positionH>
            <wp:positionV relativeFrom="margin">
              <wp:align>top</wp:align>
            </wp:positionV>
            <wp:extent cx="1590675" cy="54038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540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BAA521" w14:textId="77777777" w:rsidR="00A16928" w:rsidRPr="00522F83" w:rsidRDefault="00A16928" w:rsidP="00BD5777">
      <w:pPr>
        <w:pStyle w:val="NoSpacing"/>
      </w:pPr>
    </w:p>
    <w:p w14:paraId="115DB064" w14:textId="77777777" w:rsidR="00A16928" w:rsidRPr="009B70DD" w:rsidRDefault="00A16928" w:rsidP="00BD5777">
      <w:pPr>
        <w:pStyle w:val="NoSpacing"/>
        <w:ind w:left="1440" w:firstLine="720"/>
        <w:jc w:val="center"/>
        <w:rPr>
          <w:rFonts w:ascii="Times New Roman" w:hAnsi="Times New Roman" w:cs="Times New Roman"/>
          <w:b/>
          <w:sz w:val="28"/>
        </w:rPr>
      </w:pPr>
      <w:r w:rsidRPr="009B70DD">
        <w:rPr>
          <w:rFonts w:ascii="Times New Roman" w:hAnsi="Times New Roman" w:cs="Times New Roman"/>
          <w:b/>
          <w:sz w:val="28"/>
        </w:rPr>
        <w:t>Program Learning Outcome Mapping</w:t>
      </w:r>
    </w:p>
    <w:p w14:paraId="5244B828" w14:textId="77777777" w:rsidR="00A16928" w:rsidRDefault="00A16928" w:rsidP="00BD5777">
      <w:pPr>
        <w:pStyle w:val="NoSpacing"/>
      </w:pPr>
    </w:p>
    <w:p w14:paraId="3159A97A" w14:textId="77777777" w:rsidR="00A16928" w:rsidRDefault="00A16928" w:rsidP="00BD5777">
      <w:pPr>
        <w:pStyle w:val="NoSpacing"/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583"/>
        <w:gridCol w:w="10814"/>
      </w:tblGrid>
      <w:tr w:rsidR="00A16928" w:rsidRPr="009B70DD" w14:paraId="019812CE" w14:textId="77777777" w:rsidTr="0018353C">
        <w:tc>
          <w:tcPr>
            <w:tcW w:w="361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57C78A15" w14:textId="77777777" w:rsidR="00A16928" w:rsidRPr="009B70DD" w:rsidRDefault="00A16928" w:rsidP="0018353C">
            <w:pPr>
              <w:pStyle w:val="NoSpacing"/>
              <w:spacing w:line="276" w:lineRule="auto"/>
              <w:ind w:left="720"/>
              <w:rPr>
                <w:rFonts w:ascii="Times New Roman" w:hAnsi="Times New Roman" w:cs="Times New Roman"/>
                <w:b/>
              </w:rPr>
            </w:pPr>
            <w:r w:rsidRPr="009B70DD">
              <w:rPr>
                <w:rFonts w:ascii="Times New Roman" w:hAnsi="Times New Roman" w:cs="Times New Roman"/>
                <w:b/>
              </w:rPr>
              <w:t>Degree</w:t>
            </w:r>
          </w:p>
        </w:tc>
        <w:tc>
          <w:tcPr>
            <w:tcW w:w="10998" w:type="dxa"/>
            <w:tcBorders>
              <w:left w:val="single" w:sz="2" w:space="0" w:color="808080" w:themeColor="background1" w:themeShade="80"/>
            </w:tcBorders>
          </w:tcPr>
          <w:p w14:paraId="1D091C86" w14:textId="77777777" w:rsidR="00A16928" w:rsidRPr="009B70DD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Sc in Computer Science and Engineering</w:t>
            </w:r>
          </w:p>
        </w:tc>
      </w:tr>
      <w:tr w:rsidR="00A16928" w:rsidRPr="009B70DD" w14:paraId="76C86EC6" w14:textId="77777777" w:rsidTr="0018353C">
        <w:tc>
          <w:tcPr>
            <w:tcW w:w="361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42161F4F" w14:textId="77777777" w:rsidR="00A16928" w:rsidRPr="009B70DD" w:rsidRDefault="00A16928" w:rsidP="0018353C">
            <w:pPr>
              <w:pStyle w:val="NoSpacing"/>
              <w:spacing w:line="276" w:lineRule="auto"/>
              <w:ind w:left="720"/>
              <w:rPr>
                <w:rFonts w:ascii="Times New Roman" w:hAnsi="Times New Roman" w:cs="Times New Roman"/>
                <w:b/>
              </w:rPr>
            </w:pPr>
            <w:r w:rsidRPr="009B70DD">
              <w:rPr>
                <w:rFonts w:ascii="Times New Roman" w:hAnsi="Times New Roman" w:cs="Times New Roman"/>
                <w:b/>
              </w:rPr>
              <w:t>Program Offering Entity:</w:t>
            </w:r>
          </w:p>
        </w:tc>
        <w:tc>
          <w:tcPr>
            <w:tcW w:w="10998" w:type="dxa"/>
            <w:tcBorders>
              <w:left w:val="single" w:sz="2" w:space="0" w:color="808080" w:themeColor="background1" w:themeShade="80"/>
            </w:tcBorders>
          </w:tcPr>
          <w:p w14:paraId="65BBF58F" w14:textId="77777777" w:rsidR="00A16928" w:rsidRPr="009B70DD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ment of Computer Science and Engineering</w:t>
            </w:r>
          </w:p>
        </w:tc>
      </w:tr>
    </w:tbl>
    <w:p w14:paraId="024E9D7E" w14:textId="77777777" w:rsidR="00A16928" w:rsidRPr="009B70DD" w:rsidRDefault="00A16928" w:rsidP="00BD5777">
      <w:pPr>
        <w:pStyle w:val="NoSpacing"/>
      </w:pPr>
    </w:p>
    <w:p w14:paraId="1CFC8C1E" w14:textId="77777777" w:rsidR="00A16928" w:rsidRDefault="00A16928" w:rsidP="00BD5777">
      <w:pPr>
        <w:pStyle w:val="NoSpacing"/>
        <w:rPr>
          <w:rFonts w:ascii="Times New Roman" w:hAnsi="Times New Roman" w:cs="Times New Roman"/>
          <w:b/>
        </w:rPr>
      </w:pPr>
    </w:p>
    <w:p w14:paraId="1F982E39" w14:textId="77777777" w:rsidR="00A16928" w:rsidRPr="009B70DD" w:rsidRDefault="00A16928" w:rsidP="00BD5777">
      <w:pPr>
        <w:pStyle w:val="NoSpacing"/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341"/>
        <w:gridCol w:w="1197"/>
        <w:gridCol w:w="1197"/>
        <w:gridCol w:w="1197"/>
        <w:gridCol w:w="1197"/>
        <w:gridCol w:w="1197"/>
        <w:gridCol w:w="1197"/>
        <w:gridCol w:w="1159"/>
        <w:gridCol w:w="1159"/>
        <w:gridCol w:w="886"/>
        <w:gridCol w:w="889"/>
        <w:gridCol w:w="889"/>
        <w:gridCol w:w="889"/>
      </w:tblGrid>
      <w:tr w:rsidR="00A16928" w:rsidRPr="00C500BC" w14:paraId="7BC7D725" w14:textId="77777777" w:rsidTr="0018353C">
        <w:tc>
          <w:tcPr>
            <w:tcW w:w="1341" w:type="dxa"/>
            <w:shd w:val="clear" w:color="auto" w:fill="D9D9D9" w:themeFill="background1" w:themeFillShade="D9"/>
          </w:tcPr>
          <w:p w14:paraId="2C320A96" w14:textId="77777777" w:rsidR="00A16928" w:rsidRPr="00C500BC" w:rsidRDefault="00A16928" w:rsidP="0018353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500BC">
              <w:rPr>
                <w:rFonts w:ascii="Times New Roman" w:hAnsi="Times New Roman" w:cs="Times New Roman"/>
                <w:b/>
              </w:rPr>
              <w:t>Course Code</w:t>
            </w:r>
          </w:p>
        </w:tc>
        <w:tc>
          <w:tcPr>
            <w:tcW w:w="1197" w:type="dxa"/>
            <w:shd w:val="clear" w:color="auto" w:fill="D9D9D9" w:themeFill="background1" w:themeFillShade="D9"/>
          </w:tcPr>
          <w:p w14:paraId="16CCFA15" w14:textId="77777777" w:rsidR="00A16928" w:rsidRPr="00C500BC" w:rsidRDefault="00A16928" w:rsidP="0018353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</w:t>
            </w:r>
            <w:r w:rsidRPr="00C500BC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1197" w:type="dxa"/>
            <w:shd w:val="clear" w:color="auto" w:fill="D9D9D9" w:themeFill="background1" w:themeFillShade="D9"/>
          </w:tcPr>
          <w:p w14:paraId="50A2A615" w14:textId="77777777" w:rsidR="00A16928" w:rsidRPr="00C500BC" w:rsidRDefault="00A16928" w:rsidP="0018353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2</w:t>
            </w:r>
          </w:p>
        </w:tc>
        <w:tc>
          <w:tcPr>
            <w:tcW w:w="1197" w:type="dxa"/>
            <w:shd w:val="clear" w:color="auto" w:fill="D9D9D9" w:themeFill="background1" w:themeFillShade="D9"/>
          </w:tcPr>
          <w:p w14:paraId="0ACA6526" w14:textId="77777777" w:rsidR="00A16928" w:rsidRPr="00C500BC" w:rsidRDefault="00A16928" w:rsidP="0018353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3</w:t>
            </w:r>
          </w:p>
        </w:tc>
        <w:tc>
          <w:tcPr>
            <w:tcW w:w="1197" w:type="dxa"/>
            <w:shd w:val="clear" w:color="auto" w:fill="D9D9D9" w:themeFill="background1" w:themeFillShade="D9"/>
          </w:tcPr>
          <w:p w14:paraId="11971D67" w14:textId="77777777" w:rsidR="00A16928" w:rsidRPr="00C500BC" w:rsidRDefault="00A16928" w:rsidP="0018353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4</w:t>
            </w:r>
          </w:p>
        </w:tc>
        <w:tc>
          <w:tcPr>
            <w:tcW w:w="1197" w:type="dxa"/>
            <w:shd w:val="clear" w:color="auto" w:fill="D9D9D9" w:themeFill="background1" w:themeFillShade="D9"/>
          </w:tcPr>
          <w:p w14:paraId="6D4FAD8A" w14:textId="77777777" w:rsidR="00A16928" w:rsidRPr="00C500BC" w:rsidRDefault="00A16928" w:rsidP="0018353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5</w:t>
            </w:r>
          </w:p>
        </w:tc>
        <w:tc>
          <w:tcPr>
            <w:tcW w:w="1197" w:type="dxa"/>
            <w:shd w:val="clear" w:color="auto" w:fill="D9D9D9" w:themeFill="background1" w:themeFillShade="D9"/>
          </w:tcPr>
          <w:p w14:paraId="24C17F05" w14:textId="77777777" w:rsidR="00A16928" w:rsidRPr="00C500BC" w:rsidRDefault="00A16928" w:rsidP="0018353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6</w:t>
            </w:r>
          </w:p>
        </w:tc>
        <w:tc>
          <w:tcPr>
            <w:tcW w:w="1159" w:type="dxa"/>
            <w:shd w:val="clear" w:color="auto" w:fill="D9D9D9" w:themeFill="background1" w:themeFillShade="D9"/>
          </w:tcPr>
          <w:p w14:paraId="2E32AE45" w14:textId="77777777" w:rsidR="00A16928" w:rsidRPr="00C500BC" w:rsidRDefault="00A16928" w:rsidP="0018353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7</w:t>
            </w:r>
          </w:p>
        </w:tc>
        <w:tc>
          <w:tcPr>
            <w:tcW w:w="1159" w:type="dxa"/>
            <w:shd w:val="clear" w:color="auto" w:fill="D9D9D9" w:themeFill="background1" w:themeFillShade="D9"/>
          </w:tcPr>
          <w:p w14:paraId="69546388" w14:textId="77777777" w:rsidR="00A16928" w:rsidRPr="00C500BC" w:rsidRDefault="00A16928" w:rsidP="0018353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8</w:t>
            </w:r>
          </w:p>
        </w:tc>
        <w:tc>
          <w:tcPr>
            <w:tcW w:w="886" w:type="dxa"/>
            <w:shd w:val="clear" w:color="auto" w:fill="D9D9D9" w:themeFill="background1" w:themeFillShade="D9"/>
          </w:tcPr>
          <w:p w14:paraId="657B49C5" w14:textId="77777777" w:rsidR="00A16928" w:rsidRDefault="00A16928" w:rsidP="0018353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9</w:t>
            </w:r>
          </w:p>
        </w:tc>
        <w:tc>
          <w:tcPr>
            <w:tcW w:w="889" w:type="dxa"/>
            <w:shd w:val="clear" w:color="auto" w:fill="D9D9D9" w:themeFill="background1" w:themeFillShade="D9"/>
          </w:tcPr>
          <w:p w14:paraId="45CA03F3" w14:textId="77777777" w:rsidR="00A16928" w:rsidRDefault="00A16928" w:rsidP="0018353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10</w:t>
            </w:r>
          </w:p>
        </w:tc>
        <w:tc>
          <w:tcPr>
            <w:tcW w:w="889" w:type="dxa"/>
            <w:shd w:val="clear" w:color="auto" w:fill="D9D9D9" w:themeFill="background1" w:themeFillShade="D9"/>
          </w:tcPr>
          <w:p w14:paraId="72066501" w14:textId="77777777" w:rsidR="00A16928" w:rsidRDefault="00A16928" w:rsidP="0018353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11</w:t>
            </w:r>
          </w:p>
        </w:tc>
        <w:tc>
          <w:tcPr>
            <w:tcW w:w="889" w:type="dxa"/>
            <w:shd w:val="clear" w:color="auto" w:fill="D9D9D9" w:themeFill="background1" w:themeFillShade="D9"/>
          </w:tcPr>
          <w:p w14:paraId="7A5DCE7F" w14:textId="77777777" w:rsidR="00A16928" w:rsidRDefault="00A16928" w:rsidP="0018353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12</w:t>
            </w:r>
          </w:p>
        </w:tc>
      </w:tr>
      <w:tr w:rsidR="009C73AB" w:rsidRPr="00C500BC" w14:paraId="27C5EB4D" w14:textId="77777777" w:rsidTr="000266CB">
        <w:tc>
          <w:tcPr>
            <w:tcW w:w="1341" w:type="dxa"/>
          </w:tcPr>
          <w:p w14:paraId="3C958DC5" w14:textId="53A5EB7B" w:rsidR="009C73AB" w:rsidRPr="00C500BC" w:rsidRDefault="009C73AB" w:rsidP="009C73AB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106794">
              <w:rPr>
                <w:rFonts w:ascii="Times New Roman" w:hAnsi="Times New Roman" w:cs="Times New Roman"/>
              </w:rPr>
              <w:t>CS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106794">
              <w:rPr>
                <w:rFonts w:ascii="Times New Roman" w:hAnsi="Times New Roman" w:cs="Times New Roman"/>
              </w:rPr>
              <w:t>101</w:t>
            </w:r>
          </w:p>
        </w:tc>
        <w:tc>
          <w:tcPr>
            <w:tcW w:w="119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06C84A0" w14:textId="1E5F49E9" w:rsidR="009C73AB" w:rsidRPr="00C500BC" w:rsidRDefault="009C73AB" w:rsidP="009C73AB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119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6E28C198" w14:textId="36D1BF10" w:rsidR="009C73AB" w:rsidRPr="00C500BC" w:rsidRDefault="009C73AB" w:rsidP="009C73AB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119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C97CB66" w14:textId="16A22A87" w:rsidR="009C73AB" w:rsidRPr="00C500BC" w:rsidRDefault="009C73AB" w:rsidP="009C73AB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</w:t>
            </w:r>
          </w:p>
        </w:tc>
        <w:tc>
          <w:tcPr>
            <w:tcW w:w="119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662C02D" w14:textId="095D9ECF" w:rsidR="009C73AB" w:rsidRPr="00C500BC" w:rsidRDefault="009C73AB" w:rsidP="009C73AB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5735A10" w14:textId="786E4A85" w:rsidR="009C73AB" w:rsidRPr="00C500BC" w:rsidRDefault="009C73AB" w:rsidP="009C73AB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552D7E0" w14:textId="77777777" w:rsidR="009C73AB" w:rsidRPr="00C500BC" w:rsidRDefault="009C73AB" w:rsidP="009C73AB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663091D3" w14:textId="77777777" w:rsidR="009C73AB" w:rsidRPr="00C500BC" w:rsidRDefault="009C73AB" w:rsidP="009C73AB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057499B" w14:textId="77777777" w:rsidR="009C73AB" w:rsidRPr="00C500BC" w:rsidRDefault="009C73AB" w:rsidP="009C73AB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FAFA61C" w14:textId="77777777" w:rsidR="009C73AB" w:rsidRPr="00C500BC" w:rsidRDefault="009C73AB" w:rsidP="009C73AB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084621A" w14:textId="2E304AF2" w:rsidR="009C73AB" w:rsidRPr="00C500BC" w:rsidRDefault="009C73AB" w:rsidP="009C73AB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</w:t>
            </w:r>
          </w:p>
        </w:tc>
        <w:tc>
          <w:tcPr>
            <w:tcW w:w="88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1B468CC" w14:textId="77777777" w:rsidR="009C73AB" w:rsidRPr="00C500BC" w:rsidRDefault="009C73AB" w:rsidP="009C73AB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1251C93" w14:textId="77777777" w:rsidR="009C73AB" w:rsidRPr="00C500BC" w:rsidRDefault="009C73AB" w:rsidP="009C73AB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593A7B2C" w14:textId="77777777" w:rsidTr="0018353C">
        <w:tc>
          <w:tcPr>
            <w:tcW w:w="1341" w:type="dxa"/>
          </w:tcPr>
          <w:p w14:paraId="6EE0AFC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CC4581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37401F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247BF62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429F5AC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766AAD5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7588675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0CF0C61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0BEBA88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6AAD5D3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17DF0CAF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62F66466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21767A31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3225AEBC" w14:textId="77777777" w:rsidTr="0018353C">
        <w:tc>
          <w:tcPr>
            <w:tcW w:w="1341" w:type="dxa"/>
          </w:tcPr>
          <w:p w14:paraId="33942ADD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63D3EF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06A686E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D91B2E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988BB68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2D8A51CF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2E71418D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49EC7F6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10E0BA0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184DAB6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76B5A13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30F61B5D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6C847FBF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444EF6F5" w14:textId="77777777" w:rsidTr="0018353C">
        <w:tc>
          <w:tcPr>
            <w:tcW w:w="1341" w:type="dxa"/>
          </w:tcPr>
          <w:p w14:paraId="6AAD2EF2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0EEF32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9F2CE9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2EC9C9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A406B5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46255DF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B853C7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216E06D0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1508220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740DE61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5440FD1C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5C3B05A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5F54690D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25690420" w14:textId="77777777" w:rsidTr="0018353C">
        <w:tc>
          <w:tcPr>
            <w:tcW w:w="1341" w:type="dxa"/>
          </w:tcPr>
          <w:p w14:paraId="2464E9AD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4E654F10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F97020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7F3507D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07A289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973AA9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4563D06C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213FA53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21B1EAA0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4182C61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50F5D1D2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017F35F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0846F671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03B4D6B0" w14:textId="77777777" w:rsidTr="0018353C">
        <w:tc>
          <w:tcPr>
            <w:tcW w:w="1341" w:type="dxa"/>
          </w:tcPr>
          <w:p w14:paraId="48D01202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714FB8C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A703E3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F0FF6D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027D395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90CE6D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F019198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1A3B2E8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6B743D91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656AC5A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4C2E948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3204E39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009C354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6D1ABCCD" w14:textId="77777777" w:rsidTr="0018353C">
        <w:tc>
          <w:tcPr>
            <w:tcW w:w="1341" w:type="dxa"/>
          </w:tcPr>
          <w:p w14:paraId="4B9CD50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AA4A678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7993240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CDA29F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7888A14C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2CA0E622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3A9743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06DBBE2B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371B31D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2953E41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126312A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7DCFCD5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28054452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1AD1F838" w14:textId="77777777" w:rsidTr="0018353C">
        <w:tc>
          <w:tcPr>
            <w:tcW w:w="1341" w:type="dxa"/>
          </w:tcPr>
          <w:p w14:paraId="35C9FB76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20C0A26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9241128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7B2F20B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46FC408D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6452FAC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742BA2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15EBDD0F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148C4418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641D16AC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4AFBA90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3390B55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51894968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66EE4211" w14:textId="77777777" w:rsidTr="0018353C">
        <w:tc>
          <w:tcPr>
            <w:tcW w:w="1341" w:type="dxa"/>
          </w:tcPr>
          <w:p w14:paraId="042C433B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11BDB7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4BF4471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08B15F3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79EBBB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F942330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116BBC2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502DDAB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0A2C852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68FC3D58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2FCA4A90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7E9B37DF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23BB63B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50D9EB3A" w14:textId="77777777" w:rsidTr="0018353C">
        <w:tc>
          <w:tcPr>
            <w:tcW w:w="1341" w:type="dxa"/>
          </w:tcPr>
          <w:p w14:paraId="5D698268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3BCAFC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68AFBFD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95F08C0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0DDF7456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07EBEC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29692F8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43515570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22478C2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2DD834D8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5A700E4B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17E14C8F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3942C05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76AD736E" w14:textId="77777777" w:rsidTr="0018353C">
        <w:tc>
          <w:tcPr>
            <w:tcW w:w="1341" w:type="dxa"/>
          </w:tcPr>
          <w:p w14:paraId="5321E231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5EF4EA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8A89F1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7EB904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030A5DEB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FC1B25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04E3E01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3518C872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12CE7B1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16549AE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46C7C50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78DE2BA0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7E3C9F0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146F7ACD" w14:textId="77777777" w:rsidTr="0018353C">
        <w:tc>
          <w:tcPr>
            <w:tcW w:w="1341" w:type="dxa"/>
          </w:tcPr>
          <w:p w14:paraId="77324376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E52F37C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2F53D25C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DB9E5F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FB9218F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C492E16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E79D23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62835C9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6484761B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48B3D4C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35F7CB5D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7E41712B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2F9F7C4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5FFC3641" w14:textId="77777777" w:rsidTr="0018353C">
        <w:tc>
          <w:tcPr>
            <w:tcW w:w="1341" w:type="dxa"/>
          </w:tcPr>
          <w:p w14:paraId="13C6B722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496C50B8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B61739D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449D46E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60B59881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1A87A7C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276FB6EC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03C9475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5BC292A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5280AD11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2D7C38F2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11A1789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7A9C79D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1A5B17E9" w14:textId="77777777" w:rsidTr="0018353C">
        <w:tc>
          <w:tcPr>
            <w:tcW w:w="1341" w:type="dxa"/>
          </w:tcPr>
          <w:p w14:paraId="69BA3826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2808F02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79F20D0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5EA2E2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3F9E7B0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753A0A06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4E9F8622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58E9AD3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17A772F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0DF2795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2A2527D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6E762FE8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4718B81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2DB5A6A5" w14:textId="77777777" w:rsidTr="0018353C">
        <w:tc>
          <w:tcPr>
            <w:tcW w:w="1341" w:type="dxa"/>
          </w:tcPr>
          <w:p w14:paraId="33B0F90C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274F0C11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E8E9F5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60830100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CCA52A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8D117CD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288ACC1F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6FC58106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06F3B320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4E2B947D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78EC4C4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1C37744C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1675511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5C9E0583" w14:textId="77777777" w:rsidTr="0018353C">
        <w:tc>
          <w:tcPr>
            <w:tcW w:w="1341" w:type="dxa"/>
          </w:tcPr>
          <w:p w14:paraId="2CC6CB01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6166AEA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B46BC2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23ACA6D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18A5AC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23CA679B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26F565D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2F501231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2DD6A0AB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1DDE82CF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7C4D0BFF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32D23CCF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46739EC0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4160FB3C" w14:textId="77777777" w:rsidTr="0018353C">
        <w:tc>
          <w:tcPr>
            <w:tcW w:w="1341" w:type="dxa"/>
          </w:tcPr>
          <w:p w14:paraId="354663A8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686A018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45C9FF5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7155C89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02FDC2E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C2A83E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66136EB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128C4B7D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2B38B36F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39486591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296D470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604A280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17EEDB5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00EE576D" w14:textId="77777777" w:rsidTr="0018353C">
        <w:tc>
          <w:tcPr>
            <w:tcW w:w="1341" w:type="dxa"/>
          </w:tcPr>
          <w:p w14:paraId="4092FED8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62477A56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6B2D153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B941FB2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C90D066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A979FA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45D40E1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732DC5C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3E091DF6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7ECF48E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712C73EC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516812F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20ABFBF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43A8DE3A" w14:textId="77777777" w:rsidTr="0018353C">
        <w:tc>
          <w:tcPr>
            <w:tcW w:w="1341" w:type="dxa"/>
          </w:tcPr>
          <w:p w14:paraId="529CAD8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FB96E4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67C8907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45B8DBC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75930F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3B8ABD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6EA4C90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42C098F6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71B8EE9B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5EA696F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37FA2F8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13FD8DC2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013404CD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</w:tbl>
    <w:p w14:paraId="406221ED" w14:textId="77777777" w:rsidR="00A16928" w:rsidRDefault="00A16928" w:rsidP="00BD5777">
      <w:pPr>
        <w:pStyle w:val="NoSpacing"/>
        <w:rPr>
          <w:rFonts w:ascii="Times New Roman" w:hAnsi="Times New Roman" w:cs="Times New Roman"/>
          <w:b/>
        </w:rPr>
      </w:pPr>
    </w:p>
    <w:p w14:paraId="0FBC51A6" w14:textId="7BFE147B" w:rsidR="00A16928" w:rsidRPr="004267F1" w:rsidRDefault="00A16928" w:rsidP="00BD5777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Note: </w:t>
      </w:r>
      <w:r>
        <w:rPr>
          <w:rFonts w:ascii="Times New Roman" w:hAnsi="Times New Roman" w:cs="Times New Roman"/>
        </w:rPr>
        <w:t xml:space="preserve">Put (√√) if the course makes a major contribution, </w:t>
      </w:r>
      <w:r w:rsidR="007C5643">
        <w:rPr>
          <w:rFonts w:ascii="Times New Roman" w:hAnsi="Times New Roman" w:cs="Times New Roman"/>
        </w:rPr>
        <w:t>put</w:t>
      </w:r>
      <w:r>
        <w:rPr>
          <w:rFonts w:ascii="Times New Roman" w:hAnsi="Times New Roman" w:cs="Times New Roman"/>
        </w:rPr>
        <w:t xml:space="preserve"> (√) if the course makes a minor contribution.</w:t>
      </w:r>
    </w:p>
    <w:p w14:paraId="46950AE5" w14:textId="77777777" w:rsidR="00A16928" w:rsidRDefault="00A16928" w:rsidP="00BD5777">
      <w:pPr>
        <w:pStyle w:val="NoSpacing"/>
        <w:rPr>
          <w:rFonts w:ascii="Times New Roman" w:hAnsi="Times New Roman" w:cs="Times New Roman"/>
        </w:rPr>
        <w:sectPr w:rsidR="00A16928" w:rsidSect="0018353C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14:paraId="5ECFD8DE" w14:textId="77777777" w:rsidR="00A16928" w:rsidRDefault="00A16928" w:rsidP="00BD5777">
      <w:pPr>
        <w:pStyle w:val="BodyText"/>
        <w:spacing w:line="276" w:lineRule="auto"/>
        <w:jc w:val="center"/>
        <w:rPr>
          <w:b w:val="0"/>
          <w:sz w:val="28"/>
          <w:szCs w:val="28"/>
        </w:rPr>
      </w:pPr>
      <w:r>
        <w:rPr>
          <w:b w:val="0"/>
          <w:noProof/>
          <w:sz w:val="28"/>
          <w:szCs w:val="28"/>
        </w:rPr>
        <w:lastRenderedPageBreak/>
        <w:drawing>
          <wp:anchor distT="0" distB="0" distL="114300" distR="114300" simplePos="0" relativeHeight="251662336" behindDoc="0" locked="0" layoutInCell="1" allowOverlap="1" wp14:anchorId="0821002C" wp14:editId="75104F81">
            <wp:simplePos x="0" y="0"/>
            <wp:positionH relativeFrom="margin">
              <wp:posOffset>4733925</wp:posOffset>
            </wp:positionH>
            <wp:positionV relativeFrom="margin">
              <wp:posOffset>-123825</wp:posOffset>
            </wp:positionV>
            <wp:extent cx="1647825" cy="560070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560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BFA924" w14:textId="77777777" w:rsidR="00A16928" w:rsidRPr="00703B01" w:rsidRDefault="00A16928" w:rsidP="00BD5777">
      <w:pPr>
        <w:pStyle w:val="BodyText"/>
        <w:spacing w:line="276" w:lineRule="auto"/>
        <w:jc w:val="center"/>
        <w:rPr>
          <w:b w:val="0"/>
          <w:sz w:val="28"/>
          <w:szCs w:val="28"/>
        </w:rPr>
      </w:pPr>
      <w:r>
        <w:rPr>
          <w:sz w:val="28"/>
          <w:szCs w:val="28"/>
        </w:rPr>
        <w:t>Program Learning Outcome Alignment</w:t>
      </w:r>
    </w:p>
    <w:p w14:paraId="61C8CAE1" w14:textId="77777777" w:rsidR="00A16928" w:rsidRPr="000832B2" w:rsidRDefault="00A16928" w:rsidP="00BD5777">
      <w:pPr>
        <w:pStyle w:val="BodyText"/>
        <w:spacing w:line="276" w:lineRule="auto"/>
        <w:rPr>
          <w:b w:val="0"/>
          <w:sz w:val="18"/>
          <w:szCs w:val="28"/>
        </w:rPr>
      </w:pPr>
    </w:p>
    <w:tbl>
      <w:tblPr>
        <w:tblStyle w:val="TableGrid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ook w:val="04A0" w:firstRow="1" w:lastRow="0" w:firstColumn="1" w:lastColumn="0" w:noHBand="0" w:noVBand="1"/>
      </w:tblPr>
      <w:tblGrid>
        <w:gridCol w:w="3438"/>
        <w:gridCol w:w="5805"/>
      </w:tblGrid>
      <w:tr w:rsidR="00A16928" w:rsidRPr="00E30139" w14:paraId="50DBF0B4" w14:textId="77777777" w:rsidTr="0018353C">
        <w:tc>
          <w:tcPr>
            <w:tcW w:w="3438" w:type="dxa"/>
            <w:tcBorders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6F1BFCCA" w14:textId="77777777" w:rsidR="00A16928" w:rsidRPr="005E73C2" w:rsidRDefault="00A16928" w:rsidP="0018353C">
            <w:pPr>
              <w:pStyle w:val="BodyText"/>
              <w:spacing w:line="276" w:lineRule="auto"/>
              <w:ind w:left="720"/>
              <w:rPr>
                <w:b w:val="0"/>
                <w:sz w:val="22"/>
                <w:szCs w:val="22"/>
              </w:rPr>
            </w:pPr>
            <w:r w:rsidRPr="005E73C2">
              <w:rPr>
                <w:sz w:val="22"/>
                <w:szCs w:val="22"/>
              </w:rPr>
              <w:t>Degree:</w:t>
            </w:r>
          </w:p>
        </w:tc>
        <w:tc>
          <w:tcPr>
            <w:tcW w:w="580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1FBDD688" w14:textId="77777777" w:rsidR="00A16928" w:rsidRPr="00E30139" w:rsidRDefault="00A16928" w:rsidP="0018353C">
            <w:pPr>
              <w:pStyle w:val="BodyText"/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Sc in Computer Science and Engineering</w:t>
            </w:r>
          </w:p>
        </w:tc>
      </w:tr>
      <w:tr w:rsidR="00A16928" w:rsidRPr="00E30139" w14:paraId="30239AB7" w14:textId="77777777" w:rsidTr="0018353C">
        <w:tc>
          <w:tcPr>
            <w:tcW w:w="3438" w:type="dxa"/>
            <w:tcBorders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20AE064E" w14:textId="77777777" w:rsidR="00A16928" w:rsidRPr="005E73C2" w:rsidRDefault="00A16928" w:rsidP="0018353C">
            <w:pPr>
              <w:pStyle w:val="BodyText"/>
              <w:spacing w:line="276" w:lineRule="auto"/>
              <w:ind w:left="720"/>
              <w:rPr>
                <w:b w:val="0"/>
                <w:sz w:val="22"/>
                <w:szCs w:val="22"/>
              </w:rPr>
            </w:pPr>
            <w:r w:rsidRPr="005E73C2">
              <w:rPr>
                <w:sz w:val="22"/>
                <w:szCs w:val="22"/>
              </w:rPr>
              <w:t>Program Offering Entity:</w:t>
            </w:r>
          </w:p>
        </w:tc>
        <w:tc>
          <w:tcPr>
            <w:tcW w:w="580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4F349ACD" w14:textId="77777777" w:rsidR="00A16928" w:rsidRPr="00E30139" w:rsidRDefault="00A16928" w:rsidP="0018353C">
            <w:pPr>
              <w:pStyle w:val="BodyText"/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partment of Computer Science and Engineering</w:t>
            </w:r>
          </w:p>
        </w:tc>
      </w:tr>
    </w:tbl>
    <w:p w14:paraId="60F33C10" w14:textId="77777777" w:rsidR="00A16928" w:rsidRDefault="00A16928" w:rsidP="00BD5777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0DC6F88F" wp14:editId="253A409F">
                <wp:simplePos x="0" y="0"/>
                <wp:positionH relativeFrom="column">
                  <wp:posOffset>180975</wp:posOffset>
                </wp:positionH>
                <wp:positionV relativeFrom="paragraph">
                  <wp:posOffset>259080</wp:posOffset>
                </wp:positionV>
                <wp:extent cx="5514975" cy="6691630"/>
                <wp:effectExtent l="0" t="0" r="22225" b="13970"/>
                <wp:wrapNone/>
                <wp:docPr id="3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14975" cy="669163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chemeClr val="bg1">
                              <a:lumMod val="5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8982DC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4F6E1D72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4E6C6B11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30543E0C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2ADD2827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15A3930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7D5091D1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16F705A7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1DA086F3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3265E35B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9CFF40D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9D24FF9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6452AE3D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52F34F7F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5B3DA635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671E2EBF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BF43A05" w14:textId="77777777" w:rsidR="00D973DE" w:rsidRPr="00DF0B6C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C6F88F" id="Rectangle 4" o:spid="_x0000_s1026" style="position:absolute;margin-left:14.25pt;margin-top:20.4pt;width:434.25pt;height:526.9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" fillcolor="white [3212]" strokecolor="#7f7f7f [1612]">
                <v:textbox>
                  <w:txbxContent>
                    <w:p w14:paraId="6D8982DC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4F6E1D72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4E6C6B11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30543E0C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2ADD2827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015A3930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7D5091D1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16F705A7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1DA086F3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3265E35B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09CFF40D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09D24FF9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6452AE3D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52F34F7F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5B3DA635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671E2EBF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0BF43A05" w14:textId="77777777" w:rsidR="00D973DE" w:rsidRPr="00DF0B6C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6E542CFE" w14:textId="77777777" w:rsidR="00A16928" w:rsidRDefault="00A16928" w:rsidP="00BD5777"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46CDCFDB" wp14:editId="05A82BAA">
                <wp:simplePos x="0" y="0"/>
                <wp:positionH relativeFrom="column">
                  <wp:posOffset>505460</wp:posOffset>
                </wp:positionH>
                <wp:positionV relativeFrom="paragraph">
                  <wp:posOffset>231140</wp:posOffset>
                </wp:positionV>
                <wp:extent cx="4947285" cy="6053455"/>
                <wp:effectExtent l="0" t="0" r="31115" b="17145"/>
                <wp:wrapTight wrapText="bothSides">
                  <wp:wrapPolygon edited="0">
                    <wp:start x="0" y="0"/>
                    <wp:lineTo x="0" y="21571"/>
                    <wp:lineTo x="21625" y="21571"/>
                    <wp:lineTo x="21625" y="0"/>
                    <wp:lineTo x="0" y="0"/>
                  </wp:wrapPolygon>
                </wp:wrapTight>
                <wp:docPr id="14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947285" cy="6053455"/>
                          <a:chOff x="2251" y="3963"/>
                          <a:chExt cx="7791" cy="7119"/>
                        </a:xfrm>
                      </wpg:grpSpPr>
                      <wpg:grpSp>
                        <wpg:cNvPr id="15" name="Group 16"/>
                        <wpg:cNvGrpSpPr>
                          <a:grpSpLocks/>
                        </wpg:cNvGrpSpPr>
                        <wpg:grpSpPr bwMode="auto">
                          <a:xfrm>
                            <a:off x="2254" y="3963"/>
                            <a:ext cx="7788" cy="4673"/>
                            <a:chOff x="2295" y="3963"/>
                            <a:chExt cx="7410" cy="7515"/>
                          </a:xfrm>
                        </wpg:grpSpPr>
                        <wps:wsp>
                          <wps:cNvPr id="16" name="Rectangle 8"/>
                          <wps:cNvSpPr>
                            <a:spLocks noChangeArrowheads="1"/>
                          </wps:cNvSpPr>
                          <wps:spPr bwMode="auto">
                            <a:xfrm>
                              <a:off x="2295" y="5899"/>
                              <a:ext cx="3225" cy="169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>
                                  <a:lumMod val="5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54D03AB" w14:textId="49728B7E" w:rsidR="00D973DE" w:rsidRPr="00195C98" w:rsidRDefault="00D973DE" w:rsidP="00BD5777">
                                <w:pPr>
                                  <w:pStyle w:val="NoSpacing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187CB8"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  <w:t>PLO 3: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" name="Rectangle 9"/>
                          <wps:cNvSpPr>
                            <a:spLocks noChangeArrowheads="1"/>
                          </wps:cNvSpPr>
                          <wps:spPr bwMode="auto">
                            <a:xfrm>
                              <a:off x="6480" y="3963"/>
                              <a:ext cx="3225" cy="169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>
                                  <a:lumMod val="5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068582F" w14:textId="07F60EF3" w:rsidR="00D973DE" w:rsidRPr="00D80B1C" w:rsidRDefault="00D973DE" w:rsidP="00BD5777">
                                <w:pPr>
                                  <w:pStyle w:val="NoSpacing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4B1161"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  <w:t>PLO 2: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</w:rPr>
                                  <w:t xml:space="preserve"> </w:t>
                                </w:r>
                                <w:r w:rsidRPr="00B67A4E">
                                  <w:rPr>
                                    <w:rFonts w:ascii="Times New Roman" w:hAnsi="Times New Roman" w:cs="Times New Roman"/>
                                    <w:noProof/>
                                    <w:sz w:val="24"/>
                                    <w:szCs w:val="24"/>
                                  </w:rPr>
                                  <w:t>CSE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noProof/>
                                    <w:sz w:val="24"/>
                                    <w:szCs w:val="24"/>
                                  </w:rPr>
                                  <w:t>10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" name="Rectangle 16"/>
                          <wps:cNvSpPr>
                            <a:spLocks noChangeArrowheads="1"/>
                          </wps:cNvSpPr>
                          <wps:spPr bwMode="auto">
                            <a:xfrm>
                              <a:off x="6480" y="5899"/>
                              <a:ext cx="3225" cy="169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>
                                  <a:lumMod val="5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9D8DB27" w14:textId="1F9FD2C1" w:rsidR="00D973DE" w:rsidRPr="00156B71" w:rsidRDefault="00D973DE" w:rsidP="00BD5777">
                                <w:pPr>
                                  <w:pStyle w:val="NoSpacing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187CB8"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  <w:t>PLO 4: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" name="Rectangle 17"/>
                          <wps:cNvSpPr>
                            <a:spLocks noChangeArrowheads="1"/>
                          </wps:cNvSpPr>
                          <wps:spPr bwMode="auto">
                            <a:xfrm>
                              <a:off x="2295" y="7833"/>
                              <a:ext cx="3225" cy="169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>
                                  <a:lumMod val="5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FE0AACA" w14:textId="77874D7B" w:rsidR="00D973DE" w:rsidRPr="00A80E6B" w:rsidRDefault="00D973DE" w:rsidP="00BD5777">
                                <w:pPr>
                                  <w:pStyle w:val="NoSpacing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187CB8"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  <w:t>PLO 5: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" name="Rectangle 18"/>
                          <wps:cNvSpPr>
                            <a:spLocks noChangeArrowheads="1"/>
                          </wps:cNvSpPr>
                          <wps:spPr bwMode="auto">
                            <a:xfrm>
                              <a:off x="2295" y="9783"/>
                              <a:ext cx="3225" cy="169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>
                                  <a:lumMod val="5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9F0C883" w14:textId="4F75679F" w:rsidR="00D973DE" w:rsidRPr="0067357B" w:rsidRDefault="00D973DE" w:rsidP="00BD5777">
                                <w:pPr>
                                  <w:pStyle w:val="NoSpacing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187CB8"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  <w:t>PLO 7: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" name="Rectangle 19"/>
                          <wps:cNvSpPr>
                            <a:spLocks noChangeArrowheads="1"/>
                          </wps:cNvSpPr>
                          <wps:spPr bwMode="auto">
                            <a:xfrm>
                              <a:off x="6480" y="9783"/>
                              <a:ext cx="3225" cy="169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>
                                  <a:lumMod val="5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F5481FE" w14:textId="66153033" w:rsidR="00D973DE" w:rsidRPr="003A4C01" w:rsidRDefault="00D973DE" w:rsidP="00BD5777">
                                <w:pPr>
                                  <w:pStyle w:val="NoSpacing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187CB8"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  <w:t>PLO 8: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</w:rPr>
                                  <w:t xml:space="preserve"> </w:t>
                                </w:r>
                              </w:p>
                              <w:p w14:paraId="080BAF10" w14:textId="77777777" w:rsidR="00D973DE" w:rsidRDefault="00D973DE" w:rsidP="00BD5777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" name="Rectangle 20"/>
                          <wps:cNvSpPr>
                            <a:spLocks noChangeArrowheads="1"/>
                          </wps:cNvSpPr>
                          <wps:spPr bwMode="auto">
                            <a:xfrm>
                              <a:off x="6480" y="7833"/>
                              <a:ext cx="3225" cy="169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>
                                  <a:lumMod val="5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26C84BE" w14:textId="1CB46438" w:rsidR="00D973DE" w:rsidRPr="00A80E6B" w:rsidRDefault="00D973DE" w:rsidP="00BD5777">
                                <w:pPr>
                                  <w:pStyle w:val="NoSpacing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187CB8"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  <w:t>PLO 6: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" name="Rectangle 21"/>
                          <wps:cNvSpPr>
                            <a:spLocks noChangeArrowheads="1"/>
                          </wps:cNvSpPr>
                          <wps:spPr bwMode="auto">
                            <a:xfrm>
                              <a:off x="2295" y="3965"/>
                              <a:ext cx="3225" cy="169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>
                                  <a:lumMod val="5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9807AED" w14:textId="60A5123C" w:rsidR="00D973DE" w:rsidRPr="003A4C01" w:rsidRDefault="00D973DE" w:rsidP="00BD5777">
                                <w:pPr>
                                  <w:pStyle w:val="NoSpacing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4B1161"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  <w:t>PLO 1: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noProof/>
                                    <w:sz w:val="24"/>
                                    <w:szCs w:val="24"/>
                                  </w:rPr>
                                  <w:t>CSE10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24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2251" y="10028"/>
                            <a:ext cx="3390" cy="105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FCD187F" w14:textId="77777777" w:rsidR="00D973DE" w:rsidRPr="00195C98" w:rsidRDefault="00D973DE" w:rsidP="00BD5777">
                              <w:pPr>
                                <w:pStyle w:val="NoSpacing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187CB8">
                                <w:rPr>
                                  <w:rFonts w:ascii="Times New Roman" w:hAnsi="Times New Roman" w:cs="Times New Roman"/>
                                  <w:b/>
                                </w:rPr>
                                <w:t xml:space="preserve">PLO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</w:rPr>
                                <w:t>12</w:t>
                              </w:r>
                              <w:r w:rsidRPr="00187CB8">
                                <w:rPr>
                                  <w:rFonts w:ascii="Times New Roman" w:hAnsi="Times New Roman" w:cs="Times New Roman"/>
                                  <w:b/>
                                </w:rPr>
                                <w:t>:</w: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6649" y="8824"/>
                            <a:ext cx="3390" cy="105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D0C5090" w14:textId="336D7A9B" w:rsidR="00D973DE" w:rsidRPr="00D80B1C" w:rsidRDefault="00D973DE" w:rsidP="00BD5777">
                              <w:pPr>
                                <w:pStyle w:val="NoSpacing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4B1161">
                                <w:rPr>
                                  <w:rFonts w:ascii="Times New Roman" w:hAnsi="Times New Roman" w:cs="Times New Roman"/>
                                  <w:b/>
                                </w:rPr>
                                <w:t>P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</w:rPr>
                                <w:t>LO 10</w:t>
                              </w:r>
                              <w:r w:rsidRPr="004B1161">
                                <w:rPr>
                                  <w:rFonts w:ascii="Times New Roman" w:hAnsi="Times New Roman" w:cs="Times New Roman"/>
                                  <w:b/>
                                </w:rPr>
                                <w:t>: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 w:cs="Times New Roman"/>
                                  <w:noProof/>
                                  <w:sz w:val="24"/>
                                  <w:szCs w:val="24"/>
                                </w:rPr>
                                <w:t>CSE10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6649" y="10028"/>
                            <a:ext cx="3390" cy="105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44DE1C3" w14:textId="77777777" w:rsidR="00D973DE" w:rsidRPr="00156B71" w:rsidRDefault="00D973DE" w:rsidP="00BD5777">
                              <w:pPr>
                                <w:pStyle w:val="NoSpacing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187CB8">
                                <w:rPr>
                                  <w:rFonts w:ascii="Times New Roman" w:hAnsi="Times New Roman" w:cs="Times New Roman"/>
                                  <w:b/>
                                </w:rPr>
                                <w:t>P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</w:rPr>
                                <w:t>LO 11</w:t>
                              </w:r>
                              <w:r w:rsidRPr="00187CB8">
                                <w:rPr>
                                  <w:rFonts w:ascii="Times New Roman" w:hAnsi="Times New Roman" w:cs="Times New Roman"/>
                                  <w:b/>
                                </w:rPr>
                                <w:t>:</w: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2251" y="8825"/>
                            <a:ext cx="3390" cy="105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4393C19" w14:textId="77777777" w:rsidR="00D973DE" w:rsidRPr="003A4C01" w:rsidRDefault="00D973DE" w:rsidP="00BD5777">
                              <w:pPr>
                                <w:pStyle w:val="NoSpacing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4B1161">
                                <w:rPr>
                                  <w:rFonts w:ascii="Times New Roman" w:hAnsi="Times New Roman" w:cs="Times New Roman"/>
                                  <w:b/>
                                </w:rPr>
                                <w:t>P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</w:rPr>
                                <w:t>LO 9</w:t>
                              </w:r>
                              <w:r w:rsidRPr="004B1161">
                                <w:rPr>
                                  <w:rFonts w:ascii="Times New Roman" w:hAnsi="Times New Roman" w:cs="Times New Roman"/>
                                  <w:b/>
                                </w:rPr>
                                <w:t>:</w: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6CDCFDB" id="Group 26" o:spid="_x0000_s1027" style="position:absolute;margin-left:39.8pt;margin-top:18.2pt;width:389.55pt;height:476.65pt;z-index:251664384" coordorigin="2251,3963" coordsize="7791,71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">
                <v:group id="Group 16" o:spid="_x0000_s1028" style="position:absolute;left:2254;top:3963;width:7788;height:4673" coordorigin="2295,3963" coordsize="7410,75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rect id="_x0000_s1029" style="position:absolute;left:2295;top:5899;width:3225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" strokecolor="#7f7f7f [1612]">
                    <v:textbox>
                      <w:txbxContent>
                        <w:p w14:paraId="654D03AB" w14:textId="49728B7E" w:rsidR="00D973DE" w:rsidRPr="00195C98" w:rsidRDefault="00D973DE" w:rsidP="00BD5777">
                          <w:pPr>
                            <w:pStyle w:val="NoSpacing"/>
                            <w:rPr>
                              <w:rFonts w:ascii="Times New Roman" w:hAnsi="Times New Roman" w:cs="Times New Roman"/>
                            </w:rPr>
                          </w:pPr>
                          <w:r w:rsidRPr="00187CB8">
                            <w:rPr>
                              <w:rFonts w:ascii="Times New Roman" w:hAnsi="Times New Roman" w:cs="Times New Roman"/>
                              <w:b/>
                            </w:rPr>
                            <w:t>PLO 3:</w: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t xml:space="preserve"> </w:t>
                          </w:r>
                        </w:p>
                      </w:txbxContent>
                    </v:textbox>
                  </v:rect>
                  <v:rect id="_x0000_s1030" style="position:absolute;left:6480;top:3963;width:3225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" strokecolor="#7f7f7f [1612]">
                    <v:textbox>
                      <w:txbxContent>
                        <w:p w14:paraId="5068582F" w14:textId="07F60EF3" w:rsidR="00D973DE" w:rsidRPr="00D80B1C" w:rsidRDefault="00D973DE" w:rsidP="00BD5777">
                          <w:pPr>
                            <w:pStyle w:val="NoSpacing"/>
                            <w:rPr>
                              <w:rFonts w:ascii="Times New Roman" w:hAnsi="Times New Roman" w:cs="Times New Roman"/>
                            </w:rPr>
                          </w:pPr>
                          <w:r w:rsidRPr="004B1161">
                            <w:rPr>
                              <w:rFonts w:ascii="Times New Roman" w:hAnsi="Times New Roman" w:cs="Times New Roman"/>
                              <w:b/>
                            </w:rPr>
                            <w:t>PLO 2:</w: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t xml:space="preserve"> </w:t>
                          </w:r>
                          <w:r w:rsidRPr="00B67A4E">
                            <w:rPr>
                              <w:rFonts w:ascii="Times New Roman" w:hAnsi="Times New Roman" w:cs="Times New Roman"/>
                              <w:noProof/>
                              <w:sz w:val="24"/>
                              <w:szCs w:val="24"/>
                            </w:rPr>
                            <w:t>CSE</w:t>
                          </w:r>
                          <w:r>
                            <w:rPr>
                              <w:rFonts w:ascii="Times New Roman" w:hAnsi="Times New Roman" w:cs="Times New Roman"/>
                              <w:noProof/>
                              <w:sz w:val="24"/>
                              <w:szCs w:val="24"/>
                            </w:rPr>
                            <w:t>101</w:t>
                          </w:r>
                        </w:p>
                      </w:txbxContent>
                    </v:textbox>
                  </v:rect>
                  <v:rect id="Rectangle 16" o:spid="_x0000_s1031" style="position:absolute;left:6480;top:5899;width:3225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" strokecolor="#7f7f7f [1612]">
                    <v:textbox>
                      <w:txbxContent>
                        <w:p w14:paraId="39D8DB27" w14:textId="1F9FD2C1" w:rsidR="00D973DE" w:rsidRPr="00156B71" w:rsidRDefault="00D973DE" w:rsidP="00BD5777">
                          <w:pPr>
                            <w:pStyle w:val="NoSpacing"/>
                            <w:rPr>
                              <w:rFonts w:ascii="Times New Roman" w:hAnsi="Times New Roman" w:cs="Times New Roman"/>
                            </w:rPr>
                          </w:pPr>
                          <w:r w:rsidRPr="00187CB8">
                            <w:rPr>
                              <w:rFonts w:ascii="Times New Roman" w:hAnsi="Times New Roman" w:cs="Times New Roman"/>
                              <w:b/>
                            </w:rPr>
                            <w:t>PLO 4:</w:t>
                          </w:r>
                        </w:p>
                      </w:txbxContent>
                    </v:textbox>
                  </v:rect>
                  <v:rect id="Rectangle 17" o:spid="_x0000_s1032" style="position:absolute;left:2295;top:7833;width:3225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" strokecolor="#7f7f7f [1612]">
                    <v:textbox>
                      <w:txbxContent>
                        <w:p w14:paraId="1FE0AACA" w14:textId="77874D7B" w:rsidR="00D973DE" w:rsidRPr="00A80E6B" w:rsidRDefault="00D973DE" w:rsidP="00BD5777">
                          <w:pPr>
                            <w:pStyle w:val="NoSpacing"/>
                            <w:rPr>
                              <w:rFonts w:ascii="Times New Roman" w:hAnsi="Times New Roman" w:cs="Times New Roman"/>
                            </w:rPr>
                          </w:pPr>
                          <w:r w:rsidRPr="00187CB8">
                            <w:rPr>
                              <w:rFonts w:ascii="Times New Roman" w:hAnsi="Times New Roman" w:cs="Times New Roman"/>
                              <w:b/>
                            </w:rPr>
                            <w:t>PLO 5:</w: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t xml:space="preserve"> </w:t>
                          </w:r>
                        </w:p>
                      </w:txbxContent>
                    </v:textbox>
                  </v:rect>
                  <v:rect id="Rectangle 18" o:spid="_x0000_s1033" style="position:absolute;left:2295;top:9783;width:3225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" strokecolor="#7f7f7f [1612]">
                    <v:textbox>
                      <w:txbxContent>
                        <w:p w14:paraId="19F0C883" w14:textId="4F75679F" w:rsidR="00D973DE" w:rsidRPr="0067357B" w:rsidRDefault="00D973DE" w:rsidP="00BD5777">
                          <w:pPr>
                            <w:pStyle w:val="NoSpacing"/>
                            <w:rPr>
                              <w:rFonts w:ascii="Times New Roman" w:hAnsi="Times New Roman" w:cs="Times New Roman"/>
                            </w:rPr>
                          </w:pPr>
                          <w:r w:rsidRPr="00187CB8">
                            <w:rPr>
                              <w:rFonts w:ascii="Times New Roman" w:hAnsi="Times New Roman" w:cs="Times New Roman"/>
                              <w:b/>
                            </w:rPr>
                            <w:t>PLO 7:</w: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t xml:space="preserve"> </w:t>
                          </w:r>
                        </w:p>
                      </w:txbxContent>
                    </v:textbox>
                  </v:rect>
                  <v:rect id="Rectangle 19" o:spid="_x0000_s1034" style="position:absolute;left:6480;top:9783;width:3225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" strokecolor="#7f7f7f [1612]">
                    <v:textbox>
                      <w:txbxContent>
                        <w:p w14:paraId="1F5481FE" w14:textId="66153033" w:rsidR="00D973DE" w:rsidRPr="003A4C01" w:rsidRDefault="00D973DE" w:rsidP="00BD5777">
                          <w:pPr>
                            <w:pStyle w:val="NoSpacing"/>
                            <w:rPr>
                              <w:rFonts w:ascii="Times New Roman" w:hAnsi="Times New Roman" w:cs="Times New Roman"/>
                            </w:rPr>
                          </w:pPr>
                          <w:r w:rsidRPr="00187CB8">
                            <w:rPr>
                              <w:rFonts w:ascii="Times New Roman" w:hAnsi="Times New Roman" w:cs="Times New Roman"/>
                              <w:b/>
                            </w:rPr>
                            <w:t>PLO 8:</w: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t xml:space="preserve"> </w:t>
                          </w:r>
                        </w:p>
                        <w:p w14:paraId="080BAF10" w14:textId="77777777" w:rsidR="00D973DE" w:rsidRDefault="00D973DE" w:rsidP="00BD5777"/>
                      </w:txbxContent>
                    </v:textbox>
                  </v:rect>
                  <v:rect id="Rectangle 20" o:spid="_x0000_s1035" style="position:absolute;left:6480;top:7833;width:3225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" strokecolor="#7f7f7f [1612]">
                    <v:textbox>
                      <w:txbxContent>
                        <w:p w14:paraId="326C84BE" w14:textId="1CB46438" w:rsidR="00D973DE" w:rsidRPr="00A80E6B" w:rsidRDefault="00D973DE" w:rsidP="00BD5777">
                          <w:pPr>
                            <w:pStyle w:val="NoSpacing"/>
                            <w:rPr>
                              <w:rFonts w:ascii="Times New Roman" w:hAnsi="Times New Roman" w:cs="Times New Roman"/>
                            </w:rPr>
                          </w:pPr>
                          <w:r w:rsidRPr="00187CB8">
                            <w:rPr>
                              <w:rFonts w:ascii="Times New Roman" w:hAnsi="Times New Roman" w:cs="Times New Roman"/>
                              <w:b/>
                            </w:rPr>
                            <w:t>PLO 6:</w: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t xml:space="preserve"> </w:t>
                          </w:r>
                        </w:p>
                      </w:txbxContent>
                    </v:textbox>
                  </v:rect>
                  <v:rect id="Rectangle 21" o:spid="_x0000_s1036" style="position:absolute;left:2295;top:3965;width:3225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" strokecolor="#7f7f7f [1612]">
                    <v:textbox>
                      <w:txbxContent>
                        <w:p w14:paraId="49807AED" w14:textId="60A5123C" w:rsidR="00D973DE" w:rsidRPr="003A4C01" w:rsidRDefault="00D973DE" w:rsidP="00BD5777">
                          <w:pPr>
                            <w:pStyle w:val="NoSpacing"/>
                            <w:rPr>
                              <w:rFonts w:ascii="Times New Roman" w:hAnsi="Times New Roman" w:cs="Times New Roman"/>
                            </w:rPr>
                          </w:pPr>
                          <w:r w:rsidRPr="004B1161">
                            <w:rPr>
                              <w:rFonts w:ascii="Times New Roman" w:hAnsi="Times New Roman" w:cs="Times New Roman"/>
                              <w:b/>
                            </w:rPr>
                            <w:t>PLO 1:</w: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 w:cs="Times New Roman"/>
                              <w:noProof/>
                              <w:sz w:val="24"/>
                              <w:szCs w:val="24"/>
                            </w:rPr>
                            <w:t>CSE101</w:t>
                          </w:r>
                        </w:p>
                      </w:txbxContent>
                    </v:textbox>
                  </v:rect>
                </v:group>
                <v:rect id="_x0000_s1037" style="position:absolute;left:2251;top:10028;width:3390;height:10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" strokecolor="#7f7f7f [1612]">
                  <v:textbox>
                    <w:txbxContent>
                      <w:p w14:paraId="3FCD187F" w14:textId="77777777" w:rsidR="00D973DE" w:rsidRPr="00195C98" w:rsidRDefault="00D973DE" w:rsidP="00BD5777">
                        <w:pPr>
                          <w:pStyle w:val="NoSpacing"/>
                          <w:rPr>
                            <w:rFonts w:ascii="Times New Roman" w:hAnsi="Times New Roman" w:cs="Times New Roman"/>
                          </w:rPr>
                        </w:pPr>
                        <w:r w:rsidRPr="00187CB8">
                          <w:rPr>
                            <w:rFonts w:ascii="Times New Roman" w:hAnsi="Times New Roman" w:cs="Times New Roman"/>
                            <w:b/>
                          </w:rPr>
                          <w:t xml:space="preserve">PLO </w:t>
                        </w: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12</w:t>
                        </w:r>
                        <w:r w:rsidRPr="00187CB8">
                          <w:rPr>
                            <w:rFonts w:ascii="Times New Roman" w:hAnsi="Times New Roman" w:cs="Times New Roman"/>
                            <w:b/>
                          </w:rPr>
                          <w:t>:</w:t>
                        </w:r>
                        <w:r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_x0000_s1038" style="position:absolute;left:6649;top:8824;width:3390;height:10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" strokecolor="#7f7f7f [1612]">
                  <v:textbox>
                    <w:txbxContent>
                      <w:p w14:paraId="1D0C5090" w14:textId="336D7A9B" w:rsidR="00D973DE" w:rsidRPr="00D80B1C" w:rsidRDefault="00D973DE" w:rsidP="00BD5777">
                        <w:pPr>
                          <w:pStyle w:val="NoSpacing"/>
                          <w:rPr>
                            <w:rFonts w:ascii="Times New Roman" w:hAnsi="Times New Roman" w:cs="Times New Roman"/>
                          </w:rPr>
                        </w:pPr>
                        <w:r w:rsidRPr="004B1161">
                          <w:rPr>
                            <w:rFonts w:ascii="Times New Roman" w:hAnsi="Times New Roman" w:cs="Times New Roman"/>
                            <w:b/>
                          </w:rPr>
                          <w:t>P</w:t>
                        </w: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LO 10</w:t>
                        </w:r>
                        <w:r w:rsidRPr="004B1161">
                          <w:rPr>
                            <w:rFonts w:ascii="Times New Roman" w:hAnsi="Times New Roman" w:cs="Times New Roman"/>
                            <w:b/>
                          </w:rPr>
                          <w:t>:</w:t>
                        </w: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 w:cs="Times New Roman"/>
                            <w:noProof/>
                            <w:sz w:val="24"/>
                            <w:szCs w:val="24"/>
                          </w:rPr>
                          <w:t>CSE101</w:t>
                        </w:r>
                      </w:p>
                    </w:txbxContent>
                  </v:textbox>
                </v:rect>
                <v:rect id="Rectangle 16" o:spid="_x0000_s1039" style="position:absolute;left:6649;top:10028;width:3390;height:10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" strokecolor="#7f7f7f [1612]">
                  <v:textbox>
                    <w:txbxContent>
                      <w:p w14:paraId="244DE1C3" w14:textId="77777777" w:rsidR="00D973DE" w:rsidRPr="00156B71" w:rsidRDefault="00D973DE" w:rsidP="00BD5777">
                        <w:pPr>
                          <w:pStyle w:val="NoSpacing"/>
                          <w:rPr>
                            <w:rFonts w:ascii="Times New Roman" w:hAnsi="Times New Roman" w:cs="Times New Roman"/>
                          </w:rPr>
                        </w:pPr>
                        <w:r w:rsidRPr="00187CB8">
                          <w:rPr>
                            <w:rFonts w:ascii="Times New Roman" w:hAnsi="Times New Roman" w:cs="Times New Roman"/>
                            <w:b/>
                          </w:rPr>
                          <w:t>P</w:t>
                        </w: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LO 11</w:t>
                        </w:r>
                        <w:r w:rsidRPr="00187CB8">
                          <w:rPr>
                            <w:rFonts w:ascii="Times New Roman" w:hAnsi="Times New Roman" w:cs="Times New Roman"/>
                            <w:b/>
                          </w:rPr>
                          <w:t>:</w:t>
                        </w:r>
                        <w:r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" o:spid="_x0000_s1040" style="position:absolute;left:2251;top:8825;width:3390;height:10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" strokecolor="#7f7f7f [1612]">
                  <v:textbox>
                    <w:txbxContent>
                      <w:p w14:paraId="14393C19" w14:textId="77777777" w:rsidR="00D973DE" w:rsidRPr="003A4C01" w:rsidRDefault="00D973DE" w:rsidP="00BD5777">
                        <w:pPr>
                          <w:pStyle w:val="NoSpacing"/>
                          <w:rPr>
                            <w:rFonts w:ascii="Times New Roman" w:hAnsi="Times New Roman" w:cs="Times New Roman"/>
                          </w:rPr>
                        </w:pPr>
                        <w:r w:rsidRPr="004B1161">
                          <w:rPr>
                            <w:rFonts w:ascii="Times New Roman" w:hAnsi="Times New Roman" w:cs="Times New Roman"/>
                            <w:b/>
                          </w:rPr>
                          <w:t>P</w:t>
                        </w: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LO 9</w:t>
                        </w:r>
                        <w:r w:rsidRPr="004B1161">
                          <w:rPr>
                            <w:rFonts w:ascii="Times New Roman" w:hAnsi="Times New Roman" w:cs="Times New Roman"/>
                            <w:b/>
                          </w:rPr>
                          <w:t>:</w:t>
                        </w:r>
                        <w:r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</w:p>
                    </w:txbxContent>
                  </v:textbox>
                </v:rect>
                <w10:wrap type="tight"/>
              </v:group>
            </w:pict>
          </mc:Fallback>
        </mc:AlternateContent>
      </w:r>
    </w:p>
    <w:p w14:paraId="2E4EFDCB" w14:textId="77777777" w:rsidR="00A16928" w:rsidRDefault="00A16928" w:rsidP="00BD5777"/>
    <w:p w14:paraId="276B0F6B" w14:textId="77777777" w:rsidR="00A16928" w:rsidRDefault="00A16928" w:rsidP="00BD5777"/>
    <w:p w14:paraId="513B37F6" w14:textId="77777777" w:rsidR="00A16928" w:rsidRDefault="00A16928" w:rsidP="00BD5777"/>
    <w:p w14:paraId="67DECC21" w14:textId="77777777" w:rsidR="00A16928" w:rsidRDefault="00A16928" w:rsidP="00BD5777"/>
    <w:p w14:paraId="694A002D" w14:textId="77777777" w:rsidR="00A16928" w:rsidRDefault="00A16928" w:rsidP="00BD5777"/>
    <w:p w14:paraId="56F5B7A8" w14:textId="77777777" w:rsidR="00A16928" w:rsidRDefault="00A16928" w:rsidP="00BD5777"/>
    <w:p w14:paraId="2B9384CB" w14:textId="77777777" w:rsidR="00A16928" w:rsidRDefault="00A16928" w:rsidP="00BD5777"/>
    <w:p w14:paraId="555A34A4" w14:textId="77777777" w:rsidR="00A16928" w:rsidRDefault="00A16928" w:rsidP="00BD5777"/>
    <w:p w14:paraId="00A249B4" w14:textId="77777777" w:rsidR="00A16928" w:rsidRDefault="00A16928" w:rsidP="00BD5777"/>
    <w:p w14:paraId="6CF234DC" w14:textId="77777777" w:rsidR="00A16928" w:rsidRDefault="00A16928" w:rsidP="00BD5777"/>
    <w:p w14:paraId="22E2DE27" w14:textId="77777777" w:rsidR="00A16928" w:rsidRDefault="00A16928" w:rsidP="00BD5777"/>
    <w:p w14:paraId="74713157" w14:textId="77777777" w:rsidR="00A16928" w:rsidRDefault="00A16928" w:rsidP="00BD5777"/>
    <w:p w14:paraId="357ED922" w14:textId="77777777" w:rsidR="00A16928" w:rsidRDefault="00A16928" w:rsidP="00BD5777"/>
    <w:p w14:paraId="5E5CB103" w14:textId="77777777" w:rsidR="00A16928" w:rsidRDefault="00A16928" w:rsidP="00BD5777"/>
    <w:p w14:paraId="24FF9AC1" w14:textId="77777777" w:rsidR="00A16928" w:rsidRDefault="00A16928" w:rsidP="00BD5777"/>
    <w:p w14:paraId="7CE0AFB5" w14:textId="77777777" w:rsidR="00A16928" w:rsidRDefault="00A16928" w:rsidP="00BD5777"/>
    <w:p w14:paraId="52C1AB8A" w14:textId="77777777" w:rsidR="00A16928" w:rsidRDefault="00A16928" w:rsidP="00BD5777"/>
    <w:p w14:paraId="6ADE9F7A" w14:textId="77777777" w:rsidR="00A16928" w:rsidRDefault="00A16928" w:rsidP="00BD5777"/>
    <w:p w14:paraId="7998FD0F" w14:textId="77777777" w:rsidR="00A16928" w:rsidRDefault="00A16928" w:rsidP="00BD5777"/>
    <w:p w14:paraId="7D311E75" w14:textId="77777777" w:rsidR="00A16928" w:rsidRDefault="00A16928" w:rsidP="00BD5777">
      <w:pPr>
        <w:pStyle w:val="NoSpacing"/>
        <w:rPr>
          <w:rFonts w:ascii="Times New Roman" w:hAnsi="Times New Roman" w:cs="Times New Roman"/>
        </w:rPr>
      </w:pPr>
    </w:p>
    <w:p w14:paraId="606A7200" w14:textId="77777777" w:rsidR="00A16928" w:rsidRDefault="00A16928" w:rsidP="00BD5777">
      <w:pPr>
        <w:pStyle w:val="NoSpacing"/>
        <w:rPr>
          <w:rFonts w:ascii="Times New Roman" w:hAnsi="Times New Roman" w:cs="Times New Roman"/>
        </w:rPr>
        <w:sectPr w:rsidR="00A16928" w:rsidSect="00BD5777">
          <w:headerReference w:type="default" r:id="rId16"/>
          <w:footerReference w:type="default" r:id="rId1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EA461CF" w14:textId="77777777" w:rsidR="00A16928" w:rsidRDefault="00A16928" w:rsidP="00567FF8">
      <w:pPr>
        <w:jc w:val="center"/>
        <w:rPr>
          <w:rFonts w:ascii="Times New Roman" w:hAnsi="Times New Roman" w:cs="Times New Roman"/>
        </w:rPr>
      </w:pPr>
      <w:r w:rsidRPr="00A95572">
        <w:rPr>
          <w:b/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3AA29632" wp14:editId="0A68CF1D">
            <wp:simplePos x="0" y="0"/>
            <wp:positionH relativeFrom="margin">
              <wp:posOffset>7337425</wp:posOffset>
            </wp:positionH>
            <wp:positionV relativeFrom="margin">
              <wp:posOffset>-47625</wp:posOffset>
            </wp:positionV>
            <wp:extent cx="1657350" cy="563245"/>
            <wp:effectExtent l="0" t="0" r="0" b="8255"/>
            <wp:wrapSquare wrapText="bothSides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563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492D0C" w14:textId="77777777" w:rsidR="00A16928" w:rsidRDefault="00A16928" w:rsidP="00567FF8">
      <w:pPr>
        <w:jc w:val="center"/>
        <w:rPr>
          <w:b/>
          <w:noProof/>
        </w:rPr>
      </w:pPr>
      <w:r w:rsidRPr="00A95572">
        <w:rPr>
          <w:rFonts w:ascii="Times New Roman" w:hAnsi="Times New Roman" w:cs="Times New Roman"/>
          <w:b/>
          <w:sz w:val="28"/>
        </w:rPr>
        <w:t>Generic Skill</w:t>
      </w:r>
      <w:r>
        <w:rPr>
          <w:rFonts w:ascii="Times New Roman" w:hAnsi="Times New Roman" w:cs="Times New Roman"/>
          <w:b/>
          <w:sz w:val="28"/>
        </w:rPr>
        <w:t>s</w:t>
      </w:r>
      <w:r w:rsidRPr="00A95572">
        <w:rPr>
          <w:rFonts w:ascii="Times New Roman" w:hAnsi="Times New Roman" w:cs="Times New Roman"/>
          <w:b/>
          <w:sz w:val="28"/>
        </w:rPr>
        <w:t xml:space="preserve"> Map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314"/>
        <w:gridCol w:w="9643"/>
      </w:tblGrid>
      <w:tr w:rsidR="00A16928" w:rsidRPr="00F326A9" w14:paraId="51F8899B" w14:textId="77777777" w:rsidTr="0018353C">
        <w:tc>
          <w:tcPr>
            <w:tcW w:w="334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1952001A" w14:textId="77777777" w:rsidR="00A16928" w:rsidRPr="00F326A9" w:rsidRDefault="00A16928" w:rsidP="0018353C">
            <w:pPr>
              <w:pStyle w:val="ListParagraph"/>
              <w:rPr>
                <w:rFonts w:ascii="Times New Roman" w:hAnsi="Times New Roman" w:cs="Times New Roman"/>
                <w:b/>
              </w:rPr>
            </w:pPr>
            <w:r w:rsidRPr="00F326A9">
              <w:rPr>
                <w:rFonts w:ascii="Times New Roman" w:hAnsi="Times New Roman" w:cs="Times New Roman"/>
                <w:b/>
              </w:rPr>
              <w:t>Degree</w:t>
            </w:r>
          </w:p>
        </w:tc>
        <w:tc>
          <w:tcPr>
            <w:tcW w:w="9828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9DA97A5" w14:textId="77777777" w:rsidR="00A16928" w:rsidRPr="00F326A9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Sc in Computer Science and Engineering</w:t>
            </w:r>
          </w:p>
        </w:tc>
      </w:tr>
      <w:tr w:rsidR="00A16928" w:rsidRPr="00F326A9" w14:paraId="406A37FD" w14:textId="77777777" w:rsidTr="0018353C">
        <w:tc>
          <w:tcPr>
            <w:tcW w:w="334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46C3D21B" w14:textId="77777777" w:rsidR="00A16928" w:rsidRPr="00F326A9" w:rsidRDefault="00A16928" w:rsidP="0018353C">
            <w:pPr>
              <w:pStyle w:val="ListParagraph"/>
              <w:rPr>
                <w:rFonts w:ascii="Times New Roman" w:hAnsi="Times New Roman" w:cs="Times New Roman"/>
                <w:b/>
              </w:rPr>
            </w:pPr>
            <w:r w:rsidRPr="00F326A9">
              <w:rPr>
                <w:rFonts w:ascii="Times New Roman" w:hAnsi="Times New Roman" w:cs="Times New Roman"/>
                <w:b/>
              </w:rPr>
              <w:t>Program Offering Entity</w:t>
            </w:r>
          </w:p>
        </w:tc>
        <w:tc>
          <w:tcPr>
            <w:tcW w:w="9828" w:type="dxa"/>
            <w:tcBorders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616024A2" w14:textId="77777777" w:rsidR="00A16928" w:rsidRPr="00F326A9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epartment of Computer Science and Engineering</w:t>
            </w:r>
          </w:p>
        </w:tc>
      </w:tr>
    </w:tbl>
    <w:p w14:paraId="45F2B648" w14:textId="77777777" w:rsidR="00A16928" w:rsidRDefault="00A16928" w:rsidP="00567FF8">
      <w:pPr>
        <w:rPr>
          <w:b/>
        </w:rPr>
      </w:pPr>
    </w:p>
    <w:tbl>
      <w:tblPr>
        <w:tblStyle w:val="TableGrid"/>
        <w:tblW w:w="5000" w:type="pct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133"/>
        <w:gridCol w:w="656"/>
        <w:gridCol w:w="664"/>
        <w:gridCol w:w="658"/>
        <w:gridCol w:w="655"/>
        <w:gridCol w:w="658"/>
        <w:gridCol w:w="658"/>
        <w:gridCol w:w="658"/>
        <w:gridCol w:w="655"/>
        <w:gridCol w:w="658"/>
        <w:gridCol w:w="658"/>
        <w:gridCol w:w="655"/>
        <w:gridCol w:w="658"/>
        <w:gridCol w:w="658"/>
        <w:gridCol w:w="658"/>
        <w:gridCol w:w="655"/>
        <w:gridCol w:w="658"/>
        <w:gridCol w:w="658"/>
        <w:gridCol w:w="643"/>
      </w:tblGrid>
      <w:tr w:rsidR="00A16928" w:rsidRPr="00FF7FF7" w14:paraId="011AD78C" w14:textId="77777777" w:rsidTr="00374812">
        <w:tc>
          <w:tcPr>
            <w:tcW w:w="437" w:type="pct"/>
            <w:vMerge w:val="restart"/>
            <w:shd w:val="clear" w:color="auto" w:fill="D9D9D9" w:themeFill="background1" w:themeFillShade="D9"/>
          </w:tcPr>
          <w:p w14:paraId="0B47CC0A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Courses</w:t>
            </w:r>
          </w:p>
        </w:tc>
        <w:tc>
          <w:tcPr>
            <w:tcW w:w="509" w:type="pct"/>
            <w:gridSpan w:val="2"/>
            <w:shd w:val="clear" w:color="auto" w:fill="D9D9D9" w:themeFill="background1" w:themeFillShade="D9"/>
          </w:tcPr>
          <w:p w14:paraId="5C6B53FA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GS1</w:t>
            </w:r>
          </w:p>
        </w:tc>
        <w:tc>
          <w:tcPr>
            <w:tcW w:w="761" w:type="pct"/>
            <w:gridSpan w:val="3"/>
            <w:shd w:val="clear" w:color="auto" w:fill="D9D9D9" w:themeFill="background1" w:themeFillShade="D9"/>
          </w:tcPr>
          <w:p w14:paraId="1C818E71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GS2</w:t>
            </w:r>
          </w:p>
        </w:tc>
        <w:tc>
          <w:tcPr>
            <w:tcW w:w="1776" w:type="pct"/>
            <w:gridSpan w:val="7"/>
            <w:shd w:val="clear" w:color="auto" w:fill="D9D9D9" w:themeFill="background1" w:themeFillShade="D9"/>
          </w:tcPr>
          <w:p w14:paraId="314238C1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GS3</w:t>
            </w:r>
          </w:p>
        </w:tc>
        <w:tc>
          <w:tcPr>
            <w:tcW w:w="1517" w:type="pct"/>
            <w:gridSpan w:val="6"/>
            <w:shd w:val="clear" w:color="auto" w:fill="D9D9D9" w:themeFill="background1" w:themeFillShade="D9"/>
          </w:tcPr>
          <w:p w14:paraId="54880453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GS4</w:t>
            </w:r>
          </w:p>
        </w:tc>
      </w:tr>
      <w:tr w:rsidR="00374812" w:rsidRPr="00FF7FF7" w14:paraId="3BD0242C" w14:textId="77777777" w:rsidTr="00374812">
        <w:tc>
          <w:tcPr>
            <w:tcW w:w="437" w:type="pct"/>
            <w:vMerge/>
            <w:shd w:val="clear" w:color="auto" w:fill="D9D9D9" w:themeFill="background1" w:themeFillShade="D9"/>
          </w:tcPr>
          <w:p w14:paraId="7DCBBED7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  <w:shd w:val="clear" w:color="auto" w:fill="D9D9D9" w:themeFill="background1" w:themeFillShade="D9"/>
          </w:tcPr>
          <w:p w14:paraId="0C654C06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256" w:type="pct"/>
            <w:shd w:val="clear" w:color="auto" w:fill="D9D9D9" w:themeFill="background1" w:themeFillShade="D9"/>
          </w:tcPr>
          <w:p w14:paraId="2522423F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254" w:type="pct"/>
            <w:shd w:val="clear" w:color="auto" w:fill="D9D9D9" w:themeFill="background1" w:themeFillShade="D9"/>
          </w:tcPr>
          <w:p w14:paraId="2E5429FA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253" w:type="pct"/>
            <w:shd w:val="clear" w:color="auto" w:fill="D9D9D9" w:themeFill="background1" w:themeFillShade="D9"/>
          </w:tcPr>
          <w:p w14:paraId="6DDB3369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254" w:type="pct"/>
            <w:shd w:val="clear" w:color="auto" w:fill="D9D9D9" w:themeFill="background1" w:themeFillShade="D9"/>
          </w:tcPr>
          <w:p w14:paraId="0D5029F3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254" w:type="pct"/>
            <w:shd w:val="clear" w:color="auto" w:fill="D9D9D9" w:themeFill="background1" w:themeFillShade="D9"/>
          </w:tcPr>
          <w:p w14:paraId="57660AD8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254" w:type="pct"/>
            <w:shd w:val="clear" w:color="auto" w:fill="D9D9D9" w:themeFill="background1" w:themeFillShade="D9"/>
          </w:tcPr>
          <w:p w14:paraId="00BAE9D2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253" w:type="pct"/>
            <w:shd w:val="clear" w:color="auto" w:fill="D9D9D9" w:themeFill="background1" w:themeFillShade="D9"/>
          </w:tcPr>
          <w:p w14:paraId="1DA8DF9A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254" w:type="pct"/>
            <w:shd w:val="clear" w:color="auto" w:fill="D9D9D9" w:themeFill="background1" w:themeFillShade="D9"/>
          </w:tcPr>
          <w:p w14:paraId="7296E744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54" w:type="pct"/>
            <w:shd w:val="clear" w:color="auto" w:fill="D9D9D9" w:themeFill="background1" w:themeFillShade="D9"/>
          </w:tcPr>
          <w:p w14:paraId="22331C9F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253" w:type="pct"/>
            <w:shd w:val="clear" w:color="auto" w:fill="D9D9D9" w:themeFill="background1" w:themeFillShade="D9"/>
          </w:tcPr>
          <w:p w14:paraId="1DDDB3D7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254" w:type="pct"/>
            <w:shd w:val="clear" w:color="auto" w:fill="D9D9D9" w:themeFill="background1" w:themeFillShade="D9"/>
          </w:tcPr>
          <w:p w14:paraId="5D48FBCC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7</w:t>
            </w:r>
          </w:p>
        </w:tc>
        <w:tc>
          <w:tcPr>
            <w:tcW w:w="254" w:type="pct"/>
            <w:shd w:val="clear" w:color="auto" w:fill="D9D9D9" w:themeFill="background1" w:themeFillShade="D9"/>
          </w:tcPr>
          <w:p w14:paraId="53F09FE5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254" w:type="pct"/>
            <w:shd w:val="clear" w:color="auto" w:fill="D9D9D9" w:themeFill="background1" w:themeFillShade="D9"/>
          </w:tcPr>
          <w:p w14:paraId="5132E56A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253" w:type="pct"/>
            <w:shd w:val="clear" w:color="auto" w:fill="D9D9D9" w:themeFill="background1" w:themeFillShade="D9"/>
          </w:tcPr>
          <w:p w14:paraId="2897E974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254" w:type="pct"/>
            <w:shd w:val="clear" w:color="auto" w:fill="D9D9D9" w:themeFill="background1" w:themeFillShade="D9"/>
          </w:tcPr>
          <w:p w14:paraId="66E3C7BA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54" w:type="pct"/>
            <w:shd w:val="clear" w:color="auto" w:fill="D9D9D9" w:themeFill="background1" w:themeFillShade="D9"/>
          </w:tcPr>
          <w:p w14:paraId="4B721A70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248" w:type="pct"/>
            <w:shd w:val="clear" w:color="auto" w:fill="D9D9D9" w:themeFill="background1" w:themeFillShade="D9"/>
          </w:tcPr>
          <w:p w14:paraId="736D1BCB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6</w:t>
            </w:r>
          </w:p>
        </w:tc>
      </w:tr>
      <w:tr w:rsidR="00374812" w:rsidRPr="003135CB" w14:paraId="4167964F" w14:textId="77777777" w:rsidTr="00374812">
        <w:tc>
          <w:tcPr>
            <w:tcW w:w="437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3B087557" w14:textId="2CF09904" w:rsidR="00374812" w:rsidRPr="003135CB" w:rsidRDefault="00374812" w:rsidP="00374812">
            <w:pPr>
              <w:rPr>
                <w:rFonts w:ascii="Times New Roman" w:hAnsi="Times New Roman" w:cs="Times New Roman"/>
              </w:rPr>
            </w:pPr>
            <w:r w:rsidRPr="00A8108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CSE 101</w:t>
            </w:r>
          </w:p>
        </w:tc>
        <w:tc>
          <w:tcPr>
            <w:tcW w:w="25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4E8A5DC6" w14:textId="7AF9044F" w:rsidR="00374812" w:rsidRPr="003135CB" w:rsidRDefault="00374812" w:rsidP="0037481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256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D3C6699" w14:textId="02AE060C" w:rsidR="00374812" w:rsidRPr="003135CB" w:rsidRDefault="00374812" w:rsidP="0037481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254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138C41E" w14:textId="269ACE10" w:rsidR="00374812" w:rsidRPr="003135CB" w:rsidRDefault="00374812" w:rsidP="0037481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25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9C85FC7" w14:textId="7CBD0F95" w:rsidR="00374812" w:rsidRPr="003135CB" w:rsidRDefault="00374812" w:rsidP="0037481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254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170F4DEE" w14:textId="5798078B" w:rsidR="00374812" w:rsidRPr="003135CB" w:rsidRDefault="00374812" w:rsidP="0037481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4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412D7369" w14:textId="77777777" w:rsidR="00374812" w:rsidRPr="003135CB" w:rsidRDefault="00374812" w:rsidP="0037481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4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7B155B8" w14:textId="77777777" w:rsidR="00374812" w:rsidRPr="003135CB" w:rsidRDefault="00374812" w:rsidP="0037481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39322DC4" w14:textId="77777777" w:rsidR="00374812" w:rsidRPr="003135CB" w:rsidRDefault="00374812" w:rsidP="0037481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4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5127B57" w14:textId="67D73D0F" w:rsidR="00374812" w:rsidRPr="003135CB" w:rsidRDefault="00374812" w:rsidP="0037481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254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411288DB" w14:textId="77777777" w:rsidR="00374812" w:rsidRPr="003135CB" w:rsidRDefault="00374812" w:rsidP="0037481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F1901A3" w14:textId="77777777" w:rsidR="00374812" w:rsidRPr="003135CB" w:rsidRDefault="00374812" w:rsidP="0037481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4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D60C060" w14:textId="77777777" w:rsidR="00374812" w:rsidRPr="003135CB" w:rsidRDefault="00374812" w:rsidP="0037481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4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3C10DF4" w14:textId="23CCFA77" w:rsidR="00374812" w:rsidRPr="003135CB" w:rsidRDefault="00374812" w:rsidP="0037481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254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040EC7C" w14:textId="77777777" w:rsidR="00374812" w:rsidRPr="003135CB" w:rsidRDefault="00374812" w:rsidP="0037481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5BD1647" w14:textId="77E575E6" w:rsidR="00374812" w:rsidRPr="003135CB" w:rsidRDefault="00374812" w:rsidP="0037481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254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20C9BB3" w14:textId="5D9EB095" w:rsidR="00374812" w:rsidRPr="003135CB" w:rsidRDefault="00374812" w:rsidP="0037481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254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68BE103F" w14:textId="2C124388" w:rsidR="00374812" w:rsidRPr="003135CB" w:rsidRDefault="00374812" w:rsidP="0037481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248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E822238" w14:textId="77777777" w:rsidR="00374812" w:rsidRPr="003135CB" w:rsidRDefault="00374812" w:rsidP="00374812">
            <w:pPr>
              <w:rPr>
                <w:rFonts w:ascii="Times New Roman" w:hAnsi="Times New Roman" w:cs="Times New Roman"/>
              </w:rPr>
            </w:pPr>
          </w:p>
        </w:tc>
      </w:tr>
      <w:tr w:rsidR="00374812" w:rsidRPr="00FF7FF7" w14:paraId="66F48728" w14:textId="77777777" w:rsidTr="00374812">
        <w:tc>
          <w:tcPr>
            <w:tcW w:w="437" w:type="pct"/>
          </w:tcPr>
          <w:p w14:paraId="3DFE37F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5CB6658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5C61177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3CD6DD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AFBD3D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9FB50F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95E472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0DDB10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3DD93E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67F61B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FD401F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035D51A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E1342F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3FD1E3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07D73C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37CEA76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DF8F0A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2355FD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74AB33F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22EBE8D4" w14:textId="77777777" w:rsidTr="00374812">
        <w:tc>
          <w:tcPr>
            <w:tcW w:w="437" w:type="pct"/>
          </w:tcPr>
          <w:p w14:paraId="4DF1E4D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53E6029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39FE7B4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2CC288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1D3AFBA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AD4722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432C4F7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5F211B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029DEF1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FE966B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816913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54CEAD6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7DEEC8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E250C6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4E58991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37F5D58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6D0CA10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889C03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779ED20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29A958AB" w14:textId="77777777" w:rsidTr="00374812">
        <w:tc>
          <w:tcPr>
            <w:tcW w:w="437" w:type="pct"/>
          </w:tcPr>
          <w:p w14:paraId="4F4FCCC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36FDE3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35AD8BE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DDBCF5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54AD201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0B48E5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9C44DE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AECA12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62EE5A8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6D13203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1C8BD6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5D16A1A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4843AAC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66FC6A5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C886CB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18BF6B8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28D7CD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8FB8A5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34F8037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758D07FE" w14:textId="77777777" w:rsidTr="00374812">
        <w:tc>
          <w:tcPr>
            <w:tcW w:w="437" w:type="pct"/>
          </w:tcPr>
          <w:p w14:paraId="60BB530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0D6E016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5038051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027F9D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68A815E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35C26B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146FDD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B862C5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5560587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6C2E393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44562CC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3901A04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E6F45B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DD19F7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4DDEB3D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73A5969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28E2E9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39F134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58B3674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3F197B6B" w14:textId="77777777" w:rsidTr="00374812">
        <w:tc>
          <w:tcPr>
            <w:tcW w:w="437" w:type="pct"/>
          </w:tcPr>
          <w:p w14:paraId="3E78A43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3541B9D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358416D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76E3CB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B1BC17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2DA110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2CB293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46F99C6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70F2997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5F76D2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023977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1075597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0F6D3E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82CD17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A6C75B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7DEC7DE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4A7D52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65A86E7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09A2A17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2CD84680" w14:textId="77777777" w:rsidTr="00374812">
        <w:tc>
          <w:tcPr>
            <w:tcW w:w="437" w:type="pct"/>
          </w:tcPr>
          <w:p w14:paraId="4FA0974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5ED77B3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0B9EEEA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6B37732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949BF9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D47D9A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8758E5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0E1B18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3D64B52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B857D1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B1CCDD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0B11C64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43F0D12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894E84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3A022E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168688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D7E4CF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15AB43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1FC03C5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6E7D05A3" w14:textId="77777777" w:rsidTr="00374812">
        <w:tc>
          <w:tcPr>
            <w:tcW w:w="437" w:type="pct"/>
          </w:tcPr>
          <w:p w14:paraId="0015755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52445AF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2362519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DE17E4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1EB7256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32249D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57889A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C4510D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00A43E7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7FDD30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F95349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3A0F7EF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F878C9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E29978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6CA62C7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3E04D40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A47FC9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6B329F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725CD5A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665F0E01" w14:textId="77777777" w:rsidTr="00374812">
        <w:tc>
          <w:tcPr>
            <w:tcW w:w="437" w:type="pct"/>
          </w:tcPr>
          <w:p w14:paraId="4D4E313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BC3776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24C7A10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97851E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37EA905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CAF29E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6E7386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F6C2EE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44EFE3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57BA90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411111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6DCA8AF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E42AC4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ED80B9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1426E7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5C956CD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6B7CDC6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021328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049BC19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40D526C5" w14:textId="77777777" w:rsidTr="00374812">
        <w:tc>
          <w:tcPr>
            <w:tcW w:w="437" w:type="pct"/>
          </w:tcPr>
          <w:p w14:paraId="67A92D2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603532F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73F1F23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3E728A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760FCA3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6CD6C4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1BEF68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6041E4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570ACBC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4389BC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ABC551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619379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07736D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88071F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429FB9C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04A642D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95DD84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03F679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3B7634D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44CC12A2" w14:textId="77777777" w:rsidTr="00374812">
        <w:tc>
          <w:tcPr>
            <w:tcW w:w="437" w:type="pct"/>
          </w:tcPr>
          <w:p w14:paraId="4C3D1C2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5F6E9E3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31B7D8A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5004FF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2809B9B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82741E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51733C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6290C8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7FD1ED8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392627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1D8EE1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A31AC6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6EB1093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8BC977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60AB71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341E126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0B472E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5A8C2F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564C364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234AE959" w14:textId="77777777" w:rsidTr="00374812">
        <w:tc>
          <w:tcPr>
            <w:tcW w:w="437" w:type="pct"/>
          </w:tcPr>
          <w:p w14:paraId="63F3AD2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1646F5B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3B4CE53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0032FC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654BA36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1C796C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0F048A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D1F176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CD1151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C222C4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60A05D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198E3B8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08F908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EA7572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4C6D55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2AF3916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D1F263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F09770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79288A3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075DA8C4" w14:textId="77777777" w:rsidTr="00374812">
        <w:tc>
          <w:tcPr>
            <w:tcW w:w="437" w:type="pct"/>
          </w:tcPr>
          <w:p w14:paraId="0BE6C9E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2FDD9E0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64055CD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CC6C70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30CEDA4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A986AC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445026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678EB8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57F14F6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F80BBD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68B356F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31C011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463CF5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416F91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05F3DE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00D595A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CDA713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33562F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3223180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09C324F4" w14:textId="77777777" w:rsidTr="00374812">
        <w:tc>
          <w:tcPr>
            <w:tcW w:w="437" w:type="pct"/>
          </w:tcPr>
          <w:p w14:paraId="2F201C5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7DED03F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08BE440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644BD9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162A767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610866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3020ED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0FF2E4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89F6F9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788381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FDB999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16A06FF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3F4AB2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C56CF2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9552EA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3EACA4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15DEB7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B1E20F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3DE4B36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2AF93A98" w14:textId="77777777" w:rsidTr="00374812">
        <w:tc>
          <w:tcPr>
            <w:tcW w:w="437" w:type="pct"/>
          </w:tcPr>
          <w:p w14:paraId="1E6D506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62B235E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69CA47B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02D1F4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2E16AA2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68BA56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655B34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40CB16C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A360A1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62EE65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048198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0907720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DAD922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6CC39A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63CBCB8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1C4ACA9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C49C0B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473147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3DE5910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5D647DB4" w14:textId="77777777" w:rsidTr="00374812">
        <w:tc>
          <w:tcPr>
            <w:tcW w:w="437" w:type="pct"/>
          </w:tcPr>
          <w:p w14:paraId="3649A18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1C6766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75B86C3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F1D237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5BE5AAB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4D4558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0E1E45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65020F0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1B07AAE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034499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40F71DD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6341671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F1E072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E0606F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68450AD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3BBEACC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CF74F1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6A22EC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26E940B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7D8EF62E" w14:textId="77777777" w:rsidTr="00374812">
        <w:tc>
          <w:tcPr>
            <w:tcW w:w="437" w:type="pct"/>
          </w:tcPr>
          <w:p w14:paraId="7337385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2878FBD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4461E40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A75F5F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1A694C7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4A714F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8DC609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97222F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1AB3908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5BD6DF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F30FA3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14FC0D7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49E317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63DCF09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E06671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6AE74F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DCAE34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B7D0A2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66FC712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68D87A38" w14:textId="77777777" w:rsidTr="00374812">
        <w:tc>
          <w:tcPr>
            <w:tcW w:w="437" w:type="pct"/>
          </w:tcPr>
          <w:p w14:paraId="7087484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10EDD37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0ED580A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FB6328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7BBD626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B74B87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7D5D67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192862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0D30581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2B105E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C3B958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04E4418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43B17CB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B0AD26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935687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50F4A06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3BA51B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DDE434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42C70A0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p w14:paraId="53D5A1B7" w14:textId="77777777" w:rsidR="00A16928" w:rsidRDefault="00A16928" w:rsidP="00567FF8">
      <w:pPr>
        <w:rPr>
          <w:b/>
        </w:rPr>
      </w:pPr>
    </w:p>
    <w:p w14:paraId="45A9CE7C" w14:textId="4B9BE88E" w:rsidR="00A16928" w:rsidRPr="006B5226" w:rsidRDefault="00A16928" w:rsidP="00567FF8">
      <w:pPr>
        <w:pStyle w:val="NoSpacing"/>
        <w:rPr>
          <w:rFonts w:ascii="Times New Roman" w:hAnsi="Times New Roman" w:cs="Times New Roman"/>
        </w:rPr>
      </w:pPr>
      <w:r w:rsidRPr="006B5226">
        <w:rPr>
          <w:rFonts w:ascii="Times New Roman" w:hAnsi="Times New Roman" w:cs="Times New Roman"/>
          <w:b/>
        </w:rPr>
        <w:t xml:space="preserve">Note: </w:t>
      </w:r>
      <w:r w:rsidRPr="006B522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Put (√√) if the course makes a major contribution, </w:t>
      </w:r>
      <w:r w:rsidR="00605960">
        <w:rPr>
          <w:rFonts w:ascii="Times New Roman" w:hAnsi="Times New Roman" w:cs="Times New Roman"/>
        </w:rPr>
        <w:t>put</w:t>
      </w:r>
      <w:r>
        <w:rPr>
          <w:rFonts w:ascii="Times New Roman" w:hAnsi="Times New Roman" w:cs="Times New Roman"/>
        </w:rPr>
        <w:t xml:space="preserve"> (√) if the course makes a minor contribution.</w:t>
      </w:r>
    </w:p>
    <w:p w14:paraId="1E633F32" w14:textId="77777777" w:rsidR="00A16928" w:rsidRPr="00567FF8" w:rsidRDefault="00A16928" w:rsidP="00567FF8">
      <w:pPr>
        <w:sectPr w:rsidR="00A16928" w:rsidRPr="00567FF8" w:rsidSect="00567FF8">
          <w:headerReference w:type="default" r:id="rId18"/>
          <w:footerReference w:type="default" r:id="rId19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07C13F7" w14:textId="77777777" w:rsidR="00A16928" w:rsidRDefault="00A16928" w:rsidP="00567FF8">
      <w:pPr>
        <w:jc w:val="center"/>
        <w:rPr>
          <w:rFonts w:ascii="Times New Roman" w:hAnsi="Times New Roman" w:cs="Times New Roman"/>
        </w:rPr>
      </w:pPr>
    </w:p>
    <w:p w14:paraId="1316CA6B" w14:textId="77777777" w:rsidR="00A16928" w:rsidRDefault="00A16928" w:rsidP="00567FF8">
      <w:pPr>
        <w:jc w:val="center"/>
        <w:rPr>
          <w:rFonts w:ascii="Times New Roman" w:hAnsi="Times New Roman" w:cs="Times New Roman"/>
          <w:b/>
          <w:noProof/>
        </w:rPr>
      </w:pPr>
      <w:r>
        <w:rPr>
          <w:rFonts w:ascii="Times New Roman" w:hAnsi="Times New Roman" w:cs="Times New Roman"/>
          <w:b/>
          <w:sz w:val="28"/>
        </w:rPr>
        <w:t xml:space="preserve">Generic Skills </w:t>
      </w:r>
      <w:r w:rsidRPr="009B4911">
        <w:rPr>
          <w:rFonts w:ascii="Times New Roman" w:hAnsi="Times New Roman" w:cs="Times New Roman"/>
          <w:b/>
          <w:sz w:val="28"/>
        </w:rPr>
        <w:t>Alignment</w:t>
      </w:r>
    </w:p>
    <w:p w14:paraId="6C601C9F" w14:textId="77777777" w:rsidR="00A16928" w:rsidRDefault="00A16928" w:rsidP="00567FF8">
      <w:pPr>
        <w:rPr>
          <w:rFonts w:ascii="Times New Roman" w:hAnsi="Times New Roman" w:cs="Times New Roman"/>
          <w:b/>
          <w:noProof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555"/>
        <w:gridCol w:w="5802"/>
      </w:tblGrid>
      <w:tr w:rsidR="00A16928" w14:paraId="6F46068B" w14:textId="77777777" w:rsidTr="0018353C">
        <w:tc>
          <w:tcPr>
            <w:tcW w:w="361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3E36F0FB" w14:textId="77777777" w:rsidR="00A16928" w:rsidRPr="00E64AAF" w:rsidRDefault="00A16928" w:rsidP="0018353C">
            <w:pPr>
              <w:pStyle w:val="ListParagraph"/>
              <w:rPr>
                <w:rFonts w:ascii="Times New Roman" w:hAnsi="Times New Roman" w:cs="Times New Roman"/>
                <w:b/>
              </w:rPr>
            </w:pPr>
            <w:r w:rsidRPr="00E64AAF">
              <w:rPr>
                <w:rFonts w:ascii="Times New Roman" w:hAnsi="Times New Roman" w:cs="Times New Roman"/>
                <w:b/>
              </w:rPr>
              <w:t>Degree</w:t>
            </w:r>
          </w:p>
        </w:tc>
        <w:tc>
          <w:tcPr>
            <w:tcW w:w="5958" w:type="dxa"/>
            <w:tcBorders>
              <w:left w:val="single" w:sz="2" w:space="0" w:color="808080" w:themeColor="background1" w:themeShade="80"/>
            </w:tcBorders>
          </w:tcPr>
          <w:p w14:paraId="5CC79257" w14:textId="77777777" w:rsidR="00A16928" w:rsidRDefault="00A16928" w:rsidP="0018353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Sc in Computer Science and Engineering</w:t>
            </w:r>
          </w:p>
        </w:tc>
      </w:tr>
      <w:tr w:rsidR="00A16928" w14:paraId="01E1C2B4" w14:textId="77777777" w:rsidTr="0018353C">
        <w:tc>
          <w:tcPr>
            <w:tcW w:w="361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6C75F4C2" w14:textId="77777777" w:rsidR="00A16928" w:rsidRPr="00E64AAF" w:rsidRDefault="00A16928" w:rsidP="0018353C">
            <w:pPr>
              <w:pStyle w:val="ListParagrap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ogram Offering Entity</w:t>
            </w:r>
          </w:p>
        </w:tc>
        <w:tc>
          <w:tcPr>
            <w:tcW w:w="5958" w:type="dxa"/>
            <w:tcBorders>
              <w:left w:val="single" w:sz="2" w:space="0" w:color="808080" w:themeColor="background1" w:themeShade="80"/>
            </w:tcBorders>
          </w:tcPr>
          <w:p w14:paraId="043BB6D5" w14:textId="77777777" w:rsidR="00A16928" w:rsidRDefault="00A16928" w:rsidP="0018353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epartment of Computer Science and Engineering</w:t>
            </w:r>
          </w:p>
        </w:tc>
      </w:tr>
    </w:tbl>
    <w:p w14:paraId="4CF72524" w14:textId="77777777" w:rsidR="00A16928" w:rsidRDefault="00A16928" w:rsidP="00567FF8">
      <w:pPr>
        <w:pStyle w:val="NoSpacing"/>
        <w:rPr>
          <w:rFonts w:ascii="Times New Roman" w:hAnsi="Times New Roman" w:cs="Times New Roman"/>
          <w:b/>
        </w:rPr>
      </w:pPr>
    </w:p>
    <w:p w14:paraId="4058C74C" w14:textId="77777777" w:rsidR="00A16928" w:rsidRDefault="00A16928" w:rsidP="00567FF8">
      <w:pPr>
        <w:pStyle w:val="NoSpacing"/>
        <w:rPr>
          <w:rFonts w:ascii="Times New Roman" w:hAnsi="Times New Roman" w:cs="Times New Roman"/>
        </w:rPr>
      </w:pPr>
    </w:p>
    <w:p w14:paraId="28E28AB3" w14:textId="77777777" w:rsidR="00A16928" w:rsidRPr="00F008A7" w:rsidRDefault="00A16928" w:rsidP="00567FF8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1DE41EE" wp14:editId="769442B7">
                <wp:simplePos x="0" y="0"/>
                <wp:positionH relativeFrom="column">
                  <wp:posOffset>1533525</wp:posOffset>
                </wp:positionH>
                <wp:positionV relativeFrom="paragraph">
                  <wp:posOffset>4449445</wp:posOffset>
                </wp:positionV>
                <wp:extent cx="276225" cy="704850"/>
                <wp:effectExtent l="19050" t="19050" r="47625" b="19050"/>
                <wp:wrapNone/>
                <wp:docPr id="35" name="Up Arrow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" cy="704850"/>
                        </a:xfrm>
                        <a:prstGeom prst="up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>
            <w:pict>
              <v:shapetype w14:anchorId="18001DB3" id="_x0000_t68" coordsize="21600,21600" o:spt="68" adj="5400,5400" path="m0@0l@1@0@1,21600@2,21600@2@0,21600@0,10800,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Up Arrow 35" o:spid="_x0000_s1026" type="#_x0000_t68" style="position:absolute;margin-left:120.75pt;margin-top:350.35pt;width:21.75pt;height:55.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" adj="4232" fillcolor="#7f7f7f [1612]" strokecolor="#7f7f7f [1612]" strokeweight="2pt"/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0D05F0B" wp14:editId="44DAE683">
                <wp:simplePos x="0" y="0"/>
                <wp:positionH relativeFrom="column">
                  <wp:posOffset>4143375</wp:posOffset>
                </wp:positionH>
                <wp:positionV relativeFrom="paragraph">
                  <wp:posOffset>4449445</wp:posOffset>
                </wp:positionV>
                <wp:extent cx="276225" cy="704850"/>
                <wp:effectExtent l="19050" t="19050" r="47625" b="19050"/>
                <wp:wrapNone/>
                <wp:docPr id="36" name="Up Arrow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" cy="704850"/>
                        </a:xfrm>
                        <a:prstGeom prst="up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>
            <w:pict>
              <v:shape w14:anchorId="3321796A" id="Up Arrow 36" o:spid="_x0000_s1026" type="#_x0000_t68" style="position:absolute;margin-left:326.25pt;margin-top:350.35pt;width:21.75pt;height:55.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" adj="4232" fillcolor="#7f7f7f [1612]" strokecolor="#7f7f7f [1612]" strokeweight="2pt"/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CCA0E4D" wp14:editId="0E936A3B">
                <wp:simplePos x="0" y="0"/>
                <wp:positionH relativeFrom="column">
                  <wp:posOffset>5817869</wp:posOffset>
                </wp:positionH>
                <wp:positionV relativeFrom="paragraph">
                  <wp:posOffset>2239645</wp:posOffset>
                </wp:positionV>
                <wp:extent cx="278764" cy="238125"/>
                <wp:effectExtent l="0" t="19050" r="45720" b="47625"/>
                <wp:wrapNone/>
                <wp:docPr id="37" name="Right Arrow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8764" cy="238125"/>
                        </a:xfrm>
                        <a:prstGeom prst="right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>
            <w:pict>
              <v:shapetype w14:anchorId="4D6676CC" id="_x0000_t13" coordsize="21600,21600" o:spt="13" adj="16200,5400" path="m@0,0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37" o:spid="_x0000_s1026" type="#_x0000_t13" style="position:absolute;margin-left:458.1pt;margin-top:176.35pt;width:21.95pt;height:18.7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" adj="12374" fillcolor="#7f7f7f [1612]" strokecolor="#7f7f7f [1612]" strokeweight="2pt"/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85F0D22" wp14:editId="0187B7EF">
                <wp:simplePos x="0" y="0"/>
                <wp:positionH relativeFrom="column">
                  <wp:posOffset>-126364</wp:posOffset>
                </wp:positionH>
                <wp:positionV relativeFrom="paragraph">
                  <wp:posOffset>2277745</wp:posOffset>
                </wp:positionV>
                <wp:extent cx="278764" cy="238125"/>
                <wp:effectExtent l="0" t="19050" r="45720" b="47625"/>
                <wp:wrapNone/>
                <wp:docPr id="38" name="Right Arrow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8764" cy="238125"/>
                        </a:xfrm>
                        <a:prstGeom prst="right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>
            <w:pict>
              <v:shape w14:anchorId="1D9CB264" id="Right Arrow 38" o:spid="_x0000_s1026" type="#_x0000_t13" style="position:absolute;margin-left:-9.95pt;margin-top:179.35pt;width:21.95pt;height:18.7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" adj="12374" fillcolor="#7f7f7f [1612]" strokecolor="#7f7f7f [1612]" strokeweight="2pt"/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EA7F27D" wp14:editId="1C0E74C3">
                <wp:simplePos x="0" y="0"/>
                <wp:positionH relativeFrom="column">
                  <wp:posOffset>2895600</wp:posOffset>
                </wp:positionH>
                <wp:positionV relativeFrom="paragraph">
                  <wp:posOffset>410845</wp:posOffset>
                </wp:positionV>
                <wp:extent cx="200025" cy="190500"/>
                <wp:effectExtent l="19050" t="19050" r="47625" b="19050"/>
                <wp:wrapNone/>
                <wp:docPr id="39" name="Up Arrow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90500"/>
                        </a:xfrm>
                        <a:prstGeom prst="up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 w14:anchorId="6DA67BE3" id="Up Arrow 39" o:spid="_x0000_s1026" type="#_x0000_t68" style="position:absolute;margin-left:228pt;margin-top:32.35pt;width:15.75pt;height:15pt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" adj="10800" fillcolor="#7f7f7f [1612]" strokecolor="#7f7f7f [1612]" strokeweight="2pt"/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1A2297D" wp14:editId="751E99A4">
                <wp:simplePos x="0" y="0"/>
                <wp:positionH relativeFrom="column">
                  <wp:posOffset>996950</wp:posOffset>
                </wp:positionH>
                <wp:positionV relativeFrom="paragraph">
                  <wp:posOffset>58420</wp:posOffset>
                </wp:positionV>
                <wp:extent cx="3981450" cy="352425"/>
                <wp:effectExtent l="0" t="0" r="19050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81450" cy="3524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A58139" w14:textId="77777777" w:rsidR="00D973DE" w:rsidRPr="00D70E93" w:rsidRDefault="00D973DE" w:rsidP="00567FF8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Core Competencies for Gradu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1A2297D" id="Rectangle 5" o:spid="_x0000_s1041" style="position:absolute;margin-left:78.5pt;margin-top:4.6pt;width:313.5pt;height:27.7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" fillcolor="white [3201]" strokecolor="#7f7f7f [1612]" strokeweight="1pt">
                <v:textbox>
                  <w:txbxContent>
                    <w:p w14:paraId="47A58139" w14:textId="77777777" w:rsidR="00D973DE" w:rsidRPr="00D70E93" w:rsidRDefault="00D973DE" w:rsidP="00567FF8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Core Competencies for Graduate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1F924E3" wp14:editId="3E08D921">
                <wp:simplePos x="0" y="0"/>
                <wp:positionH relativeFrom="column">
                  <wp:posOffset>-2039620</wp:posOffset>
                </wp:positionH>
                <wp:positionV relativeFrom="paragraph">
                  <wp:posOffset>2315210</wp:posOffset>
                </wp:positionV>
                <wp:extent cx="3471862" cy="352425"/>
                <wp:effectExtent l="0" t="2540" r="12065" b="1206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3471862" cy="3524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DCD349" w14:textId="77777777" w:rsidR="00D973DE" w:rsidRPr="003A4F2F" w:rsidRDefault="00D973DE" w:rsidP="00567FF8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3A4F2F">
                              <w:rPr>
                                <w:rFonts w:ascii="Times New Roman" w:hAnsi="Times New Roman" w:cs="Times New Roman"/>
                                <w:b/>
                              </w:rPr>
                              <w:t>Newly Admitted Students in Pr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1F924E3" id="Rectangle 9" o:spid="_x0000_s1042" style="position:absolute;margin-left:-160.6pt;margin-top:182.3pt;width:273.35pt;height:27.75pt;rotation:-90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" fillcolor="white [3201]" strokecolor="#7f7f7f [1612]" strokeweight="1pt">
                <v:textbox>
                  <w:txbxContent>
                    <w:p w14:paraId="50DCD349" w14:textId="77777777" w:rsidR="00D973DE" w:rsidRPr="003A4F2F" w:rsidRDefault="00D973DE" w:rsidP="00567FF8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3A4F2F">
                        <w:rPr>
                          <w:rFonts w:ascii="Times New Roman" w:hAnsi="Times New Roman" w:cs="Times New Roman"/>
                          <w:b/>
                        </w:rPr>
                        <w:t>Newly Admitted Students in Program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47E9775" wp14:editId="378566DB">
                <wp:simplePos x="0" y="0"/>
                <wp:positionH relativeFrom="column">
                  <wp:posOffset>3569335</wp:posOffset>
                </wp:positionH>
                <wp:positionV relativeFrom="paragraph">
                  <wp:posOffset>2316480</wp:posOffset>
                </wp:positionV>
                <wp:extent cx="3471862" cy="352425"/>
                <wp:effectExtent l="0" t="2540" r="12065" b="1206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3471862" cy="3524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D4C635" w14:textId="77777777" w:rsidR="00D973DE" w:rsidRPr="00446FB5" w:rsidRDefault="00D973DE" w:rsidP="00567FF8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Internship/Practicu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47E9775" id="Rectangle 8" o:spid="_x0000_s1043" style="position:absolute;margin-left:281.05pt;margin-top:182.4pt;width:273.35pt;height:27.75pt;rotation:-90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" fillcolor="white [3201]" strokecolor="#7f7f7f [1612]" strokeweight="1pt">
                <v:textbox>
                  <w:txbxContent>
                    <w:p w14:paraId="6FD4C635" w14:textId="77777777" w:rsidR="00D973DE" w:rsidRPr="00446FB5" w:rsidRDefault="00D973DE" w:rsidP="00567FF8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Internship/Practicum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3C7A312" wp14:editId="6CC7B643">
                <wp:simplePos x="0" y="0"/>
                <wp:positionH relativeFrom="column">
                  <wp:posOffset>4540884</wp:posOffset>
                </wp:positionH>
                <wp:positionV relativeFrom="paragraph">
                  <wp:posOffset>2317750</wp:posOffset>
                </wp:positionV>
                <wp:extent cx="3471862" cy="352425"/>
                <wp:effectExtent l="0" t="2540" r="12065" b="1206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3471862" cy="3524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D76799" w14:textId="77777777" w:rsidR="00D973DE" w:rsidRPr="00B1744D" w:rsidRDefault="00D973DE" w:rsidP="00567FF8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B1744D">
                              <w:rPr>
                                <w:rFonts w:ascii="Times New Roman" w:hAnsi="Times New Roman" w:cs="Times New Roman"/>
                                <w:b/>
                              </w:rPr>
                              <w:t>Competent Gradu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3C7A312" id="Rectangle 6" o:spid="_x0000_s1044" style="position:absolute;margin-left:357.55pt;margin-top:182.5pt;width:273.35pt;height:27.75pt;rotation:-90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" fillcolor="white [3201]" strokecolor="#7f7f7f [1612]" strokeweight="1pt">
                <v:textbox>
                  <w:txbxContent>
                    <w:p w14:paraId="2AD76799" w14:textId="77777777" w:rsidR="00D973DE" w:rsidRPr="00B1744D" w:rsidRDefault="00D973DE" w:rsidP="00567FF8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B1744D">
                        <w:rPr>
                          <w:rFonts w:ascii="Times New Roman" w:hAnsi="Times New Roman" w:cs="Times New Roman"/>
                          <w:b/>
                        </w:rPr>
                        <w:t>Competent Graduate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4A8288B" wp14:editId="02282E3F">
                <wp:simplePos x="0" y="0"/>
                <wp:positionH relativeFrom="column">
                  <wp:posOffset>152400</wp:posOffset>
                </wp:positionH>
                <wp:positionV relativeFrom="paragraph">
                  <wp:posOffset>601345</wp:posOffset>
                </wp:positionV>
                <wp:extent cx="5638800" cy="3848100"/>
                <wp:effectExtent l="0" t="0" r="19050" b="19050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38800" cy="38481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755A8E" w14:textId="77777777" w:rsidR="00D973DE" w:rsidRDefault="00D973DE" w:rsidP="00567FF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A8288B" id="Rectangle 40" o:spid="_x0000_s1045" style="position:absolute;margin-left:12pt;margin-top:47.35pt;width:444pt;height:303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" fillcolor="white [3201]" strokecolor="#7f7f7f [1612]" strokeweight="1pt">
                <v:textbox>
                  <w:txbxContent>
                    <w:p w14:paraId="48755A8E" w14:textId="77777777" w:rsidR="00D973DE" w:rsidRDefault="00D973DE" w:rsidP="00567FF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A82E0E1" wp14:editId="69FA0835">
                <wp:simplePos x="0" y="0"/>
                <wp:positionH relativeFrom="column">
                  <wp:posOffset>3352800</wp:posOffset>
                </wp:positionH>
                <wp:positionV relativeFrom="paragraph">
                  <wp:posOffset>5154295</wp:posOffset>
                </wp:positionV>
                <wp:extent cx="1905000" cy="762000"/>
                <wp:effectExtent l="0" t="0" r="1905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0" cy="7620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AAF2D" w14:textId="77777777" w:rsidR="00D973DE" w:rsidRPr="001C5143" w:rsidRDefault="00D973DE" w:rsidP="00567FF8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1C5143">
                              <w:rPr>
                                <w:rFonts w:ascii="Times New Roman" w:hAnsi="Times New Roman" w:cs="Times New Roman"/>
                                <w:b/>
                              </w:rPr>
                              <w:t>Quality/ Accreditation/Regulatory Agenc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82E0E1" id="_x0000_s1046" style="position:absolute;margin-left:264pt;margin-top:405.85pt;width:150pt;height:60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" fillcolor="white [3201]" strokecolor="#7f7f7f [1612]" strokeweight="1pt">
                <v:textbox>
                  <w:txbxContent>
                    <w:p w14:paraId="34EAAF2D" w14:textId="77777777" w:rsidR="00D973DE" w:rsidRPr="001C5143" w:rsidRDefault="00D973DE" w:rsidP="00567FF8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1C5143">
                        <w:rPr>
                          <w:rFonts w:ascii="Times New Roman" w:hAnsi="Times New Roman" w:cs="Times New Roman"/>
                          <w:b/>
                        </w:rPr>
                        <w:t>Quality/ Accreditation/Regulatory Agencie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819BC63" wp14:editId="4E5CE15B">
                <wp:simplePos x="0" y="0"/>
                <wp:positionH relativeFrom="column">
                  <wp:posOffset>685800</wp:posOffset>
                </wp:positionH>
                <wp:positionV relativeFrom="paragraph">
                  <wp:posOffset>5154295</wp:posOffset>
                </wp:positionV>
                <wp:extent cx="1905000" cy="762000"/>
                <wp:effectExtent l="0" t="0" r="1905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0" cy="7620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BA534F" w14:textId="77777777" w:rsidR="00D973DE" w:rsidRPr="00F85F69" w:rsidRDefault="00D973DE" w:rsidP="00567FF8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F85F69">
                              <w:rPr>
                                <w:rFonts w:ascii="Times New Roman" w:hAnsi="Times New Roman" w:cs="Times New Roman"/>
                                <w:b/>
                              </w:rPr>
                              <w:t>Feedback from Alumni/Employer of Gradu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819BC63" id="Rectangle 3" o:spid="_x0000_s1047" style="position:absolute;margin-left:54pt;margin-top:405.85pt;width:150pt;height:60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" fillcolor="white [3201]" strokecolor="#7f7f7f [1612]" strokeweight="1pt">
                <v:textbox>
                  <w:txbxContent>
                    <w:p w14:paraId="38BA534F" w14:textId="77777777" w:rsidR="00D973DE" w:rsidRPr="00F85F69" w:rsidRDefault="00D973DE" w:rsidP="00567FF8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F85F69">
                        <w:rPr>
                          <w:rFonts w:ascii="Times New Roman" w:hAnsi="Times New Roman" w:cs="Times New Roman"/>
                          <w:b/>
                        </w:rPr>
                        <w:t>Feedback from Alumni/Employer of Graduates</w:t>
                      </w:r>
                    </w:p>
                  </w:txbxContent>
                </v:textbox>
              </v:rect>
            </w:pict>
          </mc:Fallback>
        </mc:AlternateContent>
      </w:r>
    </w:p>
    <w:p w14:paraId="15EFB193" w14:textId="77777777" w:rsidR="00A16928" w:rsidRPr="009B4911" w:rsidRDefault="00A16928" w:rsidP="00567FF8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C3E2D29" wp14:editId="58575436">
                <wp:simplePos x="0" y="0"/>
                <wp:positionH relativeFrom="column">
                  <wp:posOffset>2895600</wp:posOffset>
                </wp:positionH>
                <wp:positionV relativeFrom="paragraph">
                  <wp:posOffset>2671445</wp:posOffset>
                </wp:positionV>
                <wp:extent cx="2085975" cy="1409700"/>
                <wp:effectExtent l="0" t="0" r="28575" b="1905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5975" cy="14097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60E892" w14:textId="7ECB6914" w:rsidR="00D973DE" w:rsidRPr="00705664" w:rsidRDefault="00D973DE" w:rsidP="00567FF8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214FE2">
                              <w:rPr>
                                <w:rFonts w:ascii="Times New Roman" w:hAnsi="Times New Roman" w:cs="Times New Roman"/>
                                <w:b/>
                              </w:rPr>
                              <w:t>GS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4: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CSE</w:t>
                            </w:r>
                            <w:r w:rsidR="008525E1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1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3E2D29" id="Rectangle 41" o:spid="_x0000_s1048" style="position:absolute;margin-left:228pt;margin-top:210.35pt;width:164.25pt;height:111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" fillcolor="white [3201]" strokecolor="#7f7f7f [1612]" strokeweight="1pt">
                <v:textbox>
                  <w:txbxContent>
                    <w:p w14:paraId="2560E892" w14:textId="7ECB6914" w:rsidR="00D973DE" w:rsidRPr="00705664" w:rsidRDefault="00D973DE" w:rsidP="00567FF8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214FE2">
                        <w:rPr>
                          <w:rFonts w:ascii="Times New Roman" w:hAnsi="Times New Roman" w:cs="Times New Roman"/>
                          <w:b/>
                        </w:rPr>
                        <w:t>GS</w:t>
                      </w: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 4: 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CSE</w:t>
                      </w:r>
                      <w:r w:rsidR="008525E1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101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9467F0C" wp14:editId="1084CAA0">
                <wp:simplePos x="0" y="0"/>
                <wp:positionH relativeFrom="column">
                  <wp:posOffset>304800</wp:posOffset>
                </wp:positionH>
                <wp:positionV relativeFrom="paragraph">
                  <wp:posOffset>2671445</wp:posOffset>
                </wp:positionV>
                <wp:extent cx="2095500" cy="1428750"/>
                <wp:effectExtent l="0" t="0" r="19050" b="19050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0" cy="142875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DD6DE3" w14:textId="77777777" w:rsidR="00D973DE" w:rsidRPr="00705664" w:rsidRDefault="00D973DE" w:rsidP="00567FF8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214FE2">
                              <w:rPr>
                                <w:rFonts w:ascii="Times New Roman" w:hAnsi="Times New Roman" w:cs="Times New Roman"/>
                                <w:b/>
                              </w:rPr>
                              <w:t>GS 3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467F0C" id="Rectangle 42" o:spid="_x0000_s1049" style="position:absolute;margin-left:24pt;margin-top:210.35pt;width:165pt;height:112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" fillcolor="white [3201]" strokecolor="#7f7f7f [1612]" strokeweight="1pt">
                <v:textbox>
                  <w:txbxContent>
                    <w:p w14:paraId="19DD6DE3" w14:textId="77777777" w:rsidR="00D973DE" w:rsidRPr="00705664" w:rsidRDefault="00D973DE" w:rsidP="00567FF8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214FE2">
                        <w:rPr>
                          <w:rFonts w:ascii="Times New Roman" w:hAnsi="Times New Roman" w:cs="Times New Roman"/>
                          <w:b/>
                        </w:rPr>
                        <w:t>GS 3</w:t>
                      </w: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: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15E18BE" wp14:editId="21E808D7">
                <wp:simplePos x="0" y="0"/>
                <wp:positionH relativeFrom="column">
                  <wp:posOffset>2895600</wp:posOffset>
                </wp:positionH>
                <wp:positionV relativeFrom="paragraph">
                  <wp:posOffset>661035</wp:posOffset>
                </wp:positionV>
                <wp:extent cx="2085975" cy="1438275"/>
                <wp:effectExtent l="0" t="0" r="28575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5975" cy="143827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9DB193" w14:textId="7EBBF7F8" w:rsidR="00D973DE" w:rsidRPr="008B4167" w:rsidRDefault="00D973DE" w:rsidP="00567FF8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8C689E">
                              <w:rPr>
                                <w:rFonts w:ascii="Times New Roman" w:hAnsi="Times New Roman" w:cs="Times New Roman"/>
                                <w:b/>
                              </w:rPr>
                              <w:t>GS 2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5E18BE" id="Rectangle 12" o:spid="_x0000_s1050" style="position:absolute;margin-left:228pt;margin-top:52.05pt;width:164.25pt;height:113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" fillcolor="white [3201]" strokecolor="#7f7f7f [1612]" strokeweight="1pt">
                <v:textbox>
                  <w:txbxContent>
                    <w:p w14:paraId="099DB193" w14:textId="7EBBF7F8" w:rsidR="00D973DE" w:rsidRPr="008B4167" w:rsidRDefault="00D973DE" w:rsidP="00567FF8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8C689E">
                        <w:rPr>
                          <w:rFonts w:ascii="Times New Roman" w:hAnsi="Times New Roman" w:cs="Times New Roman"/>
                          <w:b/>
                        </w:rPr>
                        <w:t>GS 2</w:t>
                      </w: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: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DA7F573" wp14:editId="0F801259">
                <wp:simplePos x="0" y="0"/>
                <wp:positionH relativeFrom="column">
                  <wp:posOffset>304800</wp:posOffset>
                </wp:positionH>
                <wp:positionV relativeFrom="paragraph">
                  <wp:posOffset>661669</wp:posOffset>
                </wp:positionV>
                <wp:extent cx="2095500" cy="1457325"/>
                <wp:effectExtent l="0" t="0" r="19050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0" cy="14573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49AFE3" w14:textId="0048AAC1" w:rsidR="00D973DE" w:rsidRPr="008B4167" w:rsidRDefault="00D973DE" w:rsidP="00567FF8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8C689E">
                              <w:rPr>
                                <w:rFonts w:ascii="Times New Roman" w:hAnsi="Times New Roman" w:cs="Times New Roman"/>
                                <w:b/>
                              </w:rPr>
                              <w:t>GS 1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: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CSE</w:t>
                            </w:r>
                            <w:r w:rsidR="008525E1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1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A7F573" id="Rectangle 10" o:spid="_x0000_s1051" style="position:absolute;margin-left:24pt;margin-top:52.1pt;width:165pt;height:114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" fillcolor="white [3201]" strokecolor="#7f7f7f [1612]" strokeweight="1pt">
                <v:textbox>
                  <w:txbxContent>
                    <w:p w14:paraId="2649AFE3" w14:textId="0048AAC1" w:rsidR="00D973DE" w:rsidRPr="008B4167" w:rsidRDefault="00D973DE" w:rsidP="00567FF8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8C689E">
                        <w:rPr>
                          <w:rFonts w:ascii="Times New Roman" w:hAnsi="Times New Roman" w:cs="Times New Roman"/>
                          <w:b/>
                        </w:rPr>
                        <w:t>GS 1</w:t>
                      </w: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: 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CSE</w:t>
                      </w:r>
                      <w:r w:rsidR="008525E1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101</w:t>
                      </w:r>
                    </w:p>
                  </w:txbxContent>
                </v:textbox>
              </v:rect>
            </w:pict>
          </mc:Fallback>
        </mc:AlternateContent>
      </w:r>
      <w:r w:rsidRPr="009B4911">
        <w:rPr>
          <w:rFonts w:ascii="Times New Roman" w:hAnsi="Times New Roman" w:cs="Times New Roman"/>
          <w:b/>
          <w:noProof/>
        </w:rPr>
        <w:drawing>
          <wp:anchor distT="0" distB="0" distL="114300" distR="114300" simplePos="0" relativeHeight="251666432" behindDoc="0" locked="0" layoutInCell="1" allowOverlap="1" wp14:anchorId="3F4CA471" wp14:editId="7A4D6128">
            <wp:simplePos x="0" y="0"/>
            <wp:positionH relativeFrom="margin">
              <wp:posOffset>4781550</wp:posOffset>
            </wp:positionH>
            <wp:positionV relativeFrom="margin">
              <wp:posOffset>-219075</wp:posOffset>
            </wp:positionV>
            <wp:extent cx="1647825" cy="560070"/>
            <wp:effectExtent l="0" t="0" r="0" b="0"/>
            <wp:wrapSquare wrapText="bothSides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560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7BFEE3" w14:textId="77777777" w:rsidR="00A16928" w:rsidRDefault="00A16928" w:rsidP="00BD5777">
      <w:pPr>
        <w:pStyle w:val="NoSpacing"/>
        <w:rPr>
          <w:rFonts w:ascii="Times New Roman" w:hAnsi="Times New Roman" w:cs="Times New Roman"/>
        </w:rPr>
        <w:sectPr w:rsidR="00A16928">
          <w:headerReference w:type="default" r:id="rId20"/>
          <w:footerReference w:type="default" r:id="rId21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5954122" wp14:editId="49F063BB">
                <wp:simplePos x="0" y="0"/>
                <wp:positionH relativeFrom="column">
                  <wp:posOffset>-105410</wp:posOffset>
                </wp:positionH>
                <wp:positionV relativeFrom="paragraph">
                  <wp:posOffset>5777230</wp:posOffset>
                </wp:positionV>
                <wp:extent cx="6326505" cy="447675"/>
                <wp:effectExtent l="0" t="0" r="17145" b="285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26505" cy="4476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B13917" w14:textId="77777777" w:rsidR="00D973DE" w:rsidRDefault="00D973DE" w:rsidP="00567FF8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Note: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Plot only if the course makes a major contribution. </w:t>
                            </w:r>
                          </w:p>
                          <w:p w14:paraId="13E82EC1" w14:textId="77777777" w:rsidR="00D973DE" w:rsidRPr="004D429F" w:rsidRDefault="00D973DE" w:rsidP="00567FF8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4D565E48" w14:textId="77777777" w:rsidR="00D973DE" w:rsidRPr="004D429F" w:rsidRDefault="00D973DE" w:rsidP="00567FF8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954122" id="Rectangle 7" o:spid="_x0000_s1052" style="position:absolute;margin-left:-8.3pt;margin-top:454.9pt;width:498.15pt;height:35.25pt;z-index:251683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" fillcolor="white [3201]" strokecolor="white [3212]" strokeweight="2pt">
                <v:textbox>
                  <w:txbxContent>
                    <w:p w14:paraId="72B13917" w14:textId="77777777" w:rsidR="00D973DE" w:rsidRDefault="00D973DE" w:rsidP="00567FF8">
                      <w:pPr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Note: </w:t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Plot only if the course makes a major contribution. </w:t>
                      </w:r>
                    </w:p>
                    <w:p w14:paraId="13E82EC1" w14:textId="77777777" w:rsidR="00D973DE" w:rsidRPr="004D429F" w:rsidRDefault="00D973DE" w:rsidP="00567FF8">
                      <w:pPr>
                        <w:pStyle w:val="NoSpacing"/>
                        <w:rPr>
                          <w:rFonts w:ascii="Times New Roman" w:hAnsi="Times New Roman" w:cs="Times New Roman"/>
                        </w:rPr>
                      </w:pPr>
                    </w:p>
                    <w:p w14:paraId="4D565E48" w14:textId="77777777" w:rsidR="00D973DE" w:rsidRPr="004D429F" w:rsidRDefault="00D973DE" w:rsidP="00567FF8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5AEE23EE" w14:textId="77777777" w:rsidR="00A16928" w:rsidRDefault="00A16928" w:rsidP="00567FF8">
      <w:pPr>
        <w:pStyle w:val="Heading1"/>
      </w:pPr>
    </w:p>
    <w:p w14:paraId="7CE536A7" w14:textId="77777777" w:rsidR="00A16928" w:rsidRDefault="00A16928" w:rsidP="00567FF8">
      <w:pPr>
        <w:jc w:val="center"/>
        <w:rPr>
          <w:rFonts w:ascii="Times New Roman" w:hAnsi="Times New Roman" w:cs="Times New Roman"/>
          <w:b/>
          <w:sz w:val="28"/>
        </w:rPr>
      </w:pPr>
      <w:r w:rsidRPr="00043554">
        <w:rPr>
          <w:rFonts w:ascii="Times New Roman" w:hAnsi="Times New Roman" w:cs="Times New Roman"/>
          <w:b/>
          <w:noProof/>
          <w:sz w:val="28"/>
        </w:rPr>
        <w:drawing>
          <wp:anchor distT="0" distB="0" distL="114300" distR="114300" simplePos="0" relativeHeight="251684864" behindDoc="0" locked="0" layoutInCell="1" allowOverlap="1" wp14:anchorId="262EE77C" wp14:editId="70733EC2">
            <wp:simplePos x="457200" y="457200"/>
            <wp:positionH relativeFrom="margin">
              <wp:align>right</wp:align>
            </wp:positionH>
            <wp:positionV relativeFrom="margin">
              <wp:align>top</wp:align>
            </wp:positionV>
            <wp:extent cx="1456690" cy="495300"/>
            <wp:effectExtent l="0" t="0" r="0" b="0"/>
            <wp:wrapSquare wrapText="bothSides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669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43554">
        <w:rPr>
          <w:rFonts w:ascii="Times New Roman" w:hAnsi="Times New Roman" w:cs="Times New Roman"/>
          <w:b/>
          <w:sz w:val="28"/>
        </w:rPr>
        <w:t>Professional Skills Map</w:t>
      </w:r>
    </w:p>
    <w:p w14:paraId="006E92AB" w14:textId="77777777" w:rsidR="00A16928" w:rsidRDefault="00A16928" w:rsidP="00567FF8">
      <w:pPr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759"/>
        <w:gridCol w:w="10638"/>
      </w:tblGrid>
      <w:tr w:rsidR="00A16928" w14:paraId="7F81962E" w14:textId="77777777" w:rsidTr="0018353C">
        <w:tc>
          <w:tcPr>
            <w:tcW w:w="379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2CFD501C" w14:textId="77777777" w:rsidR="00A16928" w:rsidRPr="00725EF7" w:rsidRDefault="00A16928" w:rsidP="0018353C">
            <w:pPr>
              <w:pStyle w:val="ListParagraph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egree</w:t>
            </w:r>
          </w:p>
        </w:tc>
        <w:tc>
          <w:tcPr>
            <w:tcW w:w="10818" w:type="dxa"/>
            <w:tcBorders>
              <w:left w:val="single" w:sz="2" w:space="0" w:color="808080" w:themeColor="background1" w:themeShade="80"/>
            </w:tcBorders>
            <w:shd w:val="clear" w:color="auto" w:fill="FFFFFF" w:themeFill="background1"/>
          </w:tcPr>
          <w:p w14:paraId="0CF71F8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Sc in Computer Science and Engineering</w:t>
            </w:r>
          </w:p>
        </w:tc>
      </w:tr>
      <w:tr w:rsidR="00A16928" w14:paraId="5E02738C" w14:textId="77777777" w:rsidTr="0018353C">
        <w:tc>
          <w:tcPr>
            <w:tcW w:w="379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296B6F3E" w14:textId="77777777" w:rsidR="00A16928" w:rsidRPr="00725EF7" w:rsidRDefault="00A16928" w:rsidP="0018353C">
            <w:pPr>
              <w:pStyle w:val="ListParagraph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ogram Offering Entity</w:t>
            </w:r>
          </w:p>
        </w:tc>
        <w:tc>
          <w:tcPr>
            <w:tcW w:w="10818" w:type="dxa"/>
            <w:tcBorders>
              <w:left w:val="single" w:sz="2" w:space="0" w:color="808080" w:themeColor="background1" w:themeShade="80"/>
            </w:tcBorders>
            <w:shd w:val="clear" w:color="auto" w:fill="FFFFFF" w:themeFill="background1"/>
          </w:tcPr>
          <w:p w14:paraId="1997577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epartment of Computer Science and Engineering</w:t>
            </w:r>
          </w:p>
        </w:tc>
      </w:tr>
    </w:tbl>
    <w:p w14:paraId="1F17B879" w14:textId="77777777" w:rsidR="00A16928" w:rsidRDefault="00A16928" w:rsidP="00567FF8">
      <w:pPr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119"/>
        <w:gridCol w:w="1104"/>
        <w:gridCol w:w="1105"/>
        <w:gridCol w:w="1105"/>
        <w:gridCol w:w="1105"/>
        <w:gridCol w:w="1105"/>
        <w:gridCol w:w="1105"/>
        <w:gridCol w:w="1105"/>
        <w:gridCol w:w="1105"/>
        <w:gridCol w:w="1106"/>
        <w:gridCol w:w="1110"/>
        <w:gridCol w:w="1110"/>
        <w:gridCol w:w="1110"/>
      </w:tblGrid>
      <w:tr w:rsidR="00A16928" w14:paraId="2F33896F" w14:textId="77777777" w:rsidTr="00963739">
        <w:tc>
          <w:tcPr>
            <w:tcW w:w="1119" w:type="dxa"/>
            <w:shd w:val="clear" w:color="auto" w:fill="D9D9D9" w:themeFill="background1" w:themeFillShade="D9"/>
          </w:tcPr>
          <w:p w14:paraId="6C0CC209" w14:textId="77777777" w:rsidR="00A1692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ourses</w:t>
            </w:r>
          </w:p>
        </w:tc>
        <w:tc>
          <w:tcPr>
            <w:tcW w:w="1104" w:type="dxa"/>
            <w:shd w:val="clear" w:color="auto" w:fill="D9D9D9" w:themeFill="background1" w:themeFillShade="D9"/>
          </w:tcPr>
          <w:p w14:paraId="407CC96F" w14:textId="77777777" w:rsidR="00A1692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1</w:t>
            </w:r>
          </w:p>
        </w:tc>
        <w:tc>
          <w:tcPr>
            <w:tcW w:w="1105" w:type="dxa"/>
            <w:shd w:val="clear" w:color="auto" w:fill="D9D9D9" w:themeFill="background1" w:themeFillShade="D9"/>
          </w:tcPr>
          <w:p w14:paraId="0E486C09" w14:textId="77777777" w:rsidR="00A1692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2</w:t>
            </w:r>
          </w:p>
        </w:tc>
        <w:tc>
          <w:tcPr>
            <w:tcW w:w="1105" w:type="dxa"/>
            <w:shd w:val="clear" w:color="auto" w:fill="D9D9D9" w:themeFill="background1" w:themeFillShade="D9"/>
          </w:tcPr>
          <w:p w14:paraId="0B655E67" w14:textId="77777777" w:rsidR="00A1692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3</w:t>
            </w:r>
          </w:p>
        </w:tc>
        <w:tc>
          <w:tcPr>
            <w:tcW w:w="1105" w:type="dxa"/>
            <w:shd w:val="clear" w:color="auto" w:fill="D9D9D9" w:themeFill="background1" w:themeFillShade="D9"/>
          </w:tcPr>
          <w:p w14:paraId="4AE353AF" w14:textId="77777777" w:rsidR="00A1692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4</w:t>
            </w:r>
          </w:p>
        </w:tc>
        <w:tc>
          <w:tcPr>
            <w:tcW w:w="1105" w:type="dxa"/>
            <w:shd w:val="clear" w:color="auto" w:fill="D9D9D9" w:themeFill="background1" w:themeFillShade="D9"/>
          </w:tcPr>
          <w:p w14:paraId="0E0E383E" w14:textId="77777777" w:rsidR="00A1692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5</w:t>
            </w:r>
          </w:p>
        </w:tc>
        <w:tc>
          <w:tcPr>
            <w:tcW w:w="1105" w:type="dxa"/>
            <w:shd w:val="clear" w:color="auto" w:fill="D9D9D9" w:themeFill="background1" w:themeFillShade="D9"/>
          </w:tcPr>
          <w:p w14:paraId="529069EE" w14:textId="77777777" w:rsidR="00A1692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6</w:t>
            </w:r>
          </w:p>
        </w:tc>
        <w:tc>
          <w:tcPr>
            <w:tcW w:w="1105" w:type="dxa"/>
            <w:shd w:val="clear" w:color="auto" w:fill="D9D9D9" w:themeFill="background1" w:themeFillShade="D9"/>
          </w:tcPr>
          <w:p w14:paraId="093CAD46" w14:textId="77777777" w:rsidR="00A1692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7</w:t>
            </w:r>
          </w:p>
        </w:tc>
        <w:tc>
          <w:tcPr>
            <w:tcW w:w="1105" w:type="dxa"/>
            <w:shd w:val="clear" w:color="auto" w:fill="D9D9D9" w:themeFill="background1" w:themeFillShade="D9"/>
          </w:tcPr>
          <w:p w14:paraId="77D019CA" w14:textId="77777777" w:rsidR="00A1692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8</w:t>
            </w:r>
          </w:p>
        </w:tc>
        <w:tc>
          <w:tcPr>
            <w:tcW w:w="1106" w:type="dxa"/>
            <w:shd w:val="clear" w:color="auto" w:fill="D9D9D9" w:themeFill="background1" w:themeFillShade="D9"/>
          </w:tcPr>
          <w:p w14:paraId="057A3F8A" w14:textId="77777777" w:rsidR="00A1692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9</w:t>
            </w:r>
          </w:p>
        </w:tc>
        <w:tc>
          <w:tcPr>
            <w:tcW w:w="1110" w:type="dxa"/>
            <w:shd w:val="clear" w:color="auto" w:fill="D9D9D9" w:themeFill="background1" w:themeFillShade="D9"/>
          </w:tcPr>
          <w:p w14:paraId="3DE44D00" w14:textId="77777777" w:rsidR="00A1692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10</w:t>
            </w:r>
          </w:p>
        </w:tc>
        <w:tc>
          <w:tcPr>
            <w:tcW w:w="1110" w:type="dxa"/>
            <w:shd w:val="clear" w:color="auto" w:fill="D9D9D9" w:themeFill="background1" w:themeFillShade="D9"/>
          </w:tcPr>
          <w:p w14:paraId="7A6AD7DB" w14:textId="77777777" w:rsidR="00A1692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11</w:t>
            </w:r>
          </w:p>
        </w:tc>
        <w:tc>
          <w:tcPr>
            <w:tcW w:w="1110" w:type="dxa"/>
            <w:shd w:val="clear" w:color="auto" w:fill="D9D9D9" w:themeFill="background1" w:themeFillShade="D9"/>
          </w:tcPr>
          <w:p w14:paraId="6FE7EB1C" w14:textId="77777777" w:rsidR="00A1692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12</w:t>
            </w:r>
          </w:p>
        </w:tc>
      </w:tr>
      <w:tr w:rsidR="00963739" w14:paraId="00F69561" w14:textId="77777777" w:rsidTr="00963739">
        <w:tc>
          <w:tcPr>
            <w:tcW w:w="111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672C2F54" w14:textId="0079B500" w:rsidR="00963739" w:rsidRDefault="00963739" w:rsidP="00963739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D64D13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CSE</w:t>
            </w: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 </w:t>
            </w:r>
            <w:r w:rsidRPr="00D64D13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101</w:t>
            </w:r>
          </w:p>
        </w:tc>
        <w:tc>
          <w:tcPr>
            <w:tcW w:w="110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52098B6" w14:textId="18D702F8" w:rsidR="00963739" w:rsidRDefault="00963739" w:rsidP="00963739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110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6E8F46DF" w14:textId="1D671894" w:rsidR="00963739" w:rsidRDefault="00963739" w:rsidP="00963739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110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99EC12A" w14:textId="3EE2F06B" w:rsidR="00963739" w:rsidRDefault="00963739" w:rsidP="00963739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110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A652E51" w14:textId="167A4841" w:rsidR="00963739" w:rsidRDefault="00963739" w:rsidP="00963739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6AEACE6" w14:textId="5009792B" w:rsidR="00963739" w:rsidRDefault="00963739" w:rsidP="00963739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62BB45D" w14:textId="77777777" w:rsidR="00963739" w:rsidRDefault="00963739" w:rsidP="00963739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5B35890" w14:textId="77777777" w:rsidR="00963739" w:rsidRDefault="00963739" w:rsidP="00963739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4C593AB1" w14:textId="77777777" w:rsidR="00963739" w:rsidRDefault="00963739" w:rsidP="00963739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162D82DA" w14:textId="77777777" w:rsidR="00963739" w:rsidRDefault="00963739" w:rsidP="00963739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6B01A3E8" w14:textId="3B8A8B07" w:rsidR="00963739" w:rsidRDefault="00963739" w:rsidP="00963739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1110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38F9FCC2" w14:textId="77777777" w:rsidR="00963739" w:rsidRDefault="00963739" w:rsidP="00963739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69627385" w14:textId="77777777" w:rsidR="00963739" w:rsidRDefault="00963739" w:rsidP="00963739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5EA98D0B" w14:textId="77777777" w:rsidTr="00963739">
        <w:tc>
          <w:tcPr>
            <w:tcW w:w="1119" w:type="dxa"/>
          </w:tcPr>
          <w:p w14:paraId="0ECD587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76C7D03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A8B53B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E17563D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0545C4B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F65861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4D5AF7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4BA42C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8A0832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20D3D46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7988ECA0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14EABB9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0C2ABD37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1E4B4C0D" w14:textId="77777777" w:rsidTr="00963739">
        <w:tc>
          <w:tcPr>
            <w:tcW w:w="1119" w:type="dxa"/>
          </w:tcPr>
          <w:p w14:paraId="2994C35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4B16294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C3B9397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499E42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ED3171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328D207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00E0AC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5BFF23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FBB3EB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1D6177B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3F3AE97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521B84B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04BE944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021CFC8B" w14:textId="77777777" w:rsidTr="00963739">
        <w:tc>
          <w:tcPr>
            <w:tcW w:w="1119" w:type="dxa"/>
          </w:tcPr>
          <w:p w14:paraId="49B1438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30792DD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33E19FF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1C2023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3ADD03F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4BEE669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3E351E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2C8EB1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40EFE710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4E80278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25785FC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15FEF597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7120605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1E4C5A79" w14:textId="77777777" w:rsidTr="00963739">
        <w:tc>
          <w:tcPr>
            <w:tcW w:w="1119" w:type="dxa"/>
          </w:tcPr>
          <w:p w14:paraId="2D111B9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045D3BF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7D1583B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532947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075980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3A57253B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3C3C219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9E1D5B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7D1370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50390E6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37EAD08D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464F751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714C7C60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2D77E8CC" w14:textId="77777777" w:rsidTr="00963739">
        <w:tc>
          <w:tcPr>
            <w:tcW w:w="1119" w:type="dxa"/>
          </w:tcPr>
          <w:p w14:paraId="7237A780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5C21C7A5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6F4DF6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4B2A6F4B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35FC6F0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303C572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5E762E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8CB2B6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54D4B0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1143933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6872CE9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176C402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2EE54AEB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4B8F683C" w14:textId="77777777" w:rsidTr="00963739">
        <w:tc>
          <w:tcPr>
            <w:tcW w:w="1119" w:type="dxa"/>
          </w:tcPr>
          <w:p w14:paraId="6C2AA24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3A9FE17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2999F9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A8D673B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DBE45C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787F38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596752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818733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D07F07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34A12B5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2608C3A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3945F09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4B2AFF4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7809095C" w14:textId="77777777" w:rsidTr="00963739">
        <w:tc>
          <w:tcPr>
            <w:tcW w:w="1119" w:type="dxa"/>
          </w:tcPr>
          <w:p w14:paraId="579E96CB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7A0BD125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32636BC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B29B9E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ACED21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B5F05D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376FCD37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720952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807527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6BF3496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6F544B7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0FDFD3B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18C927D0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7042761F" w14:textId="77777777" w:rsidTr="00963739">
        <w:tc>
          <w:tcPr>
            <w:tcW w:w="1119" w:type="dxa"/>
          </w:tcPr>
          <w:p w14:paraId="0DB9147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105317C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EC44BD7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B9E5E6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5998E4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EF5393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40A044E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F80108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4F08121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03AAFBE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518DECC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4CC1B32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3E02109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624D555F" w14:textId="77777777" w:rsidTr="00963739">
        <w:tc>
          <w:tcPr>
            <w:tcW w:w="1119" w:type="dxa"/>
          </w:tcPr>
          <w:p w14:paraId="40BA6F3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4B4A20E5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5DCD1B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3365981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B87AE7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F3E34AB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07791F7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6275E5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3F5BE10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42D4180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5DAA28D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63ECD22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0F48435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28977F19" w14:textId="77777777" w:rsidTr="00963739">
        <w:tc>
          <w:tcPr>
            <w:tcW w:w="1119" w:type="dxa"/>
          </w:tcPr>
          <w:p w14:paraId="4BD110C0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2E7C7D87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8E86D7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7BC951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8B0A75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C10847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0B72E4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E778AED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B1968DD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38D89F3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6960062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23D83B1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395FBB0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6C0D0705" w14:textId="77777777" w:rsidTr="00963739">
        <w:tc>
          <w:tcPr>
            <w:tcW w:w="1119" w:type="dxa"/>
          </w:tcPr>
          <w:p w14:paraId="56F39D5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5AE8532B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DCB91C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5A4747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31156FD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E6F9CA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3AD9E34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3F0D32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8E0D655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448B54F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3046882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1CE1270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04A293C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625B11DE" w14:textId="77777777" w:rsidTr="00963739">
        <w:tc>
          <w:tcPr>
            <w:tcW w:w="1119" w:type="dxa"/>
          </w:tcPr>
          <w:p w14:paraId="4AD34C1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271A0EC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DB4CF2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C7B676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53BA825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CAE94B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08B30E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6DEF4C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260D28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577A52C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0AC650D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75175F6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1CB4E25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414585E7" w14:textId="77777777" w:rsidTr="00963739">
        <w:tc>
          <w:tcPr>
            <w:tcW w:w="1119" w:type="dxa"/>
          </w:tcPr>
          <w:p w14:paraId="5AC966A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7B753D2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BB7415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05216A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83B9DB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21D82C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12E6F85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D7924C0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4B838EB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1107392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5D28873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76D891C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6D5DC46D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56102273" w14:textId="77777777" w:rsidTr="00963739">
        <w:tc>
          <w:tcPr>
            <w:tcW w:w="1119" w:type="dxa"/>
          </w:tcPr>
          <w:p w14:paraId="232ED5F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56D2756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2EE33F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74BDB1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420540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4744482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1905E6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3A8165C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12AB2D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2E1C1F1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07E0F97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5CD0053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3365739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6329FB59" w14:textId="77777777" w:rsidTr="00963739">
        <w:tc>
          <w:tcPr>
            <w:tcW w:w="1119" w:type="dxa"/>
          </w:tcPr>
          <w:p w14:paraId="4406714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46340F3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638EF8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149BE25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51082C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4577123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402D21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B41F3A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C2E065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7CB6375B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757692A5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60E4B60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41292980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3E237372" w14:textId="77777777" w:rsidTr="00963739">
        <w:tc>
          <w:tcPr>
            <w:tcW w:w="1119" w:type="dxa"/>
          </w:tcPr>
          <w:p w14:paraId="5C9C7C1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7A517AB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2DE6C3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49EA65CD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405051E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463AC8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EDE1F5D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A6623B5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B747FF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0F5DFCD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23B8F92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0A3C1AF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3EE3A450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30A34C67" w14:textId="77777777" w:rsidTr="00963739">
        <w:tc>
          <w:tcPr>
            <w:tcW w:w="1119" w:type="dxa"/>
          </w:tcPr>
          <w:p w14:paraId="7110A2D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26442EC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0C3814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7444E3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279C615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4B10A9D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46F113F5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9977FA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34085DB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3FFF221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39CBE7E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5E8C8C6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50F3B63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587A0E05" w14:textId="77777777" w:rsidTr="00963739">
        <w:tc>
          <w:tcPr>
            <w:tcW w:w="1119" w:type="dxa"/>
          </w:tcPr>
          <w:p w14:paraId="03B6EA2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1B40BE3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DCF2A97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FA1A31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6F9B690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4DDA807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683D5B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AAB41D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708FBC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2EB060C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3F7E926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75C2816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41EA66E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46053594" w14:textId="77777777" w:rsidTr="00963739">
        <w:tc>
          <w:tcPr>
            <w:tcW w:w="1119" w:type="dxa"/>
          </w:tcPr>
          <w:p w14:paraId="5D78C3C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7CFCCEE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99AC45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16C309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E905CD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3471527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90339A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BC8B11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D3F7B6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576DFE8D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31CB42C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5DCDF18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40B6F5E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</w:tbl>
    <w:p w14:paraId="50E5363F" w14:textId="77777777" w:rsidR="00A16928" w:rsidRDefault="00A16928" w:rsidP="00567FF8">
      <w:pPr>
        <w:rPr>
          <w:rFonts w:ascii="Times New Roman" w:hAnsi="Times New Roman" w:cs="Times New Roman"/>
          <w:b/>
        </w:rPr>
      </w:pPr>
    </w:p>
    <w:p w14:paraId="045EF3AB" w14:textId="77777777" w:rsidR="00A16928" w:rsidRDefault="00A16928" w:rsidP="00567FF8">
      <w:pPr>
        <w:pStyle w:val="NoSpacing"/>
        <w:rPr>
          <w:rFonts w:ascii="Times New Roman" w:hAnsi="Times New Roman" w:cs="Times New Roman"/>
        </w:rPr>
        <w:sectPr w:rsidR="00A16928" w:rsidSect="0018353C">
          <w:headerReference w:type="default" r:id="rId22"/>
          <w:footerReference w:type="default" r:id="rId23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b/>
        </w:rPr>
        <w:t xml:space="preserve">Note: </w:t>
      </w:r>
      <w:r>
        <w:rPr>
          <w:rFonts w:ascii="Times New Roman" w:hAnsi="Times New Roman" w:cs="Times New Roman"/>
        </w:rPr>
        <w:t xml:space="preserve">Put (√√) if the course makes a major contribution, </w:t>
      </w:r>
      <w:proofErr w:type="gramStart"/>
      <w:r>
        <w:rPr>
          <w:rFonts w:ascii="Times New Roman" w:hAnsi="Times New Roman" w:cs="Times New Roman"/>
        </w:rPr>
        <w:t>Put</w:t>
      </w:r>
      <w:proofErr w:type="gramEnd"/>
      <w:r>
        <w:rPr>
          <w:rFonts w:ascii="Times New Roman" w:hAnsi="Times New Roman" w:cs="Times New Roman"/>
        </w:rPr>
        <w:t xml:space="preserve"> (√) if the course makes a minor contribution.</w:t>
      </w:r>
    </w:p>
    <w:p w14:paraId="49B6A65C" w14:textId="77777777" w:rsidR="00A16928" w:rsidRPr="008B39C1" w:rsidRDefault="00A16928" w:rsidP="00567FF8">
      <w:pPr>
        <w:pStyle w:val="NoSpacing"/>
        <w:rPr>
          <w:rFonts w:ascii="Times New Roman" w:hAnsi="Times New Roman" w:cs="Times New Roman"/>
        </w:rPr>
      </w:pPr>
    </w:p>
    <w:p w14:paraId="7F18FCF2" w14:textId="77777777" w:rsidR="00A16928" w:rsidRDefault="00A16928" w:rsidP="00844B50">
      <w:pPr>
        <w:pStyle w:val="NoSpacing"/>
        <w:rPr>
          <w:rFonts w:ascii="Times New Roman" w:hAnsi="Times New Roman" w:cs="Times New Roman"/>
        </w:rPr>
      </w:pPr>
    </w:p>
    <w:p w14:paraId="7CACD4D5" w14:textId="77777777" w:rsidR="00A16928" w:rsidRDefault="00A16928" w:rsidP="00844B50">
      <w:pPr>
        <w:pStyle w:val="NoSpacing"/>
        <w:rPr>
          <w:rFonts w:ascii="Times New Roman" w:hAnsi="Times New Roman" w:cs="Times New Roman"/>
        </w:rPr>
      </w:pPr>
    </w:p>
    <w:p w14:paraId="0D6DF893" w14:textId="77777777" w:rsidR="00A16928" w:rsidRDefault="00A16928" w:rsidP="00844B50">
      <w:pPr>
        <w:pStyle w:val="NoSpacing"/>
        <w:rPr>
          <w:rFonts w:ascii="Times New Roman" w:hAnsi="Times New Roman" w:cs="Times New Roman"/>
        </w:rPr>
      </w:pPr>
    </w:p>
    <w:p w14:paraId="4EE5E95B" w14:textId="77777777" w:rsidR="00A16928" w:rsidRDefault="00A16928" w:rsidP="00844B50">
      <w:pPr>
        <w:pStyle w:val="NoSpacing"/>
        <w:rPr>
          <w:rFonts w:ascii="Times New Roman" w:hAnsi="Times New Roman" w:cs="Times New Roman"/>
        </w:rPr>
      </w:pPr>
    </w:p>
    <w:p w14:paraId="65362C9C" w14:textId="77777777" w:rsidR="00A16928" w:rsidRDefault="00A16928" w:rsidP="00844B50">
      <w:pPr>
        <w:pStyle w:val="NoSpacing"/>
        <w:jc w:val="center"/>
        <w:rPr>
          <w:rFonts w:ascii="Times New Roman" w:hAnsi="Times New Roman" w:cs="Times New Roman"/>
          <w:b/>
          <w:sz w:val="28"/>
        </w:rPr>
      </w:pPr>
      <w:r w:rsidRPr="00762668">
        <w:rPr>
          <w:rFonts w:ascii="Times New Roman" w:hAnsi="Times New Roman" w:cs="Times New Roman"/>
          <w:b/>
          <w:sz w:val="28"/>
        </w:rPr>
        <w:t xml:space="preserve">Professional Skills </w:t>
      </w:r>
      <w:r>
        <w:rPr>
          <w:rFonts w:ascii="Times New Roman" w:hAnsi="Times New Roman" w:cs="Times New Roman"/>
          <w:b/>
          <w:sz w:val="28"/>
        </w:rPr>
        <w:t>Alignment</w:t>
      </w:r>
    </w:p>
    <w:p w14:paraId="6A5A53BB" w14:textId="77777777" w:rsidR="00A16928" w:rsidRDefault="00A16928" w:rsidP="00844B50">
      <w:pPr>
        <w:pStyle w:val="NoSpacing"/>
        <w:rPr>
          <w:b/>
        </w:rPr>
      </w:pPr>
    </w:p>
    <w:p w14:paraId="264B1ED4" w14:textId="77777777" w:rsidR="00A16928" w:rsidRDefault="00A16928" w:rsidP="00844B50">
      <w:pPr>
        <w:pStyle w:val="NoSpacing"/>
        <w:rPr>
          <w:b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268"/>
        <w:gridCol w:w="7308"/>
      </w:tblGrid>
      <w:tr w:rsidR="00A16928" w14:paraId="32D19E8E" w14:textId="77777777" w:rsidTr="0018353C">
        <w:tc>
          <w:tcPr>
            <w:tcW w:w="226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2AEA6217" w14:textId="77777777" w:rsidR="00A16928" w:rsidRPr="00ED41C0" w:rsidRDefault="00A16928" w:rsidP="0018353C">
            <w:pPr>
              <w:pStyle w:val="ListParagraph"/>
              <w:rPr>
                <w:rFonts w:ascii="Times New Roman" w:hAnsi="Times New Roman" w:cs="Times New Roman"/>
                <w:b/>
              </w:rPr>
            </w:pPr>
            <w:r w:rsidRPr="00ED41C0">
              <w:rPr>
                <w:rFonts w:ascii="Times New Roman" w:hAnsi="Times New Roman" w:cs="Times New Roman"/>
                <w:b/>
              </w:rPr>
              <w:t>Degree:</w:t>
            </w:r>
          </w:p>
        </w:tc>
        <w:tc>
          <w:tcPr>
            <w:tcW w:w="7308" w:type="dxa"/>
            <w:tcBorders>
              <w:left w:val="single" w:sz="2" w:space="0" w:color="808080" w:themeColor="background1" w:themeShade="80"/>
            </w:tcBorders>
          </w:tcPr>
          <w:p w14:paraId="7CC1D33C" w14:textId="77777777" w:rsidR="00A16928" w:rsidRDefault="00A16928" w:rsidP="0018353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Sc in Computer Science and Engineering</w:t>
            </w:r>
          </w:p>
        </w:tc>
      </w:tr>
      <w:tr w:rsidR="00A16928" w14:paraId="6ED0ED0D" w14:textId="77777777" w:rsidTr="0018353C">
        <w:tc>
          <w:tcPr>
            <w:tcW w:w="226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2EBC8DDF" w14:textId="77777777" w:rsidR="00A16928" w:rsidRPr="00ED41C0" w:rsidRDefault="00A16928" w:rsidP="0018353C">
            <w:pPr>
              <w:pStyle w:val="ListParagrap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ogram</w:t>
            </w:r>
            <w:r w:rsidRPr="00ED41C0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7308" w:type="dxa"/>
            <w:tcBorders>
              <w:left w:val="single" w:sz="2" w:space="0" w:color="808080" w:themeColor="background1" w:themeShade="80"/>
            </w:tcBorders>
          </w:tcPr>
          <w:p w14:paraId="129B6727" w14:textId="77777777" w:rsidR="00A16928" w:rsidRDefault="00A16928" w:rsidP="0018353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epartment of Computer Science and Engineering</w:t>
            </w:r>
          </w:p>
        </w:tc>
      </w:tr>
    </w:tbl>
    <w:p w14:paraId="6022FA2A" w14:textId="77777777" w:rsidR="00A16928" w:rsidRDefault="00A16928" w:rsidP="00844B50">
      <w:pPr>
        <w:pStyle w:val="NoSpacing"/>
        <w:rPr>
          <w:rFonts w:ascii="Times New Roman" w:hAnsi="Times New Roman" w:cs="Times New Roman"/>
        </w:rPr>
      </w:pPr>
    </w:p>
    <w:p w14:paraId="38E41392" w14:textId="77777777" w:rsidR="00A16928" w:rsidRPr="00F008A7" w:rsidRDefault="00A16928" w:rsidP="00844B50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03B99F5" wp14:editId="598DFAAF">
                <wp:simplePos x="0" y="0"/>
                <wp:positionH relativeFrom="column">
                  <wp:posOffset>1533525</wp:posOffset>
                </wp:positionH>
                <wp:positionV relativeFrom="paragraph">
                  <wp:posOffset>4449445</wp:posOffset>
                </wp:positionV>
                <wp:extent cx="276225" cy="704850"/>
                <wp:effectExtent l="19050" t="19050" r="47625" b="19050"/>
                <wp:wrapNone/>
                <wp:docPr id="87" name="Up Arrow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" cy="704850"/>
                        </a:xfrm>
                        <a:prstGeom prst="up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>
            <w:pict>
              <v:shape w14:anchorId="594DE512" id="Up Arrow 87" o:spid="_x0000_s1026" type="#_x0000_t68" style="position:absolute;margin-left:120.75pt;margin-top:350.35pt;width:21.75pt;height:55.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" adj="4232" fillcolor="#7f7f7f [1612]" strokecolor="#7f7f7f [1612]" strokeweight="2pt"/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6D6EBA2" wp14:editId="6E1A7A71">
                <wp:simplePos x="0" y="0"/>
                <wp:positionH relativeFrom="column">
                  <wp:posOffset>4143375</wp:posOffset>
                </wp:positionH>
                <wp:positionV relativeFrom="paragraph">
                  <wp:posOffset>4449445</wp:posOffset>
                </wp:positionV>
                <wp:extent cx="276225" cy="704850"/>
                <wp:effectExtent l="19050" t="19050" r="47625" b="19050"/>
                <wp:wrapNone/>
                <wp:docPr id="88" name="Up Arrow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" cy="704850"/>
                        </a:xfrm>
                        <a:prstGeom prst="up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>
            <w:pict>
              <v:shape w14:anchorId="13A0ACDA" id="Up Arrow 88" o:spid="_x0000_s1026" type="#_x0000_t68" style="position:absolute;margin-left:326.25pt;margin-top:350.35pt;width:21.75pt;height:55.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" adj="4232" fillcolor="#7f7f7f [1612]" strokecolor="#7f7f7f [1612]" strokeweight="2pt"/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8D84407" wp14:editId="6BB6877F">
                <wp:simplePos x="0" y="0"/>
                <wp:positionH relativeFrom="column">
                  <wp:posOffset>5817869</wp:posOffset>
                </wp:positionH>
                <wp:positionV relativeFrom="paragraph">
                  <wp:posOffset>2239645</wp:posOffset>
                </wp:positionV>
                <wp:extent cx="278764" cy="238125"/>
                <wp:effectExtent l="0" t="19050" r="45720" b="47625"/>
                <wp:wrapNone/>
                <wp:docPr id="89" name="Right Arrow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8764" cy="238125"/>
                        </a:xfrm>
                        <a:prstGeom prst="right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>
            <w:pict>
              <v:shape w14:anchorId="5C401C1C" id="Right Arrow 89" o:spid="_x0000_s1026" type="#_x0000_t13" style="position:absolute;margin-left:458.1pt;margin-top:176.35pt;width:21.95pt;height:18.7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" adj="12374" fillcolor="#7f7f7f [1612]" strokecolor="#7f7f7f [1612]" strokeweight="2pt"/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47913DD" wp14:editId="43FBE186">
                <wp:simplePos x="0" y="0"/>
                <wp:positionH relativeFrom="column">
                  <wp:posOffset>-126364</wp:posOffset>
                </wp:positionH>
                <wp:positionV relativeFrom="paragraph">
                  <wp:posOffset>2277745</wp:posOffset>
                </wp:positionV>
                <wp:extent cx="278764" cy="238125"/>
                <wp:effectExtent l="0" t="19050" r="45720" b="47625"/>
                <wp:wrapNone/>
                <wp:docPr id="90" name="Right Arrow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8764" cy="238125"/>
                        </a:xfrm>
                        <a:prstGeom prst="right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>
            <w:pict>
              <v:shape w14:anchorId="537B60D4" id="Right Arrow 90" o:spid="_x0000_s1026" type="#_x0000_t13" style="position:absolute;margin-left:-9.95pt;margin-top:179.35pt;width:21.95pt;height:18.7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" adj="12374" fillcolor="#7f7f7f [1612]" strokecolor="#7f7f7f [1612]" strokeweight="2pt"/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1079C29" wp14:editId="0BFE9981">
                <wp:simplePos x="0" y="0"/>
                <wp:positionH relativeFrom="column">
                  <wp:posOffset>2895600</wp:posOffset>
                </wp:positionH>
                <wp:positionV relativeFrom="paragraph">
                  <wp:posOffset>410845</wp:posOffset>
                </wp:positionV>
                <wp:extent cx="200025" cy="190500"/>
                <wp:effectExtent l="19050" t="19050" r="47625" b="19050"/>
                <wp:wrapNone/>
                <wp:docPr id="91" name="Up Arrow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90500"/>
                        </a:xfrm>
                        <a:prstGeom prst="up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 w14:anchorId="56BD614F" id="Up Arrow 91" o:spid="_x0000_s1026" type="#_x0000_t68" style="position:absolute;margin-left:228pt;margin-top:32.35pt;width:15.75pt;height:15pt;z-index:2516940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" adj="10800" fillcolor="#7f7f7f [1612]" strokecolor="#7f7f7f [1612]" strokeweight="2pt"/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1539DB7" wp14:editId="3FD643A2">
                <wp:simplePos x="0" y="0"/>
                <wp:positionH relativeFrom="column">
                  <wp:posOffset>996950</wp:posOffset>
                </wp:positionH>
                <wp:positionV relativeFrom="paragraph">
                  <wp:posOffset>58420</wp:posOffset>
                </wp:positionV>
                <wp:extent cx="3981450" cy="352425"/>
                <wp:effectExtent l="0" t="0" r="19050" b="28575"/>
                <wp:wrapNone/>
                <wp:docPr id="92" name="Rectangle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81450" cy="3524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5F36C1" w14:textId="77777777" w:rsidR="00D973DE" w:rsidRPr="00D70E93" w:rsidRDefault="00D973DE" w:rsidP="00844B50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Core Competencies for Gradu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1539DB7" id="Rectangle 92" o:spid="_x0000_s1053" style="position:absolute;margin-left:78.5pt;margin-top:4.6pt;width:313.5pt;height:27.7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" fillcolor="white [3201]" strokecolor="#7f7f7f [1612]" strokeweight="1pt">
                <v:textbox>
                  <w:txbxContent>
                    <w:p w14:paraId="125F36C1" w14:textId="77777777" w:rsidR="00D973DE" w:rsidRPr="00D70E93" w:rsidRDefault="00D973DE" w:rsidP="00844B50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Core Competencies for Graduate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9ED62A3" wp14:editId="42EDD750">
                <wp:simplePos x="0" y="0"/>
                <wp:positionH relativeFrom="column">
                  <wp:posOffset>3569335</wp:posOffset>
                </wp:positionH>
                <wp:positionV relativeFrom="paragraph">
                  <wp:posOffset>2316480</wp:posOffset>
                </wp:positionV>
                <wp:extent cx="3471862" cy="352425"/>
                <wp:effectExtent l="0" t="2540" r="12065" b="12065"/>
                <wp:wrapNone/>
                <wp:docPr id="94" name="Rectangle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3471862" cy="3524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8186C8" w14:textId="77777777" w:rsidR="00D973DE" w:rsidRPr="00446FB5" w:rsidRDefault="00D973DE" w:rsidP="00844B50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Internship/Practicu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9ED62A3" id="Rectangle 94" o:spid="_x0000_s1054" style="position:absolute;margin-left:281.05pt;margin-top:182.4pt;width:273.35pt;height:27.75pt;rotation:-90;z-index:2516920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" fillcolor="white [3201]" strokecolor="#7f7f7f [1612]" strokeweight="1pt">
                <v:textbox>
                  <w:txbxContent>
                    <w:p w14:paraId="278186C8" w14:textId="77777777" w:rsidR="00D973DE" w:rsidRPr="00446FB5" w:rsidRDefault="00D973DE" w:rsidP="00844B50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Internship/Practicum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969F892" wp14:editId="3171D115">
                <wp:simplePos x="0" y="0"/>
                <wp:positionH relativeFrom="column">
                  <wp:posOffset>4540884</wp:posOffset>
                </wp:positionH>
                <wp:positionV relativeFrom="paragraph">
                  <wp:posOffset>2317750</wp:posOffset>
                </wp:positionV>
                <wp:extent cx="3471862" cy="352425"/>
                <wp:effectExtent l="0" t="2540" r="12065" b="12065"/>
                <wp:wrapNone/>
                <wp:docPr id="95" name="Rectangle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3471862" cy="3524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A625E8" w14:textId="77777777" w:rsidR="00D973DE" w:rsidRPr="00B1744D" w:rsidRDefault="00D973DE" w:rsidP="00844B50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B1744D">
                              <w:rPr>
                                <w:rFonts w:ascii="Times New Roman" w:hAnsi="Times New Roman" w:cs="Times New Roman"/>
                                <w:b/>
                              </w:rPr>
                              <w:t>Competent Gradu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969F892" id="Rectangle 95" o:spid="_x0000_s1055" style="position:absolute;margin-left:357.55pt;margin-top:182.5pt;width:273.35pt;height:27.75pt;rotation:-90;z-index:2516910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" fillcolor="white [3201]" strokecolor="#7f7f7f [1612]" strokeweight="1pt">
                <v:textbox>
                  <w:txbxContent>
                    <w:p w14:paraId="6FA625E8" w14:textId="77777777" w:rsidR="00D973DE" w:rsidRPr="00B1744D" w:rsidRDefault="00D973DE" w:rsidP="00844B50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B1744D">
                        <w:rPr>
                          <w:rFonts w:ascii="Times New Roman" w:hAnsi="Times New Roman" w:cs="Times New Roman"/>
                          <w:b/>
                        </w:rPr>
                        <w:t>Competent Graduate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66ED683" wp14:editId="15284F29">
                <wp:simplePos x="0" y="0"/>
                <wp:positionH relativeFrom="column">
                  <wp:posOffset>152400</wp:posOffset>
                </wp:positionH>
                <wp:positionV relativeFrom="paragraph">
                  <wp:posOffset>601345</wp:posOffset>
                </wp:positionV>
                <wp:extent cx="5638800" cy="3848100"/>
                <wp:effectExtent l="0" t="0" r="19050" b="19050"/>
                <wp:wrapNone/>
                <wp:docPr id="96" name="Rectangle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38800" cy="38481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Ind w:w="735" w:type="dxa"/>
                              <w:tblBorders>
                                <w:top w:val="single" w:sz="2" w:space="0" w:color="808080" w:themeColor="background1" w:themeShade="80"/>
                                <w:left w:val="single" w:sz="2" w:space="0" w:color="808080" w:themeColor="background1" w:themeShade="80"/>
                                <w:bottom w:val="single" w:sz="2" w:space="0" w:color="808080" w:themeColor="background1" w:themeShade="80"/>
                                <w:right w:val="single" w:sz="2" w:space="0" w:color="808080" w:themeColor="background1" w:themeShade="80"/>
                                <w:insideH w:val="single" w:sz="2" w:space="0" w:color="808080" w:themeColor="background1" w:themeShade="80"/>
                                <w:insideV w:val="single" w:sz="2" w:space="0" w:color="808080" w:themeColor="background1" w:themeShade="80"/>
                              </w:tblBorders>
                              <w:shd w:val="clear" w:color="auto" w:fill="FFFFFF" w:themeFill="background1"/>
                              <w:tblLook w:val="04A0" w:firstRow="1" w:lastRow="0" w:firstColumn="1" w:lastColumn="0" w:noHBand="0" w:noVBand="1"/>
                            </w:tblPr>
                            <w:tblGrid>
                              <w:gridCol w:w="3068"/>
                              <w:gridCol w:w="535"/>
                              <w:gridCol w:w="3070"/>
                              <w:gridCol w:w="262"/>
                            </w:tblGrid>
                            <w:tr w:rsidR="00D973DE" w:rsidRPr="00B77E54" w14:paraId="29AAADAF" w14:textId="77777777" w:rsidTr="0018353C">
                              <w:trPr>
                                <w:trHeight w:val="276"/>
                              </w:trPr>
                              <w:tc>
                                <w:tcPr>
                                  <w:tcW w:w="3068" w:type="dxa"/>
                                  <w:tcBorders>
                                    <w:bottom w:val="single" w:sz="2" w:space="0" w:color="808080" w:themeColor="background1" w:themeShade="80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7E2520EF" w14:textId="372E0135" w:rsidR="00D973DE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PS</w:t>
                                  </w:r>
                                  <w:r w:rsidRPr="00B77E54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1:</w:t>
                                  </w:r>
                                  <w:r w:rsidRPr="00886080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noProof/>
                                      <w:sz w:val="24"/>
                                      <w:szCs w:val="24"/>
                                    </w:rPr>
                                    <w:t>CSE</w:t>
                                  </w:r>
                                  <w:r w:rsidR="00E419D5">
                                    <w:rPr>
                                      <w:rFonts w:ascii="Times New Roman" w:hAnsi="Times New Roman" w:cs="Times New Roman"/>
                                      <w:noProof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noProof/>
                                      <w:sz w:val="24"/>
                                      <w:szCs w:val="24"/>
                                    </w:rPr>
                                    <w:t>101</w:t>
                                  </w:r>
                                </w:p>
                                <w:p w14:paraId="716D6E8D" w14:textId="77777777" w:rsidR="00D973DE" w:rsidRPr="00273CEA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5" w:type="dxa"/>
                                  <w:tcBorders>
                                    <w:top w:val="nil"/>
                                    <w:left w:val="single" w:sz="2" w:space="0" w:color="808080" w:themeColor="background1" w:themeShade="80"/>
                                    <w:bottom w:val="nil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0E370FA3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70" w:type="dxa"/>
                                  <w:tcBorders>
                                    <w:left w:val="single" w:sz="2" w:space="0" w:color="808080" w:themeColor="background1" w:themeShade="80"/>
                                    <w:bottom w:val="single" w:sz="2" w:space="0" w:color="808080" w:themeColor="background1" w:themeShade="80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715F8FCB" w14:textId="77777777" w:rsidR="00D973DE" w:rsidRPr="00B77E54" w:rsidRDefault="00D973DE" w:rsidP="00A05CB8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PS</w:t>
                                  </w:r>
                                  <w:r w:rsidRPr="00B77E54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7:</w:t>
                                  </w:r>
                                  <w:r w:rsidRPr="00273CEA"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  <w:tcBorders>
                                    <w:top w:val="nil"/>
                                    <w:left w:val="single" w:sz="2" w:space="0" w:color="808080" w:themeColor="background1" w:themeShade="80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7A1C45B2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  <w:tr w:rsidR="00D973DE" w:rsidRPr="00B77E54" w14:paraId="2F19271B" w14:textId="77777777" w:rsidTr="0018353C">
                              <w:trPr>
                                <w:trHeight w:val="260"/>
                              </w:trPr>
                              <w:tc>
                                <w:tcPr>
                                  <w:tcW w:w="3068" w:type="dxa"/>
                                  <w:tcBorders>
                                    <w:top w:val="single" w:sz="2" w:space="0" w:color="808080" w:themeColor="background1" w:themeShade="80"/>
                                    <w:left w:val="nil"/>
                                    <w:bottom w:val="single" w:sz="2" w:space="0" w:color="808080" w:themeColor="background1" w:themeShade="80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13D5DB55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5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0E4C0DAB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70" w:type="dxa"/>
                                  <w:tcBorders>
                                    <w:top w:val="single" w:sz="2" w:space="0" w:color="808080" w:themeColor="background1" w:themeShade="80"/>
                                    <w:left w:val="nil"/>
                                    <w:bottom w:val="single" w:sz="2" w:space="0" w:color="808080" w:themeColor="background1" w:themeShade="80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16B51F08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3D743B71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  <w:tr w:rsidR="00D973DE" w:rsidRPr="00B77E54" w14:paraId="4D4AEB1D" w14:textId="77777777" w:rsidTr="0018353C">
                              <w:trPr>
                                <w:trHeight w:val="276"/>
                              </w:trPr>
                              <w:tc>
                                <w:tcPr>
                                  <w:tcW w:w="3068" w:type="dxa"/>
                                  <w:tcBorders>
                                    <w:top w:val="single" w:sz="2" w:space="0" w:color="808080" w:themeColor="background1" w:themeShade="80"/>
                                    <w:bottom w:val="single" w:sz="2" w:space="0" w:color="808080" w:themeColor="background1" w:themeShade="80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72FE1477" w14:textId="7AF113DC" w:rsidR="00D973DE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PS</w:t>
                                  </w:r>
                                  <w:r w:rsidRPr="00B77E54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2:</w:t>
                                  </w:r>
                                  <w:r w:rsidRPr="00273CEA"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 xml:space="preserve"> </w:t>
                                  </w:r>
                                  <w:r w:rsidRPr="00B67A4E">
                                    <w:rPr>
                                      <w:rFonts w:ascii="Times New Roman" w:hAnsi="Times New Roman" w:cs="Times New Roman"/>
                                      <w:noProof/>
                                      <w:sz w:val="24"/>
                                      <w:szCs w:val="24"/>
                                    </w:rPr>
                                    <w:t>CSE</w:t>
                                  </w:r>
                                  <w:r w:rsidR="00E419D5">
                                    <w:rPr>
                                      <w:rFonts w:ascii="Times New Roman" w:hAnsi="Times New Roman" w:cs="Times New Roman"/>
                                      <w:noProof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noProof/>
                                      <w:sz w:val="24"/>
                                      <w:szCs w:val="24"/>
                                    </w:rPr>
                                    <w:t>101</w:t>
                                  </w:r>
                                </w:p>
                                <w:p w14:paraId="18641B62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5" w:type="dxa"/>
                                  <w:tcBorders>
                                    <w:top w:val="nil"/>
                                    <w:left w:val="single" w:sz="2" w:space="0" w:color="808080" w:themeColor="background1" w:themeShade="80"/>
                                    <w:bottom w:val="nil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537B45B5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70" w:type="dxa"/>
                                  <w:tcBorders>
                                    <w:top w:val="single" w:sz="2" w:space="0" w:color="808080" w:themeColor="background1" w:themeShade="80"/>
                                    <w:left w:val="single" w:sz="2" w:space="0" w:color="808080" w:themeColor="background1" w:themeShade="80"/>
                                    <w:bottom w:val="single" w:sz="2" w:space="0" w:color="808080" w:themeColor="background1" w:themeShade="80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3B2E190E" w14:textId="77777777" w:rsidR="00D973DE" w:rsidRPr="00B77E54" w:rsidRDefault="00D973DE" w:rsidP="00A05CB8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PS</w:t>
                                  </w:r>
                                  <w:r w:rsidRPr="00B77E54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8:</w:t>
                                  </w:r>
                                  <w:r w:rsidRPr="00273CEA"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  <w:tcBorders>
                                    <w:top w:val="nil"/>
                                    <w:left w:val="single" w:sz="2" w:space="0" w:color="808080" w:themeColor="background1" w:themeShade="80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728401EE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  <w:tr w:rsidR="00D973DE" w:rsidRPr="00B77E54" w14:paraId="320F00C6" w14:textId="77777777" w:rsidTr="0018353C">
                              <w:trPr>
                                <w:trHeight w:val="260"/>
                              </w:trPr>
                              <w:tc>
                                <w:tcPr>
                                  <w:tcW w:w="3068" w:type="dxa"/>
                                  <w:tcBorders>
                                    <w:top w:val="single" w:sz="2" w:space="0" w:color="808080" w:themeColor="background1" w:themeShade="80"/>
                                    <w:left w:val="nil"/>
                                    <w:bottom w:val="single" w:sz="2" w:space="0" w:color="808080" w:themeColor="background1" w:themeShade="80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4E2AA7DA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5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55763AC0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70" w:type="dxa"/>
                                  <w:tcBorders>
                                    <w:top w:val="single" w:sz="2" w:space="0" w:color="808080" w:themeColor="background1" w:themeShade="80"/>
                                    <w:left w:val="nil"/>
                                    <w:bottom w:val="single" w:sz="2" w:space="0" w:color="808080" w:themeColor="background1" w:themeShade="80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33B8A873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4E230F4E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  <w:tr w:rsidR="00D973DE" w:rsidRPr="00B77E54" w14:paraId="354638ED" w14:textId="77777777" w:rsidTr="0018353C">
                              <w:trPr>
                                <w:trHeight w:val="276"/>
                              </w:trPr>
                              <w:tc>
                                <w:tcPr>
                                  <w:tcW w:w="3068" w:type="dxa"/>
                                  <w:tcBorders>
                                    <w:top w:val="single" w:sz="2" w:space="0" w:color="808080" w:themeColor="background1" w:themeShade="80"/>
                                    <w:bottom w:val="single" w:sz="2" w:space="0" w:color="808080" w:themeColor="background1" w:themeShade="80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049D72D1" w14:textId="0D93E0C7" w:rsidR="00D973DE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PS</w:t>
                                  </w:r>
                                  <w:r w:rsidRPr="00B77E54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3:</w:t>
                                  </w:r>
                                  <w:r w:rsidRPr="00273CEA"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 xml:space="preserve"> </w:t>
                                  </w:r>
                                  <w:r w:rsidRPr="00B67A4E">
                                    <w:rPr>
                                      <w:rFonts w:ascii="Times New Roman" w:hAnsi="Times New Roman" w:cs="Times New Roman"/>
                                      <w:noProof/>
                                      <w:sz w:val="24"/>
                                      <w:szCs w:val="24"/>
                                    </w:rPr>
                                    <w:t>CSE</w:t>
                                  </w:r>
                                  <w:r w:rsidR="00E419D5">
                                    <w:rPr>
                                      <w:rFonts w:ascii="Times New Roman" w:hAnsi="Times New Roman" w:cs="Times New Roman"/>
                                      <w:noProof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noProof/>
                                      <w:sz w:val="24"/>
                                      <w:szCs w:val="24"/>
                                    </w:rPr>
                                    <w:t>101</w:t>
                                  </w:r>
                                </w:p>
                                <w:p w14:paraId="274A68F6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5" w:type="dxa"/>
                                  <w:tcBorders>
                                    <w:top w:val="nil"/>
                                    <w:left w:val="single" w:sz="2" w:space="0" w:color="808080" w:themeColor="background1" w:themeShade="80"/>
                                    <w:bottom w:val="nil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6CA95F36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70" w:type="dxa"/>
                                  <w:tcBorders>
                                    <w:top w:val="single" w:sz="2" w:space="0" w:color="808080" w:themeColor="background1" w:themeShade="80"/>
                                    <w:left w:val="single" w:sz="2" w:space="0" w:color="808080" w:themeColor="background1" w:themeShade="80"/>
                                    <w:bottom w:val="single" w:sz="2" w:space="0" w:color="808080" w:themeColor="background1" w:themeShade="80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38B67D26" w14:textId="77777777" w:rsidR="00D973DE" w:rsidRPr="00B77E54" w:rsidRDefault="00D973DE" w:rsidP="00A05CB8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PS</w:t>
                                  </w:r>
                                  <w:r w:rsidRPr="00B77E54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9:</w:t>
                                  </w:r>
                                  <w:r w:rsidRPr="00273CEA"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  <w:tcBorders>
                                    <w:top w:val="nil"/>
                                    <w:left w:val="single" w:sz="2" w:space="0" w:color="808080" w:themeColor="background1" w:themeShade="80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4BEBEF40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  <w:tr w:rsidR="00D973DE" w:rsidRPr="00B77E54" w14:paraId="4486F13D" w14:textId="77777777" w:rsidTr="0018353C">
                              <w:trPr>
                                <w:trHeight w:val="276"/>
                              </w:trPr>
                              <w:tc>
                                <w:tcPr>
                                  <w:tcW w:w="3068" w:type="dxa"/>
                                  <w:tcBorders>
                                    <w:top w:val="single" w:sz="2" w:space="0" w:color="808080" w:themeColor="background1" w:themeShade="80"/>
                                    <w:left w:val="nil"/>
                                    <w:bottom w:val="single" w:sz="2" w:space="0" w:color="808080" w:themeColor="background1" w:themeShade="80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6202AB4C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5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1B725C3A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70" w:type="dxa"/>
                                  <w:tcBorders>
                                    <w:top w:val="single" w:sz="2" w:space="0" w:color="808080" w:themeColor="background1" w:themeShade="80"/>
                                    <w:left w:val="nil"/>
                                    <w:bottom w:val="single" w:sz="2" w:space="0" w:color="808080" w:themeColor="background1" w:themeShade="80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0D48D9D7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3ED9CC7F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  <w:tr w:rsidR="00D973DE" w:rsidRPr="00B77E54" w14:paraId="57070F0E" w14:textId="77777777" w:rsidTr="0018353C">
                              <w:trPr>
                                <w:trHeight w:val="260"/>
                              </w:trPr>
                              <w:tc>
                                <w:tcPr>
                                  <w:tcW w:w="3068" w:type="dxa"/>
                                  <w:tcBorders>
                                    <w:top w:val="single" w:sz="2" w:space="0" w:color="808080" w:themeColor="background1" w:themeShade="80"/>
                                    <w:bottom w:val="single" w:sz="2" w:space="0" w:color="808080" w:themeColor="background1" w:themeShade="80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07E1877B" w14:textId="68CAB9D8" w:rsidR="00D973DE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PS</w:t>
                                  </w:r>
                                  <w:r w:rsidRPr="00B77E54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4:</w:t>
                                  </w:r>
                                  <w:r w:rsidRPr="00273CEA"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 xml:space="preserve"> </w:t>
                                  </w:r>
                                </w:p>
                                <w:p w14:paraId="721736BF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5" w:type="dxa"/>
                                  <w:tcBorders>
                                    <w:top w:val="nil"/>
                                    <w:left w:val="single" w:sz="2" w:space="0" w:color="808080" w:themeColor="background1" w:themeShade="80"/>
                                    <w:bottom w:val="nil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7F9C3F02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70" w:type="dxa"/>
                                  <w:tcBorders>
                                    <w:top w:val="single" w:sz="2" w:space="0" w:color="808080" w:themeColor="background1" w:themeShade="80"/>
                                    <w:left w:val="single" w:sz="2" w:space="0" w:color="808080" w:themeColor="background1" w:themeShade="80"/>
                                    <w:bottom w:val="single" w:sz="2" w:space="0" w:color="808080" w:themeColor="background1" w:themeShade="80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282A3939" w14:textId="649BD173" w:rsidR="00D973DE" w:rsidRPr="00B77E54" w:rsidRDefault="00D973DE" w:rsidP="001624ED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PS</w:t>
                                  </w:r>
                                  <w:r w:rsidR="006717F5" w:rsidRPr="00B77E54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10:</w:t>
                                  </w:r>
                                  <w:r w:rsidR="006717F5">
                                    <w:rPr>
                                      <w:rFonts w:ascii="Times New Roman" w:hAnsi="Times New Roman" w:cs="Times New Roman"/>
                                      <w:noProof/>
                                      <w:sz w:val="24"/>
                                      <w:szCs w:val="24"/>
                                    </w:rPr>
                                    <w:t xml:space="preserve"> CSE</w:t>
                                  </w:r>
                                  <w:r w:rsidR="00E419D5">
                                    <w:rPr>
                                      <w:rFonts w:ascii="Times New Roman" w:hAnsi="Times New Roman" w:cs="Times New Roman"/>
                                      <w:noProof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noProof/>
                                      <w:sz w:val="24"/>
                                      <w:szCs w:val="24"/>
                                    </w:rPr>
                                    <w:t>101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  <w:tcBorders>
                                    <w:top w:val="nil"/>
                                    <w:left w:val="single" w:sz="2" w:space="0" w:color="808080" w:themeColor="background1" w:themeShade="80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76E1FF2B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  <w:tr w:rsidR="00D973DE" w:rsidRPr="00B77E54" w14:paraId="231EBF4A" w14:textId="77777777" w:rsidTr="0018353C">
                              <w:trPr>
                                <w:trHeight w:val="276"/>
                              </w:trPr>
                              <w:tc>
                                <w:tcPr>
                                  <w:tcW w:w="3068" w:type="dxa"/>
                                  <w:tcBorders>
                                    <w:top w:val="single" w:sz="2" w:space="0" w:color="808080" w:themeColor="background1" w:themeShade="80"/>
                                    <w:left w:val="nil"/>
                                    <w:bottom w:val="single" w:sz="2" w:space="0" w:color="808080" w:themeColor="background1" w:themeShade="80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44D95E6F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5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620893B3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70" w:type="dxa"/>
                                  <w:tcBorders>
                                    <w:top w:val="single" w:sz="2" w:space="0" w:color="808080" w:themeColor="background1" w:themeShade="80"/>
                                    <w:left w:val="nil"/>
                                    <w:bottom w:val="single" w:sz="2" w:space="0" w:color="808080" w:themeColor="background1" w:themeShade="80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7E172FE3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5A950CF3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  <w:tr w:rsidR="00D973DE" w:rsidRPr="00B77E54" w14:paraId="18839BA3" w14:textId="77777777" w:rsidTr="0018353C">
                              <w:trPr>
                                <w:trHeight w:val="260"/>
                              </w:trPr>
                              <w:tc>
                                <w:tcPr>
                                  <w:tcW w:w="3068" w:type="dxa"/>
                                  <w:tcBorders>
                                    <w:top w:val="single" w:sz="2" w:space="0" w:color="808080" w:themeColor="background1" w:themeShade="80"/>
                                    <w:bottom w:val="single" w:sz="2" w:space="0" w:color="808080" w:themeColor="background1" w:themeShade="80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6D9D3AC5" w14:textId="77777777" w:rsidR="00D973DE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PS</w:t>
                                  </w:r>
                                  <w:r w:rsidRPr="00B77E54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5:</w:t>
                                  </w:r>
                                  <w:r w:rsidRPr="00273CEA"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 xml:space="preserve"> </w:t>
                                  </w:r>
                                </w:p>
                                <w:p w14:paraId="43E47CF2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5" w:type="dxa"/>
                                  <w:tcBorders>
                                    <w:top w:val="nil"/>
                                    <w:left w:val="single" w:sz="2" w:space="0" w:color="808080" w:themeColor="background1" w:themeShade="80"/>
                                    <w:bottom w:val="nil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2F9A209D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70" w:type="dxa"/>
                                  <w:tcBorders>
                                    <w:top w:val="single" w:sz="2" w:space="0" w:color="808080" w:themeColor="background1" w:themeShade="80"/>
                                    <w:left w:val="single" w:sz="2" w:space="0" w:color="808080" w:themeColor="background1" w:themeShade="80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46E1F290" w14:textId="77777777" w:rsidR="00D973DE" w:rsidRPr="00B77E54" w:rsidRDefault="00D973DE" w:rsidP="00A05CB8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PS</w:t>
                                  </w:r>
                                  <w:r w:rsidRPr="00B77E54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11:</w:t>
                                  </w:r>
                                  <w:r w:rsidRPr="00273CEA"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  <w:tcBorders>
                                    <w:top w:val="nil"/>
                                    <w:left w:val="single" w:sz="2" w:space="0" w:color="808080" w:themeColor="background1" w:themeShade="80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65235BBF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  <w:tr w:rsidR="00D973DE" w:rsidRPr="00B77E54" w14:paraId="380D5B78" w14:textId="77777777" w:rsidTr="0018353C">
                              <w:trPr>
                                <w:trHeight w:val="276"/>
                              </w:trPr>
                              <w:tc>
                                <w:tcPr>
                                  <w:tcW w:w="3068" w:type="dxa"/>
                                  <w:tcBorders>
                                    <w:top w:val="single" w:sz="2" w:space="0" w:color="808080" w:themeColor="background1" w:themeShade="80"/>
                                    <w:left w:val="nil"/>
                                    <w:bottom w:val="single" w:sz="2" w:space="0" w:color="808080" w:themeColor="background1" w:themeShade="80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0BF66940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5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07307619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70" w:type="dxa"/>
                                  <w:tcBorders>
                                    <w:left w:val="nil"/>
                                    <w:bottom w:val="single" w:sz="2" w:space="0" w:color="808080" w:themeColor="background1" w:themeShade="80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692F593F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587FC09E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  <w:tr w:rsidR="00D973DE" w:rsidRPr="00B77E54" w14:paraId="60E0872F" w14:textId="77777777" w:rsidTr="0018353C">
                              <w:trPr>
                                <w:trHeight w:val="276"/>
                              </w:trPr>
                              <w:tc>
                                <w:tcPr>
                                  <w:tcW w:w="3068" w:type="dxa"/>
                                  <w:tcBorders>
                                    <w:top w:val="single" w:sz="2" w:space="0" w:color="808080" w:themeColor="background1" w:themeShade="80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737ADDE9" w14:textId="77777777" w:rsidR="00D973DE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PS</w:t>
                                  </w:r>
                                  <w:r w:rsidRPr="00B77E54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6:</w:t>
                                  </w:r>
                                  <w:r w:rsidRPr="00273CEA"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 xml:space="preserve"> </w:t>
                                  </w:r>
                                </w:p>
                                <w:p w14:paraId="4BA0333F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5" w:type="dxa"/>
                                  <w:tcBorders>
                                    <w:top w:val="nil"/>
                                    <w:left w:val="single" w:sz="2" w:space="0" w:color="808080" w:themeColor="background1" w:themeShade="80"/>
                                    <w:bottom w:val="nil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5BDADE9D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70" w:type="dxa"/>
                                  <w:tcBorders>
                                    <w:left w:val="single" w:sz="2" w:space="0" w:color="808080" w:themeColor="background1" w:themeShade="80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769B07FF" w14:textId="77777777" w:rsidR="00D973DE" w:rsidRPr="00B77E54" w:rsidRDefault="00D973DE" w:rsidP="00A05CB8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PS</w:t>
                                  </w:r>
                                  <w:r w:rsidRPr="00B77E54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12:</w:t>
                                  </w:r>
                                  <w:r w:rsidRPr="00273CEA"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  <w:tcBorders>
                                    <w:top w:val="nil"/>
                                    <w:left w:val="single" w:sz="2" w:space="0" w:color="808080" w:themeColor="background1" w:themeShade="80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348EAF1C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0AEF0E4" w14:textId="77777777" w:rsidR="00D973DE" w:rsidRDefault="00D973DE" w:rsidP="00844B5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66ED683" id="Rectangle 96" o:spid="_x0000_s1056" style="position:absolute;margin-left:12pt;margin-top:47.35pt;width:444pt;height:303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" fillcolor="white [3201]" strokecolor="#7f7f7f [1612]" strokeweight="1pt">
                <v:textbox>
                  <w:txbxContent>
                    <w:tbl>
                      <w:tblPr>
                        <w:tblStyle w:val="TableGrid"/>
                        <w:tblW w:w="0" w:type="auto"/>
                        <w:tblInd w:w="735" w:type="dxa"/>
                        <w:tblBorders>
                          <w:top w:val="single" w:sz="2" w:space="0" w:color="808080" w:themeColor="background1" w:themeShade="80"/>
                          <w:left w:val="single" w:sz="2" w:space="0" w:color="808080" w:themeColor="background1" w:themeShade="80"/>
                          <w:bottom w:val="single" w:sz="2" w:space="0" w:color="808080" w:themeColor="background1" w:themeShade="80"/>
                          <w:right w:val="single" w:sz="2" w:space="0" w:color="808080" w:themeColor="background1" w:themeShade="80"/>
                          <w:insideH w:val="single" w:sz="2" w:space="0" w:color="808080" w:themeColor="background1" w:themeShade="80"/>
                          <w:insideV w:val="single" w:sz="2" w:space="0" w:color="808080" w:themeColor="background1" w:themeShade="80"/>
                        </w:tblBorders>
                        <w:shd w:val="clear" w:color="auto" w:fill="FFFFFF" w:themeFill="background1"/>
                        <w:tblLook w:val="04A0" w:firstRow="1" w:lastRow="0" w:firstColumn="1" w:lastColumn="0" w:noHBand="0" w:noVBand="1"/>
                      </w:tblPr>
                      <w:tblGrid>
                        <w:gridCol w:w="3068"/>
                        <w:gridCol w:w="535"/>
                        <w:gridCol w:w="3070"/>
                        <w:gridCol w:w="262"/>
                      </w:tblGrid>
                      <w:tr w:rsidR="00D973DE" w:rsidRPr="00B77E54" w14:paraId="29AAADAF" w14:textId="77777777" w:rsidTr="0018353C">
                        <w:trPr>
                          <w:trHeight w:val="276"/>
                        </w:trPr>
                        <w:tc>
                          <w:tcPr>
                            <w:tcW w:w="3068" w:type="dxa"/>
                            <w:tcBorders>
                              <w:bottom w:val="single" w:sz="2" w:space="0" w:color="808080" w:themeColor="background1" w:themeShade="80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7E2520EF" w14:textId="372E0135" w:rsidR="00D973DE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PS</w:t>
                            </w:r>
                            <w:r w:rsidRPr="00B77E54">
                              <w:rPr>
                                <w:rFonts w:ascii="Times New Roman" w:hAnsi="Times New Roman" w:cs="Times New Roman"/>
                                <w:b/>
                              </w:rPr>
                              <w:t>1:</w:t>
                            </w:r>
                            <w:r w:rsidRPr="00886080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CSE</w:t>
                            </w:r>
                            <w:r w:rsidR="00E419D5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101</w:t>
                            </w:r>
                          </w:p>
                          <w:p w14:paraId="716D6E8D" w14:textId="77777777" w:rsidR="00D973DE" w:rsidRPr="00273CEA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535" w:type="dxa"/>
                            <w:tcBorders>
                              <w:top w:val="nil"/>
                              <w:left w:val="single" w:sz="2" w:space="0" w:color="808080" w:themeColor="background1" w:themeShade="80"/>
                              <w:bottom w:val="nil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0E370FA3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3070" w:type="dxa"/>
                            <w:tcBorders>
                              <w:left w:val="single" w:sz="2" w:space="0" w:color="808080" w:themeColor="background1" w:themeShade="80"/>
                              <w:bottom w:val="single" w:sz="2" w:space="0" w:color="808080" w:themeColor="background1" w:themeShade="80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715F8FCB" w14:textId="77777777" w:rsidR="00D973DE" w:rsidRPr="00B77E54" w:rsidRDefault="00D973DE" w:rsidP="00A05CB8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PS</w:t>
                            </w:r>
                            <w:r w:rsidRPr="00B77E54">
                              <w:rPr>
                                <w:rFonts w:ascii="Times New Roman" w:hAnsi="Times New Roman" w:cs="Times New Roman"/>
                                <w:b/>
                              </w:rPr>
                              <w:t>7:</w:t>
                            </w:r>
                            <w:r w:rsidRPr="00273CEA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2" w:type="dxa"/>
                            <w:tcBorders>
                              <w:top w:val="nil"/>
                              <w:left w:val="single" w:sz="2" w:space="0" w:color="808080" w:themeColor="background1" w:themeShade="80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7A1C45B2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  <w:tr w:rsidR="00D973DE" w:rsidRPr="00B77E54" w14:paraId="2F19271B" w14:textId="77777777" w:rsidTr="0018353C">
                        <w:trPr>
                          <w:trHeight w:val="260"/>
                        </w:trPr>
                        <w:tc>
                          <w:tcPr>
                            <w:tcW w:w="3068" w:type="dxa"/>
                            <w:tcBorders>
                              <w:top w:val="single" w:sz="2" w:space="0" w:color="808080" w:themeColor="background1" w:themeShade="80"/>
                              <w:left w:val="nil"/>
                              <w:bottom w:val="single" w:sz="2" w:space="0" w:color="808080" w:themeColor="background1" w:themeShade="80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13D5DB55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535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0E4C0DAB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3070" w:type="dxa"/>
                            <w:tcBorders>
                              <w:top w:val="single" w:sz="2" w:space="0" w:color="808080" w:themeColor="background1" w:themeShade="80"/>
                              <w:left w:val="nil"/>
                              <w:bottom w:val="single" w:sz="2" w:space="0" w:color="808080" w:themeColor="background1" w:themeShade="80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16B51F08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26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3D743B71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  <w:tr w:rsidR="00D973DE" w:rsidRPr="00B77E54" w14:paraId="4D4AEB1D" w14:textId="77777777" w:rsidTr="0018353C">
                        <w:trPr>
                          <w:trHeight w:val="276"/>
                        </w:trPr>
                        <w:tc>
                          <w:tcPr>
                            <w:tcW w:w="3068" w:type="dxa"/>
                            <w:tcBorders>
                              <w:top w:val="single" w:sz="2" w:space="0" w:color="808080" w:themeColor="background1" w:themeShade="80"/>
                              <w:bottom w:val="single" w:sz="2" w:space="0" w:color="808080" w:themeColor="background1" w:themeShade="80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72FE1477" w14:textId="7AF113DC" w:rsidR="00D973DE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PS</w:t>
                            </w:r>
                            <w:r w:rsidRPr="00B77E54">
                              <w:rPr>
                                <w:rFonts w:ascii="Times New Roman" w:hAnsi="Times New Roman" w:cs="Times New Roman"/>
                                <w:b/>
                              </w:rPr>
                              <w:t>2:</w:t>
                            </w:r>
                            <w:r w:rsidRPr="00273CEA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 </w:t>
                            </w:r>
                            <w:r w:rsidRPr="00B67A4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CSE</w:t>
                            </w:r>
                            <w:r w:rsidR="00E419D5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101</w:t>
                            </w:r>
                          </w:p>
                          <w:p w14:paraId="18641B62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535" w:type="dxa"/>
                            <w:tcBorders>
                              <w:top w:val="nil"/>
                              <w:left w:val="single" w:sz="2" w:space="0" w:color="808080" w:themeColor="background1" w:themeShade="80"/>
                              <w:bottom w:val="nil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537B45B5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3070" w:type="dxa"/>
                            <w:tcBorders>
                              <w:top w:val="single" w:sz="2" w:space="0" w:color="808080" w:themeColor="background1" w:themeShade="80"/>
                              <w:left w:val="single" w:sz="2" w:space="0" w:color="808080" w:themeColor="background1" w:themeShade="80"/>
                              <w:bottom w:val="single" w:sz="2" w:space="0" w:color="808080" w:themeColor="background1" w:themeShade="80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3B2E190E" w14:textId="77777777" w:rsidR="00D973DE" w:rsidRPr="00B77E54" w:rsidRDefault="00D973DE" w:rsidP="00A05CB8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PS</w:t>
                            </w:r>
                            <w:r w:rsidRPr="00B77E54">
                              <w:rPr>
                                <w:rFonts w:ascii="Times New Roman" w:hAnsi="Times New Roman" w:cs="Times New Roman"/>
                                <w:b/>
                              </w:rPr>
                              <w:t>8:</w:t>
                            </w:r>
                            <w:r w:rsidRPr="00273CEA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2" w:type="dxa"/>
                            <w:tcBorders>
                              <w:top w:val="nil"/>
                              <w:left w:val="single" w:sz="2" w:space="0" w:color="808080" w:themeColor="background1" w:themeShade="80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728401EE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  <w:tr w:rsidR="00D973DE" w:rsidRPr="00B77E54" w14:paraId="320F00C6" w14:textId="77777777" w:rsidTr="0018353C">
                        <w:trPr>
                          <w:trHeight w:val="260"/>
                        </w:trPr>
                        <w:tc>
                          <w:tcPr>
                            <w:tcW w:w="3068" w:type="dxa"/>
                            <w:tcBorders>
                              <w:top w:val="single" w:sz="2" w:space="0" w:color="808080" w:themeColor="background1" w:themeShade="80"/>
                              <w:left w:val="nil"/>
                              <w:bottom w:val="single" w:sz="2" w:space="0" w:color="808080" w:themeColor="background1" w:themeShade="80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4E2AA7DA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535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55763AC0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3070" w:type="dxa"/>
                            <w:tcBorders>
                              <w:top w:val="single" w:sz="2" w:space="0" w:color="808080" w:themeColor="background1" w:themeShade="80"/>
                              <w:left w:val="nil"/>
                              <w:bottom w:val="single" w:sz="2" w:space="0" w:color="808080" w:themeColor="background1" w:themeShade="80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33B8A873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26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4E230F4E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  <w:tr w:rsidR="00D973DE" w:rsidRPr="00B77E54" w14:paraId="354638ED" w14:textId="77777777" w:rsidTr="0018353C">
                        <w:trPr>
                          <w:trHeight w:val="276"/>
                        </w:trPr>
                        <w:tc>
                          <w:tcPr>
                            <w:tcW w:w="3068" w:type="dxa"/>
                            <w:tcBorders>
                              <w:top w:val="single" w:sz="2" w:space="0" w:color="808080" w:themeColor="background1" w:themeShade="80"/>
                              <w:bottom w:val="single" w:sz="2" w:space="0" w:color="808080" w:themeColor="background1" w:themeShade="80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049D72D1" w14:textId="0D93E0C7" w:rsidR="00D973DE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PS</w:t>
                            </w:r>
                            <w:r w:rsidRPr="00B77E54">
                              <w:rPr>
                                <w:rFonts w:ascii="Times New Roman" w:hAnsi="Times New Roman" w:cs="Times New Roman"/>
                                <w:b/>
                              </w:rPr>
                              <w:t>3:</w:t>
                            </w:r>
                            <w:r w:rsidRPr="00273CEA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 </w:t>
                            </w:r>
                            <w:r w:rsidRPr="00B67A4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CSE</w:t>
                            </w:r>
                            <w:r w:rsidR="00E419D5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101</w:t>
                            </w:r>
                          </w:p>
                          <w:p w14:paraId="274A68F6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535" w:type="dxa"/>
                            <w:tcBorders>
                              <w:top w:val="nil"/>
                              <w:left w:val="single" w:sz="2" w:space="0" w:color="808080" w:themeColor="background1" w:themeShade="80"/>
                              <w:bottom w:val="nil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6CA95F36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3070" w:type="dxa"/>
                            <w:tcBorders>
                              <w:top w:val="single" w:sz="2" w:space="0" w:color="808080" w:themeColor="background1" w:themeShade="80"/>
                              <w:left w:val="single" w:sz="2" w:space="0" w:color="808080" w:themeColor="background1" w:themeShade="80"/>
                              <w:bottom w:val="single" w:sz="2" w:space="0" w:color="808080" w:themeColor="background1" w:themeShade="80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38B67D26" w14:textId="77777777" w:rsidR="00D973DE" w:rsidRPr="00B77E54" w:rsidRDefault="00D973DE" w:rsidP="00A05CB8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PS</w:t>
                            </w:r>
                            <w:r w:rsidRPr="00B77E54">
                              <w:rPr>
                                <w:rFonts w:ascii="Times New Roman" w:hAnsi="Times New Roman" w:cs="Times New Roman"/>
                                <w:b/>
                              </w:rPr>
                              <w:t>9:</w:t>
                            </w:r>
                            <w:r w:rsidRPr="00273CEA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2" w:type="dxa"/>
                            <w:tcBorders>
                              <w:top w:val="nil"/>
                              <w:left w:val="single" w:sz="2" w:space="0" w:color="808080" w:themeColor="background1" w:themeShade="80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4BEBEF40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  <w:tr w:rsidR="00D973DE" w:rsidRPr="00B77E54" w14:paraId="4486F13D" w14:textId="77777777" w:rsidTr="0018353C">
                        <w:trPr>
                          <w:trHeight w:val="276"/>
                        </w:trPr>
                        <w:tc>
                          <w:tcPr>
                            <w:tcW w:w="3068" w:type="dxa"/>
                            <w:tcBorders>
                              <w:top w:val="single" w:sz="2" w:space="0" w:color="808080" w:themeColor="background1" w:themeShade="80"/>
                              <w:left w:val="nil"/>
                              <w:bottom w:val="single" w:sz="2" w:space="0" w:color="808080" w:themeColor="background1" w:themeShade="80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6202AB4C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535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1B725C3A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3070" w:type="dxa"/>
                            <w:tcBorders>
                              <w:top w:val="single" w:sz="2" w:space="0" w:color="808080" w:themeColor="background1" w:themeShade="80"/>
                              <w:left w:val="nil"/>
                              <w:bottom w:val="single" w:sz="2" w:space="0" w:color="808080" w:themeColor="background1" w:themeShade="80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0D48D9D7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26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3ED9CC7F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  <w:tr w:rsidR="00D973DE" w:rsidRPr="00B77E54" w14:paraId="57070F0E" w14:textId="77777777" w:rsidTr="0018353C">
                        <w:trPr>
                          <w:trHeight w:val="260"/>
                        </w:trPr>
                        <w:tc>
                          <w:tcPr>
                            <w:tcW w:w="3068" w:type="dxa"/>
                            <w:tcBorders>
                              <w:top w:val="single" w:sz="2" w:space="0" w:color="808080" w:themeColor="background1" w:themeShade="80"/>
                              <w:bottom w:val="single" w:sz="2" w:space="0" w:color="808080" w:themeColor="background1" w:themeShade="80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07E1877B" w14:textId="68CAB9D8" w:rsidR="00D973DE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PS</w:t>
                            </w:r>
                            <w:r w:rsidRPr="00B77E54">
                              <w:rPr>
                                <w:rFonts w:ascii="Times New Roman" w:hAnsi="Times New Roman" w:cs="Times New Roman"/>
                                <w:b/>
                              </w:rPr>
                              <w:t>4:</w:t>
                            </w:r>
                            <w:r w:rsidRPr="00273CEA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 </w:t>
                            </w:r>
                          </w:p>
                          <w:p w14:paraId="721736BF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535" w:type="dxa"/>
                            <w:tcBorders>
                              <w:top w:val="nil"/>
                              <w:left w:val="single" w:sz="2" w:space="0" w:color="808080" w:themeColor="background1" w:themeShade="80"/>
                              <w:bottom w:val="nil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7F9C3F02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3070" w:type="dxa"/>
                            <w:tcBorders>
                              <w:top w:val="single" w:sz="2" w:space="0" w:color="808080" w:themeColor="background1" w:themeShade="80"/>
                              <w:left w:val="single" w:sz="2" w:space="0" w:color="808080" w:themeColor="background1" w:themeShade="80"/>
                              <w:bottom w:val="single" w:sz="2" w:space="0" w:color="808080" w:themeColor="background1" w:themeShade="80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282A3939" w14:textId="649BD173" w:rsidR="00D973DE" w:rsidRPr="00B77E54" w:rsidRDefault="00D973DE" w:rsidP="001624ED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PS</w:t>
                            </w:r>
                            <w:r w:rsidR="006717F5" w:rsidRPr="00B77E54">
                              <w:rPr>
                                <w:rFonts w:ascii="Times New Roman" w:hAnsi="Times New Roman" w:cs="Times New Roman"/>
                                <w:b/>
                              </w:rPr>
                              <w:t>10:</w:t>
                            </w:r>
                            <w:r w:rsidR="006717F5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CSE</w:t>
                            </w:r>
                            <w:r w:rsidR="00E419D5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101</w:t>
                            </w:r>
                          </w:p>
                        </w:tc>
                        <w:tc>
                          <w:tcPr>
                            <w:tcW w:w="262" w:type="dxa"/>
                            <w:tcBorders>
                              <w:top w:val="nil"/>
                              <w:left w:val="single" w:sz="2" w:space="0" w:color="808080" w:themeColor="background1" w:themeShade="80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76E1FF2B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  <w:tr w:rsidR="00D973DE" w:rsidRPr="00B77E54" w14:paraId="231EBF4A" w14:textId="77777777" w:rsidTr="0018353C">
                        <w:trPr>
                          <w:trHeight w:val="276"/>
                        </w:trPr>
                        <w:tc>
                          <w:tcPr>
                            <w:tcW w:w="3068" w:type="dxa"/>
                            <w:tcBorders>
                              <w:top w:val="single" w:sz="2" w:space="0" w:color="808080" w:themeColor="background1" w:themeShade="80"/>
                              <w:left w:val="nil"/>
                              <w:bottom w:val="single" w:sz="2" w:space="0" w:color="808080" w:themeColor="background1" w:themeShade="80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44D95E6F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535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620893B3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3070" w:type="dxa"/>
                            <w:tcBorders>
                              <w:top w:val="single" w:sz="2" w:space="0" w:color="808080" w:themeColor="background1" w:themeShade="80"/>
                              <w:left w:val="nil"/>
                              <w:bottom w:val="single" w:sz="2" w:space="0" w:color="808080" w:themeColor="background1" w:themeShade="80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7E172FE3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26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5A950CF3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  <w:tr w:rsidR="00D973DE" w:rsidRPr="00B77E54" w14:paraId="18839BA3" w14:textId="77777777" w:rsidTr="0018353C">
                        <w:trPr>
                          <w:trHeight w:val="260"/>
                        </w:trPr>
                        <w:tc>
                          <w:tcPr>
                            <w:tcW w:w="3068" w:type="dxa"/>
                            <w:tcBorders>
                              <w:top w:val="single" w:sz="2" w:space="0" w:color="808080" w:themeColor="background1" w:themeShade="80"/>
                              <w:bottom w:val="single" w:sz="2" w:space="0" w:color="808080" w:themeColor="background1" w:themeShade="80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6D9D3AC5" w14:textId="77777777" w:rsidR="00D973DE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PS</w:t>
                            </w:r>
                            <w:r w:rsidRPr="00B77E54">
                              <w:rPr>
                                <w:rFonts w:ascii="Times New Roman" w:hAnsi="Times New Roman" w:cs="Times New Roman"/>
                                <w:b/>
                              </w:rPr>
                              <w:t>5:</w:t>
                            </w:r>
                            <w:r w:rsidRPr="00273CEA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 </w:t>
                            </w:r>
                          </w:p>
                          <w:p w14:paraId="43E47CF2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535" w:type="dxa"/>
                            <w:tcBorders>
                              <w:top w:val="nil"/>
                              <w:left w:val="single" w:sz="2" w:space="0" w:color="808080" w:themeColor="background1" w:themeShade="80"/>
                              <w:bottom w:val="nil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2F9A209D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3070" w:type="dxa"/>
                            <w:tcBorders>
                              <w:top w:val="single" w:sz="2" w:space="0" w:color="808080" w:themeColor="background1" w:themeShade="80"/>
                              <w:left w:val="single" w:sz="2" w:space="0" w:color="808080" w:themeColor="background1" w:themeShade="80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46E1F290" w14:textId="77777777" w:rsidR="00D973DE" w:rsidRPr="00B77E54" w:rsidRDefault="00D973DE" w:rsidP="00A05CB8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PS</w:t>
                            </w:r>
                            <w:r w:rsidRPr="00B77E54">
                              <w:rPr>
                                <w:rFonts w:ascii="Times New Roman" w:hAnsi="Times New Roman" w:cs="Times New Roman"/>
                                <w:b/>
                              </w:rPr>
                              <w:t>11:</w:t>
                            </w:r>
                            <w:r w:rsidRPr="00273CEA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2" w:type="dxa"/>
                            <w:tcBorders>
                              <w:top w:val="nil"/>
                              <w:left w:val="single" w:sz="2" w:space="0" w:color="808080" w:themeColor="background1" w:themeShade="80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65235BBF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  <w:tr w:rsidR="00D973DE" w:rsidRPr="00B77E54" w14:paraId="380D5B78" w14:textId="77777777" w:rsidTr="0018353C">
                        <w:trPr>
                          <w:trHeight w:val="276"/>
                        </w:trPr>
                        <w:tc>
                          <w:tcPr>
                            <w:tcW w:w="3068" w:type="dxa"/>
                            <w:tcBorders>
                              <w:top w:val="single" w:sz="2" w:space="0" w:color="808080" w:themeColor="background1" w:themeShade="80"/>
                              <w:left w:val="nil"/>
                              <w:bottom w:val="single" w:sz="2" w:space="0" w:color="808080" w:themeColor="background1" w:themeShade="80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0BF66940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535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07307619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3070" w:type="dxa"/>
                            <w:tcBorders>
                              <w:left w:val="nil"/>
                              <w:bottom w:val="single" w:sz="2" w:space="0" w:color="808080" w:themeColor="background1" w:themeShade="80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692F593F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26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587FC09E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  <w:tr w:rsidR="00D973DE" w:rsidRPr="00B77E54" w14:paraId="60E0872F" w14:textId="77777777" w:rsidTr="0018353C">
                        <w:trPr>
                          <w:trHeight w:val="276"/>
                        </w:trPr>
                        <w:tc>
                          <w:tcPr>
                            <w:tcW w:w="3068" w:type="dxa"/>
                            <w:tcBorders>
                              <w:top w:val="single" w:sz="2" w:space="0" w:color="808080" w:themeColor="background1" w:themeShade="80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737ADDE9" w14:textId="77777777" w:rsidR="00D973DE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PS</w:t>
                            </w:r>
                            <w:r w:rsidRPr="00B77E54">
                              <w:rPr>
                                <w:rFonts w:ascii="Times New Roman" w:hAnsi="Times New Roman" w:cs="Times New Roman"/>
                                <w:b/>
                              </w:rPr>
                              <w:t>6:</w:t>
                            </w:r>
                            <w:r w:rsidRPr="00273CEA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 </w:t>
                            </w:r>
                          </w:p>
                          <w:p w14:paraId="4BA0333F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535" w:type="dxa"/>
                            <w:tcBorders>
                              <w:top w:val="nil"/>
                              <w:left w:val="single" w:sz="2" w:space="0" w:color="808080" w:themeColor="background1" w:themeShade="80"/>
                              <w:bottom w:val="nil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5BDADE9D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3070" w:type="dxa"/>
                            <w:tcBorders>
                              <w:left w:val="single" w:sz="2" w:space="0" w:color="808080" w:themeColor="background1" w:themeShade="80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769B07FF" w14:textId="77777777" w:rsidR="00D973DE" w:rsidRPr="00B77E54" w:rsidRDefault="00D973DE" w:rsidP="00A05CB8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PS</w:t>
                            </w:r>
                            <w:r w:rsidRPr="00B77E54">
                              <w:rPr>
                                <w:rFonts w:ascii="Times New Roman" w:hAnsi="Times New Roman" w:cs="Times New Roman"/>
                                <w:b/>
                              </w:rPr>
                              <w:t>12:</w:t>
                            </w:r>
                            <w:r w:rsidRPr="00273CEA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2" w:type="dxa"/>
                            <w:tcBorders>
                              <w:top w:val="nil"/>
                              <w:left w:val="single" w:sz="2" w:space="0" w:color="808080" w:themeColor="background1" w:themeShade="80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348EAF1C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</w:tbl>
                    <w:p w14:paraId="20AEF0E4" w14:textId="77777777" w:rsidR="00D973DE" w:rsidRDefault="00D973DE" w:rsidP="00844B50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6719D34" wp14:editId="0FA8AE68">
                <wp:simplePos x="0" y="0"/>
                <wp:positionH relativeFrom="column">
                  <wp:posOffset>3352800</wp:posOffset>
                </wp:positionH>
                <wp:positionV relativeFrom="paragraph">
                  <wp:posOffset>5154295</wp:posOffset>
                </wp:positionV>
                <wp:extent cx="1905000" cy="762000"/>
                <wp:effectExtent l="0" t="0" r="19050" b="19050"/>
                <wp:wrapNone/>
                <wp:docPr id="97" name="Rectangle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0" cy="7620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780E2E" w14:textId="77777777" w:rsidR="00D973DE" w:rsidRPr="001C5143" w:rsidRDefault="00D973DE" w:rsidP="00844B50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1C5143">
                              <w:rPr>
                                <w:rFonts w:ascii="Times New Roman" w:hAnsi="Times New Roman" w:cs="Times New Roman"/>
                                <w:b/>
                              </w:rPr>
                              <w:t>Quality/ Accreditation/Regulatory Agenc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719D34" id="Rectangle 97" o:spid="_x0000_s1057" style="position:absolute;margin-left:264pt;margin-top:405.85pt;width:150pt;height:60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" fillcolor="white [3201]" strokecolor="#7f7f7f [1612]" strokeweight="1pt">
                <v:textbox>
                  <w:txbxContent>
                    <w:p w14:paraId="51780E2E" w14:textId="77777777" w:rsidR="00D973DE" w:rsidRPr="001C5143" w:rsidRDefault="00D973DE" w:rsidP="00844B50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1C5143">
                        <w:rPr>
                          <w:rFonts w:ascii="Times New Roman" w:hAnsi="Times New Roman" w:cs="Times New Roman"/>
                          <w:b/>
                        </w:rPr>
                        <w:t>Quality/ Accreditation/Regulatory Agencie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5378F71" wp14:editId="4F86BCB7">
                <wp:simplePos x="0" y="0"/>
                <wp:positionH relativeFrom="column">
                  <wp:posOffset>685800</wp:posOffset>
                </wp:positionH>
                <wp:positionV relativeFrom="paragraph">
                  <wp:posOffset>5154295</wp:posOffset>
                </wp:positionV>
                <wp:extent cx="1905000" cy="762000"/>
                <wp:effectExtent l="0" t="0" r="19050" b="19050"/>
                <wp:wrapNone/>
                <wp:docPr id="98" name="Rectangle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0" cy="7620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1E0246" w14:textId="77777777" w:rsidR="00D973DE" w:rsidRPr="00F85F69" w:rsidRDefault="00D973DE" w:rsidP="00844B50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F85F69">
                              <w:rPr>
                                <w:rFonts w:ascii="Times New Roman" w:hAnsi="Times New Roman" w:cs="Times New Roman"/>
                                <w:b/>
                              </w:rPr>
                              <w:t>Feedback from Alumni/Employer of Gradu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5378F71" id="Rectangle 98" o:spid="_x0000_s1058" style="position:absolute;margin-left:54pt;margin-top:405.85pt;width:150pt;height:60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" fillcolor="white [3201]" strokecolor="#7f7f7f [1612]" strokeweight="1pt">
                <v:textbox>
                  <w:txbxContent>
                    <w:p w14:paraId="6A1E0246" w14:textId="77777777" w:rsidR="00D973DE" w:rsidRPr="00F85F69" w:rsidRDefault="00D973DE" w:rsidP="00844B50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F85F69">
                        <w:rPr>
                          <w:rFonts w:ascii="Times New Roman" w:hAnsi="Times New Roman" w:cs="Times New Roman"/>
                          <w:b/>
                        </w:rPr>
                        <w:t>Feedback from Alumni/Employer of Graduates</w:t>
                      </w:r>
                    </w:p>
                  </w:txbxContent>
                </v:textbox>
              </v:rect>
            </w:pict>
          </mc:Fallback>
        </mc:AlternateContent>
      </w:r>
    </w:p>
    <w:p w14:paraId="20CF9A9D" w14:textId="77777777" w:rsidR="00A16928" w:rsidRPr="00762668" w:rsidRDefault="00A16928" w:rsidP="00844B50">
      <w:pPr>
        <w:pStyle w:val="NoSpacing"/>
        <w:rPr>
          <w:b/>
        </w:rPr>
      </w:pPr>
      <w:r w:rsidRPr="00762668">
        <w:rPr>
          <w:b/>
          <w:noProof/>
        </w:rPr>
        <w:drawing>
          <wp:anchor distT="0" distB="0" distL="114300" distR="114300" simplePos="0" relativeHeight="251685888" behindDoc="0" locked="0" layoutInCell="1" allowOverlap="1" wp14:anchorId="7F028A13" wp14:editId="1F77F3B0">
            <wp:simplePos x="0" y="0"/>
            <wp:positionH relativeFrom="margin">
              <wp:posOffset>4868545</wp:posOffset>
            </wp:positionH>
            <wp:positionV relativeFrom="margin">
              <wp:posOffset>-28575</wp:posOffset>
            </wp:positionV>
            <wp:extent cx="1524000" cy="518160"/>
            <wp:effectExtent l="0" t="0" r="0" b="0"/>
            <wp:wrapSquare wrapText="bothSides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518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6B32F4" w14:textId="77777777" w:rsidR="00A16928" w:rsidRDefault="00A16928" w:rsidP="00844B50">
      <w:pPr>
        <w:pStyle w:val="NoSpacing"/>
        <w:ind w:left="72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7CC7948" wp14:editId="5A55B0E5">
                <wp:simplePos x="0" y="0"/>
                <wp:positionH relativeFrom="column">
                  <wp:posOffset>-1960245</wp:posOffset>
                </wp:positionH>
                <wp:positionV relativeFrom="paragraph">
                  <wp:posOffset>1983740</wp:posOffset>
                </wp:positionV>
                <wp:extent cx="3471545" cy="352425"/>
                <wp:effectExtent l="10160" t="0" r="18415" b="18415"/>
                <wp:wrapNone/>
                <wp:docPr id="93" name="Rectangle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3471545" cy="3524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0EF882" w14:textId="77777777" w:rsidR="00D973DE" w:rsidRPr="003A4F2F" w:rsidRDefault="00D973DE" w:rsidP="00844B50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3A4F2F">
                              <w:rPr>
                                <w:rFonts w:ascii="Times New Roman" w:hAnsi="Times New Roman" w:cs="Times New Roman"/>
                                <w:b/>
                              </w:rPr>
                              <w:t>Newly Admitted Students in Pr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7CC7948" id="Rectangle 93" o:spid="_x0000_s1059" style="position:absolute;left:0;text-align:left;margin-left:-154.35pt;margin-top:156.2pt;width:273.35pt;height:27.75pt;rotation:-90;z-index:25169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" fillcolor="white [3201]" strokecolor="#7f7f7f [1612]" strokeweight="1pt">
                <v:textbox>
                  <w:txbxContent>
                    <w:p w14:paraId="630EF882" w14:textId="77777777" w:rsidR="00D973DE" w:rsidRPr="003A4F2F" w:rsidRDefault="00D973DE" w:rsidP="00844B50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3A4F2F">
                        <w:rPr>
                          <w:rFonts w:ascii="Times New Roman" w:hAnsi="Times New Roman" w:cs="Times New Roman"/>
                          <w:b/>
                        </w:rPr>
                        <w:t>Newly Admitted Students in Program</w:t>
                      </w:r>
                    </w:p>
                  </w:txbxContent>
                </v:textbox>
              </v:rect>
            </w:pict>
          </mc:Fallback>
        </mc:AlternateContent>
      </w:r>
    </w:p>
    <w:p w14:paraId="468EA424" w14:textId="77777777" w:rsidR="00A16928" w:rsidRPr="00844B50" w:rsidRDefault="00A16928" w:rsidP="00844B50"/>
    <w:p w14:paraId="693BC953" w14:textId="77777777" w:rsidR="00A16928" w:rsidRPr="00844B50" w:rsidRDefault="00A16928" w:rsidP="00844B50"/>
    <w:p w14:paraId="35A76399" w14:textId="77777777" w:rsidR="00A16928" w:rsidRPr="00844B50" w:rsidRDefault="00A16928" w:rsidP="00844B50"/>
    <w:p w14:paraId="71A4B461" w14:textId="77777777" w:rsidR="00A16928" w:rsidRPr="00844B50" w:rsidRDefault="00A16928" w:rsidP="00844B50"/>
    <w:p w14:paraId="56A8D83C" w14:textId="77777777" w:rsidR="00A16928" w:rsidRPr="00844B50" w:rsidRDefault="00A16928" w:rsidP="00844B50"/>
    <w:p w14:paraId="267C5E53" w14:textId="77777777" w:rsidR="00A16928" w:rsidRPr="00844B50" w:rsidRDefault="00A16928" w:rsidP="00844B50"/>
    <w:p w14:paraId="0C3B588B" w14:textId="77777777" w:rsidR="00A16928" w:rsidRPr="00844B50" w:rsidRDefault="00A16928" w:rsidP="00844B50"/>
    <w:p w14:paraId="5BC07D6C" w14:textId="77777777" w:rsidR="00A16928" w:rsidRPr="00844B50" w:rsidRDefault="00A16928" w:rsidP="00844B50"/>
    <w:p w14:paraId="02988988" w14:textId="77777777" w:rsidR="00A16928" w:rsidRPr="00844B50" w:rsidRDefault="00A16928" w:rsidP="00844B50"/>
    <w:p w14:paraId="30E0CC19" w14:textId="77777777" w:rsidR="00A16928" w:rsidRPr="00844B50" w:rsidRDefault="00A16928" w:rsidP="00844B50"/>
    <w:p w14:paraId="3B029C93" w14:textId="77777777" w:rsidR="00A16928" w:rsidRPr="00844B50" w:rsidRDefault="00A16928" w:rsidP="00844B50"/>
    <w:p w14:paraId="6E3D7470" w14:textId="77777777" w:rsidR="00A16928" w:rsidRPr="00844B50" w:rsidRDefault="00A16928" w:rsidP="00844B50"/>
    <w:p w14:paraId="46A8E001" w14:textId="77777777" w:rsidR="00A16928" w:rsidRPr="00844B50" w:rsidRDefault="00A16928" w:rsidP="00844B50"/>
    <w:p w14:paraId="57A64ED1" w14:textId="77777777" w:rsidR="00A16928" w:rsidRPr="00844B50" w:rsidRDefault="00A16928" w:rsidP="00844B50"/>
    <w:p w14:paraId="222A9A91" w14:textId="77777777" w:rsidR="00A16928" w:rsidRPr="00844B50" w:rsidRDefault="00A16928" w:rsidP="00844B50"/>
    <w:p w14:paraId="57788311" w14:textId="77777777" w:rsidR="00A16928" w:rsidRPr="00844B50" w:rsidRDefault="00A16928" w:rsidP="00844B50"/>
    <w:p w14:paraId="45490D93" w14:textId="77777777" w:rsidR="00A16928" w:rsidRDefault="00A16928" w:rsidP="00844B50">
      <w:pPr>
        <w:jc w:val="right"/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470370E" wp14:editId="7FFCE335">
                <wp:simplePos x="0" y="0"/>
                <wp:positionH relativeFrom="column">
                  <wp:posOffset>-375920</wp:posOffset>
                </wp:positionH>
                <wp:positionV relativeFrom="paragraph">
                  <wp:posOffset>382516</wp:posOffset>
                </wp:positionV>
                <wp:extent cx="6677025" cy="346198"/>
                <wp:effectExtent l="0" t="0" r="28575" b="34925"/>
                <wp:wrapNone/>
                <wp:docPr id="99" name="Rectangle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77025" cy="346198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5B47C6" w14:textId="77777777" w:rsidR="00D973DE" w:rsidRPr="007C2588" w:rsidRDefault="00D973DE" w:rsidP="00245B60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C2588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Note: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Plot only if the course makes a major contribution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70370E" id="Rectangle 99" o:spid="_x0000_s1060" style="position:absolute;left:0;text-align:left;margin-left:-29.6pt;margin-top:30.1pt;width:525.75pt;height:27.25pt;z-index:2516992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" fillcolor="white [3201]" strokecolor="white [3212]" strokeweight="2pt">
                <v:textbox>
                  <w:txbxContent>
                    <w:p w14:paraId="225B47C6" w14:textId="77777777" w:rsidR="00D973DE" w:rsidRPr="007C2588" w:rsidRDefault="00D973DE" w:rsidP="00245B60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</w:rPr>
                      </w:pPr>
                      <w:r w:rsidRPr="007C2588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Note: </w:t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Plot only if the course makes a major contribution. </w:t>
                      </w:r>
                    </w:p>
                  </w:txbxContent>
                </v:textbox>
              </v:rect>
            </w:pict>
          </mc:Fallback>
        </mc:AlternateContent>
      </w:r>
    </w:p>
    <w:p w14:paraId="1E9A978C" w14:textId="77777777" w:rsidR="00A16928" w:rsidRDefault="00A16928" w:rsidP="00844B50">
      <w:pPr>
        <w:jc w:val="right"/>
        <w:sectPr w:rsidR="00A16928" w:rsidSect="00844B50">
          <w:headerReference w:type="default" r:id="rId24"/>
          <w:footerReference w:type="default" r:id="rId25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2BB492DA" w14:textId="77777777" w:rsidR="00A16928" w:rsidRPr="00844B50" w:rsidRDefault="00A16928" w:rsidP="00844B50">
      <w:pPr>
        <w:jc w:val="right"/>
      </w:pPr>
      <w:r w:rsidRPr="00327C7E">
        <w:rPr>
          <w:rFonts w:ascii="Times New Roman" w:hAnsi="Times New Roman" w:cs="Times New Roman"/>
          <w:noProof/>
        </w:rPr>
        <w:lastRenderedPageBreak/>
        <w:drawing>
          <wp:anchor distT="0" distB="0" distL="114300" distR="114300" simplePos="0" relativeHeight="251700224" behindDoc="0" locked="0" layoutInCell="1" allowOverlap="1" wp14:anchorId="23A56144" wp14:editId="1A912EAB">
            <wp:simplePos x="0" y="0"/>
            <wp:positionH relativeFrom="margin">
              <wp:posOffset>7814945</wp:posOffset>
            </wp:positionH>
            <wp:positionV relativeFrom="margin">
              <wp:posOffset>26670</wp:posOffset>
            </wp:positionV>
            <wp:extent cx="1600200" cy="543560"/>
            <wp:effectExtent l="0" t="0" r="0" b="8890"/>
            <wp:wrapSquare wrapText="bothSides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543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72897D" w14:textId="77777777" w:rsidR="00A16928" w:rsidRDefault="00A16928" w:rsidP="00844B50">
      <w:pPr>
        <w:jc w:val="center"/>
        <w:rPr>
          <w:rFonts w:ascii="Times New Roman" w:hAnsi="Times New Roman" w:cs="Times New Roman"/>
          <w:b/>
          <w:sz w:val="28"/>
        </w:rPr>
      </w:pPr>
      <w:r w:rsidRPr="00C42E62">
        <w:rPr>
          <w:rFonts w:ascii="Times New Roman" w:hAnsi="Times New Roman" w:cs="Times New Roman"/>
          <w:b/>
          <w:sz w:val="28"/>
        </w:rPr>
        <w:t>Learning Assessment Mapping</w:t>
      </w:r>
      <w:r>
        <w:rPr>
          <w:rFonts w:ascii="Times New Roman" w:hAnsi="Times New Roman" w:cs="Times New Roman"/>
          <w:b/>
          <w:sz w:val="28"/>
        </w:rPr>
        <w:t xml:space="preserve"> (Course Level)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495"/>
        <w:gridCol w:w="10902"/>
      </w:tblGrid>
      <w:tr w:rsidR="00A16928" w:rsidRPr="009136CE" w14:paraId="2184DFC6" w14:textId="77777777" w:rsidTr="0018353C">
        <w:tc>
          <w:tcPr>
            <w:tcW w:w="352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4A116783" w14:textId="77777777" w:rsidR="00A16928" w:rsidRPr="009136CE" w:rsidRDefault="00A16928" w:rsidP="0018353C">
            <w:pPr>
              <w:pStyle w:val="ListParagraph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egree</w:t>
            </w:r>
          </w:p>
        </w:tc>
        <w:tc>
          <w:tcPr>
            <w:tcW w:w="11088" w:type="dxa"/>
            <w:tcBorders>
              <w:left w:val="single" w:sz="2" w:space="0" w:color="808080" w:themeColor="background1" w:themeShade="80"/>
            </w:tcBorders>
            <w:shd w:val="clear" w:color="auto" w:fill="FFFFFF" w:themeFill="background1"/>
          </w:tcPr>
          <w:p w14:paraId="18BCE409" w14:textId="77777777" w:rsidR="00A16928" w:rsidRPr="009136CE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Sc in Computer Science and Engineering</w:t>
            </w:r>
          </w:p>
        </w:tc>
      </w:tr>
      <w:tr w:rsidR="00A16928" w:rsidRPr="009136CE" w14:paraId="53E7C4B2" w14:textId="77777777" w:rsidTr="0018353C">
        <w:tc>
          <w:tcPr>
            <w:tcW w:w="352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018972BE" w14:textId="77777777" w:rsidR="00A16928" w:rsidRPr="009136CE" w:rsidRDefault="00A16928" w:rsidP="0018353C">
            <w:pPr>
              <w:pStyle w:val="ListParagrap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ogram Offering Entity</w:t>
            </w:r>
          </w:p>
        </w:tc>
        <w:tc>
          <w:tcPr>
            <w:tcW w:w="11088" w:type="dxa"/>
            <w:tcBorders>
              <w:left w:val="single" w:sz="2" w:space="0" w:color="808080" w:themeColor="background1" w:themeShade="80"/>
            </w:tcBorders>
            <w:shd w:val="clear" w:color="auto" w:fill="FFFFFF" w:themeFill="background1"/>
          </w:tcPr>
          <w:p w14:paraId="1103A543" w14:textId="77777777" w:rsidR="00A16928" w:rsidRPr="009136CE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epartment of Computer Science and Engineering</w:t>
            </w:r>
          </w:p>
        </w:tc>
      </w:tr>
    </w:tbl>
    <w:p w14:paraId="7D71BF55" w14:textId="77777777" w:rsidR="00A16928" w:rsidRDefault="00A16928" w:rsidP="00844B50">
      <w:pPr>
        <w:rPr>
          <w:rFonts w:ascii="Times New Roman" w:hAnsi="Times New Roman" w:cs="Times New Roman"/>
        </w:rPr>
      </w:pPr>
    </w:p>
    <w:tbl>
      <w:tblPr>
        <w:tblStyle w:val="TableGrid"/>
        <w:tblW w:w="5000" w:type="pct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910"/>
        <w:gridCol w:w="1797"/>
        <w:gridCol w:w="1793"/>
        <w:gridCol w:w="1793"/>
        <w:gridCol w:w="1793"/>
        <w:gridCol w:w="1793"/>
        <w:gridCol w:w="1793"/>
        <w:gridCol w:w="1722"/>
      </w:tblGrid>
      <w:tr w:rsidR="00A16928" w14:paraId="4F608F6E" w14:textId="77777777" w:rsidTr="007D5A9F">
        <w:trPr>
          <w:trHeight w:val="355"/>
        </w:trPr>
        <w:tc>
          <w:tcPr>
            <w:tcW w:w="663" w:type="pct"/>
            <w:shd w:val="clear" w:color="auto" w:fill="D9D9D9" w:themeFill="background1" w:themeFillShade="D9"/>
          </w:tcPr>
          <w:p w14:paraId="0FC62029" w14:textId="77777777" w:rsidR="00A16928" w:rsidRPr="0055015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Courses</w:t>
            </w:r>
          </w:p>
        </w:tc>
        <w:tc>
          <w:tcPr>
            <w:tcW w:w="624" w:type="pct"/>
            <w:shd w:val="clear" w:color="auto" w:fill="D9D9D9" w:themeFill="background1" w:themeFillShade="D9"/>
          </w:tcPr>
          <w:p w14:paraId="3ECC772C" w14:textId="77777777" w:rsidR="00A16928" w:rsidRPr="0055015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S</w:t>
            </w:r>
            <w:r w:rsidRPr="00550158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623" w:type="pct"/>
            <w:shd w:val="clear" w:color="auto" w:fill="D9D9D9" w:themeFill="background1" w:themeFillShade="D9"/>
          </w:tcPr>
          <w:p w14:paraId="4504A841" w14:textId="77777777" w:rsidR="00A16928" w:rsidRPr="0055015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</w:t>
            </w:r>
            <w:r>
              <w:rPr>
                <w:rFonts w:ascii="Times New Roman" w:hAnsi="Times New Roman" w:cs="Times New Roman"/>
                <w:b/>
              </w:rPr>
              <w:t>S</w:t>
            </w:r>
            <w:r w:rsidRPr="00550158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623" w:type="pct"/>
            <w:shd w:val="clear" w:color="auto" w:fill="D9D9D9" w:themeFill="background1" w:themeFillShade="D9"/>
          </w:tcPr>
          <w:p w14:paraId="5EB79436" w14:textId="77777777" w:rsidR="00A16928" w:rsidRPr="0055015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</w:t>
            </w:r>
            <w:r>
              <w:rPr>
                <w:rFonts w:ascii="Times New Roman" w:hAnsi="Times New Roman" w:cs="Times New Roman"/>
                <w:b/>
              </w:rPr>
              <w:t>S</w:t>
            </w:r>
            <w:r w:rsidRPr="00550158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623" w:type="pct"/>
            <w:shd w:val="clear" w:color="auto" w:fill="D9D9D9" w:themeFill="background1" w:themeFillShade="D9"/>
          </w:tcPr>
          <w:p w14:paraId="43BDCA36" w14:textId="77777777" w:rsidR="00A16928" w:rsidRPr="0055015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</w:t>
            </w:r>
            <w:r>
              <w:rPr>
                <w:rFonts w:ascii="Times New Roman" w:hAnsi="Times New Roman" w:cs="Times New Roman"/>
                <w:b/>
              </w:rPr>
              <w:t>S</w:t>
            </w:r>
            <w:r w:rsidRPr="00550158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623" w:type="pct"/>
            <w:shd w:val="clear" w:color="auto" w:fill="D9D9D9" w:themeFill="background1" w:themeFillShade="D9"/>
          </w:tcPr>
          <w:p w14:paraId="6303575A" w14:textId="77777777" w:rsidR="00A16928" w:rsidRPr="0055015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</w:t>
            </w:r>
            <w:r>
              <w:rPr>
                <w:rFonts w:ascii="Times New Roman" w:hAnsi="Times New Roman" w:cs="Times New Roman"/>
                <w:b/>
              </w:rPr>
              <w:t>S</w:t>
            </w:r>
            <w:r w:rsidRPr="00550158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623" w:type="pct"/>
            <w:shd w:val="clear" w:color="auto" w:fill="D9D9D9" w:themeFill="background1" w:themeFillShade="D9"/>
          </w:tcPr>
          <w:p w14:paraId="123AFA74" w14:textId="77777777" w:rsidR="00A16928" w:rsidRPr="0055015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</w:t>
            </w:r>
            <w:r>
              <w:rPr>
                <w:rFonts w:ascii="Times New Roman" w:hAnsi="Times New Roman" w:cs="Times New Roman"/>
                <w:b/>
              </w:rPr>
              <w:t>S</w:t>
            </w:r>
            <w:r w:rsidRPr="00550158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598" w:type="pct"/>
            <w:shd w:val="clear" w:color="auto" w:fill="D9D9D9" w:themeFill="background1" w:themeFillShade="D9"/>
          </w:tcPr>
          <w:p w14:paraId="7BA6F70C" w14:textId="77777777" w:rsidR="00A16928" w:rsidRPr="0055015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</w:t>
            </w:r>
            <w:r>
              <w:rPr>
                <w:rFonts w:ascii="Times New Roman" w:hAnsi="Times New Roman" w:cs="Times New Roman"/>
                <w:b/>
              </w:rPr>
              <w:t>S</w:t>
            </w:r>
            <w:r w:rsidRPr="00550158">
              <w:rPr>
                <w:rFonts w:ascii="Times New Roman" w:hAnsi="Times New Roman" w:cs="Times New Roman"/>
                <w:b/>
              </w:rPr>
              <w:t>7</w:t>
            </w:r>
          </w:p>
        </w:tc>
      </w:tr>
      <w:tr w:rsidR="007D5A9F" w14:paraId="0514E3E9" w14:textId="77777777" w:rsidTr="007D5A9F">
        <w:tc>
          <w:tcPr>
            <w:tcW w:w="66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466B4368" w14:textId="6EB4CC7E" w:rsidR="007D5A9F" w:rsidRDefault="007D5A9F" w:rsidP="007D5A9F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35EFD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CSE 101</w:t>
            </w:r>
          </w:p>
        </w:tc>
        <w:tc>
          <w:tcPr>
            <w:tcW w:w="624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1C05BB75" w14:textId="4ABA7D35" w:rsidR="007D5A9F" w:rsidRDefault="007D5A9F" w:rsidP="007D5A9F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62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2F546B5" w14:textId="2486B920" w:rsidR="007D5A9F" w:rsidRDefault="007D5A9F" w:rsidP="007D5A9F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62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36A64101" w14:textId="39D7DF1C" w:rsidR="007D5A9F" w:rsidRDefault="007D5A9F" w:rsidP="007D5A9F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62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318A67F" w14:textId="77777777" w:rsidR="007D5A9F" w:rsidRDefault="007D5A9F" w:rsidP="007D5A9F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3B81588" w14:textId="77777777" w:rsidR="007D5A9F" w:rsidRDefault="007D5A9F" w:rsidP="007D5A9F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481EA925" w14:textId="77777777" w:rsidR="007D5A9F" w:rsidRDefault="007D5A9F" w:rsidP="007D5A9F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B4BC6C2" w14:textId="23FC6E32" w:rsidR="007D5A9F" w:rsidRDefault="007D5A9F" w:rsidP="007D5A9F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</w:tr>
      <w:tr w:rsidR="00A16928" w14:paraId="200E4315" w14:textId="77777777" w:rsidTr="007D5A9F">
        <w:tc>
          <w:tcPr>
            <w:tcW w:w="663" w:type="pct"/>
          </w:tcPr>
          <w:p w14:paraId="0D78168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5305B57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D0FE12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53CD110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92D0205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EB33DE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D5B8B35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1BF84F7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14:paraId="78E5C207" w14:textId="77777777" w:rsidTr="007D5A9F">
        <w:tc>
          <w:tcPr>
            <w:tcW w:w="663" w:type="pct"/>
          </w:tcPr>
          <w:p w14:paraId="5E3039D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7B27FCA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81506D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9B4FE8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F96AF9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2DAB5BB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B7A8F2B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77D31BFD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14:paraId="08C84C73" w14:textId="77777777" w:rsidTr="007D5A9F">
        <w:tc>
          <w:tcPr>
            <w:tcW w:w="663" w:type="pct"/>
          </w:tcPr>
          <w:p w14:paraId="21516FF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4C41467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F387CF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51E4195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4C6B9B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6D03B8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D87DEBD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1078E3D0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14:paraId="5F57548A" w14:textId="77777777" w:rsidTr="007D5A9F">
        <w:tc>
          <w:tcPr>
            <w:tcW w:w="663" w:type="pct"/>
          </w:tcPr>
          <w:p w14:paraId="07299FDD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62E68AB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1649FD7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C54E3A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FAD803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E1D7B7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C15DC2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6DAB4A8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14:paraId="6D60A3FE" w14:textId="77777777" w:rsidTr="007D5A9F">
        <w:tc>
          <w:tcPr>
            <w:tcW w:w="663" w:type="pct"/>
          </w:tcPr>
          <w:p w14:paraId="34532C3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75D3298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0ECA55D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190B6B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7BEE48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151B230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62D962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3DE74C2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14:paraId="10BB5FC3" w14:textId="77777777" w:rsidTr="007D5A9F">
        <w:tc>
          <w:tcPr>
            <w:tcW w:w="663" w:type="pct"/>
          </w:tcPr>
          <w:p w14:paraId="2F8039D7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6537BC9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64B556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31955F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E03F25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874FF5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B74CA0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3A77606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14:paraId="3F3E6C2D" w14:textId="77777777" w:rsidTr="007D5A9F">
        <w:tc>
          <w:tcPr>
            <w:tcW w:w="663" w:type="pct"/>
          </w:tcPr>
          <w:p w14:paraId="7F5582B8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0E84C69B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6C3E23B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3CAB491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27E154A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A038009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353D666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7254EE14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3D6ACB1E" w14:textId="77777777" w:rsidTr="007D5A9F">
        <w:tc>
          <w:tcPr>
            <w:tcW w:w="663" w:type="pct"/>
          </w:tcPr>
          <w:p w14:paraId="58C8DE60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2D07F586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562D7B2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BF97C1D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D1B4412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A0F30B7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3CCD5F0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443842E3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5875AF17" w14:textId="77777777" w:rsidTr="007D5A9F">
        <w:tc>
          <w:tcPr>
            <w:tcW w:w="663" w:type="pct"/>
          </w:tcPr>
          <w:p w14:paraId="44FF10C5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08332B5D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E134170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3C2376F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CD57DAF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5436CAD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6AD1B56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19FEA110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34A40852" w14:textId="77777777" w:rsidTr="007D5A9F">
        <w:tc>
          <w:tcPr>
            <w:tcW w:w="663" w:type="pct"/>
          </w:tcPr>
          <w:p w14:paraId="35CADBC0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425D18C9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88CAE2A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8023E41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91AF18C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9B1489A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13AED05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7CA3D80B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5348068E" w14:textId="77777777" w:rsidTr="007D5A9F">
        <w:tc>
          <w:tcPr>
            <w:tcW w:w="663" w:type="pct"/>
          </w:tcPr>
          <w:p w14:paraId="13E0020A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13BB01B8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83D9948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E2E23CA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B1FE4E9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19D8107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26BE732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30915A75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18318C2C" w14:textId="77777777" w:rsidTr="007D5A9F">
        <w:tc>
          <w:tcPr>
            <w:tcW w:w="663" w:type="pct"/>
          </w:tcPr>
          <w:p w14:paraId="0D305D71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137D6217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C28BC02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1C186A5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85753B1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932686C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DDCB6C6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575CA4F7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3185B47A" w14:textId="77777777" w:rsidTr="007D5A9F">
        <w:tc>
          <w:tcPr>
            <w:tcW w:w="663" w:type="pct"/>
          </w:tcPr>
          <w:p w14:paraId="3FDB31CD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571259B1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607BB6E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1AE6CE4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B94191B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B93F614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6542BDE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5623ABE1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42B9F8CC" w14:textId="77777777" w:rsidTr="007D5A9F">
        <w:tc>
          <w:tcPr>
            <w:tcW w:w="663" w:type="pct"/>
          </w:tcPr>
          <w:p w14:paraId="716968B6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73E2F763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539991C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DB3A2A8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F73FEEB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00748D3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2819D1E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71757943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45FAA68F" w14:textId="77777777" w:rsidTr="007D5A9F">
        <w:tc>
          <w:tcPr>
            <w:tcW w:w="663" w:type="pct"/>
          </w:tcPr>
          <w:p w14:paraId="738A94E1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267E75B9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C7708F5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D9F752C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95EEE7A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9EFA1D3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91FFDE2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3B5BA5F6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47855C18" w14:textId="77777777" w:rsidTr="007D5A9F">
        <w:tc>
          <w:tcPr>
            <w:tcW w:w="663" w:type="pct"/>
          </w:tcPr>
          <w:p w14:paraId="3BD48DC6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644FA5E4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E9C082C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2F272DA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A2CDA21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5B90206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58F7873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3C0C8634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02F2996A" w14:textId="77777777" w:rsidTr="007D5A9F">
        <w:tc>
          <w:tcPr>
            <w:tcW w:w="663" w:type="pct"/>
          </w:tcPr>
          <w:p w14:paraId="622AF170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247D4508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4CE1A98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1DF3F7E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C938B6F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358DFD1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38F1B22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3410C8C2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6C20981F" w14:textId="77777777" w:rsidTr="007D5A9F">
        <w:tc>
          <w:tcPr>
            <w:tcW w:w="663" w:type="pct"/>
          </w:tcPr>
          <w:p w14:paraId="2FF4304E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45EDEE0A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3D1CDF9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2D7A937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6838211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E218CE8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8278C1A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2036A9E6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04BB05C7" w14:textId="77777777" w:rsidTr="007D5A9F">
        <w:tc>
          <w:tcPr>
            <w:tcW w:w="663" w:type="pct"/>
          </w:tcPr>
          <w:p w14:paraId="3978C69D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6968377F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E25E165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E44CCDC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07406B6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E325872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C77EF92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302E8BEE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69C904F6" w14:textId="77777777" w:rsidTr="007D5A9F">
        <w:tc>
          <w:tcPr>
            <w:tcW w:w="663" w:type="pct"/>
          </w:tcPr>
          <w:p w14:paraId="15D94E61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4CA0A3B9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9B5CACC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E31BEBD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56F2F34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572AFDE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BD18030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4F2F6F2E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7F486EA7" w14:textId="77777777" w:rsidTr="007D5A9F">
        <w:tc>
          <w:tcPr>
            <w:tcW w:w="663" w:type="pct"/>
          </w:tcPr>
          <w:p w14:paraId="5FD0359F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51A5EFF3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5F3194A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A1E07D2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D1ED842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35B3512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D0FA5E4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4C5BF810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4B27CC93" w14:textId="77777777" w:rsidTr="007D5A9F">
        <w:tc>
          <w:tcPr>
            <w:tcW w:w="663" w:type="pct"/>
          </w:tcPr>
          <w:p w14:paraId="18C9EBA4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1561A682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E3D77FB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730BF35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4244B18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F618E7E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CA44924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4596F452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</w:tbl>
    <w:p w14:paraId="50DFF4A0" w14:textId="77777777" w:rsidR="00A16928" w:rsidRDefault="00A16928" w:rsidP="00844B50">
      <w:pPr>
        <w:rPr>
          <w:rFonts w:ascii="Times New Roman" w:hAnsi="Times New Roman" w:cs="Times New Roman"/>
        </w:rPr>
      </w:pPr>
    </w:p>
    <w:p w14:paraId="3AB87412" w14:textId="77777777" w:rsidR="00A16928" w:rsidRPr="00327C7E" w:rsidRDefault="00A16928" w:rsidP="00844B50">
      <w:pPr>
        <w:pStyle w:val="NoSpacing"/>
        <w:rPr>
          <w:rFonts w:ascii="Times New Roman" w:hAnsi="Times New Roman" w:cs="Times New Roman"/>
        </w:rPr>
      </w:pPr>
      <w:r w:rsidRPr="00327C7E">
        <w:rPr>
          <w:rFonts w:ascii="Times New Roman" w:hAnsi="Times New Roman" w:cs="Times New Roman"/>
          <w:b/>
        </w:rPr>
        <w:t>Note:</w:t>
      </w:r>
      <w:r>
        <w:rPr>
          <w:rFonts w:ascii="Times New Roman" w:hAnsi="Times New Roman" w:cs="Times New Roman"/>
        </w:rPr>
        <w:t xml:space="preserve"> Put (√√) if the course makes a major contribution, </w:t>
      </w:r>
      <w:proofErr w:type="gramStart"/>
      <w:r>
        <w:rPr>
          <w:rFonts w:ascii="Times New Roman" w:hAnsi="Times New Roman" w:cs="Times New Roman"/>
        </w:rPr>
        <w:t>Put</w:t>
      </w:r>
      <w:proofErr w:type="gramEnd"/>
      <w:r>
        <w:rPr>
          <w:rFonts w:ascii="Times New Roman" w:hAnsi="Times New Roman" w:cs="Times New Roman"/>
        </w:rPr>
        <w:t xml:space="preserve"> (√) if the course makes a minor contribution.</w:t>
      </w:r>
    </w:p>
    <w:p w14:paraId="51499720" w14:textId="77777777" w:rsidR="00A16928" w:rsidRDefault="00A16928" w:rsidP="00245B60">
      <w:pPr>
        <w:pStyle w:val="NoSpacing"/>
        <w:rPr>
          <w:rFonts w:ascii="Times New Roman" w:hAnsi="Times New Roman" w:cs="Times New Roman"/>
        </w:rPr>
        <w:sectPr w:rsidR="00A16928" w:rsidSect="0018353C">
          <w:headerReference w:type="default" r:id="rId26"/>
          <w:footerReference w:type="default" r:id="rId27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14:paraId="0F37967F" w14:textId="77777777" w:rsidR="00A16928" w:rsidRDefault="00A16928" w:rsidP="00844B50">
      <w:pPr>
        <w:jc w:val="center"/>
        <w:rPr>
          <w:rFonts w:ascii="Times New Roman" w:hAnsi="Times New Roman" w:cs="Times New Roman"/>
        </w:rPr>
      </w:pPr>
      <w:r w:rsidRPr="009B4911">
        <w:rPr>
          <w:rFonts w:ascii="Times New Roman" w:hAnsi="Times New Roman" w:cs="Times New Roman"/>
          <w:b/>
          <w:noProof/>
        </w:rPr>
        <w:lastRenderedPageBreak/>
        <w:drawing>
          <wp:anchor distT="0" distB="0" distL="114300" distR="114300" simplePos="0" relativeHeight="251701248" behindDoc="0" locked="0" layoutInCell="1" allowOverlap="1" wp14:anchorId="4EB81C1B" wp14:editId="081B0450">
            <wp:simplePos x="0" y="0"/>
            <wp:positionH relativeFrom="margin">
              <wp:posOffset>4781550</wp:posOffset>
            </wp:positionH>
            <wp:positionV relativeFrom="margin">
              <wp:posOffset>-457200</wp:posOffset>
            </wp:positionV>
            <wp:extent cx="1647825" cy="560070"/>
            <wp:effectExtent l="0" t="0" r="0" b="0"/>
            <wp:wrapSquare wrapText="bothSides"/>
            <wp:docPr id="181" name="Picture 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560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9540E1" w14:textId="77777777" w:rsidR="00A16928" w:rsidRDefault="00A16928" w:rsidP="00844B50">
      <w:pPr>
        <w:jc w:val="center"/>
        <w:rPr>
          <w:rFonts w:ascii="Times New Roman" w:hAnsi="Times New Roman" w:cs="Times New Roman"/>
          <w:b/>
          <w:noProof/>
        </w:rPr>
      </w:pPr>
      <w:r>
        <w:rPr>
          <w:rFonts w:ascii="Times New Roman" w:hAnsi="Times New Roman" w:cs="Times New Roman"/>
          <w:b/>
          <w:sz w:val="28"/>
        </w:rPr>
        <w:t>Learning Assessment</w:t>
      </w:r>
      <w:r w:rsidRPr="009B4911">
        <w:rPr>
          <w:rFonts w:ascii="Times New Roman" w:hAnsi="Times New Roman" w:cs="Times New Roman"/>
          <w:b/>
          <w:sz w:val="28"/>
        </w:rPr>
        <w:t xml:space="preserve"> Alignment</w:t>
      </w:r>
      <w:r>
        <w:rPr>
          <w:rFonts w:ascii="Times New Roman" w:hAnsi="Times New Roman" w:cs="Times New Roman"/>
          <w:b/>
          <w:sz w:val="28"/>
        </w:rPr>
        <w:t xml:space="preserve"> (Course Level)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529"/>
        <w:gridCol w:w="6598"/>
      </w:tblGrid>
      <w:tr w:rsidR="00A16928" w14:paraId="706B6755" w14:textId="77777777" w:rsidTr="0018353C">
        <w:tc>
          <w:tcPr>
            <w:tcW w:w="262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12E6E12A" w14:textId="77777777" w:rsidR="00A16928" w:rsidRPr="00C40941" w:rsidRDefault="00A16928" w:rsidP="0018353C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C40941">
              <w:rPr>
                <w:rFonts w:ascii="Times New Roman" w:hAnsi="Times New Roman" w:cs="Times New Roman"/>
                <w:b/>
              </w:rPr>
              <w:t>Degree</w:t>
            </w:r>
          </w:p>
        </w:tc>
        <w:tc>
          <w:tcPr>
            <w:tcW w:w="6948" w:type="dxa"/>
            <w:tcBorders>
              <w:left w:val="single" w:sz="2" w:space="0" w:color="808080" w:themeColor="background1" w:themeShade="80"/>
            </w:tcBorders>
          </w:tcPr>
          <w:p w14:paraId="3E58D18A" w14:textId="77777777" w:rsidR="00A16928" w:rsidRDefault="00A16928" w:rsidP="0018353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Sc in Computer Science and Engineering</w:t>
            </w:r>
          </w:p>
        </w:tc>
      </w:tr>
      <w:tr w:rsidR="00A16928" w14:paraId="38A30790" w14:textId="77777777" w:rsidTr="0018353C">
        <w:tc>
          <w:tcPr>
            <w:tcW w:w="262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63681DAA" w14:textId="77777777" w:rsidR="00A16928" w:rsidRPr="00C40941" w:rsidRDefault="00A16928" w:rsidP="0018353C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C40941">
              <w:rPr>
                <w:rFonts w:ascii="Times New Roman" w:hAnsi="Times New Roman" w:cs="Times New Roman"/>
                <w:b/>
              </w:rPr>
              <w:t>Program Offering Entity</w:t>
            </w:r>
          </w:p>
        </w:tc>
        <w:tc>
          <w:tcPr>
            <w:tcW w:w="6948" w:type="dxa"/>
            <w:tcBorders>
              <w:left w:val="single" w:sz="2" w:space="0" w:color="808080" w:themeColor="background1" w:themeShade="80"/>
            </w:tcBorders>
          </w:tcPr>
          <w:p w14:paraId="2C46F147" w14:textId="77777777" w:rsidR="00A16928" w:rsidRDefault="00A16928" w:rsidP="0018353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epartment of Computer Science and Engineering</w:t>
            </w:r>
          </w:p>
        </w:tc>
      </w:tr>
    </w:tbl>
    <w:p w14:paraId="6165DFD3" w14:textId="77777777" w:rsidR="00A16928" w:rsidRDefault="00A16928" w:rsidP="00844B50">
      <w:pPr>
        <w:pStyle w:val="NoSpacing"/>
        <w:rPr>
          <w:rFonts w:ascii="Times New Roman" w:hAnsi="Times New Roman" w:cs="Times New Roman"/>
          <w:b/>
        </w:rPr>
      </w:pPr>
    </w:p>
    <w:p w14:paraId="1C488A8E" w14:textId="77777777" w:rsidR="00A16928" w:rsidRDefault="00A16928" w:rsidP="00844B50">
      <w:pPr>
        <w:pStyle w:val="NoSpacing"/>
        <w:rPr>
          <w:rFonts w:ascii="Times New Roman" w:hAnsi="Times New Roman" w:cs="Times New Roman"/>
        </w:rPr>
      </w:pPr>
    </w:p>
    <w:p w14:paraId="25F82874" w14:textId="77777777" w:rsidR="00A16928" w:rsidRPr="00F008A7" w:rsidRDefault="00A16928" w:rsidP="00844B50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0F813600" wp14:editId="6B0155AB">
                <wp:simplePos x="0" y="0"/>
                <wp:positionH relativeFrom="column">
                  <wp:posOffset>5817869</wp:posOffset>
                </wp:positionH>
                <wp:positionV relativeFrom="paragraph">
                  <wp:posOffset>2239645</wp:posOffset>
                </wp:positionV>
                <wp:extent cx="278764" cy="238125"/>
                <wp:effectExtent l="0" t="19050" r="45720" b="47625"/>
                <wp:wrapNone/>
                <wp:docPr id="162" name="Right Arrow 1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8764" cy="238125"/>
                        </a:xfrm>
                        <a:prstGeom prst="right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>
            <w:pict>
              <v:shape w14:anchorId="387061C0" id="Right Arrow 162" o:spid="_x0000_s1026" type="#_x0000_t13" style="position:absolute;margin-left:458.1pt;margin-top:176.35pt;width:21.95pt;height:18.7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" adj="12374" fillcolor="#7f7f7f [1612]" strokecolor="#7f7f7f [1612]" strokeweight="2pt"/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2D407FC0" wp14:editId="1E71C1B1">
                <wp:simplePos x="0" y="0"/>
                <wp:positionH relativeFrom="column">
                  <wp:posOffset>-126364</wp:posOffset>
                </wp:positionH>
                <wp:positionV relativeFrom="paragraph">
                  <wp:posOffset>2277745</wp:posOffset>
                </wp:positionV>
                <wp:extent cx="278764" cy="238125"/>
                <wp:effectExtent l="0" t="19050" r="45720" b="47625"/>
                <wp:wrapNone/>
                <wp:docPr id="163" name="Right Arrow 1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8764" cy="238125"/>
                        </a:xfrm>
                        <a:prstGeom prst="right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>
            <w:pict>
              <v:shape w14:anchorId="24FC92E7" id="Right Arrow 163" o:spid="_x0000_s1026" type="#_x0000_t13" style="position:absolute;margin-left:-9.95pt;margin-top:179.35pt;width:21.95pt;height:18.75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" adj="12374" fillcolor="#7f7f7f [1612]" strokecolor="#7f7f7f [1612]" strokeweight="2pt"/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D206E15" wp14:editId="302BD9BF">
                <wp:simplePos x="0" y="0"/>
                <wp:positionH relativeFrom="column">
                  <wp:posOffset>2895600</wp:posOffset>
                </wp:positionH>
                <wp:positionV relativeFrom="paragraph">
                  <wp:posOffset>410845</wp:posOffset>
                </wp:positionV>
                <wp:extent cx="200025" cy="190500"/>
                <wp:effectExtent l="19050" t="19050" r="47625" b="19050"/>
                <wp:wrapNone/>
                <wp:docPr id="164" name="Up Arrow 1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90500"/>
                        </a:xfrm>
                        <a:prstGeom prst="up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 w14:anchorId="69B151A0" id="Up Arrow 164" o:spid="_x0000_s1026" type="#_x0000_t68" style="position:absolute;margin-left:228pt;margin-top:32.35pt;width:15.75pt;height:15pt;z-index:2517135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" adj="10800" fillcolor="#7f7f7f [1612]" strokecolor="#7f7f7f [1612]" strokeweight="2pt"/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D4D3E1E" wp14:editId="3754D48C">
                <wp:simplePos x="0" y="0"/>
                <wp:positionH relativeFrom="column">
                  <wp:posOffset>996950</wp:posOffset>
                </wp:positionH>
                <wp:positionV relativeFrom="paragraph">
                  <wp:posOffset>58420</wp:posOffset>
                </wp:positionV>
                <wp:extent cx="3981450" cy="352425"/>
                <wp:effectExtent l="0" t="0" r="19050" b="28575"/>
                <wp:wrapNone/>
                <wp:docPr id="165" name="Rectangle 1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81450" cy="3524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C9AEBE" w14:textId="77777777" w:rsidR="00D973DE" w:rsidRPr="00D70E93" w:rsidRDefault="00D973DE" w:rsidP="00844B50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Core Competencies for Gradu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D4D3E1E" id="Rectangle 165" o:spid="_x0000_s1061" style="position:absolute;margin-left:78.5pt;margin-top:4.6pt;width:313.5pt;height:27.7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" fillcolor="white [3201]" strokecolor="#7f7f7f [1612]" strokeweight="1pt">
                <v:textbox>
                  <w:txbxContent>
                    <w:p w14:paraId="1EC9AEBE" w14:textId="77777777" w:rsidR="00D973DE" w:rsidRPr="00D70E93" w:rsidRDefault="00D973DE" w:rsidP="00844B50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Core Competencies for Graduate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C6ADBEB" wp14:editId="3A83B724">
                <wp:simplePos x="0" y="0"/>
                <wp:positionH relativeFrom="column">
                  <wp:posOffset>-2039620</wp:posOffset>
                </wp:positionH>
                <wp:positionV relativeFrom="paragraph">
                  <wp:posOffset>2315210</wp:posOffset>
                </wp:positionV>
                <wp:extent cx="3471862" cy="352425"/>
                <wp:effectExtent l="0" t="2540" r="12065" b="12065"/>
                <wp:wrapNone/>
                <wp:docPr id="166" name="Rectangle 1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3471862" cy="3524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AE8BAF" w14:textId="77777777" w:rsidR="00D973DE" w:rsidRPr="003A4F2F" w:rsidRDefault="00D973DE" w:rsidP="00844B50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3A4F2F">
                              <w:rPr>
                                <w:rFonts w:ascii="Times New Roman" w:hAnsi="Times New Roman" w:cs="Times New Roman"/>
                                <w:b/>
                              </w:rPr>
                              <w:t>Newly Admitted Students in Pr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C6ADBEB" id="Rectangle 166" o:spid="_x0000_s1062" style="position:absolute;margin-left:-160.6pt;margin-top:182.3pt;width:273.35pt;height:27.75pt;rotation:-90;z-index:2517084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" fillcolor="white [3201]" strokecolor="#7f7f7f [1612]" strokeweight="1pt">
                <v:textbox>
                  <w:txbxContent>
                    <w:p w14:paraId="7AAE8BAF" w14:textId="77777777" w:rsidR="00D973DE" w:rsidRPr="003A4F2F" w:rsidRDefault="00D973DE" w:rsidP="00844B50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3A4F2F">
                        <w:rPr>
                          <w:rFonts w:ascii="Times New Roman" w:hAnsi="Times New Roman" w:cs="Times New Roman"/>
                          <w:b/>
                        </w:rPr>
                        <w:t>Newly Admitted Students in Program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A15A1B7" wp14:editId="5AE9C7D0">
                <wp:simplePos x="0" y="0"/>
                <wp:positionH relativeFrom="column">
                  <wp:posOffset>3569335</wp:posOffset>
                </wp:positionH>
                <wp:positionV relativeFrom="paragraph">
                  <wp:posOffset>2316480</wp:posOffset>
                </wp:positionV>
                <wp:extent cx="3471862" cy="352425"/>
                <wp:effectExtent l="0" t="2540" r="12065" b="12065"/>
                <wp:wrapNone/>
                <wp:docPr id="167" name="Rectangle 1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3471862" cy="3524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4B3EE3" w14:textId="77777777" w:rsidR="00D973DE" w:rsidRPr="00446FB5" w:rsidRDefault="00D973DE" w:rsidP="00844B50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Internship/Practicu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A15A1B7" id="Rectangle 167" o:spid="_x0000_s1063" style="position:absolute;margin-left:281.05pt;margin-top:182.4pt;width:273.35pt;height:27.75pt;rotation:-90;z-index:2517073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" fillcolor="white [3201]" strokecolor="#7f7f7f [1612]" strokeweight="1pt">
                <v:textbox>
                  <w:txbxContent>
                    <w:p w14:paraId="2F4B3EE3" w14:textId="77777777" w:rsidR="00D973DE" w:rsidRPr="00446FB5" w:rsidRDefault="00D973DE" w:rsidP="00844B50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Internship/Practicum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5A36AB3" wp14:editId="794143B1">
                <wp:simplePos x="0" y="0"/>
                <wp:positionH relativeFrom="column">
                  <wp:posOffset>4540884</wp:posOffset>
                </wp:positionH>
                <wp:positionV relativeFrom="paragraph">
                  <wp:posOffset>2317750</wp:posOffset>
                </wp:positionV>
                <wp:extent cx="3471862" cy="352425"/>
                <wp:effectExtent l="0" t="2540" r="12065" b="12065"/>
                <wp:wrapNone/>
                <wp:docPr id="168" name="Rectangle 1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3471862" cy="3524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3DD4EA" w14:textId="77777777" w:rsidR="00D973DE" w:rsidRPr="00B1744D" w:rsidRDefault="00D973DE" w:rsidP="00844B50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B1744D">
                              <w:rPr>
                                <w:rFonts w:ascii="Times New Roman" w:hAnsi="Times New Roman" w:cs="Times New Roman"/>
                                <w:b/>
                              </w:rPr>
                              <w:t>Competent Gradu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5A36AB3" id="Rectangle 168" o:spid="_x0000_s1064" style="position:absolute;margin-left:357.55pt;margin-top:182.5pt;width:273.35pt;height:27.75pt;rotation:-90;z-index:2517063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" fillcolor="white [3201]" strokecolor="#7f7f7f [1612]" strokeweight="1pt">
                <v:textbox>
                  <w:txbxContent>
                    <w:p w14:paraId="5E3DD4EA" w14:textId="77777777" w:rsidR="00D973DE" w:rsidRPr="00B1744D" w:rsidRDefault="00D973DE" w:rsidP="00844B50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B1744D">
                        <w:rPr>
                          <w:rFonts w:ascii="Times New Roman" w:hAnsi="Times New Roman" w:cs="Times New Roman"/>
                          <w:b/>
                        </w:rPr>
                        <w:t>Competent Graduates</w:t>
                      </w:r>
                    </w:p>
                  </w:txbxContent>
                </v:textbox>
              </v:rect>
            </w:pict>
          </mc:Fallback>
        </mc:AlternateContent>
      </w:r>
    </w:p>
    <w:p w14:paraId="3C34ACD4" w14:textId="77777777" w:rsidR="00A16928" w:rsidRDefault="00A16928" w:rsidP="00844B50">
      <w:pPr>
        <w:rPr>
          <w:rFonts w:ascii="Times New Roman" w:hAnsi="Times New Roman" w:cs="Times New Roman"/>
          <w:b/>
        </w:rPr>
      </w:pPr>
    </w:p>
    <w:p w14:paraId="4BD70DD1" w14:textId="77777777" w:rsidR="00A16928" w:rsidRDefault="00A16928" w:rsidP="00844B5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7CEE85E" wp14:editId="37B53CC9">
                <wp:simplePos x="0" y="0"/>
                <wp:positionH relativeFrom="column">
                  <wp:posOffset>152400</wp:posOffset>
                </wp:positionH>
                <wp:positionV relativeFrom="paragraph">
                  <wp:posOffset>122555</wp:posOffset>
                </wp:positionV>
                <wp:extent cx="5638800" cy="4229100"/>
                <wp:effectExtent l="0" t="0" r="19050" b="19050"/>
                <wp:wrapNone/>
                <wp:docPr id="169" name="Rectangle 1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38800" cy="42291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322088" w14:textId="77777777" w:rsidR="00D973DE" w:rsidRDefault="00D973DE" w:rsidP="00844B5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CEE85E" id="Rectangle 169" o:spid="_x0000_s1065" style="position:absolute;margin-left:12pt;margin-top:9.65pt;width:444pt;height:333pt;z-index:2517022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" fillcolor="white [3201]" strokecolor="#7f7f7f [1612]" strokeweight="1pt">
                <v:textbox>
                  <w:txbxContent>
                    <w:p w14:paraId="6C322088" w14:textId="77777777" w:rsidR="00D973DE" w:rsidRDefault="00D973DE" w:rsidP="00844B50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1439EBBC" w14:textId="77777777" w:rsidR="00A16928" w:rsidRDefault="00A16928" w:rsidP="00844B5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EE9AE4E" wp14:editId="25D0C486">
                <wp:simplePos x="0" y="0"/>
                <wp:positionH relativeFrom="column">
                  <wp:posOffset>2590800</wp:posOffset>
                </wp:positionH>
                <wp:positionV relativeFrom="paragraph">
                  <wp:posOffset>39370</wp:posOffset>
                </wp:positionV>
                <wp:extent cx="2085975" cy="733425"/>
                <wp:effectExtent l="0" t="0" r="28575" b="28575"/>
                <wp:wrapNone/>
                <wp:docPr id="170" name="Rectangle 1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5975" cy="7334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91F2DB" w14:textId="2DB8C9C0" w:rsidR="00D973DE" w:rsidRPr="00287D87" w:rsidRDefault="00D973DE" w:rsidP="00844B50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AS</w:t>
                            </w:r>
                            <w:r w:rsidRPr="008C689E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2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: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CSE</w:t>
                            </w:r>
                            <w:r w:rsidR="00590713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1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E9AE4E" id="Rectangle 170" o:spid="_x0000_s1066" style="position:absolute;margin-left:204pt;margin-top:3.1pt;width:164.25pt;height:57.7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" fillcolor="white [3201]" strokecolor="#7f7f7f [1612]" strokeweight="1pt">
                <v:textbox>
                  <w:txbxContent>
                    <w:p w14:paraId="3C91F2DB" w14:textId="2DB8C9C0" w:rsidR="00D973DE" w:rsidRPr="00287D87" w:rsidRDefault="00D973DE" w:rsidP="00844B50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AS</w:t>
                      </w:r>
                      <w:r w:rsidRPr="008C689E">
                        <w:rPr>
                          <w:rFonts w:ascii="Times New Roman" w:hAnsi="Times New Roman" w:cs="Times New Roman"/>
                          <w:b/>
                        </w:rPr>
                        <w:t xml:space="preserve"> 2</w:t>
                      </w: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: 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CSE</w:t>
                      </w:r>
                      <w:r w:rsidR="00590713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101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55100885" wp14:editId="6323A6DD">
                <wp:simplePos x="0" y="0"/>
                <wp:positionH relativeFrom="column">
                  <wp:posOffset>304800</wp:posOffset>
                </wp:positionH>
                <wp:positionV relativeFrom="paragraph">
                  <wp:posOffset>39370</wp:posOffset>
                </wp:positionV>
                <wp:extent cx="2028825" cy="733425"/>
                <wp:effectExtent l="0" t="0" r="28575" b="28575"/>
                <wp:wrapNone/>
                <wp:docPr id="171" name="Rectangle 1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8825" cy="7334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0EB5FB" w14:textId="07F71A4E" w:rsidR="00D973DE" w:rsidRPr="00287D87" w:rsidRDefault="00D973DE" w:rsidP="00844B50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AS</w:t>
                            </w:r>
                            <w:r w:rsidRPr="008C689E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1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: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CSE</w:t>
                            </w:r>
                            <w:r w:rsidR="00590713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1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100885" id="Rectangle 171" o:spid="_x0000_s1067" style="position:absolute;margin-left:24pt;margin-top:3.1pt;width:159.75pt;height:57.7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" fillcolor="white [3201]" strokecolor="#7f7f7f [1612]" strokeweight="1pt">
                <v:textbox>
                  <w:txbxContent>
                    <w:p w14:paraId="1C0EB5FB" w14:textId="07F71A4E" w:rsidR="00D973DE" w:rsidRPr="00287D87" w:rsidRDefault="00D973DE" w:rsidP="00844B50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AS</w:t>
                      </w:r>
                      <w:r w:rsidRPr="008C689E">
                        <w:rPr>
                          <w:rFonts w:ascii="Times New Roman" w:hAnsi="Times New Roman" w:cs="Times New Roman"/>
                          <w:b/>
                        </w:rPr>
                        <w:t xml:space="preserve"> 1</w:t>
                      </w: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: 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CSE</w:t>
                      </w:r>
                      <w:r w:rsidR="00590713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101</w:t>
                      </w:r>
                    </w:p>
                  </w:txbxContent>
                </v:textbox>
              </v:rect>
            </w:pict>
          </mc:Fallback>
        </mc:AlternateContent>
      </w:r>
    </w:p>
    <w:p w14:paraId="0D1558DA" w14:textId="77777777" w:rsidR="00A16928" w:rsidRDefault="00A16928" w:rsidP="00844B50">
      <w:pPr>
        <w:rPr>
          <w:rFonts w:ascii="Times New Roman" w:hAnsi="Times New Roman" w:cs="Times New Roman"/>
          <w:b/>
        </w:rPr>
      </w:pPr>
    </w:p>
    <w:p w14:paraId="06FE569A" w14:textId="77777777" w:rsidR="00A16928" w:rsidRDefault="00A16928" w:rsidP="00844B5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69C5503D" wp14:editId="51A419D6">
                <wp:simplePos x="0" y="0"/>
                <wp:positionH relativeFrom="column">
                  <wp:posOffset>2590800</wp:posOffset>
                </wp:positionH>
                <wp:positionV relativeFrom="paragraph">
                  <wp:posOffset>263525</wp:posOffset>
                </wp:positionV>
                <wp:extent cx="2085975" cy="685800"/>
                <wp:effectExtent l="0" t="0" r="28575" b="19050"/>
                <wp:wrapNone/>
                <wp:docPr id="172" name="Rectangle 1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5975" cy="6858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0C3D6E" w14:textId="77777777" w:rsidR="00D973DE" w:rsidRPr="00287D87" w:rsidRDefault="00D973DE" w:rsidP="00844B50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AS 4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C5503D" id="Rectangle 172" o:spid="_x0000_s1068" style="position:absolute;margin-left:204pt;margin-top:20.75pt;width:164.25pt;height:54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" fillcolor="white [3201]" strokecolor="#7f7f7f [1612]" strokeweight="1pt">
                <v:textbox>
                  <w:txbxContent>
                    <w:p w14:paraId="670C3D6E" w14:textId="77777777" w:rsidR="00D973DE" w:rsidRPr="00287D87" w:rsidRDefault="00D973DE" w:rsidP="00844B50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AS 4: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F80133E" wp14:editId="0F6EE59A">
                <wp:simplePos x="0" y="0"/>
                <wp:positionH relativeFrom="column">
                  <wp:posOffset>304800</wp:posOffset>
                </wp:positionH>
                <wp:positionV relativeFrom="paragraph">
                  <wp:posOffset>263525</wp:posOffset>
                </wp:positionV>
                <wp:extent cx="2028825" cy="685800"/>
                <wp:effectExtent l="0" t="0" r="28575" b="19050"/>
                <wp:wrapNone/>
                <wp:docPr id="173" name="Rectangle 1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8825" cy="6858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A2FE4C" w14:textId="54B7C471" w:rsidR="00D973DE" w:rsidRPr="00287D87" w:rsidRDefault="00D973DE" w:rsidP="00844B50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AS</w:t>
                            </w:r>
                            <w:r w:rsidRPr="00214FE2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3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: </w:t>
                            </w:r>
                            <w:r w:rsidRPr="00B67A4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CSE</w:t>
                            </w:r>
                            <w:r w:rsidR="00C4103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1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80133E" id="Rectangle 173" o:spid="_x0000_s1069" style="position:absolute;margin-left:24pt;margin-top:20.75pt;width:159.75pt;height:54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" fillcolor="white [3201]" strokecolor="#7f7f7f [1612]" strokeweight="1pt">
                <v:textbox>
                  <w:txbxContent>
                    <w:p w14:paraId="45A2FE4C" w14:textId="54B7C471" w:rsidR="00D973DE" w:rsidRPr="00287D87" w:rsidRDefault="00D973DE" w:rsidP="00844B50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AS</w:t>
                      </w:r>
                      <w:r w:rsidRPr="00214FE2">
                        <w:rPr>
                          <w:rFonts w:ascii="Times New Roman" w:hAnsi="Times New Roman" w:cs="Times New Roman"/>
                          <w:b/>
                        </w:rPr>
                        <w:t xml:space="preserve"> 3</w:t>
                      </w: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: </w:t>
                      </w:r>
                      <w:r w:rsidRPr="00B67A4E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CSE</w:t>
                      </w:r>
                      <w:r w:rsidR="00C4103E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101</w:t>
                      </w:r>
                    </w:p>
                  </w:txbxContent>
                </v:textbox>
              </v:rect>
            </w:pict>
          </mc:Fallback>
        </mc:AlternateContent>
      </w:r>
    </w:p>
    <w:p w14:paraId="664CF649" w14:textId="77777777" w:rsidR="00A16928" w:rsidRDefault="00A16928" w:rsidP="00844B50">
      <w:pPr>
        <w:rPr>
          <w:rFonts w:ascii="Times New Roman" w:hAnsi="Times New Roman" w:cs="Times New Roman"/>
          <w:b/>
        </w:rPr>
      </w:pPr>
    </w:p>
    <w:p w14:paraId="31912C08" w14:textId="77777777" w:rsidR="00A16928" w:rsidRDefault="00A16928" w:rsidP="00844B50">
      <w:pPr>
        <w:rPr>
          <w:rFonts w:ascii="Times New Roman" w:hAnsi="Times New Roman" w:cs="Times New Roman"/>
          <w:b/>
        </w:rPr>
      </w:pPr>
    </w:p>
    <w:p w14:paraId="2952FCC2" w14:textId="77777777" w:rsidR="00A16928" w:rsidRDefault="00A16928" w:rsidP="00844B5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2C6B01A4" wp14:editId="202AA900">
                <wp:simplePos x="0" y="0"/>
                <wp:positionH relativeFrom="column">
                  <wp:posOffset>2590800</wp:posOffset>
                </wp:positionH>
                <wp:positionV relativeFrom="paragraph">
                  <wp:posOffset>80645</wp:posOffset>
                </wp:positionV>
                <wp:extent cx="2085975" cy="676275"/>
                <wp:effectExtent l="0" t="0" r="28575" b="28575"/>
                <wp:wrapNone/>
                <wp:docPr id="174" name="Rectangle 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5975" cy="67627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6B1997" w14:textId="77777777" w:rsidR="00D973DE" w:rsidRPr="00287D87" w:rsidRDefault="00D973DE" w:rsidP="00844B50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AS 6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6B01A4" id="Rectangle 174" o:spid="_x0000_s1070" style="position:absolute;margin-left:204pt;margin-top:6.35pt;width:164.25pt;height:53.2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" fillcolor="white [3201]" strokecolor="#7f7f7f [1612]" strokeweight="1pt">
                <v:textbox>
                  <w:txbxContent>
                    <w:p w14:paraId="116B1997" w14:textId="77777777" w:rsidR="00D973DE" w:rsidRPr="00287D87" w:rsidRDefault="00D973DE" w:rsidP="00844B50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AS 6: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1FA23639" wp14:editId="2D06FEA7">
                <wp:simplePos x="0" y="0"/>
                <wp:positionH relativeFrom="column">
                  <wp:posOffset>304800</wp:posOffset>
                </wp:positionH>
                <wp:positionV relativeFrom="paragraph">
                  <wp:posOffset>80010</wp:posOffset>
                </wp:positionV>
                <wp:extent cx="2028825" cy="676275"/>
                <wp:effectExtent l="0" t="0" r="28575" b="28575"/>
                <wp:wrapNone/>
                <wp:docPr id="175" name="Rectangle 1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8825" cy="67627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BEF5E2" w14:textId="77777777" w:rsidR="00D973DE" w:rsidRPr="00287D87" w:rsidRDefault="00D973DE" w:rsidP="00844B50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AS 5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A23639" id="Rectangle 175" o:spid="_x0000_s1071" style="position:absolute;margin-left:24pt;margin-top:6.3pt;width:159.75pt;height:53.2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" fillcolor="white [3201]" strokecolor="#7f7f7f [1612]" strokeweight="1pt">
                <v:textbox>
                  <w:txbxContent>
                    <w:p w14:paraId="1ABEF5E2" w14:textId="77777777" w:rsidR="00D973DE" w:rsidRPr="00287D87" w:rsidRDefault="00D973DE" w:rsidP="00844B50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AS 5: </w:t>
                      </w:r>
                    </w:p>
                  </w:txbxContent>
                </v:textbox>
              </v:rect>
            </w:pict>
          </mc:Fallback>
        </mc:AlternateContent>
      </w:r>
    </w:p>
    <w:p w14:paraId="6FB76DC0" w14:textId="77777777" w:rsidR="00A16928" w:rsidRDefault="00A16928" w:rsidP="00844B50">
      <w:pPr>
        <w:rPr>
          <w:rFonts w:ascii="Times New Roman" w:hAnsi="Times New Roman" w:cs="Times New Roman"/>
          <w:b/>
        </w:rPr>
      </w:pPr>
    </w:p>
    <w:p w14:paraId="6AFA3F55" w14:textId="77777777" w:rsidR="00A16928" w:rsidRDefault="00A16928" w:rsidP="00844B5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0640D43" wp14:editId="195D667C">
                <wp:simplePos x="0" y="0"/>
                <wp:positionH relativeFrom="column">
                  <wp:posOffset>1532255</wp:posOffset>
                </wp:positionH>
                <wp:positionV relativeFrom="paragraph">
                  <wp:posOffset>235585</wp:posOffset>
                </wp:positionV>
                <wp:extent cx="2000250" cy="685800"/>
                <wp:effectExtent l="0" t="0" r="19050" b="19050"/>
                <wp:wrapNone/>
                <wp:docPr id="176" name="Rectangle 1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0" cy="6858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F00E9D" w14:textId="62470D80" w:rsidR="00D973DE" w:rsidRPr="0077152B" w:rsidRDefault="00D973DE" w:rsidP="00844B50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AS 7: </w:t>
                            </w:r>
                            <w:r w:rsidRPr="00B67A4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CSE</w:t>
                            </w:r>
                            <w:r w:rsidR="000C7AEB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1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640D43" id="Rectangle 176" o:spid="_x0000_s1072" style="position:absolute;margin-left:120.65pt;margin-top:18.55pt;width:157.5pt;height:54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" fillcolor="white [3201]" strokecolor="#7f7f7f [1612]" strokeweight="1pt">
                <v:textbox>
                  <w:txbxContent>
                    <w:p w14:paraId="29F00E9D" w14:textId="62470D80" w:rsidR="00D973DE" w:rsidRPr="0077152B" w:rsidRDefault="00D973DE" w:rsidP="00844B50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AS 7: </w:t>
                      </w:r>
                      <w:r w:rsidRPr="00B67A4E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CSE</w:t>
                      </w:r>
                      <w:r w:rsidR="000C7AEB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101</w:t>
                      </w:r>
                    </w:p>
                  </w:txbxContent>
                </v:textbox>
              </v:rect>
            </w:pict>
          </mc:Fallback>
        </mc:AlternateContent>
      </w:r>
    </w:p>
    <w:p w14:paraId="1D5C7EF7" w14:textId="77777777" w:rsidR="00A16928" w:rsidRDefault="00A16928" w:rsidP="00844B50">
      <w:pPr>
        <w:rPr>
          <w:rFonts w:ascii="Times New Roman" w:hAnsi="Times New Roman" w:cs="Times New Roman"/>
          <w:b/>
        </w:rPr>
      </w:pPr>
    </w:p>
    <w:p w14:paraId="007F908B" w14:textId="77777777" w:rsidR="00A16928" w:rsidRDefault="00A16928" w:rsidP="00844B50">
      <w:pPr>
        <w:rPr>
          <w:rFonts w:ascii="Times New Roman" w:hAnsi="Times New Roman" w:cs="Times New Roman"/>
          <w:b/>
        </w:rPr>
      </w:pPr>
    </w:p>
    <w:p w14:paraId="38D8CA8F" w14:textId="77777777" w:rsidR="00A16928" w:rsidRDefault="00A16928" w:rsidP="00844B50">
      <w:pPr>
        <w:rPr>
          <w:rFonts w:ascii="Times New Roman" w:hAnsi="Times New Roman" w:cs="Times New Roman"/>
          <w:b/>
        </w:rPr>
      </w:pPr>
    </w:p>
    <w:p w14:paraId="6FDFB447" w14:textId="77777777" w:rsidR="00A16928" w:rsidRDefault="00A16928" w:rsidP="00844B50">
      <w:pPr>
        <w:rPr>
          <w:rFonts w:ascii="Times New Roman" w:hAnsi="Times New Roman" w:cs="Times New Roman"/>
          <w:b/>
        </w:rPr>
      </w:pPr>
    </w:p>
    <w:p w14:paraId="7413F569" w14:textId="77777777" w:rsidR="00A16928" w:rsidRDefault="00A16928" w:rsidP="00844B5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2F315DCB" wp14:editId="13E8062D">
                <wp:simplePos x="0" y="0"/>
                <wp:positionH relativeFrom="column">
                  <wp:posOffset>1289685</wp:posOffset>
                </wp:positionH>
                <wp:positionV relativeFrom="paragraph">
                  <wp:posOffset>307975</wp:posOffset>
                </wp:positionV>
                <wp:extent cx="276225" cy="704850"/>
                <wp:effectExtent l="19050" t="19050" r="47625" b="19050"/>
                <wp:wrapNone/>
                <wp:docPr id="177" name="Up Arrow 1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" cy="704850"/>
                        </a:xfrm>
                        <a:prstGeom prst="up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>
            <w:pict>
              <v:shape w14:anchorId="56A21738" id="Up Arrow 177" o:spid="_x0000_s1026" type="#_x0000_t68" style="position:absolute;margin-left:101.55pt;margin-top:24.25pt;width:21.75pt;height:55.5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" adj="4232" fillcolor="#7f7f7f [1612]" strokecolor="#7f7f7f [1612]" strokeweight="2pt"/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4741B8B3" wp14:editId="3F578863">
                <wp:simplePos x="0" y="0"/>
                <wp:positionH relativeFrom="column">
                  <wp:posOffset>3782060</wp:posOffset>
                </wp:positionH>
                <wp:positionV relativeFrom="paragraph">
                  <wp:posOffset>305435</wp:posOffset>
                </wp:positionV>
                <wp:extent cx="276225" cy="704850"/>
                <wp:effectExtent l="19050" t="19050" r="47625" b="19050"/>
                <wp:wrapNone/>
                <wp:docPr id="178" name="Up Arrow 1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" cy="704850"/>
                        </a:xfrm>
                        <a:prstGeom prst="up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>
            <w:pict>
              <v:shape w14:anchorId="576C96ED" id="Up Arrow 178" o:spid="_x0000_s1026" type="#_x0000_t68" style="position:absolute;margin-left:297.8pt;margin-top:24.05pt;width:21.75pt;height:55.5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" adj="4232" fillcolor="#7f7f7f [1612]" strokecolor="#7f7f7f [1612]" strokeweight="2pt"/>
            </w:pict>
          </mc:Fallback>
        </mc:AlternateContent>
      </w:r>
    </w:p>
    <w:p w14:paraId="3CBAB375" w14:textId="77777777" w:rsidR="00A16928" w:rsidRDefault="00A16928" w:rsidP="00844B50">
      <w:pPr>
        <w:rPr>
          <w:rFonts w:ascii="Times New Roman" w:hAnsi="Times New Roman" w:cs="Times New Roman"/>
          <w:b/>
        </w:rPr>
      </w:pPr>
    </w:p>
    <w:p w14:paraId="61836226" w14:textId="77777777" w:rsidR="00A16928" w:rsidRDefault="00A16928" w:rsidP="00844B50">
      <w:pPr>
        <w:rPr>
          <w:rFonts w:ascii="Times New Roman" w:hAnsi="Times New Roman" w:cs="Times New Roman"/>
          <w:b/>
        </w:rPr>
      </w:pPr>
    </w:p>
    <w:p w14:paraId="0859330F" w14:textId="77777777" w:rsidR="00A16928" w:rsidRDefault="00A16928" w:rsidP="00844B5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C18243F" wp14:editId="6533360A">
                <wp:simplePos x="0" y="0"/>
                <wp:positionH relativeFrom="column">
                  <wp:posOffset>2967355</wp:posOffset>
                </wp:positionH>
                <wp:positionV relativeFrom="paragraph">
                  <wp:posOffset>83820</wp:posOffset>
                </wp:positionV>
                <wp:extent cx="1905000" cy="762000"/>
                <wp:effectExtent l="0" t="0" r="19050" b="19050"/>
                <wp:wrapNone/>
                <wp:docPr id="179" name="Rectangle 1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0" cy="7620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5A3061" w14:textId="77777777" w:rsidR="00D973DE" w:rsidRPr="001C5143" w:rsidRDefault="00D973DE" w:rsidP="00844B50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1C5143">
                              <w:rPr>
                                <w:rFonts w:ascii="Times New Roman" w:hAnsi="Times New Roman" w:cs="Times New Roman"/>
                                <w:b/>
                              </w:rPr>
                              <w:t>Quality/ Accreditation/Regulatory Agenc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18243F" id="Rectangle 179" o:spid="_x0000_s1073" style="position:absolute;margin-left:233.65pt;margin-top:6.6pt;width:150pt;height:60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" fillcolor="white [3201]" strokecolor="#7f7f7f [1612]" strokeweight="1pt">
                <v:textbox>
                  <w:txbxContent>
                    <w:p w14:paraId="735A3061" w14:textId="77777777" w:rsidR="00D973DE" w:rsidRPr="001C5143" w:rsidRDefault="00D973DE" w:rsidP="00844B50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1C5143">
                        <w:rPr>
                          <w:rFonts w:ascii="Times New Roman" w:hAnsi="Times New Roman" w:cs="Times New Roman"/>
                          <w:b/>
                        </w:rPr>
                        <w:t>Quality/ Accreditation/Regulatory Agencie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8ACFD77" wp14:editId="1F84A449">
                <wp:simplePos x="0" y="0"/>
                <wp:positionH relativeFrom="column">
                  <wp:posOffset>577215</wp:posOffset>
                </wp:positionH>
                <wp:positionV relativeFrom="paragraph">
                  <wp:posOffset>71120</wp:posOffset>
                </wp:positionV>
                <wp:extent cx="1905000" cy="762000"/>
                <wp:effectExtent l="0" t="0" r="19050" b="19050"/>
                <wp:wrapNone/>
                <wp:docPr id="180" name="Rectangle 1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0" cy="7620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B4E3D6" w14:textId="77777777" w:rsidR="00D973DE" w:rsidRPr="00F85F69" w:rsidRDefault="00D973DE" w:rsidP="00844B50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F85F69">
                              <w:rPr>
                                <w:rFonts w:ascii="Times New Roman" w:hAnsi="Times New Roman" w:cs="Times New Roman"/>
                                <w:b/>
                              </w:rPr>
                              <w:t>Feedback from Alumni/Employer of Gradu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8ACFD77" id="Rectangle 180" o:spid="_x0000_s1074" style="position:absolute;margin-left:45.45pt;margin-top:5.6pt;width:150pt;height:60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" fillcolor="white [3201]" strokecolor="#7f7f7f [1612]" strokeweight="1pt">
                <v:textbox>
                  <w:txbxContent>
                    <w:p w14:paraId="7DB4E3D6" w14:textId="77777777" w:rsidR="00D973DE" w:rsidRPr="00F85F69" w:rsidRDefault="00D973DE" w:rsidP="00844B50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F85F69">
                        <w:rPr>
                          <w:rFonts w:ascii="Times New Roman" w:hAnsi="Times New Roman" w:cs="Times New Roman"/>
                          <w:b/>
                        </w:rPr>
                        <w:t>Feedback from Alumni/Employer of Graduates</w:t>
                      </w:r>
                    </w:p>
                  </w:txbxContent>
                </v:textbox>
              </v:rect>
            </w:pict>
          </mc:Fallback>
        </mc:AlternateContent>
      </w:r>
    </w:p>
    <w:p w14:paraId="61088576" w14:textId="77777777" w:rsidR="00A16928" w:rsidRDefault="00A16928" w:rsidP="00844B50">
      <w:pPr>
        <w:rPr>
          <w:rFonts w:ascii="Times New Roman" w:hAnsi="Times New Roman" w:cs="Times New Roman"/>
          <w:b/>
        </w:rPr>
      </w:pPr>
    </w:p>
    <w:p w14:paraId="1EF4F6DB" w14:textId="77777777" w:rsidR="00A16928" w:rsidRDefault="00A16928" w:rsidP="00844B50">
      <w:pPr>
        <w:rPr>
          <w:rFonts w:ascii="Times New Roman" w:hAnsi="Times New Roman" w:cs="Times New Roman"/>
          <w:b/>
        </w:rPr>
      </w:pPr>
    </w:p>
    <w:p w14:paraId="36AEF41E" w14:textId="77777777" w:rsidR="00A16928" w:rsidRDefault="00A16928" w:rsidP="00844B50">
      <w:pPr>
        <w:rPr>
          <w:rFonts w:ascii="Times New Roman" w:hAnsi="Times New Roman" w:cs="Times New Roman"/>
          <w:b/>
        </w:rPr>
      </w:pPr>
    </w:p>
    <w:p w14:paraId="70D80474" w14:textId="77777777" w:rsidR="00A16928" w:rsidRPr="00CE0724" w:rsidRDefault="00A16928" w:rsidP="00844B50">
      <w:pPr>
        <w:rPr>
          <w:rFonts w:ascii="Times New Roman" w:hAnsi="Times New Roman" w:cs="Times New Roman"/>
        </w:rPr>
      </w:pPr>
      <w:r w:rsidRPr="00CE0724">
        <w:rPr>
          <w:rFonts w:ascii="Times New Roman" w:hAnsi="Times New Roman" w:cs="Times New Roman"/>
          <w:b/>
        </w:rPr>
        <w:t xml:space="preserve">Note: </w:t>
      </w:r>
      <w:r>
        <w:rPr>
          <w:rFonts w:ascii="Times New Roman" w:hAnsi="Times New Roman" w:cs="Times New Roman"/>
        </w:rPr>
        <w:t xml:space="preserve">Plot only if the course makes a major contribution. </w:t>
      </w:r>
    </w:p>
    <w:p w14:paraId="2A2FC303" w14:textId="77777777" w:rsidR="00A16928" w:rsidRDefault="00A16928" w:rsidP="00844B50">
      <w:pPr>
        <w:sectPr w:rsidR="00A16928" w:rsidSect="00844B50">
          <w:headerReference w:type="default" r:id="rId28"/>
          <w:footerReference w:type="default" r:id="rId29"/>
          <w:pgSz w:w="12240" w:h="15840"/>
          <w:pgMar w:top="1181" w:right="1627" w:bottom="274" w:left="1483" w:header="720" w:footer="720" w:gutter="0"/>
          <w:cols w:space="720"/>
          <w:docGrid w:linePitch="360"/>
        </w:sectPr>
      </w:pPr>
    </w:p>
    <w:p w14:paraId="0D3EAF4C" w14:textId="77777777" w:rsidR="00A16928" w:rsidRPr="00E2290A" w:rsidRDefault="00A16928" w:rsidP="00844B50">
      <w:pPr>
        <w:pStyle w:val="BodyText"/>
        <w:spacing w:line="276" w:lineRule="auto"/>
        <w:ind w:left="6480" w:firstLine="720"/>
        <w:rPr>
          <w:b w:val="0"/>
        </w:rPr>
      </w:pPr>
      <w:r w:rsidRPr="00347295">
        <w:rPr>
          <w:noProof/>
          <w:szCs w:val="48"/>
        </w:rPr>
        <w:lastRenderedPageBreak/>
        <w:drawing>
          <wp:anchor distT="0" distB="0" distL="114300" distR="114300" simplePos="0" relativeHeight="251722752" behindDoc="0" locked="0" layoutInCell="1" allowOverlap="1" wp14:anchorId="2F8C28C9" wp14:editId="2F057505">
            <wp:simplePos x="0" y="0"/>
            <wp:positionH relativeFrom="margin">
              <wp:posOffset>4680585</wp:posOffset>
            </wp:positionH>
            <wp:positionV relativeFrom="margin">
              <wp:posOffset>0</wp:posOffset>
            </wp:positionV>
            <wp:extent cx="1800225" cy="609600"/>
            <wp:effectExtent l="0" t="0" r="0" b="0"/>
            <wp:wrapSquare wrapText="bothSides"/>
            <wp:docPr id="183" name="Picture 8" descr="ULAB-Logo-Converted1-300x1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002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8D7A3F1" w14:textId="77777777" w:rsidR="00A16928" w:rsidRPr="00E2290A" w:rsidRDefault="00A16928" w:rsidP="00A44289">
      <w:pPr>
        <w:pStyle w:val="BodyText"/>
        <w:spacing w:line="276" w:lineRule="auto"/>
        <w:rPr>
          <w:b w:val="0"/>
          <w:sz w:val="28"/>
          <w:szCs w:val="28"/>
        </w:rPr>
      </w:pPr>
    </w:p>
    <w:p w14:paraId="43B92A45" w14:textId="77777777" w:rsidR="00A16928" w:rsidRDefault="00A16928" w:rsidP="00844B50">
      <w:pPr>
        <w:pStyle w:val="BodyText"/>
        <w:spacing w:line="276" w:lineRule="auto"/>
        <w:jc w:val="center"/>
        <w:rPr>
          <w:b w:val="0"/>
          <w:sz w:val="28"/>
        </w:rPr>
      </w:pPr>
      <w:r w:rsidRPr="00E2290A">
        <w:rPr>
          <w:sz w:val="28"/>
        </w:rPr>
        <w:t>S</w:t>
      </w:r>
      <w:r>
        <w:rPr>
          <w:sz w:val="28"/>
        </w:rPr>
        <w:t>emester</w:t>
      </w:r>
      <w:r w:rsidRPr="00E2290A">
        <w:rPr>
          <w:sz w:val="28"/>
        </w:rPr>
        <w:t xml:space="preserve"> C</w:t>
      </w:r>
      <w:r>
        <w:rPr>
          <w:sz w:val="28"/>
        </w:rPr>
        <w:t>ourse Report</w:t>
      </w:r>
    </w:p>
    <w:p w14:paraId="31976B1D" w14:textId="77777777" w:rsidR="00A16928" w:rsidRPr="00E2290A" w:rsidRDefault="00A16928" w:rsidP="00844B50">
      <w:pPr>
        <w:pStyle w:val="BodyText"/>
        <w:spacing w:line="276" w:lineRule="auto"/>
        <w:jc w:val="center"/>
        <w:rPr>
          <w:b w:val="0"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single" w:sz="18" w:space="0" w:color="FFFFFF" w:themeColor="background1"/>
          <w:left w:val="single" w:sz="18" w:space="0" w:color="FFFFFF" w:themeColor="background1"/>
          <w:bottom w:val="single" w:sz="18" w:space="0" w:color="FFFFFF" w:themeColor="background1"/>
          <w:right w:val="single" w:sz="18" w:space="0" w:color="FFFFFF" w:themeColor="background1"/>
          <w:insideH w:val="single" w:sz="18" w:space="0" w:color="FFFFFF" w:themeColor="background1"/>
          <w:insideV w:val="single" w:sz="18" w:space="0" w:color="FFFFFF" w:themeColor="background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601"/>
        <w:gridCol w:w="1496"/>
        <w:gridCol w:w="897"/>
        <w:gridCol w:w="2754"/>
        <w:gridCol w:w="1643"/>
        <w:gridCol w:w="1474"/>
      </w:tblGrid>
      <w:tr w:rsidR="00A16928" w:rsidRPr="00844B50" w14:paraId="4579B22D" w14:textId="77777777" w:rsidTr="00D973DE">
        <w:tc>
          <w:tcPr>
            <w:tcW w:w="1627" w:type="dxa"/>
            <w:tcBorders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18F50D68" w14:textId="77777777" w:rsidR="00A16928" w:rsidRPr="00844B50" w:rsidRDefault="00A16928" w:rsidP="00D973DE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University</w:t>
            </w:r>
          </w:p>
        </w:tc>
        <w:tc>
          <w:tcPr>
            <w:tcW w:w="154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0C100868" w14:textId="77777777" w:rsidR="00A16928" w:rsidRPr="00844B50" w:rsidRDefault="00A16928" w:rsidP="00D973DE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ULAB</w:t>
            </w:r>
          </w:p>
        </w:tc>
        <w:tc>
          <w:tcPr>
            <w:tcW w:w="883" w:type="dxa"/>
            <w:tcBorders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5E1F250B" w14:textId="77777777" w:rsidR="00A16928" w:rsidRPr="00844B50" w:rsidRDefault="00A16928" w:rsidP="00D973DE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School</w:t>
            </w:r>
          </w:p>
        </w:tc>
        <w:tc>
          <w:tcPr>
            <w:tcW w:w="285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6BDCF7BA" w14:textId="77777777" w:rsidR="00A16928" w:rsidRPr="00844B50" w:rsidRDefault="00A16928" w:rsidP="00D973DE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School of Engineering</w:t>
            </w:r>
          </w:p>
        </w:tc>
        <w:tc>
          <w:tcPr>
            <w:tcW w:w="1658" w:type="dxa"/>
            <w:tcBorders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17188785" w14:textId="77777777" w:rsidR="00A16928" w:rsidRPr="00844B50" w:rsidRDefault="00A16928" w:rsidP="00D973DE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Department</w:t>
            </w:r>
          </w:p>
        </w:tc>
        <w:tc>
          <w:tcPr>
            <w:tcW w:w="153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2313B0FD" w14:textId="77777777" w:rsidR="00A16928" w:rsidRPr="00844B50" w:rsidRDefault="00A16928" w:rsidP="00D973DE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CSE</w:t>
            </w:r>
          </w:p>
        </w:tc>
      </w:tr>
      <w:tr w:rsidR="00A16928" w:rsidRPr="00844B50" w14:paraId="0B24E0B9" w14:textId="77777777" w:rsidTr="00D973DE">
        <w:trPr>
          <w:gridAfter w:val="2"/>
          <w:wAfter w:w="3195" w:type="dxa"/>
        </w:trPr>
        <w:tc>
          <w:tcPr>
            <w:tcW w:w="1627" w:type="dxa"/>
            <w:tcBorders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68B54123" w14:textId="77777777" w:rsidR="00A16928" w:rsidRPr="00844B50" w:rsidRDefault="00A16928" w:rsidP="00D973DE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Semester</w:t>
            </w:r>
          </w:p>
        </w:tc>
        <w:tc>
          <w:tcPr>
            <w:tcW w:w="154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0C90BEEC" w14:textId="7E40B3D8" w:rsidR="00A16928" w:rsidRPr="00F77B1B" w:rsidRDefault="008D6B9F" w:rsidP="00D973DE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D6B9F">
              <w:rPr>
                <w:rFonts w:ascii="Times" w:hAnsi="Times"/>
                <w:noProof/>
                <w:sz w:val="24"/>
                <w:szCs w:val="24"/>
              </w:rPr>
              <w:t>Fall</w:t>
            </w:r>
          </w:p>
        </w:tc>
        <w:tc>
          <w:tcPr>
            <w:tcW w:w="883" w:type="dxa"/>
            <w:tcBorders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27F92A18" w14:textId="77777777" w:rsidR="00A16928" w:rsidRPr="00844B50" w:rsidRDefault="00A16928" w:rsidP="00D973DE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Year</w:t>
            </w:r>
          </w:p>
        </w:tc>
        <w:tc>
          <w:tcPr>
            <w:tcW w:w="285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1CD0A3B4" w14:textId="4DDCC902" w:rsidR="00A16928" w:rsidRPr="00844B50" w:rsidRDefault="00A16928" w:rsidP="00D973DE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Times" w:hAnsi="Times" w:cs="Arial"/>
                <w:sz w:val="24"/>
                <w:szCs w:val="24"/>
              </w:rPr>
              <w:t>201</w:t>
            </w:r>
            <w:r w:rsidR="00D973DE">
              <w:rPr>
                <w:rFonts w:ascii="Times" w:hAnsi="Times" w:cs="Arial"/>
                <w:sz w:val="24"/>
                <w:szCs w:val="24"/>
              </w:rPr>
              <w:t>8</w:t>
            </w:r>
          </w:p>
        </w:tc>
      </w:tr>
    </w:tbl>
    <w:p w14:paraId="20CDD2C1" w14:textId="00C7FAD2" w:rsidR="00A16928" w:rsidRPr="00844B50" w:rsidRDefault="00D973DE" w:rsidP="00844B50">
      <w:pPr>
        <w:pStyle w:val="BodyText"/>
        <w:spacing w:line="276" w:lineRule="auto"/>
        <w:rPr>
          <w:rFonts w:ascii="Times" w:hAnsi="Times" w:cs="Arial"/>
          <w:sz w:val="24"/>
          <w:szCs w:val="24"/>
        </w:rPr>
      </w:pPr>
      <w:r>
        <w:rPr>
          <w:rFonts w:ascii="Times" w:hAnsi="Times" w:cs="Arial"/>
          <w:sz w:val="24"/>
          <w:szCs w:val="24"/>
        </w:rPr>
        <w:br w:type="textWrapping" w:clear="all"/>
      </w:r>
    </w:p>
    <w:p w14:paraId="131AFCC6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b w:val="0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I. Basic Information</w:t>
      </w:r>
    </w:p>
    <w:tbl>
      <w:tblPr>
        <w:tblStyle w:val="TableGrid"/>
        <w:tblW w:w="0" w:type="auto"/>
        <w:tblBorders>
          <w:top w:val="single" w:sz="18" w:space="0" w:color="FFFFFF" w:themeColor="background1"/>
          <w:left w:val="single" w:sz="18" w:space="0" w:color="FFFFFF" w:themeColor="background1"/>
          <w:bottom w:val="single" w:sz="18" w:space="0" w:color="FFFFFF" w:themeColor="background1"/>
          <w:right w:val="single" w:sz="18" w:space="0" w:color="FFFFFF" w:themeColor="background1"/>
          <w:insideH w:val="single" w:sz="18" w:space="0" w:color="FFFFFF" w:themeColor="background1"/>
          <w:insideV w:val="single" w:sz="18" w:space="0" w:color="FFFFFF" w:themeColor="background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648"/>
        <w:gridCol w:w="605"/>
        <w:gridCol w:w="1247"/>
        <w:gridCol w:w="102"/>
        <w:gridCol w:w="1151"/>
        <w:gridCol w:w="1202"/>
        <w:gridCol w:w="1256"/>
        <w:gridCol w:w="1203"/>
        <w:gridCol w:w="1234"/>
        <w:gridCol w:w="1217"/>
      </w:tblGrid>
      <w:tr w:rsidR="00A16928" w:rsidRPr="00844B50" w14:paraId="54802270" w14:textId="77777777" w:rsidTr="001625DE">
        <w:tc>
          <w:tcPr>
            <w:tcW w:w="648" w:type="dxa"/>
            <w:shd w:val="clear" w:color="auto" w:fill="FFFFFF" w:themeFill="background1"/>
          </w:tcPr>
          <w:p w14:paraId="0D5FF66C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 xml:space="preserve">1. </w:t>
            </w:r>
          </w:p>
        </w:tc>
        <w:tc>
          <w:tcPr>
            <w:tcW w:w="1954" w:type="dxa"/>
            <w:gridSpan w:val="3"/>
            <w:tcBorders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357D5371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Course Code</w:t>
            </w:r>
          </w:p>
        </w:tc>
        <w:tc>
          <w:tcPr>
            <w:tcW w:w="7263" w:type="dxa"/>
            <w:gridSpan w:val="6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23F6F776" w14:textId="13406021" w:rsidR="00A16928" w:rsidRPr="001B7647" w:rsidRDefault="00E21A30" w:rsidP="0018353C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CSE</w:t>
            </w:r>
            <w:r w:rsidR="008D6B9F">
              <w:rPr>
                <w:noProof/>
                <w:sz w:val="24"/>
                <w:szCs w:val="24"/>
              </w:rPr>
              <w:t xml:space="preserve"> </w:t>
            </w:r>
            <w:r>
              <w:rPr>
                <w:noProof/>
                <w:sz w:val="24"/>
                <w:szCs w:val="24"/>
              </w:rPr>
              <w:t>101</w:t>
            </w:r>
          </w:p>
        </w:tc>
      </w:tr>
      <w:tr w:rsidR="00A16928" w:rsidRPr="00844B50" w14:paraId="0273E0A3" w14:textId="77777777" w:rsidTr="001625DE">
        <w:tc>
          <w:tcPr>
            <w:tcW w:w="648" w:type="dxa"/>
            <w:shd w:val="clear" w:color="auto" w:fill="FFFFFF" w:themeFill="background1"/>
          </w:tcPr>
          <w:p w14:paraId="52B601D8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2.</w:t>
            </w:r>
          </w:p>
        </w:tc>
        <w:tc>
          <w:tcPr>
            <w:tcW w:w="1954" w:type="dxa"/>
            <w:gridSpan w:val="3"/>
            <w:tcBorders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2B71AF89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Course Title</w:t>
            </w:r>
          </w:p>
        </w:tc>
        <w:tc>
          <w:tcPr>
            <w:tcW w:w="7263" w:type="dxa"/>
            <w:gridSpan w:val="6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4367DC1B" w14:textId="144BFBA2" w:rsidR="00A16928" w:rsidRPr="00844B50" w:rsidRDefault="00E21A30" w:rsidP="0018353C">
            <w:pPr>
              <w:widowControl w:val="0"/>
              <w:autoSpaceDE w:val="0"/>
              <w:autoSpaceDN w:val="0"/>
              <w:adjustRightInd w:val="0"/>
              <w:spacing w:after="240" w:line="200" w:lineRule="atLeast"/>
              <w:rPr>
                <w:rFonts w:ascii="Times" w:hAnsi="Times" w:cs="Arial"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Introduction to Computer Studies</w:t>
            </w:r>
          </w:p>
        </w:tc>
      </w:tr>
      <w:tr w:rsidR="00A16928" w:rsidRPr="00844B50" w14:paraId="0316FB52" w14:textId="77777777" w:rsidTr="001625DE">
        <w:tc>
          <w:tcPr>
            <w:tcW w:w="648" w:type="dxa"/>
            <w:shd w:val="clear" w:color="auto" w:fill="FFFFFF" w:themeFill="background1"/>
          </w:tcPr>
          <w:p w14:paraId="327D851D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3.</w:t>
            </w:r>
          </w:p>
        </w:tc>
        <w:tc>
          <w:tcPr>
            <w:tcW w:w="1954" w:type="dxa"/>
            <w:gridSpan w:val="3"/>
            <w:tcBorders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14687059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Section</w:t>
            </w:r>
          </w:p>
        </w:tc>
        <w:tc>
          <w:tcPr>
            <w:tcW w:w="7263" w:type="dxa"/>
            <w:gridSpan w:val="6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05AAC367" w14:textId="7F2CC1E2" w:rsidR="00A16928" w:rsidRPr="00844B50" w:rsidRDefault="00593F1D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Times" w:hAnsi="Times" w:cs="Arial"/>
                <w:sz w:val="24"/>
                <w:szCs w:val="24"/>
              </w:rPr>
              <w:t>09</w:t>
            </w:r>
          </w:p>
        </w:tc>
      </w:tr>
      <w:tr w:rsidR="00A16928" w:rsidRPr="00844B50" w14:paraId="0D23E9F7" w14:textId="77777777" w:rsidTr="001625DE">
        <w:tc>
          <w:tcPr>
            <w:tcW w:w="648" w:type="dxa"/>
            <w:tcBorders>
              <w:bottom w:val="nil"/>
            </w:tcBorders>
            <w:shd w:val="clear" w:color="auto" w:fill="FFFFFF" w:themeFill="background1"/>
          </w:tcPr>
          <w:p w14:paraId="23B43568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4.</w:t>
            </w:r>
          </w:p>
        </w:tc>
        <w:tc>
          <w:tcPr>
            <w:tcW w:w="1954" w:type="dxa"/>
            <w:gridSpan w:val="3"/>
            <w:tcBorders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5371AE99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Unit/Credit hours:</w:t>
            </w:r>
          </w:p>
        </w:tc>
        <w:tc>
          <w:tcPr>
            <w:tcW w:w="7263" w:type="dxa"/>
            <w:gridSpan w:val="6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4B440FEE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3</w:t>
            </w:r>
          </w:p>
        </w:tc>
      </w:tr>
      <w:tr w:rsidR="00A16928" w:rsidRPr="00844B50" w14:paraId="0B22F0CC" w14:textId="77777777" w:rsidTr="001625DE">
        <w:tc>
          <w:tcPr>
            <w:tcW w:w="9865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5D36DAA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67A70E69" w14:textId="77777777" w:rsidTr="001625DE">
        <w:tc>
          <w:tcPr>
            <w:tcW w:w="1253" w:type="dxa"/>
            <w:gridSpan w:val="2"/>
            <w:tcBorders>
              <w:top w:val="nil"/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567C7403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Lectures</w:t>
            </w:r>
          </w:p>
        </w:tc>
        <w:tc>
          <w:tcPr>
            <w:tcW w:w="124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</w:tcPr>
          <w:p w14:paraId="7F7B6FE0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B67A4E">
              <w:rPr>
                <w:rFonts w:ascii="Times" w:hAnsi="Times" w:cs="Arial"/>
                <w:noProof/>
                <w:sz w:val="24"/>
                <w:szCs w:val="24"/>
              </w:rPr>
              <w:t>24</w:t>
            </w:r>
          </w:p>
        </w:tc>
        <w:tc>
          <w:tcPr>
            <w:tcW w:w="1253" w:type="dxa"/>
            <w:gridSpan w:val="2"/>
            <w:tcBorders>
              <w:top w:val="nil"/>
              <w:left w:val="single" w:sz="2" w:space="0" w:color="808080" w:themeColor="background1" w:themeShade="80"/>
              <w:bottom w:val="nil"/>
              <w:right w:val="single" w:sz="2" w:space="0" w:color="808080" w:themeColor="background1" w:themeShade="80"/>
            </w:tcBorders>
            <w:shd w:val="clear" w:color="auto" w:fill="auto"/>
          </w:tcPr>
          <w:p w14:paraId="3D7FEDF2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 xml:space="preserve"> Tutorial</w:t>
            </w:r>
          </w:p>
        </w:tc>
        <w:tc>
          <w:tcPr>
            <w:tcW w:w="1202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</w:tcPr>
          <w:p w14:paraId="6FD82345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1256" w:type="dxa"/>
            <w:tcBorders>
              <w:top w:val="nil"/>
              <w:left w:val="single" w:sz="2" w:space="0" w:color="808080" w:themeColor="background1" w:themeShade="80"/>
              <w:bottom w:val="nil"/>
              <w:right w:val="single" w:sz="2" w:space="0" w:color="808080" w:themeColor="background1" w:themeShade="80"/>
            </w:tcBorders>
            <w:shd w:val="clear" w:color="auto" w:fill="auto"/>
          </w:tcPr>
          <w:p w14:paraId="51CDFD69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 xml:space="preserve"> Practical</w:t>
            </w:r>
          </w:p>
        </w:tc>
        <w:tc>
          <w:tcPr>
            <w:tcW w:w="1203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</w:tcPr>
          <w:p w14:paraId="667F7BFC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1234" w:type="dxa"/>
            <w:tcBorders>
              <w:top w:val="nil"/>
              <w:left w:val="single" w:sz="2" w:space="0" w:color="808080" w:themeColor="background1" w:themeShade="80"/>
              <w:bottom w:val="nil"/>
              <w:right w:val="single" w:sz="2" w:space="0" w:color="808080" w:themeColor="background1" w:themeShade="80"/>
            </w:tcBorders>
            <w:shd w:val="clear" w:color="auto" w:fill="auto"/>
          </w:tcPr>
          <w:p w14:paraId="43C46064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 xml:space="preserve">    Total</w:t>
            </w:r>
          </w:p>
        </w:tc>
        <w:tc>
          <w:tcPr>
            <w:tcW w:w="121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</w:tcPr>
          <w:p w14:paraId="5FB2C11B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B67A4E">
              <w:rPr>
                <w:rFonts w:ascii="Times" w:hAnsi="Times" w:cs="Arial"/>
                <w:noProof/>
                <w:sz w:val="24"/>
                <w:szCs w:val="24"/>
              </w:rPr>
              <w:t>24</w:t>
            </w:r>
          </w:p>
        </w:tc>
      </w:tr>
      <w:tr w:rsidR="00A16928" w:rsidRPr="00844B50" w14:paraId="01AB9660" w14:textId="77777777" w:rsidTr="001625DE"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EE0B7AD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DF3200B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32128AD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A225727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27658FF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14102B5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611ABF3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121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EFE6D14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5FEB4AD5" w14:textId="77777777" w:rsidTr="001625DE">
        <w:trPr>
          <w:trHeight w:val="306"/>
        </w:trPr>
        <w:tc>
          <w:tcPr>
            <w:tcW w:w="648" w:type="dxa"/>
            <w:tcBorders>
              <w:top w:val="nil"/>
            </w:tcBorders>
            <w:shd w:val="clear" w:color="auto" w:fill="FFFFFF" w:themeFill="background1"/>
          </w:tcPr>
          <w:p w14:paraId="2EB488F7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5.</w:t>
            </w:r>
          </w:p>
        </w:tc>
        <w:tc>
          <w:tcPr>
            <w:tcW w:w="1954" w:type="dxa"/>
            <w:gridSpan w:val="3"/>
            <w:tcBorders>
              <w:top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5EF72607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Course Instructor:</w:t>
            </w:r>
          </w:p>
        </w:tc>
        <w:tc>
          <w:tcPr>
            <w:tcW w:w="7263" w:type="dxa"/>
            <w:gridSpan w:val="6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4A7AB129" w14:textId="558E1EC4" w:rsidR="00A16928" w:rsidRPr="00844B50" w:rsidRDefault="0093677D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93677D">
              <w:rPr>
                <w:noProof/>
                <w:sz w:val="24"/>
              </w:rPr>
              <w:t>Satyaki Das</w:t>
            </w:r>
          </w:p>
        </w:tc>
      </w:tr>
    </w:tbl>
    <w:p w14:paraId="60A2BE85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sz w:val="24"/>
          <w:szCs w:val="24"/>
        </w:rPr>
      </w:pPr>
    </w:p>
    <w:p w14:paraId="5E73D8CB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6. Intended Learning Outcomes:</w:t>
      </w:r>
    </w:p>
    <w:p w14:paraId="1D50D3D7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b w:val="0"/>
          <w:sz w:val="24"/>
          <w:szCs w:val="24"/>
        </w:rPr>
      </w:pPr>
    </w:p>
    <w:tbl>
      <w:tblPr>
        <w:tblW w:w="10080" w:type="dxa"/>
        <w:tblInd w:w="47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10080"/>
      </w:tblGrid>
      <w:tr w:rsidR="00E21A30" w14:paraId="43EA5BFF" w14:textId="77777777" w:rsidTr="00D973DE">
        <w:trPr>
          <w:trHeight w:val="440"/>
        </w:trPr>
        <w:tc>
          <w:tcPr>
            <w:tcW w:w="10080" w:type="dxa"/>
            <w:shd w:val="clear" w:color="auto" w:fill="FFFFFF"/>
          </w:tcPr>
          <w:p w14:paraId="098EBCB7" w14:textId="77777777" w:rsidR="00E21A30" w:rsidRDefault="00E21A30" w:rsidP="00E21A30">
            <w:pPr>
              <w:numPr>
                <w:ilvl w:val="0"/>
                <w:numId w:val="14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>
              <w:rPr>
                <w:rFonts w:ascii="CastleTLig" w:eastAsia="CastleTLig" w:hAnsi="CastleTLig" w:cs="CastleTLig"/>
                <w:b/>
                <w:sz w:val="20"/>
                <w:szCs w:val="20"/>
              </w:rPr>
              <w:t>Describe</w:t>
            </w:r>
            <w:r>
              <w:rPr>
                <w:rFonts w:ascii="CastleTLig" w:eastAsia="CastleTLig" w:hAnsi="CastleTLig" w:cs="CastleTLig"/>
                <w:sz w:val="20"/>
                <w:szCs w:val="20"/>
              </w:rPr>
              <w:t xml:space="preserve"> </w:t>
            </w:r>
            <w:r>
              <w:t>the concept and components of computing system along with its benefits.</w:t>
            </w:r>
          </w:p>
        </w:tc>
      </w:tr>
      <w:tr w:rsidR="00E21A30" w14:paraId="4ECC1686" w14:textId="77777777" w:rsidTr="00D973DE">
        <w:trPr>
          <w:trHeight w:val="400"/>
        </w:trPr>
        <w:tc>
          <w:tcPr>
            <w:tcW w:w="10080" w:type="dxa"/>
            <w:shd w:val="clear" w:color="auto" w:fill="FFFFFF"/>
          </w:tcPr>
          <w:p w14:paraId="10D8233A" w14:textId="77777777" w:rsidR="00E21A30" w:rsidRDefault="00E21A30" w:rsidP="00E21A30">
            <w:pPr>
              <w:numPr>
                <w:ilvl w:val="0"/>
                <w:numId w:val="14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>
              <w:rPr>
                <w:rFonts w:ascii="CastleTLig" w:eastAsia="CastleTLig" w:hAnsi="CastleTLig" w:cs="CastleTLig"/>
                <w:b/>
                <w:sz w:val="20"/>
                <w:szCs w:val="20"/>
              </w:rPr>
              <w:t>Explain</w:t>
            </w:r>
            <w:r>
              <w:rPr>
                <w:rFonts w:ascii="CastleTLig" w:eastAsia="CastleTLig" w:hAnsi="CastleTLig" w:cs="CastleTLig"/>
                <w:sz w:val="20"/>
                <w:szCs w:val="20"/>
              </w:rPr>
              <w:t xml:space="preserve"> features and benefits of various technological advancements</w:t>
            </w:r>
          </w:p>
        </w:tc>
      </w:tr>
      <w:tr w:rsidR="00E21A30" w14:paraId="5172D31F" w14:textId="77777777" w:rsidTr="00D973DE">
        <w:trPr>
          <w:trHeight w:val="460"/>
        </w:trPr>
        <w:tc>
          <w:tcPr>
            <w:tcW w:w="10080" w:type="dxa"/>
            <w:shd w:val="clear" w:color="auto" w:fill="FFFFFF"/>
          </w:tcPr>
          <w:p w14:paraId="06890433" w14:textId="77777777" w:rsidR="00E21A30" w:rsidRDefault="00E21A30" w:rsidP="00E21A30">
            <w:pPr>
              <w:numPr>
                <w:ilvl w:val="0"/>
                <w:numId w:val="14"/>
              </w:numPr>
              <w:spacing w:after="0" w:line="360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b/>
              </w:rPr>
              <w:t>Define</w:t>
            </w:r>
            <w:r>
              <w:t xml:space="preserve"> a wide range of practical problems as a computational problem</w:t>
            </w:r>
          </w:p>
        </w:tc>
      </w:tr>
      <w:tr w:rsidR="00E21A30" w14:paraId="2F73C246" w14:textId="77777777" w:rsidTr="00D973DE">
        <w:trPr>
          <w:trHeight w:val="480"/>
        </w:trPr>
        <w:tc>
          <w:tcPr>
            <w:tcW w:w="10080" w:type="dxa"/>
            <w:shd w:val="clear" w:color="auto" w:fill="FFFFFF"/>
          </w:tcPr>
          <w:p w14:paraId="3D1A27C0" w14:textId="77777777" w:rsidR="00E21A30" w:rsidRDefault="00E21A30" w:rsidP="00E21A30">
            <w:pPr>
              <w:numPr>
                <w:ilvl w:val="0"/>
                <w:numId w:val="14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>
              <w:rPr>
                <w:b/>
              </w:rPr>
              <w:t>Understand</w:t>
            </w:r>
            <w:r>
              <w:t xml:space="preserve"> a real-life problem and </w:t>
            </w:r>
            <w:r>
              <w:rPr>
                <w:b/>
              </w:rPr>
              <w:t>be able</w:t>
            </w:r>
            <w:r>
              <w:t xml:space="preserve"> to design and develop systems using pseudocodes and flowcharts.</w:t>
            </w:r>
          </w:p>
        </w:tc>
      </w:tr>
      <w:tr w:rsidR="00E21A30" w14:paraId="5D712E91" w14:textId="77777777" w:rsidTr="00D973DE">
        <w:trPr>
          <w:trHeight w:val="300"/>
        </w:trPr>
        <w:tc>
          <w:tcPr>
            <w:tcW w:w="10080" w:type="dxa"/>
            <w:shd w:val="clear" w:color="auto" w:fill="FFFFFF"/>
          </w:tcPr>
          <w:p w14:paraId="06F0C2E3" w14:textId="77777777" w:rsidR="00E21A30" w:rsidRDefault="00E21A30" w:rsidP="00E21A30">
            <w:pPr>
              <w:numPr>
                <w:ilvl w:val="0"/>
                <w:numId w:val="14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>
              <w:rPr>
                <w:rFonts w:ascii="CastleTLig" w:eastAsia="CastleTLig" w:hAnsi="CastleTLig" w:cs="CastleTLig"/>
                <w:b/>
                <w:sz w:val="20"/>
                <w:szCs w:val="20"/>
              </w:rPr>
              <w:t xml:space="preserve">Introduce </w:t>
            </w:r>
            <w:r>
              <w:rPr>
                <w:rFonts w:ascii="CastleTLig" w:eastAsia="CastleTLig" w:hAnsi="CastleTLig" w:cs="CastleTLig"/>
                <w:sz w:val="20"/>
                <w:szCs w:val="20"/>
              </w:rPr>
              <w:t>the fundamental concepts of computer programming</w:t>
            </w:r>
          </w:p>
        </w:tc>
      </w:tr>
    </w:tbl>
    <w:p w14:paraId="0504E377" w14:textId="77777777" w:rsidR="00A16928" w:rsidRPr="00844B50" w:rsidRDefault="00A16928" w:rsidP="00844B50">
      <w:pPr>
        <w:rPr>
          <w:rFonts w:ascii="Times" w:hAnsi="Times" w:cs="Arial"/>
          <w:b/>
          <w:sz w:val="24"/>
          <w:szCs w:val="24"/>
        </w:rPr>
      </w:pPr>
    </w:p>
    <w:p w14:paraId="67C8FF05" w14:textId="22A8DF0B" w:rsidR="00B76F45" w:rsidRDefault="00A16928" w:rsidP="00844B50">
      <w:pPr>
        <w:rPr>
          <w:rFonts w:ascii="Times" w:hAnsi="Times" w:cs="Arial"/>
          <w:b/>
          <w:sz w:val="24"/>
          <w:szCs w:val="24"/>
        </w:rPr>
      </w:pPr>
      <w:r w:rsidRPr="00844B50">
        <w:rPr>
          <w:rFonts w:ascii="Times" w:hAnsi="Times" w:cs="Arial"/>
          <w:b/>
          <w:sz w:val="24"/>
          <w:szCs w:val="24"/>
        </w:rPr>
        <w:br w:type="page"/>
      </w:r>
      <w:r w:rsidRPr="00844B50">
        <w:rPr>
          <w:rFonts w:ascii="Times" w:hAnsi="Times" w:cs="Arial"/>
          <w:b/>
          <w:sz w:val="24"/>
          <w:szCs w:val="24"/>
        </w:rPr>
        <w:lastRenderedPageBreak/>
        <w:t>II. Statistical Inform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40"/>
        <w:gridCol w:w="4941"/>
      </w:tblGrid>
      <w:tr w:rsidR="00B76F45" w14:paraId="2DFC43F7" w14:textId="77777777" w:rsidTr="00A24753">
        <w:tc>
          <w:tcPr>
            <w:tcW w:w="4940" w:type="dxa"/>
          </w:tcPr>
          <w:tbl>
            <w:tblPr>
              <w:tblStyle w:val="TableGrid"/>
              <w:tblpPr w:leftFromText="180" w:rightFromText="180" w:vertAnchor="text" w:horzAnchor="margin" w:tblpY="81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FFFFFF" w:themeFill="background1"/>
              <w:tblLook w:val="04A0" w:firstRow="1" w:lastRow="0" w:firstColumn="1" w:lastColumn="0" w:noHBand="0" w:noVBand="1"/>
            </w:tblPr>
            <w:tblGrid>
              <w:gridCol w:w="2579"/>
              <w:gridCol w:w="1019"/>
              <w:gridCol w:w="1116"/>
            </w:tblGrid>
            <w:tr w:rsidR="00B76F45" w:rsidRPr="00844B50" w14:paraId="2A595C60" w14:textId="77777777" w:rsidTr="008378AC">
              <w:tc>
                <w:tcPr>
                  <w:tcW w:w="2718" w:type="dxa"/>
                  <w:shd w:val="clear" w:color="auto" w:fill="D9D9D9" w:themeFill="background1" w:themeFillShade="D9"/>
                </w:tcPr>
                <w:p w14:paraId="7F967253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b w:val="0"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  <w:shd w:val="clear" w:color="auto" w:fill="D9D9D9" w:themeFill="background1" w:themeFillShade="D9"/>
                </w:tcPr>
                <w:p w14:paraId="49ACCA78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b w:val="0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No.</w:t>
                  </w:r>
                </w:p>
              </w:tc>
              <w:tc>
                <w:tcPr>
                  <w:tcW w:w="1116" w:type="dxa"/>
                  <w:shd w:val="clear" w:color="auto" w:fill="D9D9D9" w:themeFill="background1" w:themeFillShade="D9"/>
                </w:tcPr>
                <w:p w14:paraId="04E0423A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b w:val="0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%</w:t>
                  </w:r>
                </w:p>
              </w:tc>
            </w:tr>
            <w:tr w:rsidR="00B76F45" w:rsidRPr="00844B50" w14:paraId="1F9C6D4C" w14:textId="77777777" w:rsidTr="008378AC">
              <w:tc>
                <w:tcPr>
                  <w:tcW w:w="2718" w:type="dxa"/>
                  <w:shd w:val="clear" w:color="auto" w:fill="FFFFFF" w:themeFill="background1"/>
                </w:tcPr>
                <w:p w14:paraId="41399648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Students enrolled</w:t>
                  </w:r>
                </w:p>
              </w:tc>
              <w:tc>
                <w:tcPr>
                  <w:tcW w:w="1080" w:type="dxa"/>
                  <w:shd w:val="clear" w:color="auto" w:fill="FFFFFF" w:themeFill="background1"/>
                </w:tcPr>
                <w:p w14:paraId="594725F7" w14:textId="77777777" w:rsidR="00B76F45" w:rsidRPr="008A53D6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A53D6">
                    <w:rPr>
                      <w:sz w:val="24"/>
                      <w:szCs w:val="24"/>
                    </w:rPr>
                    <w:t>47</w:t>
                  </w:r>
                </w:p>
              </w:tc>
              <w:tc>
                <w:tcPr>
                  <w:tcW w:w="1116" w:type="dxa"/>
                  <w:shd w:val="clear" w:color="auto" w:fill="auto"/>
                  <w:vAlign w:val="bottom"/>
                </w:tcPr>
                <w:p w14:paraId="19885E75" w14:textId="77777777" w:rsidR="00B76F45" w:rsidRPr="008B3B16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B3B16">
                    <w:rPr>
                      <w:sz w:val="24"/>
                      <w:szCs w:val="24"/>
                    </w:rPr>
                    <w:t>100.00%</w:t>
                  </w:r>
                </w:p>
              </w:tc>
            </w:tr>
            <w:tr w:rsidR="00B76F45" w:rsidRPr="00844B50" w14:paraId="082B5256" w14:textId="77777777" w:rsidTr="008378AC">
              <w:tc>
                <w:tcPr>
                  <w:tcW w:w="2718" w:type="dxa"/>
                  <w:shd w:val="clear" w:color="auto" w:fill="FFFFFF" w:themeFill="background1"/>
                </w:tcPr>
                <w:p w14:paraId="4F19B854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Students who withdrew</w:t>
                  </w:r>
                </w:p>
              </w:tc>
              <w:tc>
                <w:tcPr>
                  <w:tcW w:w="1080" w:type="dxa"/>
                  <w:shd w:val="clear" w:color="auto" w:fill="FFFFFF" w:themeFill="background1"/>
                </w:tcPr>
                <w:p w14:paraId="28C13F71" w14:textId="77777777" w:rsidR="00B76F45" w:rsidRPr="008A53D6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A53D6">
                    <w:rPr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116" w:type="dxa"/>
                  <w:shd w:val="clear" w:color="auto" w:fill="auto"/>
                  <w:vAlign w:val="bottom"/>
                </w:tcPr>
                <w:p w14:paraId="18AB8C1F" w14:textId="77777777" w:rsidR="00B76F45" w:rsidRPr="008B3B16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B3B16">
                    <w:rPr>
                      <w:sz w:val="24"/>
                      <w:szCs w:val="24"/>
                    </w:rPr>
                    <w:t>0.00%</w:t>
                  </w:r>
                </w:p>
              </w:tc>
            </w:tr>
            <w:tr w:rsidR="00B76F45" w:rsidRPr="00844B50" w14:paraId="161EC238" w14:textId="77777777" w:rsidTr="008378AC">
              <w:tc>
                <w:tcPr>
                  <w:tcW w:w="2718" w:type="dxa"/>
                  <w:shd w:val="clear" w:color="auto" w:fill="FFFFFF" w:themeFill="background1"/>
                </w:tcPr>
                <w:p w14:paraId="01027541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Students who took final exam/project</w:t>
                  </w:r>
                </w:p>
              </w:tc>
              <w:tc>
                <w:tcPr>
                  <w:tcW w:w="1080" w:type="dxa"/>
                  <w:shd w:val="clear" w:color="auto" w:fill="FFFFFF" w:themeFill="background1"/>
                </w:tcPr>
                <w:p w14:paraId="5658E114" w14:textId="77777777" w:rsidR="00B76F45" w:rsidRPr="008A53D6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A53D6">
                    <w:rPr>
                      <w:sz w:val="24"/>
                      <w:szCs w:val="24"/>
                    </w:rPr>
                    <w:t>33</w:t>
                  </w:r>
                </w:p>
              </w:tc>
              <w:tc>
                <w:tcPr>
                  <w:tcW w:w="1116" w:type="dxa"/>
                  <w:shd w:val="clear" w:color="auto" w:fill="auto"/>
                  <w:vAlign w:val="bottom"/>
                </w:tcPr>
                <w:p w14:paraId="2ABFAB63" w14:textId="77777777" w:rsidR="00B76F45" w:rsidRPr="008B3B16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B3B16">
                    <w:rPr>
                      <w:sz w:val="24"/>
                      <w:szCs w:val="24"/>
                    </w:rPr>
                    <w:t>70.21%</w:t>
                  </w:r>
                </w:p>
              </w:tc>
            </w:tr>
            <w:tr w:rsidR="00B76F45" w:rsidRPr="00844B50" w14:paraId="4BE2B0E3" w14:textId="77777777" w:rsidTr="008378AC">
              <w:tc>
                <w:tcPr>
                  <w:tcW w:w="2718" w:type="dxa"/>
                  <w:shd w:val="clear" w:color="auto" w:fill="FFFFFF" w:themeFill="background1"/>
                </w:tcPr>
                <w:p w14:paraId="350D9C3C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Students passed</w:t>
                  </w:r>
                </w:p>
              </w:tc>
              <w:tc>
                <w:tcPr>
                  <w:tcW w:w="1080" w:type="dxa"/>
                  <w:shd w:val="clear" w:color="auto" w:fill="FFFFFF" w:themeFill="background1"/>
                </w:tcPr>
                <w:p w14:paraId="662F84FC" w14:textId="77777777" w:rsidR="00B76F45" w:rsidRPr="008A53D6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A53D6">
                    <w:rPr>
                      <w:sz w:val="24"/>
                      <w:szCs w:val="24"/>
                    </w:rPr>
                    <w:t>29</w:t>
                  </w:r>
                </w:p>
              </w:tc>
              <w:tc>
                <w:tcPr>
                  <w:tcW w:w="1116" w:type="dxa"/>
                  <w:shd w:val="clear" w:color="auto" w:fill="auto"/>
                  <w:vAlign w:val="bottom"/>
                </w:tcPr>
                <w:p w14:paraId="480D938F" w14:textId="77777777" w:rsidR="00B76F45" w:rsidRPr="008B3B16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B3B16">
                    <w:rPr>
                      <w:sz w:val="24"/>
                      <w:szCs w:val="24"/>
                    </w:rPr>
                    <w:t>61.70%</w:t>
                  </w:r>
                </w:p>
              </w:tc>
            </w:tr>
          </w:tbl>
          <w:p w14:paraId="4B81C6F6" w14:textId="77777777" w:rsidR="00B76F45" w:rsidRDefault="00B76F45" w:rsidP="00844B50">
            <w:pPr>
              <w:rPr>
                <w:rFonts w:ascii="Times" w:hAnsi="Times" w:cs="Arial"/>
                <w:b/>
                <w:sz w:val="24"/>
                <w:szCs w:val="24"/>
              </w:rPr>
            </w:pPr>
          </w:p>
        </w:tc>
        <w:tc>
          <w:tcPr>
            <w:tcW w:w="4941" w:type="dxa"/>
          </w:tcPr>
          <w:tbl>
            <w:tblPr>
              <w:tblStyle w:val="TableGrid"/>
              <w:tblpPr w:leftFromText="180" w:rightFromText="180" w:vertAnchor="text" w:horzAnchor="margin" w:tblpXSpec="right" w:tblpY="103"/>
              <w:tblOverlap w:val="never"/>
              <w:tblW w:w="0" w:type="auto"/>
              <w:tblBorders>
                <w:top w:val="single" w:sz="2" w:space="0" w:color="808080" w:themeColor="background1" w:themeShade="80"/>
                <w:left w:val="single" w:sz="2" w:space="0" w:color="808080" w:themeColor="background1" w:themeShade="80"/>
                <w:bottom w:val="single" w:sz="2" w:space="0" w:color="808080" w:themeColor="background1" w:themeShade="80"/>
                <w:right w:val="single" w:sz="2" w:space="0" w:color="808080" w:themeColor="background1" w:themeShade="80"/>
                <w:insideH w:val="single" w:sz="2" w:space="0" w:color="808080" w:themeColor="background1" w:themeShade="80"/>
                <w:insideV w:val="single" w:sz="2" w:space="0" w:color="808080" w:themeColor="background1" w:themeShade="80"/>
              </w:tblBorders>
              <w:shd w:val="clear" w:color="auto" w:fill="FFFFFF" w:themeFill="background1"/>
              <w:tblLook w:val="04A0" w:firstRow="1" w:lastRow="0" w:firstColumn="1" w:lastColumn="0" w:noHBand="0" w:noVBand="1"/>
            </w:tblPr>
            <w:tblGrid>
              <w:gridCol w:w="3078"/>
              <w:gridCol w:w="720"/>
              <w:gridCol w:w="900"/>
            </w:tblGrid>
            <w:tr w:rsidR="00B76F45" w:rsidRPr="00844B50" w14:paraId="0687C10D" w14:textId="77777777" w:rsidTr="008378AC">
              <w:tc>
                <w:tcPr>
                  <w:tcW w:w="3078" w:type="dxa"/>
                  <w:shd w:val="clear" w:color="auto" w:fill="D9D9D9" w:themeFill="background1" w:themeFillShade="D9"/>
                </w:tcPr>
                <w:p w14:paraId="4F631906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b w:val="0"/>
                      <w:sz w:val="24"/>
                      <w:szCs w:val="24"/>
                    </w:rPr>
                  </w:pPr>
                </w:p>
              </w:tc>
              <w:tc>
                <w:tcPr>
                  <w:tcW w:w="720" w:type="dxa"/>
                  <w:shd w:val="clear" w:color="auto" w:fill="D9D9D9" w:themeFill="background1" w:themeFillShade="D9"/>
                </w:tcPr>
                <w:p w14:paraId="27C3ED86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b w:val="0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No.</w:t>
                  </w:r>
                </w:p>
              </w:tc>
              <w:tc>
                <w:tcPr>
                  <w:tcW w:w="900" w:type="dxa"/>
                  <w:shd w:val="clear" w:color="auto" w:fill="D9D9D9" w:themeFill="background1" w:themeFillShade="D9"/>
                </w:tcPr>
                <w:p w14:paraId="227BE833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b w:val="0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%</w:t>
                  </w:r>
                </w:p>
              </w:tc>
            </w:tr>
            <w:tr w:rsidR="00B76F45" w:rsidRPr="00844B50" w14:paraId="0A215852" w14:textId="77777777" w:rsidTr="008378AC">
              <w:tc>
                <w:tcPr>
                  <w:tcW w:w="3078" w:type="dxa"/>
                  <w:shd w:val="clear" w:color="auto" w:fill="FFFFFF" w:themeFill="background1"/>
                </w:tcPr>
                <w:p w14:paraId="2105BF01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Sessions Missed</w:t>
                  </w:r>
                </w:p>
              </w:tc>
              <w:tc>
                <w:tcPr>
                  <w:tcW w:w="720" w:type="dxa"/>
                  <w:shd w:val="clear" w:color="auto" w:fill="FFFFFF" w:themeFill="background1"/>
                </w:tcPr>
                <w:p w14:paraId="747D5470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  <w:highlight w:val="yellow"/>
                    </w:rPr>
                  </w:pPr>
                  <w:r w:rsidRPr="00747F40">
                    <w:rPr>
                      <w:rFonts w:ascii="Times" w:hAnsi="Times" w:cs="Arial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900" w:type="dxa"/>
                  <w:shd w:val="clear" w:color="auto" w:fill="FFFFFF" w:themeFill="background1"/>
                </w:tcPr>
                <w:p w14:paraId="071D4D0B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>
                    <w:rPr>
                      <w:rFonts w:ascii="Times" w:hAnsi="Times" w:cs="Arial"/>
                      <w:sz w:val="24"/>
                      <w:szCs w:val="24"/>
                    </w:rPr>
                    <w:t>8.3</w:t>
                  </w:r>
                </w:p>
              </w:tc>
            </w:tr>
            <w:tr w:rsidR="00B76F45" w:rsidRPr="00844B50" w14:paraId="3658F144" w14:textId="77777777" w:rsidTr="008378AC">
              <w:tc>
                <w:tcPr>
                  <w:tcW w:w="3078" w:type="dxa"/>
                  <w:shd w:val="clear" w:color="auto" w:fill="FFFFFF" w:themeFill="background1"/>
                </w:tcPr>
                <w:p w14:paraId="3C45F38B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Sessions Made Up</w:t>
                  </w:r>
                </w:p>
              </w:tc>
              <w:tc>
                <w:tcPr>
                  <w:tcW w:w="720" w:type="dxa"/>
                  <w:shd w:val="clear" w:color="auto" w:fill="FFFFFF" w:themeFill="background1"/>
                </w:tcPr>
                <w:p w14:paraId="629CE659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</w:p>
              </w:tc>
              <w:tc>
                <w:tcPr>
                  <w:tcW w:w="900" w:type="dxa"/>
                  <w:shd w:val="clear" w:color="auto" w:fill="FFFFFF" w:themeFill="background1"/>
                </w:tcPr>
                <w:p w14:paraId="383DCFC8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</w:p>
              </w:tc>
            </w:tr>
            <w:tr w:rsidR="00B76F45" w:rsidRPr="00844B50" w14:paraId="29F4BEC1" w14:textId="77777777" w:rsidTr="008378AC">
              <w:tc>
                <w:tcPr>
                  <w:tcW w:w="3078" w:type="dxa"/>
                  <w:shd w:val="clear" w:color="auto" w:fill="FFFFFF" w:themeFill="background1"/>
                </w:tcPr>
                <w:p w14:paraId="0D2C8DBB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Total Sessions Conducted (excluding midterm &amp; finals)</w:t>
                  </w:r>
                </w:p>
              </w:tc>
              <w:tc>
                <w:tcPr>
                  <w:tcW w:w="720" w:type="dxa"/>
                  <w:shd w:val="clear" w:color="auto" w:fill="FFFFFF" w:themeFill="background1"/>
                </w:tcPr>
                <w:p w14:paraId="0145F21D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>
                    <w:rPr>
                      <w:rFonts w:ascii="Times" w:hAnsi="Times" w:cs="Arial"/>
                      <w:sz w:val="24"/>
                      <w:szCs w:val="24"/>
                    </w:rPr>
                    <w:t>22</w:t>
                  </w:r>
                </w:p>
              </w:tc>
              <w:tc>
                <w:tcPr>
                  <w:tcW w:w="900" w:type="dxa"/>
                  <w:shd w:val="clear" w:color="auto" w:fill="FFFFFF" w:themeFill="background1"/>
                </w:tcPr>
                <w:p w14:paraId="7365F855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>
                    <w:rPr>
                      <w:rFonts w:ascii="Times" w:hAnsi="Times" w:cs="Arial"/>
                      <w:sz w:val="24"/>
                      <w:szCs w:val="24"/>
                    </w:rPr>
                    <w:t>91.7</w:t>
                  </w:r>
                </w:p>
              </w:tc>
            </w:tr>
          </w:tbl>
          <w:p w14:paraId="4CBA9BEA" w14:textId="77777777" w:rsidR="00B76F45" w:rsidRDefault="00B76F45" w:rsidP="00844B50">
            <w:pPr>
              <w:rPr>
                <w:rFonts w:ascii="Times" w:hAnsi="Times" w:cs="Arial"/>
                <w:b/>
                <w:sz w:val="24"/>
                <w:szCs w:val="24"/>
              </w:rPr>
            </w:pPr>
          </w:p>
        </w:tc>
      </w:tr>
      <w:tr w:rsidR="00B76F45" w14:paraId="190F6F65" w14:textId="77777777" w:rsidTr="00A24753">
        <w:tc>
          <w:tcPr>
            <w:tcW w:w="4940" w:type="dxa"/>
          </w:tcPr>
          <w:tbl>
            <w:tblPr>
              <w:tblStyle w:val="TableGrid"/>
              <w:tblpPr w:leftFromText="180" w:rightFromText="180" w:vertAnchor="text" w:horzAnchor="margin" w:tblpY="477"/>
              <w:tblW w:w="0" w:type="auto"/>
              <w:tblBorders>
                <w:top w:val="single" w:sz="2" w:space="0" w:color="808080" w:themeColor="background1" w:themeShade="80"/>
                <w:left w:val="single" w:sz="2" w:space="0" w:color="808080" w:themeColor="background1" w:themeShade="80"/>
                <w:bottom w:val="single" w:sz="2" w:space="0" w:color="808080" w:themeColor="background1" w:themeShade="80"/>
                <w:right w:val="single" w:sz="2" w:space="0" w:color="808080" w:themeColor="background1" w:themeShade="80"/>
                <w:insideH w:val="single" w:sz="2" w:space="0" w:color="808080" w:themeColor="background1" w:themeShade="80"/>
                <w:insideV w:val="single" w:sz="2" w:space="0" w:color="808080" w:themeColor="background1" w:themeShade="80"/>
              </w:tblBorders>
              <w:shd w:val="clear" w:color="auto" w:fill="FFFFFF" w:themeFill="background1"/>
              <w:tblLook w:val="04A0" w:firstRow="1" w:lastRow="0" w:firstColumn="1" w:lastColumn="0" w:noHBand="0" w:noVBand="1"/>
            </w:tblPr>
            <w:tblGrid>
              <w:gridCol w:w="1945"/>
              <w:gridCol w:w="2773"/>
            </w:tblGrid>
            <w:tr w:rsidR="00B76F45" w:rsidRPr="00844B50" w14:paraId="42F6E11D" w14:textId="77777777" w:rsidTr="008378AC">
              <w:tc>
                <w:tcPr>
                  <w:tcW w:w="1998" w:type="dxa"/>
                  <w:shd w:val="clear" w:color="auto" w:fill="D9D9D9" w:themeFill="background1" w:themeFillShade="D9"/>
                </w:tcPr>
                <w:p w14:paraId="0F9405FE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b w:val="0"/>
                      <w:sz w:val="24"/>
                      <w:szCs w:val="24"/>
                    </w:rPr>
                  </w:pPr>
                </w:p>
              </w:tc>
              <w:tc>
                <w:tcPr>
                  <w:tcW w:w="2880" w:type="dxa"/>
                  <w:shd w:val="clear" w:color="auto" w:fill="D9D9D9" w:themeFill="background1" w:themeFillShade="D9"/>
                </w:tcPr>
                <w:p w14:paraId="3CB69174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b w:val="0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Average Number Per Session</w:t>
                  </w:r>
                </w:p>
              </w:tc>
            </w:tr>
            <w:tr w:rsidR="00B76F45" w:rsidRPr="00844B50" w14:paraId="7B97FB35" w14:textId="77777777" w:rsidTr="008378AC">
              <w:tc>
                <w:tcPr>
                  <w:tcW w:w="1998" w:type="dxa"/>
                  <w:shd w:val="clear" w:color="auto" w:fill="FFFFFF" w:themeFill="background1"/>
                </w:tcPr>
                <w:p w14:paraId="1426E470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Tardy Students</w:t>
                  </w:r>
                </w:p>
              </w:tc>
              <w:tc>
                <w:tcPr>
                  <w:tcW w:w="2880" w:type="dxa"/>
                  <w:shd w:val="clear" w:color="auto" w:fill="FFFFFF" w:themeFill="background1"/>
                </w:tcPr>
                <w:p w14:paraId="33165A6E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b w:val="0"/>
                      <w:sz w:val="24"/>
                      <w:szCs w:val="24"/>
                    </w:rPr>
                  </w:pPr>
                  <w:r>
                    <w:rPr>
                      <w:rFonts w:ascii="Times" w:hAnsi="Times" w:cs="Arial"/>
                      <w:sz w:val="24"/>
                      <w:szCs w:val="24"/>
                    </w:rPr>
                    <w:t>5</w:t>
                  </w:r>
                </w:p>
              </w:tc>
            </w:tr>
            <w:tr w:rsidR="00B76F45" w:rsidRPr="00844B50" w14:paraId="6625A847" w14:textId="77777777" w:rsidTr="008378AC">
              <w:tc>
                <w:tcPr>
                  <w:tcW w:w="1998" w:type="dxa"/>
                  <w:shd w:val="clear" w:color="auto" w:fill="FFFFFF" w:themeFill="background1"/>
                </w:tcPr>
                <w:p w14:paraId="108D2AE0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Absent Students</w:t>
                  </w:r>
                </w:p>
              </w:tc>
              <w:tc>
                <w:tcPr>
                  <w:tcW w:w="2880" w:type="dxa"/>
                  <w:shd w:val="clear" w:color="auto" w:fill="FFFFFF" w:themeFill="background1"/>
                </w:tcPr>
                <w:p w14:paraId="12B2885A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b w:val="0"/>
                      <w:sz w:val="24"/>
                      <w:szCs w:val="24"/>
                    </w:rPr>
                  </w:pPr>
                  <w:r>
                    <w:rPr>
                      <w:rFonts w:ascii="Times" w:hAnsi="Times" w:cs="Arial"/>
                      <w:sz w:val="24"/>
                      <w:szCs w:val="24"/>
                    </w:rPr>
                    <w:t>7</w:t>
                  </w:r>
                </w:p>
              </w:tc>
            </w:tr>
          </w:tbl>
          <w:p w14:paraId="4EFF3B39" w14:textId="77777777" w:rsidR="00B76F45" w:rsidRPr="00844B50" w:rsidRDefault="00B76F45" w:rsidP="00B76F45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4"/>
                <w:szCs w:val="24"/>
              </w:rPr>
            </w:pPr>
          </w:p>
        </w:tc>
        <w:tc>
          <w:tcPr>
            <w:tcW w:w="4941" w:type="dxa"/>
          </w:tcPr>
          <w:p w14:paraId="275E9880" w14:textId="77777777" w:rsidR="00B76F45" w:rsidRDefault="00B76F45"/>
          <w:tbl>
            <w:tblPr>
              <w:tblStyle w:val="TableGrid"/>
              <w:tblpPr w:leftFromText="180" w:rightFromText="180" w:vertAnchor="text" w:horzAnchor="margin" w:tblpXSpec="right" w:tblpY="232"/>
              <w:tblW w:w="0" w:type="auto"/>
              <w:tblBorders>
                <w:top w:val="single" w:sz="2" w:space="0" w:color="808080" w:themeColor="background1" w:themeShade="80"/>
                <w:left w:val="single" w:sz="2" w:space="0" w:color="808080" w:themeColor="background1" w:themeShade="80"/>
                <w:bottom w:val="single" w:sz="2" w:space="0" w:color="808080" w:themeColor="background1" w:themeShade="80"/>
                <w:right w:val="single" w:sz="2" w:space="0" w:color="808080" w:themeColor="background1" w:themeShade="80"/>
                <w:insideH w:val="single" w:sz="2" w:space="0" w:color="808080" w:themeColor="background1" w:themeShade="80"/>
                <w:insideV w:val="single" w:sz="2" w:space="0" w:color="808080" w:themeColor="background1" w:themeShade="80"/>
              </w:tblBorders>
              <w:shd w:val="clear" w:color="auto" w:fill="FFFFFF" w:themeFill="background1"/>
              <w:tblLook w:val="04A0" w:firstRow="1" w:lastRow="0" w:firstColumn="1" w:lastColumn="0" w:noHBand="0" w:noVBand="1"/>
            </w:tblPr>
            <w:tblGrid>
              <w:gridCol w:w="3060"/>
              <w:gridCol w:w="1624"/>
            </w:tblGrid>
            <w:tr w:rsidR="00B76F45" w:rsidRPr="00844B50" w14:paraId="131EB5F4" w14:textId="77777777" w:rsidTr="008378AC">
              <w:tc>
                <w:tcPr>
                  <w:tcW w:w="3060" w:type="dxa"/>
                  <w:shd w:val="clear" w:color="auto" w:fill="D9D9D9" w:themeFill="background1" w:themeFillShade="D9"/>
                </w:tcPr>
                <w:p w14:paraId="13D77C72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b w:val="0"/>
                      <w:sz w:val="24"/>
                      <w:szCs w:val="24"/>
                    </w:rPr>
                  </w:pPr>
                </w:p>
              </w:tc>
              <w:tc>
                <w:tcPr>
                  <w:tcW w:w="1624" w:type="dxa"/>
                  <w:shd w:val="clear" w:color="auto" w:fill="D9D9D9" w:themeFill="background1" w:themeFillShade="D9"/>
                </w:tcPr>
                <w:p w14:paraId="4CCDED8A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b w:val="0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No.</w:t>
                  </w:r>
                </w:p>
              </w:tc>
            </w:tr>
            <w:tr w:rsidR="00B76F45" w:rsidRPr="00844B50" w14:paraId="183BA13E" w14:textId="77777777" w:rsidTr="008378AC">
              <w:tc>
                <w:tcPr>
                  <w:tcW w:w="3060" w:type="dxa"/>
                  <w:shd w:val="clear" w:color="auto" w:fill="FFFFFF" w:themeFill="background1"/>
                </w:tcPr>
                <w:p w14:paraId="1C371DEC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Guest Lecturers Invited</w:t>
                  </w:r>
                </w:p>
              </w:tc>
              <w:tc>
                <w:tcPr>
                  <w:tcW w:w="1624" w:type="dxa"/>
                  <w:shd w:val="clear" w:color="auto" w:fill="FFFFFF" w:themeFill="background1"/>
                </w:tcPr>
                <w:p w14:paraId="098396C4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b w:val="0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0</w:t>
                  </w:r>
                </w:p>
              </w:tc>
            </w:tr>
            <w:tr w:rsidR="00B76F45" w:rsidRPr="00844B50" w14:paraId="18AA3BD0" w14:textId="77777777" w:rsidTr="008378AC">
              <w:tc>
                <w:tcPr>
                  <w:tcW w:w="3060" w:type="dxa"/>
                  <w:shd w:val="clear" w:color="auto" w:fill="FFFFFF" w:themeFill="background1"/>
                </w:tcPr>
                <w:p w14:paraId="42A5784D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Field Trips Taken</w:t>
                  </w:r>
                </w:p>
              </w:tc>
              <w:tc>
                <w:tcPr>
                  <w:tcW w:w="1624" w:type="dxa"/>
                  <w:shd w:val="clear" w:color="auto" w:fill="FFFFFF" w:themeFill="background1"/>
                </w:tcPr>
                <w:p w14:paraId="61050553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b w:val="0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0</w:t>
                  </w:r>
                </w:p>
              </w:tc>
            </w:tr>
          </w:tbl>
          <w:p w14:paraId="308FD5F2" w14:textId="4DC5AFA6" w:rsidR="00B76F45" w:rsidRPr="00844B50" w:rsidRDefault="00B76F45" w:rsidP="00B76F45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4"/>
                <w:szCs w:val="24"/>
              </w:rPr>
            </w:pPr>
          </w:p>
        </w:tc>
      </w:tr>
    </w:tbl>
    <w:p w14:paraId="72E4BB0E" w14:textId="77777777" w:rsidR="003A3C29" w:rsidRDefault="003A3C29" w:rsidP="00844B50">
      <w:pPr>
        <w:pStyle w:val="BodyText"/>
        <w:spacing w:line="276" w:lineRule="auto"/>
        <w:rPr>
          <w:rFonts w:ascii="Times" w:hAnsi="Times" w:cs="Arial"/>
          <w:sz w:val="24"/>
          <w:szCs w:val="24"/>
        </w:rPr>
      </w:pPr>
    </w:p>
    <w:p w14:paraId="22439CF8" w14:textId="65C2AC77" w:rsidR="00A730DF" w:rsidRPr="00A730DF" w:rsidRDefault="00A730DF" w:rsidP="00844B50">
      <w:pPr>
        <w:pStyle w:val="BodyText"/>
        <w:spacing w:line="276" w:lineRule="auto"/>
        <w:rPr>
          <w:sz w:val="24"/>
          <w:szCs w:val="24"/>
        </w:rPr>
      </w:pPr>
      <w:r w:rsidRPr="00A730DF">
        <w:rPr>
          <w:sz w:val="24"/>
          <w:szCs w:val="24"/>
        </w:rPr>
        <w:t>Achievement of students:</w:t>
      </w:r>
    </w:p>
    <w:tbl>
      <w:tblPr>
        <w:tblStyle w:val="TableGrid"/>
        <w:tblW w:w="0" w:type="auto"/>
        <w:tblInd w:w="18" w:type="dxa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176"/>
        <w:gridCol w:w="2642"/>
        <w:gridCol w:w="4049"/>
      </w:tblGrid>
      <w:tr w:rsidR="00A16928" w:rsidRPr="00844B50" w14:paraId="7FCEFB02" w14:textId="77777777" w:rsidTr="000D52A3">
        <w:tc>
          <w:tcPr>
            <w:tcW w:w="3176" w:type="dxa"/>
            <w:shd w:val="clear" w:color="auto" w:fill="D9D9D9" w:themeFill="background1" w:themeFillShade="D9"/>
          </w:tcPr>
          <w:p w14:paraId="3B5FEDA5" w14:textId="77777777" w:rsidR="00A16928" w:rsidRPr="00844B50" w:rsidRDefault="00A16928" w:rsidP="0018353C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Letter Grade</w:t>
            </w:r>
          </w:p>
        </w:tc>
        <w:tc>
          <w:tcPr>
            <w:tcW w:w="2642" w:type="dxa"/>
            <w:shd w:val="clear" w:color="auto" w:fill="D9D9D9" w:themeFill="background1" w:themeFillShade="D9"/>
          </w:tcPr>
          <w:p w14:paraId="6A2CA7E8" w14:textId="77777777" w:rsidR="00A16928" w:rsidRPr="00844B50" w:rsidRDefault="00A16928" w:rsidP="0018353C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No.</w:t>
            </w:r>
          </w:p>
        </w:tc>
        <w:tc>
          <w:tcPr>
            <w:tcW w:w="4049" w:type="dxa"/>
            <w:shd w:val="clear" w:color="auto" w:fill="D9D9D9" w:themeFill="background1" w:themeFillShade="D9"/>
          </w:tcPr>
          <w:p w14:paraId="4E326EBC" w14:textId="77777777" w:rsidR="00A16928" w:rsidRPr="00844B50" w:rsidRDefault="00A16928" w:rsidP="0018353C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%</w:t>
            </w:r>
          </w:p>
        </w:tc>
      </w:tr>
      <w:tr w:rsidR="000D52A3" w:rsidRPr="00844B50" w14:paraId="287C07A1" w14:textId="77777777" w:rsidTr="000D52A3">
        <w:tc>
          <w:tcPr>
            <w:tcW w:w="3176" w:type="dxa"/>
            <w:shd w:val="clear" w:color="auto" w:fill="FFFFFF" w:themeFill="background1"/>
          </w:tcPr>
          <w:p w14:paraId="42807E54" w14:textId="78C31C63" w:rsidR="000D52A3" w:rsidRPr="000D52A3" w:rsidRDefault="000D52A3" w:rsidP="000D52A3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A+</w:t>
            </w:r>
          </w:p>
        </w:tc>
        <w:tc>
          <w:tcPr>
            <w:tcW w:w="2642" w:type="dxa"/>
            <w:shd w:val="clear" w:color="auto" w:fill="auto"/>
            <w:vAlign w:val="center"/>
          </w:tcPr>
          <w:p w14:paraId="567B2711" w14:textId="53E87ECA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0</w:t>
            </w:r>
          </w:p>
        </w:tc>
        <w:tc>
          <w:tcPr>
            <w:tcW w:w="4049" w:type="dxa"/>
            <w:shd w:val="clear" w:color="auto" w:fill="auto"/>
            <w:vAlign w:val="bottom"/>
          </w:tcPr>
          <w:p w14:paraId="4D96AD1D" w14:textId="67D699CB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0.00%</w:t>
            </w:r>
          </w:p>
        </w:tc>
      </w:tr>
      <w:tr w:rsidR="000D52A3" w:rsidRPr="00844B50" w14:paraId="66C3279F" w14:textId="77777777" w:rsidTr="000D52A3">
        <w:tc>
          <w:tcPr>
            <w:tcW w:w="3176" w:type="dxa"/>
            <w:shd w:val="clear" w:color="auto" w:fill="FFFFFF" w:themeFill="background1"/>
          </w:tcPr>
          <w:p w14:paraId="393D7A04" w14:textId="05472A40" w:rsidR="000D52A3" w:rsidRPr="000D52A3" w:rsidRDefault="000D52A3" w:rsidP="000D52A3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A</w:t>
            </w:r>
          </w:p>
        </w:tc>
        <w:tc>
          <w:tcPr>
            <w:tcW w:w="2642" w:type="dxa"/>
            <w:shd w:val="clear" w:color="auto" w:fill="auto"/>
            <w:vAlign w:val="center"/>
          </w:tcPr>
          <w:p w14:paraId="067EACB8" w14:textId="48AEEFC1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1</w:t>
            </w:r>
          </w:p>
        </w:tc>
        <w:tc>
          <w:tcPr>
            <w:tcW w:w="4049" w:type="dxa"/>
            <w:shd w:val="clear" w:color="auto" w:fill="auto"/>
            <w:vAlign w:val="bottom"/>
          </w:tcPr>
          <w:p w14:paraId="44B4CA56" w14:textId="3842B977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2.13%</w:t>
            </w:r>
          </w:p>
        </w:tc>
      </w:tr>
      <w:tr w:rsidR="000D52A3" w:rsidRPr="00844B50" w14:paraId="5FE209E8" w14:textId="77777777" w:rsidTr="000D52A3">
        <w:tc>
          <w:tcPr>
            <w:tcW w:w="3176" w:type="dxa"/>
            <w:shd w:val="clear" w:color="auto" w:fill="FFFFFF" w:themeFill="background1"/>
          </w:tcPr>
          <w:p w14:paraId="67D3EB8E" w14:textId="77726BDE" w:rsidR="000D52A3" w:rsidRPr="000D52A3" w:rsidRDefault="000D52A3" w:rsidP="000D52A3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A-</w:t>
            </w:r>
          </w:p>
        </w:tc>
        <w:tc>
          <w:tcPr>
            <w:tcW w:w="2642" w:type="dxa"/>
            <w:shd w:val="clear" w:color="auto" w:fill="auto"/>
            <w:vAlign w:val="center"/>
          </w:tcPr>
          <w:p w14:paraId="48009CE6" w14:textId="6C00E0F2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0</w:t>
            </w:r>
          </w:p>
        </w:tc>
        <w:tc>
          <w:tcPr>
            <w:tcW w:w="4049" w:type="dxa"/>
            <w:shd w:val="clear" w:color="auto" w:fill="auto"/>
            <w:vAlign w:val="bottom"/>
          </w:tcPr>
          <w:p w14:paraId="5A8FF620" w14:textId="5B8F8221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0.00%</w:t>
            </w:r>
          </w:p>
        </w:tc>
      </w:tr>
      <w:tr w:rsidR="000D52A3" w:rsidRPr="00844B50" w14:paraId="63A93D87" w14:textId="77777777" w:rsidTr="000D52A3">
        <w:tc>
          <w:tcPr>
            <w:tcW w:w="3176" w:type="dxa"/>
            <w:shd w:val="clear" w:color="auto" w:fill="FFFFFF" w:themeFill="background1"/>
          </w:tcPr>
          <w:p w14:paraId="7DA2F2C7" w14:textId="6D3DBBB7" w:rsidR="000D52A3" w:rsidRPr="000D52A3" w:rsidRDefault="000D52A3" w:rsidP="000D52A3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B</w:t>
            </w:r>
          </w:p>
        </w:tc>
        <w:tc>
          <w:tcPr>
            <w:tcW w:w="2642" w:type="dxa"/>
            <w:shd w:val="clear" w:color="auto" w:fill="auto"/>
            <w:vAlign w:val="center"/>
          </w:tcPr>
          <w:p w14:paraId="6F48B2E7" w14:textId="53517DC1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3</w:t>
            </w:r>
          </w:p>
        </w:tc>
        <w:tc>
          <w:tcPr>
            <w:tcW w:w="4049" w:type="dxa"/>
            <w:shd w:val="clear" w:color="auto" w:fill="auto"/>
            <w:vAlign w:val="bottom"/>
          </w:tcPr>
          <w:p w14:paraId="53043670" w14:textId="075B303A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6.38%</w:t>
            </w:r>
          </w:p>
        </w:tc>
      </w:tr>
      <w:tr w:rsidR="000D52A3" w:rsidRPr="00844B50" w14:paraId="09B98707" w14:textId="77777777" w:rsidTr="000D52A3">
        <w:tc>
          <w:tcPr>
            <w:tcW w:w="3176" w:type="dxa"/>
            <w:shd w:val="clear" w:color="auto" w:fill="FFFFFF" w:themeFill="background1"/>
          </w:tcPr>
          <w:p w14:paraId="6EAA51E3" w14:textId="05FBE53A" w:rsidR="000D52A3" w:rsidRPr="000D52A3" w:rsidRDefault="000D52A3" w:rsidP="000D52A3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B+</w:t>
            </w:r>
          </w:p>
        </w:tc>
        <w:tc>
          <w:tcPr>
            <w:tcW w:w="2642" w:type="dxa"/>
            <w:shd w:val="clear" w:color="auto" w:fill="auto"/>
            <w:vAlign w:val="center"/>
          </w:tcPr>
          <w:p w14:paraId="1714563F" w14:textId="2599A1E5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0</w:t>
            </w:r>
          </w:p>
        </w:tc>
        <w:tc>
          <w:tcPr>
            <w:tcW w:w="4049" w:type="dxa"/>
            <w:shd w:val="clear" w:color="auto" w:fill="auto"/>
            <w:vAlign w:val="bottom"/>
          </w:tcPr>
          <w:p w14:paraId="023D6E35" w14:textId="0826B996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0.00%</w:t>
            </w:r>
          </w:p>
        </w:tc>
      </w:tr>
      <w:tr w:rsidR="000D52A3" w:rsidRPr="00844B50" w14:paraId="5C682789" w14:textId="77777777" w:rsidTr="000D52A3">
        <w:tc>
          <w:tcPr>
            <w:tcW w:w="3176" w:type="dxa"/>
            <w:shd w:val="clear" w:color="auto" w:fill="FFFFFF" w:themeFill="background1"/>
          </w:tcPr>
          <w:p w14:paraId="2D7DCB9F" w14:textId="35C5BD32" w:rsidR="000D52A3" w:rsidRPr="000D52A3" w:rsidRDefault="000D52A3" w:rsidP="000D52A3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B-</w:t>
            </w:r>
          </w:p>
        </w:tc>
        <w:tc>
          <w:tcPr>
            <w:tcW w:w="2642" w:type="dxa"/>
            <w:shd w:val="clear" w:color="auto" w:fill="auto"/>
            <w:vAlign w:val="center"/>
          </w:tcPr>
          <w:p w14:paraId="4DF96672" w14:textId="2BDE70F9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11</w:t>
            </w:r>
          </w:p>
        </w:tc>
        <w:tc>
          <w:tcPr>
            <w:tcW w:w="4049" w:type="dxa"/>
            <w:shd w:val="clear" w:color="auto" w:fill="auto"/>
            <w:vAlign w:val="bottom"/>
          </w:tcPr>
          <w:p w14:paraId="73DC103F" w14:textId="24431C91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23.40%</w:t>
            </w:r>
          </w:p>
        </w:tc>
      </w:tr>
      <w:tr w:rsidR="000D52A3" w:rsidRPr="00844B50" w14:paraId="0C5B7322" w14:textId="77777777" w:rsidTr="000D52A3">
        <w:tc>
          <w:tcPr>
            <w:tcW w:w="3176" w:type="dxa"/>
            <w:shd w:val="clear" w:color="auto" w:fill="FFFFFF" w:themeFill="background1"/>
          </w:tcPr>
          <w:p w14:paraId="22C1AD48" w14:textId="7CAFCB8B" w:rsidR="000D52A3" w:rsidRPr="000D52A3" w:rsidRDefault="000D52A3" w:rsidP="000D52A3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C+</w:t>
            </w:r>
          </w:p>
        </w:tc>
        <w:tc>
          <w:tcPr>
            <w:tcW w:w="2642" w:type="dxa"/>
            <w:shd w:val="clear" w:color="auto" w:fill="auto"/>
            <w:vAlign w:val="center"/>
          </w:tcPr>
          <w:p w14:paraId="7B2155F4" w14:textId="1CAA2FFD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4</w:t>
            </w:r>
          </w:p>
        </w:tc>
        <w:tc>
          <w:tcPr>
            <w:tcW w:w="4049" w:type="dxa"/>
            <w:shd w:val="clear" w:color="auto" w:fill="auto"/>
            <w:vAlign w:val="bottom"/>
          </w:tcPr>
          <w:p w14:paraId="48EB77B0" w14:textId="388E8715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8.51%</w:t>
            </w:r>
          </w:p>
        </w:tc>
      </w:tr>
      <w:tr w:rsidR="000D52A3" w:rsidRPr="00844B50" w14:paraId="1588340C" w14:textId="77777777" w:rsidTr="000D52A3">
        <w:tc>
          <w:tcPr>
            <w:tcW w:w="3176" w:type="dxa"/>
            <w:shd w:val="clear" w:color="auto" w:fill="FFFFFF" w:themeFill="background1"/>
          </w:tcPr>
          <w:p w14:paraId="2B5C8AD0" w14:textId="2BBA1F7D" w:rsidR="000D52A3" w:rsidRPr="000D52A3" w:rsidRDefault="000D52A3" w:rsidP="000D52A3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C</w:t>
            </w:r>
          </w:p>
        </w:tc>
        <w:tc>
          <w:tcPr>
            <w:tcW w:w="2642" w:type="dxa"/>
            <w:shd w:val="clear" w:color="auto" w:fill="auto"/>
            <w:vAlign w:val="center"/>
          </w:tcPr>
          <w:p w14:paraId="18460E87" w14:textId="040668AF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6</w:t>
            </w:r>
          </w:p>
        </w:tc>
        <w:tc>
          <w:tcPr>
            <w:tcW w:w="4049" w:type="dxa"/>
            <w:shd w:val="clear" w:color="auto" w:fill="auto"/>
            <w:vAlign w:val="bottom"/>
          </w:tcPr>
          <w:p w14:paraId="52A81706" w14:textId="3DAEA8AF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12.77%</w:t>
            </w:r>
          </w:p>
        </w:tc>
      </w:tr>
      <w:tr w:rsidR="000D52A3" w:rsidRPr="00844B50" w14:paraId="784A5E05" w14:textId="77777777" w:rsidTr="000D52A3">
        <w:tc>
          <w:tcPr>
            <w:tcW w:w="3176" w:type="dxa"/>
            <w:shd w:val="clear" w:color="auto" w:fill="FFFFFF" w:themeFill="background1"/>
          </w:tcPr>
          <w:p w14:paraId="2541754C" w14:textId="7E1979DD" w:rsidR="000D52A3" w:rsidRPr="000D52A3" w:rsidRDefault="000D52A3" w:rsidP="000D52A3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D</w:t>
            </w:r>
          </w:p>
        </w:tc>
        <w:tc>
          <w:tcPr>
            <w:tcW w:w="2642" w:type="dxa"/>
            <w:shd w:val="clear" w:color="auto" w:fill="auto"/>
            <w:vAlign w:val="center"/>
          </w:tcPr>
          <w:p w14:paraId="5B3D9C48" w14:textId="6C24E315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4</w:t>
            </w:r>
          </w:p>
        </w:tc>
        <w:tc>
          <w:tcPr>
            <w:tcW w:w="4049" w:type="dxa"/>
            <w:shd w:val="clear" w:color="auto" w:fill="auto"/>
            <w:vAlign w:val="bottom"/>
          </w:tcPr>
          <w:p w14:paraId="65A14E6B" w14:textId="570709D9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8.51%</w:t>
            </w:r>
          </w:p>
        </w:tc>
      </w:tr>
      <w:tr w:rsidR="000D52A3" w:rsidRPr="00844B50" w14:paraId="4F92DFD4" w14:textId="77777777" w:rsidTr="000D52A3">
        <w:tc>
          <w:tcPr>
            <w:tcW w:w="3176" w:type="dxa"/>
            <w:shd w:val="clear" w:color="auto" w:fill="FFFFFF" w:themeFill="background1"/>
          </w:tcPr>
          <w:p w14:paraId="7120A652" w14:textId="44119F66" w:rsidR="000D52A3" w:rsidRPr="000D52A3" w:rsidRDefault="000D52A3" w:rsidP="000D52A3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F</w:t>
            </w:r>
          </w:p>
        </w:tc>
        <w:tc>
          <w:tcPr>
            <w:tcW w:w="2642" w:type="dxa"/>
            <w:shd w:val="clear" w:color="auto" w:fill="auto"/>
            <w:vAlign w:val="center"/>
          </w:tcPr>
          <w:p w14:paraId="0C997C0C" w14:textId="731CF686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18</w:t>
            </w:r>
          </w:p>
        </w:tc>
        <w:tc>
          <w:tcPr>
            <w:tcW w:w="4049" w:type="dxa"/>
            <w:shd w:val="clear" w:color="auto" w:fill="auto"/>
            <w:vAlign w:val="bottom"/>
          </w:tcPr>
          <w:p w14:paraId="77388D55" w14:textId="392A7727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38.30%</w:t>
            </w:r>
          </w:p>
        </w:tc>
      </w:tr>
      <w:tr w:rsidR="000D52A3" w:rsidRPr="00844B50" w14:paraId="0368BA48" w14:textId="77777777" w:rsidTr="000D52A3">
        <w:tc>
          <w:tcPr>
            <w:tcW w:w="3176" w:type="dxa"/>
            <w:shd w:val="clear" w:color="auto" w:fill="FFFFFF" w:themeFill="background1"/>
          </w:tcPr>
          <w:p w14:paraId="53706CA8" w14:textId="2D29F267" w:rsidR="000D52A3" w:rsidRPr="000D52A3" w:rsidRDefault="000D52A3" w:rsidP="000D52A3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I</w:t>
            </w:r>
          </w:p>
        </w:tc>
        <w:tc>
          <w:tcPr>
            <w:tcW w:w="2642" w:type="dxa"/>
            <w:shd w:val="clear" w:color="auto" w:fill="auto"/>
            <w:vAlign w:val="center"/>
          </w:tcPr>
          <w:p w14:paraId="1B0541F9" w14:textId="3D452E16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0</w:t>
            </w:r>
          </w:p>
        </w:tc>
        <w:tc>
          <w:tcPr>
            <w:tcW w:w="4049" w:type="dxa"/>
            <w:shd w:val="clear" w:color="auto" w:fill="auto"/>
            <w:vAlign w:val="bottom"/>
          </w:tcPr>
          <w:p w14:paraId="33C0B83D" w14:textId="2205E593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0.00%</w:t>
            </w:r>
          </w:p>
        </w:tc>
      </w:tr>
      <w:tr w:rsidR="000D52A3" w:rsidRPr="00844B50" w14:paraId="6D3237BF" w14:textId="77777777" w:rsidTr="000D52A3">
        <w:tc>
          <w:tcPr>
            <w:tcW w:w="3176" w:type="dxa"/>
            <w:shd w:val="clear" w:color="auto" w:fill="FFFFFF" w:themeFill="background1"/>
          </w:tcPr>
          <w:p w14:paraId="428DBE2B" w14:textId="5744FB3D" w:rsidR="000D52A3" w:rsidRPr="000D52A3" w:rsidRDefault="000D52A3" w:rsidP="000D52A3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W</w:t>
            </w:r>
          </w:p>
        </w:tc>
        <w:tc>
          <w:tcPr>
            <w:tcW w:w="2642" w:type="dxa"/>
            <w:shd w:val="clear" w:color="auto" w:fill="auto"/>
            <w:vAlign w:val="center"/>
          </w:tcPr>
          <w:p w14:paraId="52C55FB2" w14:textId="0C672DE7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0</w:t>
            </w:r>
          </w:p>
        </w:tc>
        <w:tc>
          <w:tcPr>
            <w:tcW w:w="4049" w:type="dxa"/>
            <w:shd w:val="clear" w:color="auto" w:fill="auto"/>
            <w:vAlign w:val="bottom"/>
          </w:tcPr>
          <w:p w14:paraId="78F514F7" w14:textId="6D58A91E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0.00%</w:t>
            </w:r>
          </w:p>
        </w:tc>
      </w:tr>
      <w:tr w:rsidR="000D52A3" w:rsidRPr="00844B50" w14:paraId="1860CB32" w14:textId="77777777" w:rsidTr="000D52A3">
        <w:tc>
          <w:tcPr>
            <w:tcW w:w="3176" w:type="dxa"/>
            <w:shd w:val="clear" w:color="auto" w:fill="FFFFFF" w:themeFill="background1"/>
          </w:tcPr>
          <w:p w14:paraId="5805EF62" w14:textId="6DECDF1B" w:rsidR="000D52A3" w:rsidRPr="000D52A3" w:rsidRDefault="000D52A3" w:rsidP="000D52A3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Total</w:t>
            </w:r>
          </w:p>
        </w:tc>
        <w:tc>
          <w:tcPr>
            <w:tcW w:w="2642" w:type="dxa"/>
            <w:shd w:val="clear" w:color="auto" w:fill="auto"/>
            <w:vAlign w:val="center"/>
          </w:tcPr>
          <w:p w14:paraId="76BD6F52" w14:textId="07010AB9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47</w:t>
            </w:r>
          </w:p>
        </w:tc>
        <w:tc>
          <w:tcPr>
            <w:tcW w:w="4049" w:type="dxa"/>
            <w:shd w:val="clear" w:color="auto" w:fill="auto"/>
            <w:vAlign w:val="bottom"/>
          </w:tcPr>
          <w:p w14:paraId="5C648C22" w14:textId="32398AF2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100.00%</w:t>
            </w:r>
          </w:p>
        </w:tc>
      </w:tr>
    </w:tbl>
    <w:p w14:paraId="546004A5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sz w:val="24"/>
          <w:szCs w:val="24"/>
        </w:rPr>
      </w:pPr>
    </w:p>
    <w:p w14:paraId="029F12B9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b w:val="0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III. Professional Information</w:t>
      </w:r>
    </w:p>
    <w:p w14:paraId="2B9E0273" w14:textId="77777777" w:rsidR="00A16928" w:rsidRPr="00844B50" w:rsidRDefault="00A16928" w:rsidP="00844B50">
      <w:pPr>
        <w:pStyle w:val="BodyText"/>
        <w:numPr>
          <w:ilvl w:val="0"/>
          <w:numId w:val="2"/>
        </w:numPr>
        <w:spacing w:line="276" w:lineRule="auto"/>
        <w:rPr>
          <w:rFonts w:ascii="Times" w:hAnsi="Times" w:cs="Arial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Course topic/content ILO covered</w:t>
      </w:r>
    </w:p>
    <w:tbl>
      <w:tblPr>
        <w:tblStyle w:val="TableGrid"/>
        <w:tblW w:w="0" w:type="auto"/>
        <w:tblInd w:w="18" w:type="dxa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817"/>
        <w:gridCol w:w="2547"/>
        <w:gridCol w:w="3503"/>
      </w:tblGrid>
      <w:tr w:rsidR="00A16928" w:rsidRPr="00844B50" w14:paraId="34EF0F94" w14:textId="77777777" w:rsidTr="0023287A">
        <w:tc>
          <w:tcPr>
            <w:tcW w:w="3817" w:type="dxa"/>
            <w:shd w:val="clear" w:color="auto" w:fill="D9D9D9" w:themeFill="background1" w:themeFillShade="D9"/>
          </w:tcPr>
          <w:p w14:paraId="4CBA771D" w14:textId="77777777" w:rsidR="00A16928" w:rsidRPr="00844B50" w:rsidRDefault="00A16928" w:rsidP="0018353C">
            <w:pPr>
              <w:pStyle w:val="BodyText"/>
              <w:spacing w:line="276" w:lineRule="auto"/>
              <w:jc w:val="center"/>
              <w:rPr>
                <w:rFonts w:ascii="Times" w:hAnsi="Times" w:cs="Arial"/>
                <w:b w:val="0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Topics Taught</w:t>
            </w:r>
          </w:p>
        </w:tc>
        <w:tc>
          <w:tcPr>
            <w:tcW w:w="2547" w:type="dxa"/>
            <w:shd w:val="clear" w:color="auto" w:fill="D9D9D9" w:themeFill="background1" w:themeFillShade="D9"/>
          </w:tcPr>
          <w:p w14:paraId="28786D27" w14:textId="77777777" w:rsidR="00A16928" w:rsidRPr="00844B50" w:rsidRDefault="00A16928" w:rsidP="0018353C">
            <w:pPr>
              <w:pStyle w:val="BodyText"/>
              <w:spacing w:line="276" w:lineRule="auto"/>
              <w:jc w:val="center"/>
              <w:rPr>
                <w:rFonts w:ascii="Times" w:hAnsi="Times" w:cs="Arial"/>
                <w:b w:val="0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ILO Covered</w:t>
            </w:r>
          </w:p>
        </w:tc>
        <w:tc>
          <w:tcPr>
            <w:tcW w:w="3503" w:type="dxa"/>
            <w:shd w:val="clear" w:color="auto" w:fill="D9D9D9" w:themeFill="background1" w:themeFillShade="D9"/>
          </w:tcPr>
          <w:p w14:paraId="2F002DF0" w14:textId="77777777" w:rsidR="00A16928" w:rsidRPr="00844B50" w:rsidRDefault="00A16928" w:rsidP="0018353C">
            <w:pPr>
              <w:pStyle w:val="BodyText"/>
              <w:spacing w:line="276" w:lineRule="auto"/>
              <w:jc w:val="center"/>
              <w:rPr>
                <w:rFonts w:ascii="Times" w:hAnsi="Times" w:cs="Arial"/>
                <w:b w:val="0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No. of Sessions</w:t>
            </w:r>
          </w:p>
        </w:tc>
      </w:tr>
      <w:tr w:rsidR="0023287A" w:rsidRPr="00844B50" w14:paraId="5A157628" w14:textId="77777777" w:rsidTr="0023287A">
        <w:tc>
          <w:tcPr>
            <w:tcW w:w="3817" w:type="dxa"/>
            <w:shd w:val="clear" w:color="auto" w:fill="FFFFFF"/>
          </w:tcPr>
          <w:p w14:paraId="52356DDE" w14:textId="34E40643" w:rsidR="0023287A" w:rsidRPr="0023287A" w:rsidRDefault="0023287A" w:rsidP="0018353C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0"/>
                <w:szCs w:val="20"/>
              </w:rPr>
            </w:pPr>
            <w:r w:rsidRPr="0023287A">
              <w:rPr>
                <w:rFonts w:ascii="CastleTLig" w:eastAsia="CastleTLig" w:hAnsi="CastleTLig" w:cs="CastleTLig"/>
                <w:b w:val="0"/>
                <w:sz w:val="20"/>
                <w:szCs w:val="20"/>
              </w:rPr>
              <w:t>Introduction to Computing System</w:t>
            </w:r>
          </w:p>
        </w:tc>
        <w:tc>
          <w:tcPr>
            <w:tcW w:w="2547" w:type="dxa"/>
            <w:shd w:val="clear" w:color="auto" w:fill="FFFFFF" w:themeFill="background1"/>
          </w:tcPr>
          <w:p w14:paraId="66C4B3F7" w14:textId="41293E4A" w:rsidR="0023287A" w:rsidRPr="00844B50" w:rsidRDefault="0023287A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B67A4E">
              <w:rPr>
                <w:rFonts w:ascii="CastleTLig" w:eastAsia="CastleTLig" w:hAnsi="CastleTLig" w:cs="CastleTLig"/>
                <w:noProof/>
                <w:sz w:val="20"/>
                <w:szCs w:val="20"/>
              </w:rPr>
              <w:t>CO1 &amp; CO2</w:t>
            </w:r>
          </w:p>
        </w:tc>
        <w:tc>
          <w:tcPr>
            <w:tcW w:w="3503" w:type="dxa"/>
            <w:shd w:val="clear" w:color="auto" w:fill="FFFFFF" w:themeFill="background1"/>
          </w:tcPr>
          <w:p w14:paraId="2338EE2A" w14:textId="097FC564" w:rsidR="0023287A" w:rsidRPr="00844B50" w:rsidRDefault="0023287A" w:rsidP="0061619A">
            <w:pPr>
              <w:pStyle w:val="BodyText"/>
              <w:tabs>
                <w:tab w:val="left" w:pos="1332"/>
              </w:tabs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CastleTLig" w:eastAsia="CastleTLig" w:hAnsi="CastleTLig" w:cs="CastleTLig"/>
                <w:noProof/>
                <w:sz w:val="20"/>
                <w:szCs w:val="20"/>
              </w:rPr>
              <w:t>2</w:t>
            </w:r>
          </w:p>
        </w:tc>
      </w:tr>
      <w:tr w:rsidR="0023287A" w:rsidRPr="00844B50" w14:paraId="61403C31" w14:textId="77777777" w:rsidTr="0023287A">
        <w:tc>
          <w:tcPr>
            <w:tcW w:w="3817" w:type="dxa"/>
            <w:shd w:val="clear" w:color="auto" w:fill="FFFFFF"/>
          </w:tcPr>
          <w:p w14:paraId="0462BF84" w14:textId="2E80053E" w:rsidR="0023287A" w:rsidRPr="0023287A" w:rsidRDefault="0023287A" w:rsidP="0018353C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0"/>
                <w:szCs w:val="20"/>
              </w:rPr>
            </w:pPr>
            <w:r w:rsidRPr="0023287A">
              <w:rPr>
                <w:rFonts w:ascii="CastleTLig" w:eastAsia="CastleTLig" w:hAnsi="CastleTLig" w:cs="CastleTLig"/>
                <w:b w:val="0"/>
                <w:sz w:val="20"/>
                <w:szCs w:val="20"/>
              </w:rPr>
              <w:t>Number Systems</w:t>
            </w:r>
          </w:p>
        </w:tc>
        <w:tc>
          <w:tcPr>
            <w:tcW w:w="2547" w:type="dxa"/>
            <w:shd w:val="clear" w:color="auto" w:fill="FFFFFF" w:themeFill="background1"/>
          </w:tcPr>
          <w:p w14:paraId="5B59DC68" w14:textId="60AAB178" w:rsidR="0023287A" w:rsidRPr="00844B50" w:rsidRDefault="0023287A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CastleTLig" w:eastAsia="CastleTLig" w:hAnsi="CastleTLig" w:cs="CastleTLig"/>
                <w:noProof/>
                <w:sz w:val="20"/>
                <w:szCs w:val="20"/>
              </w:rPr>
              <w:t>CO1, CO2</w:t>
            </w:r>
          </w:p>
        </w:tc>
        <w:tc>
          <w:tcPr>
            <w:tcW w:w="3503" w:type="dxa"/>
            <w:shd w:val="clear" w:color="auto" w:fill="FFFFFF" w:themeFill="background1"/>
          </w:tcPr>
          <w:p w14:paraId="21695720" w14:textId="52BDCA1D" w:rsidR="0023287A" w:rsidRPr="00844B50" w:rsidRDefault="0023287A" w:rsidP="0061619A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CastleTLig" w:eastAsia="CastleTLig" w:hAnsi="CastleTLig" w:cs="CastleTLig"/>
                <w:noProof/>
                <w:sz w:val="20"/>
                <w:szCs w:val="20"/>
              </w:rPr>
              <w:t>4</w:t>
            </w:r>
          </w:p>
        </w:tc>
      </w:tr>
      <w:tr w:rsidR="0023287A" w:rsidRPr="00844B50" w14:paraId="5848DCE4" w14:textId="77777777" w:rsidTr="0023287A">
        <w:tc>
          <w:tcPr>
            <w:tcW w:w="3817" w:type="dxa"/>
            <w:shd w:val="clear" w:color="auto" w:fill="FFFFFF"/>
          </w:tcPr>
          <w:p w14:paraId="78520E45" w14:textId="7A6B3CB5" w:rsidR="0023287A" w:rsidRPr="0023287A" w:rsidRDefault="0023287A" w:rsidP="0018353C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0"/>
                <w:szCs w:val="20"/>
              </w:rPr>
            </w:pPr>
            <w:r w:rsidRPr="0023287A">
              <w:rPr>
                <w:rFonts w:ascii="CastleTLig" w:eastAsia="CastleTLig" w:hAnsi="CastleTLig" w:cs="CastleTLig"/>
                <w:b w:val="0"/>
                <w:sz w:val="20"/>
                <w:szCs w:val="20"/>
              </w:rPr>
              <w:t>Hardware and Software</w:t>
            </w:r>
          </w:p>
        </w:tc>
        <w:tc>
          <w:tcPr>
            <w:tcW w:w="2547" w:type="dxa"/>
            <w:shd w:val="clear" w:color="auto" w:fill="FFFFFF" w:themeFill="background1"/>
          </w:tcPr>
          <w:p w14:paraId="7EFA7189" w14:textId="05C2C9EB" w:rsidR="0023287A" w:rsidRPr="00844B50" w:rsidRDefault="0023287A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CastleTLig" w:eastAsia="CastleTLig" w:hAnsi="CastleTLig" w:cs="CastleTLig"/>
                <w:noProof/>
                <w:sz w:val="20"/>
                <w:szCs w:val="20"/>
              </w:rPr>
              <w:t>CO1, CO2</w:t>
            </w:r>
          </w:p>
        </w:tc>
        <w:tc>
          <w:tcPr>
            <w:tcW w:w="3503" w:type="dxa"/>
            <w:shd w:val="clear" w:color="auto" w:fill="FFFFFF" w:themeFill="background1"/>
          </w:tcPr>
          <w:p w14:paraId="68E29A5D" w14:textId="4A67677A" w:rsidR="0023287A" w:rsidRPr="00844B50" w:rsidRDefault="0023287A" w:rsidP="0061619A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CastleTLig" w:eastAsia="CastleTLig" w:hAnsi="CastleTLig" w:cs="CastleTLig"/>
                <w:noProof/>
                <w:sz w:val="20"/>
                <w:szCs w:val="20"/>
              </w:rPr>
              <w:t>2</w:t>
            </w:r>
          </w:p>
        </w:tc>
      </w:tr>
      <w:tr w:rsidR="0023287A" w:rsidRPr="00844B50" w14:paraId="3A2B4407" w14:textId="77777777" w:rsidTr="0023287A">
        <w:tc>
          <w:tcPr>
            <w:tcW w:w="3817" w:type="dxa"/>
            <w:shd w:val="clear" w:color="auto" w:fill="FFFFFF"/>
          </w:tcPr>
          <w:p w14:paraId="7E4F015F" w14:textId="79AF23A3" w:rsidR="0023287A" w:rsidRPr="0023287A" w:rsidRDefault="0023287A" w:rsidP="0018353C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0"/>
                <w:szCs w:val="20"/>
              </w:rPr>
            </w:pPr>
            <w:r w:rsidRPr="0023287A">
              <w:rPr>
                <w:rFonts w:ascii="CastleTLig" w:eastAsia="CastleTLig" w:hAnsi="CastleTLig" w:cs="CastleTLig"/>
                <w:b w:val="0"/>
                <w:sz w:val="20"/>
                <w:szCs w:val="20"/>
              </w:rPr>
              <w:t>Technological Advancements</w:t>
            </w:r>
          </w:p>
        </w:tc>
        <w:tc>
          <w:tcPr>
            <w:tcW w:w="2547" w:type="dxa"/>
            <w:shd w:val="clear" w:color="auto" w:fill="FFFFFF" w:themeFill="background1"/>
          </w:tcPr>
          <w:p w14:paraId="37F4A4F4" w14:textId="63C00857" w:rsidR="0023287A" w:rsidRPr="00844B50" w:rsidRDefault="0023287A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CastleTLig" w:eastAsia="CastleTLig" w:hAnsi="CastleTLig" w:cs="CastleTLig"/>
                <w:noProof/>
                <w:sz w:val="20"/>
                <w:szCs w:val="20"/>
              </w:rPr>
              <w:t>CO1, CO2, CO3</w:t>
            </w:r>
          </w:p>
        </w:tc>
        <w:tc>
          <w:tcPr>
            <w:tcW w:w="3503" w:type="dxa"/>
            <w:shd w:val="clear" w:color="auto" w:fill="FFFFFF" w:themeFill="background1"/>
          </w:tcPr>
          <w:p w14:paraId="3F68FFD4" w14:textId="57FE4A5F" w:rsidR="0023287A" w:rsidRPr="00844B50" w:rsidRDefault="00233C5C" w:rsidP="0061619A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CastleTLig" w:eastAsia="CastleTLig" w:hAnsi="CastleTLig" w:cs="CastleTLig"/>
                <w:noProof/>
                <w:sz w:val="20"/>
                <w:szCs w:val="20"/>
              </w:rPr>
              <w:t>1</w:t>
            </w:r>
          </w:p>
        </w:tc>
      </w:tr>
      <w:tr w:rsidR="0023287A" w:rsidRPr="00844B50" w14:paraId="763C9530" w14:textId="77777777" w:rsidTr="0023287A">
        <w:tc>
          <w:tcPr>
            <w:tcW w:w="3817" w:type="dxa"/>
            <w:shd w:val="clear" w:color="auto" w:fill="FFFFFF"/>
          </w:tcPr>
          <w:p w14:paraId="28DD9C7B" w14:textId="7B11A50B" w:rsidR="0023287A" w:rsidRPr="0023287A" w:rsidRDefault="0023287A" w:rsidP="0018353C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0"/>
                <w:szCs w:val="20"/>
              </w:rPr>
            </w:pPr>
            <w:r w:rsidRPr="0023287A">
              <w:rPr>
                <w:rFonts w:ascii="CastleTLig" w:eastAsia="CastleTLig" w:hAnsi="CastleTLig" w:cs="CastleTLig"/>
                <w:b w:val="0"/>
                <w:sz w:val="20"/>
                <w:szCs w:val="20"/>
              </w:rPr>
              <w:t>Algorithms, pseudocode and flowcharts</w:t>
            </w:r>
          </w:p>
        </w:tc>
        <w:tc>
          <w:tcPr>
            <w:tcW w:w="2547" w:type="dxa"/>
            <w:shd w:val="clear" w:color="auto" w:fill="FFFFFF" w:themeFill="background1"/>
          </w:tcPr>
          <w:p w14:paraId="58C8EFA7" w14:textId="5B0544A9" w:rsidR="0023287A" w:rsidRPr="00844B50" w:rsidRDefault="0023287A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B67A4E">
              <w:rPr>
                <w:rFonts w:ascii="CastleTLig" w:eastAsia="CastleTLig" w:hAnsi="CastleTLig" w:cs="CastleTLig"/>
                <w:noProof/>
                <w:sz w:val="20"/>
                <w:szCs w:val="20"/>
              </w:rPr>
              <w:t>CO1, CO2, CO3, CO4 &amp; CO5</w:t>
            </w:r>
          </w:p>
        </w:tc>
        <w:tc>
          <w:tcPr>
            <w:tcW w:w="3503" w:type="dxa"/>
            <w:shd w:val="clear" w:color="auto" w:fill="FFFFFF" w:themeFill="background1"/>
          </w:tcPr>
          <w:p w14:paraId="2F9EB2C2" w14:textId="39E95188" w:rsidR="0023287A" w:rsidRPr="00844B50" w:rsidRDefault="0023287A" w:rsidP="0061619A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CastleTLig" w:eastAsia="CastleTLig" w:hAnsi="CastleTLig" w:cs="CastleTLig"/>
                <w:noProof/>
                <w:sz w:val="20"/>
                <w:szCs w:val="20"/>
              </w:rPr>
              <w:t>4</w:t>
            </w:r>
          </w:p>
        </w:tc>
      </w:tr>
      <w:tr w:rsidR="0023287A" w:rsidRPr="00844B50" w14:paraId="1DBF692F" w14:textId="77777777" w:rsidTr="0023287A">
        <w:tc>
          <w:tcPr>
            <w:tcW w:w="3817" w:type="dxa"/>
            <w:shd w:val="clear" w:color="auto" w:fill="FFFFFF" w:themeFill="background1"/>
          </w:tcPr>
          <w:p w14:paraId="0D34550A" w14:textId="67E312CE" w:rsidR="0023287A" w:rsidRPr="0023287A" w:rsidRDefault="0023287A" w:rsidP="0018353C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0"/>
                <w:szCs w:val="20"/>
              </w:rPr>
            </w:pPr>
            <w:r w:rsidRPr="0023287A">
              <w:rPr>
                <w:rFonts w:ascii="CastleTLig" w:eastAsia="CastleTLig" w:hAnsi="CastleTLig" w:cs="CastleTLig"/>
                <w:b w:val="0"/>
                <w:sz w:val="20"/>
                <w:szCs w:val="20"/>
              </w:rPr>
              <w:t>Introduction to Programming</w:t>
            </w:r>
          </w:p>
        </w:tc>
        <w:tc>
          <w:tcPr>
            <w:tcW w:w="2547" w:type="dxa"/>
            <w:shd w:val="clear" w:color="auto" w:fill="FFFFFF" w:themeFill="background1"/>
          </w:tcPr>
          <w:p w14:paraId="2BAF2B30" w14:textId="3D9BB70F" w:rsidR="0023287A" w:rsidRPr="00844B50" w:rsidRDefault="0023287A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B67A4E">
              <w:rPr>
                <w:rFonts w:ascii="CastleTLig" w:eastAsia="CastleTLig" w:hAnsi="CastleTLig" w:cs="CastleTLig"/>
                <w:noProof/>
                <w:sz w:val="20"/>
                <w:szCs w:val="20"/>
              </w:rPr>
              <w:t>CO1, CO2, CO3, CO4 &amp; CO5</w:t>
            </w:r>
          </w:p>
        </w:tc>
        <w:tc>
          <w:tcPr>
            <w:tcW w:w="3503" w:type="dxa"/>
            <w:shd w:val="clear" w:color="auto" w:fill="FFFFFF" w:themeFill="background1"/>
          </w:tcPr>
          <w:p w14:paraId="7A18A002" w14:textId="0AC62322" w:rsidR="0023287A" w:rsidRPr="00844B50" w:rsidRDefault="0023287A" w:rsidP="0061619A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CastleTLig" w:eastAsia="CastleTLig" w:hAnsi="CastleTLig" w:cs="CastleTLig"/>
                <w:noProof/>
                <w:sz w:val="20"/>
                <w:szCs w:val="20"/>
              </w:rPr>
              <w:t>8</w:t>
            </w:r>
          </w:p>
        </w:tc>
      </w:tr>
    </w:tbl>
    <w:p w14:paraId="5332FEAC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sz w:val="24"/>
          <w:szCs w:val="24"/>
        </w:rPr>
      </w:pPr>
    </w:p>
    <w:p w14:paraId="6660FB14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 xml:space="preserve">What percentage of topics/content planned </w:t>
      </w:r>
      <w:bookmarkStart w:id="1" w:name="_GoBack"/>
      <w:bookmarkEnd w:id="1"/>
      <w:r w:rsidRPr="00844B50">
        <w:rPr>
          <w:rFonts w:ascii="Times" w:hAnsi="Times" w:cs="Arial"/>
          <w:sz w:val="24"/>
          <w:szCs w:val="24"/>
        </w:rPr>
        <w:t>were actually taught? (Please encircle appropriate answer)</w:t>
      </w:r>
    </w:p>
    <w:p w14:paraId="318D0C01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873"/>
        <w:gridCol w:w="1385"/>
        <w:gridCol w:w="1909"/>
        <w:gridCol w:w="1331"/>
        <w:gridCol w:w="1968"/>
        <w:gridCol w:w="1362"/>
      </w:tblGrid>
      <w:tr w:rsidR="00A16928" w:rsidRPr="00844B50" w14:paraId="0FB14CA0" w14:textId="77777777" w:rsidTr="00CE3ABE">
        <w:tc>
          <w:tcPr>
            <w:tcW w:w="1873" w:type="dxa"/>
            <w:tcBorders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0B123EC2" w14:textId="77777777" w:rsidR="00A16928" w:rsidRPr="00844B50" w:rsidRDefault="00A16928" w:rsidP="00844B50">
            <w:pPr>
              <w:pStyle w:val="BodyText"/>
              <w:numPr>
                <w:ilvl w:val="0"/>
                <w:numId w:val="3"/>
              </w:num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&gt;90%</w:t>
            </w:r>
          </w:p>
        </w:tc>
        <w:tc>
          <w:tcPr>
            <w:tcW w:w="138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000000" w:themeFill="text1"/>
          </w:tcPr>
          <w:p w14:paraId="55FE5B63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1909" w:type="dxa"/>
            <w:tcBorders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1A04C6AD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 xml:space="preserve">    b. 70-90%</w:t>
            </w:r>
          </w:p>
        </w:tc>
        <w:tc>
          <w:tcPr>
            <w:tcW w:w="1331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444688EE" w14:textId="77777777" w:rsidR="00A16928" w:rsidRPr="00CE3ABE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1968" w:type="dxa"/>
            <w:tcBorders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60FFE122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 xml:space="preserve">   c.    &lt;70%</w:t>
            </w:r>
          </w:p>
        </w:tc>
        <w:tc>
          <w:tcPr>
            <w:tcW w:w="1362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536CCAEA" w14:textId="77777777" w:rsidR="00A16928" w:rsidRPr="00844B50" w:rsidRDefault="00A16928" w:rsidP="0018353C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990"/>
              </w:tabs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</w:tbl>
    <w:p w14:paraId="1FD552E5" w14:textId="77777777" w:rsidR="00A16928" w:rsidRPr="00844B50" w:rsidRDefault="00A16928" w:rsidP="00844B50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990"/>
        </w:tabs>
        <w:spacing w:line="276" w:lineRule="auto"/>
        <w:rPr>
          <w:rFonts w:ascii="Times" w:hAnsi="Times" w:cs="Arial"/>
          <w:sz w:val="24"/>
          <w:szCs w:val="24"/>
        </w:rPr>
      </w:pPr>
    </w:p>
    <w:p w14:paraId="55D9DA94" w14:textId="77777777" w:rsidR="00A16928" w:rsidRPr="00844B50" w:rsidRDefault="00A16928" w:rsidP="00844B50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990"/>
        </w:tabs>
        <w:spacing w:line="276" w:lineRule="auto"/>
        <w:rPr>
          <w:rFonts w:ascii="Times" w:hAnsi="Times" w:cs="Arial"/>
          <w:sz w:val="24"/>
          <w:szCs w:val="24"/>
        </w:rPr>
      </w:pPr>
    </w:p>
    <w:p w14:paraId="21A3533B" w14:textId="77777777" w:rsidR="00A16928" w:rsidRPr="00844B50" w:rsidRDefault="00A16928" w:rsidP="00844B50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990"/>
        </w:tabs>
        <w:spacing w:line="276" w:lineRule="auto"/>
        <w:rPr>
          <w:rFonts w:ascii="Times" w:hAnsi="Times" w:cs="Arial"/>
          <w:sz w:val="24"/>
          <w:szCs w:val="24"/>
        </w:rPr>
      </w:pPr>
    </w:p>
    <w:p w14:paraId="11BCD4C1" w14:textId="77777777" w:rsidR="00A16928" w:rsidRPr="00844B50" w:rsidRDefault="00A16928" w:rsidP="00844B50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990"/>
        </w:tabs>
        <w:spacing w:line="276" w:lineRule="auto"/>
        <w:rPr>
          <w:rFonts w:ascii="Times" w:hAnsi="Times" w:cs="Arial"/>
          <w:sz w:val="24"/>
          <w:szCs w:val="24"/>
        </w:rPr>
      </w:pPr>
    </w:p>
    <w:p w14:paraId="143AAD2F" w14:textId="77777777" w:rsidR="00A16928" w:rsidRPr="00844B50" w:rsidRDefault="00A16928" w:rsidP="00844B50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990"/>
        </w:tabs>
        <w:spacing w:line="276" w:lineRule="auto"/>
        <w:rPr>
          <w:rFonts w:ascii="Times" w:hAnsi="Times" w:cs="Arial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If &lt;70%, please write the reason for not teaching all topics/content planned: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9885"/>
      </w:tblGrid>
      <w:tr w:rsidR="00A16928" w:rsidRPr="00844B50" w14:paraId="26836B70" w14:textId="77777777" w:rsidTr="0018353C">
        <w:trPr>
          <w:trHeight w:val="1158"/>
        </w:trPr>
        <w:tc>
          <w:tcPr>
            <w:tcW w:w="10107" w:type="dxa"/>
            <w:shd w:val="clear" w:color="auto" w:fill="FFFFFF" w:themeFill="background1"/>
          </w:tcPr>
          <w:p w14:paraId="2A1298FA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</w:tbl>
    <w:p w14:paraId="1ABD7F82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sz w:val="24"/>
          <w:szCs w:val="24"/>
        </w:rPr>
      </w:pPr>
    </w:p>
    <w:p w14:paraId="72D14D34" w14:textId="77777777" w:rsidR="00A16928" w:rsidRPr="00844B50" w:rsidRDefault="00A16928" w:rsidP="00844B50">
      <w:pPr>
        <w:pStyle w:val="BodyText"/>
        <w:pBdr>
          <w:top w:val="single" w:sz="18" w:space="1" w:color="FFFFFF" w:themeColor="background1"/>
          <w:left w:val="single" w:sz="18" w:space="4" w:color="FFFFFF" w:themeColor="background1"/>
          <w:bottom w:val="single" w:sz="18" w:space="1" w:color="FFFFFF" w:themeColor="background1"/>
          <w:right w:val="single" w:sz="18" w:space="4" w:color="FFFFFF" w:themeColor="background1"/>
          <w:between w:val="single" w:sz="18" w:space="1" w:color="FFFFFF" w:themeColor="background1"/>
          <w:bar w:val="single" w:sz="18" w:color="FFFFFF" w:themeColor="background1"/>
        </w:pBdr>
        <w:spacing w:line="276" w:lineRule="auto"/>
        <w:rPr>
          <w:rFonts w:ascii="Times" w:hAnsi="Times" w:cs="Arial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If any topics/contents were taught which were not written in course outline, give reasons in detail: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9885"/>
      </w:tblGrid>
      <w:tr w:rsidR="00A16928" w:rsidRPr="00844B50" w14:paraId="264AC5EA" w14:textId="77777777" w:rsidTr="0018353C">
        <w:trPr>
          <w:trHeight w:val="1158"/>
        </w:trPr>
        <w:tc>
          <w:tcPr>
            <w:tcW w:w="10107" w:type="dxa"/>
            <w:shd w:val="clear" w:color="auto" w:fill="FFFFFF" w:themeFill="background1"/>
          </w:tcPr>
          <w:p w14:paraId="628BBFD2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4"/>
                <w:szCs w:val="24"/>
              </w:rPr>
            </w:pPr>
          </w:p>
        </w:tc>
      </w:tr>
    </w:tbl>
    <w:p w14:paraId="1D9767B2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b w:val="0"/>
          <w:sz w:val="24"/>
          <w:szCs w:val="24"/>
        </w:rPr>
      </w:pPr>
    </w:p>
    <w:p w14:paraId="5471C84B" w14:textId="77777777" w:rsidR="00A16928" w:rsidRPr="00844B50" w:rsidRDefault="00A16928" w:rsidP="00844B50">
      <w:pPr>
        <w:pStyle w:val="BodyText"/>
        <w:numPr>
          <w:ilvl w:val="0"/>
          <w:numId w:val="2"/>
        </w:numPr>
        <w:spacing w:line="276" w:lineRule="auto"/>
        <w:rPr>
          <w:rFonts w:ascii="Times" w:hAnsi="Times" w:cs="Arial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Teaching and learning methods:</w:t>
      </w:r>
    </w:p>
    <w:p w14:paraId="2C1DBAAA" w14:textId="77777777" w:rsidR="00A16928" w:rsidRPr="00844B50" w:rsidRDefault="00A16928" w:rsidP="00844B50">
      <w:pPr>
        <w:pStyle w:val="BodyText"/>
        <w:spacing w:line="276" w:lineRule="auto"/>
        <w:ind w:left="720"/>
        <w:rPr>
          <w:rFonts w:ascii="Times" w:hAnsi="Times" w:cs="Arial"/>
          <w:b w:val="0"/>
          <w:sz w:val="24"/>
          <w:szCs w:val="24"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4163"/>
        <w:gridCol w:w="2113"/>
        <w:gridCol w:w="3609"/>
      </w:tblGrid>
      <w:tr w:rsidR="00A16928" w:rsidRPr="00844B50" w14:paraId="132D86E4" w14:textId="77777777" w:rsidTr="0018353C">
        <w:trPr>
          <w:trHeight w:val="270"/>
        </w:trPr>
        <w:tc>
          <w:tcPr>
            <w:tcW w:w="4248" w:type="dxa"/>
            <w:shd w:val="clear" w:color="auto" w:fill="D9D9D9" w:themeFill="background1" w:themeFillShade="D9"/>
          </w:tcPr>
          <w:p w14:paraId="0B8EE84C" w14:textId="77777777" w:rsidR="00A16928" w:rsidRPr="00844B50" w:rsidRDefault="00A16928" w:rsidP="0018353C">
            <w:pPr>
              <w:spacing w:line="276" w:lineRule="auto"/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Teaching Methods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04726B9A" w14:textId="77777777" w:rsidR="00A16928" w:rsidRPr="00844B50" w:rsidRDefault="00A16928" w:rsidP="0018353C">
            <w:pPr>
              <w:spacing w:line="276" w:lineRule="auto"/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No.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3496AB11" w14:textId="77777777" w:rsidR="00A16928" w:rsidRPr="00844B50" w:rsidRDefault="00A16928" w:rsidP="0018353C">
            <w:pPr>
              <w:spacing w:line="276" w:lineRule="auto"/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% of Total Session</w:t>
            </w:r>
          </w:p>
        </w:tc>
      </w:tr>
      <w:tr w:rsidR="00A16928" w:rsidRPr="00844B50" w14:paraId="0AE3925F" w14:textId="77777777" w:rsidTr="0018353C">
        <w:trPr>
          <w:trHeight w:val="450"/>
        </w:trPr>
        <w:tc>
          <w:tcPr>
            <w:tcW w:w="4248" w:type="dxa"/>
            <w:shd w:val="clear" w:color="auto" w:fill="FFFFFF" w:themeFill="background1"/>
          </w:tcPr>
          <w:p w14:paraId="549C98E4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Lectures</w:t>
            </w:r>
          </w:p>
        </w:tc>
        <w:tc>
          <w:tcPr>
            <w:tcW w:w="2160" w:type="dxa"/>
            <w:shd w:val="clear" w:color="auto" w:fill="FFFFFF" w:themeFill="background1"/>
          </w:tcPr>
          <w:p w14:paraId="16A24849" w14:textId="2F6153A3" w:rsidR="00A16928" w:rsidRPr="00844B50" w:rsidRDefault="00233C5C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Times" w:hAnsi="Times" w:cs="Arial"/>
                <w:sz w:val="24"/>
                <w:szCs w:val="24"/>
              </w:rPr>
              <w:t>19</w:t>
            </w:r>
          </w:p>
        </w:tc>
        <w:tc>
          <w:tcPr>
            <w:tcW w:w="3690" w:type="dxa"/>
            <w:shd w:val="clear" w:color="auto" w:fill="FFFFFF" w:themeFill="background1"/>
          </w:tcPr>
          <w:p w14:paraId="6ABBC9BF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41378B30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19F556A2" w14:textId="77777777" w:rsidTr="0018353C">
        <w:tc>
          <w:tcPr>
            <w:tcW w:w="4248" w:type="dxa"/>
            <w:shd w:val="clear" w:color="auto" w:fill="FFFFFF" w:themeFill="background1"/>
          </w:tcPr>
          <w:p w14:paraId="5773097F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Debate</w:t>
            </w:r>
          </w:p>
        </w:tc>
        <w:tc>
          <w:tcPr>
            <w:tcW w:w="2160" w:type="dxa"/>
            <w:shd w:val="clear" w:color="auto" w:fill="FFFFFF" w:themeFill="background1"/>
          </w:tcPr>
          <w:p w14:paraId="734035CF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015D3CE4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70F59F83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0E58563B" w14:textId="77777777" w:rsidTr="0018353C">
        <w:tc>
          <w:tcPr>
            <w:tcW w:w="4248" w:type="dxa"/>
            <w:shd w:val="clear" w:color="auto" w:fill="FFFFFF" w:themeFill="background1"/>
          </w:tcPr>
          <w:p w14:paraId="74095566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Discussion</w:t>
            </w:r>
          </w:p>
        </w:tc>
        <w:tc>
          <w:tcPr>
            <w:tcW w:w="2160" w:type="dxa"/>
            <w:shd w:val="clear" w:color="auto" w:fill="FFFFFF" w:themeFill="background1"/>
          </w:tcPr>
          <w:p w14:paraId="251E0E03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1</w:t>
            </w:r>
          </w:p>
        </w:tc>
        <w:tc>
          <w:tcPr>
            <w:tcW w:w="3690" w:type="dxa"/>
            <w:shd w:val="clear" w:color="auto" w:fill="FFFFFF" w:themeFill="background1"/>
          </w:tcPr>
          <w:p w14:paraId="0D0C488F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2B4843A8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0C3461E4" w14:textId="77777777" w:rsidTr="0018353C">
        <w:tc>
          <w:tcPr>
            <w:tcW w:w="4248" w:type="dxa"/>
            <w:shd w:val="clear" w:color="auto" w:fill="FFFFFF" w:themeFill="background1"/>
          </w:tcPr>
          <w:p w14:paraId="6DF0D2DF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Presentation</w:t>
            </w:r>
          </w:p>
        </w:tc>
        <w:tc>
          <w:tcPr>
            <w:tcW w:w="2160" w:type="dxa"/>
            <w:shd w:val="clear" w:color="auto" w:fill="FFFFFF" w:themeFill="background1"/>
          </w:tcPr>
          <w:p w14:paraId="4AD6B31E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Times" w:hAnsi="Times" w:cs="Arial"/>
                <w:sz w:val="24"/>
                <w:szCs w:val="24"/>
              </w:rPr>
              <w:t>1</w:t>
            </w:r>
          </w:p>
        </w:tc>
        <w:tc>
          <w:tcPr>
            <w:tcW w:w="3690" w:type="dxa"/>
            <w:shd w:val="clear" w:color="auto" w:fill="FFFFFF" w:themeFill="background1"/>
          </w:tcPr>
          <w:p w14:paraId="29A2545A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538ABAFD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71FEAE98" w14:textId="77777777" w:rsidTr="0018353C">
        <w:tc>
          <w:tcPr>
            <w:tcW w:w="4248" w:type="dxa"/>
            <w:shd w:val="clear" w:color="auto" w:fill="FFFFFF" w:themeFill="background1"/>
          </w:tcPr>
          <w:p w14:paraId="509C2378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Group Work</w:t>
            </w:r>
          </w:p>
        </w:tc>
        <w:tc>
          <w:tcPr>
            <w:tcW w:w="2160" w:type="dxa"/>
            <w:shd w:val="clear" w:color="auto" w:fill="FFFFFF" w:themeFill="background1"/>
          </w:tcPr>
          <w:p w14:paraId="1109A2EA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39BBA933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6F56DA39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074A59CA" w14:textId="77777777" w:rsidTr="0018353C">
        <w:tc>
          <w:tcPr>
            <w:tcW w:w="4248" w:type="dxa"/>
            <w:shd w:val="clear" w:color="auto" w:fill="FFFFFF" w:themeFill="background1"/>
          </w:tcPr>
          <w:p w14:paraId="527D0104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Others</w:t>
            </w:r>
          </w:p>
          <w:p w14:paraId="209CE3C7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FFFFFF" w:themeFill="background1"/>
          </w:tcPr>
          <w:p w14:paraId="3DDAFD4B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15340256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7DD56F06" w14:textId="77777777" w:rsidTr="0018353C">
        <w:tc>
          <w:tcPr>
            <w:tcW w:w="4248" w:type="dxa"/>
            <w:shd w:val="clear" w:color="auto" w:fill="FFFFFF" w:themeFill="background1"/>
          </w:tcPr>
          <w:p w14:paraId="4A6344DE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Active learning: (Please Specify)</w:t>
            </w:r>
          </w:p>
          <w:p w14:paraId="5D55D21D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FFFFFF" w:themeFill="background1"/>
          </w:tcPr>
          <w:p w14:paraId="406A77BB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4F800890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26AD8577" w14:textId="77777777" w:rsidTr="0018353C">
        <w:tc>
          <w:tcPr>
            <w:tcW w:w="4248" w:type="dxa"/>
            <w:shd w:val="clear" w:color="auto" w:fill="D9D9D9" w:themeFill="background1" w:themeFillShade="D9"/>
          </w:tcPr>
          <w:p w14:paraId="00113CE8" w14:textId="77777777" w:rsidR="00A16928" w:rsidRPr="00844B50" w:rsidRDefault="00A16928" w:rsidP="0018353C">
            <w:pPr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Teaching Aids: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305A5059" w14:textId="77777777" w:rsidR="00A16928" w:rsidRPr="00844B50" w:rsidRDefault="00A16928" w:rsidP="0018353C">
            <w:pPr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No.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13C9256D" w14:textId="77777777" w:rsidR="00A16928" w:rsidRPr="00844B50" w:rsidRDefault="00A16928" w:rsidP="0018353C">
            <w:pPr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% of Total Session</w:t>
            </w:r>
          </w:p>
        </w:tc>
      </w:tr>
      <w:tr w:rsidR="00A16928" w:rsidRPr="00844B50" w14:paraId="03727D4D" w14:textId="77777777" w:rsidTr="0018353C">
        <w:tc>
          <w:tcPr>
            <w:tcW w:w="4248" w:type="dxa"/>
            <w:shd w:val="clear" w:color="auto" w:fill="FFFFFF" w:themeFill="background1"/>
          </w:tcPr>
          <w:p w14:paraId="69E5E8EA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Video</w:t>
            </w:r>
          </w:p>
        </w:tc>
        <w:tc>
          <w:tcPr>
            <w:tcW w:w="2160" w:type="dxa"/>
            <w:shd w:val="clear" w:color="auto" w:fill="FFFFFF" w:themeFill="background1"/>
          </w:tcPr>
          <w:p w14:paraId="34254C2C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15E814CB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54E803A4" w14:textId="77777777" w:rsidTr="0018353C">
        <w:tc>
          <w:tcPr>
            <w:tcW w:w="4248" w:type="dxa"/>
            <w:shd w:val="clear" w:color="auto" w:fill="FFFFFF" w:themeFill="background1"/>
          </w:tcPr>
          <w:p w14:paraId="5A3DA65F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Audio</w:t>
            </w:r>
          </w:p>
        </w:tc>
        <w:tc>
          <w:tcPr>
            <w:tcW w:w="2160" w:type="dxa"/>
            <w:shd w:val="clear" w:color="auto" w:fill="FFFFFF" w:themeFill="background1"/>
          </w:tcPr>
          <w:p w14:paraId="0A247B95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34A5BA47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20CCA4EB" w14:textId="77777777" w:rsidTr="0018353C">
        <w:tc>
          <w:tcPr>
            <w:tcW w:w="4248" w:type="dxa"/>
            <w:shd w:val="clear" w:color="auto" w:fill="FFFFFF" w:themeFill="background1"/>
          </w:tcPr>
          <w:p w14:paraId="63E0A037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Handout</w:t>
            </w:r>
          </w:p>
        </w:tc>
        <w:tc>
          <w:tcPr>
            <w:tcW w:w="2160" w:type="dxa"/>
            <w:shd w:val="clear" w:color="auto" w:fill="FFFFFF" w:themeFill="background1"/>
          </w:tcPr>
          <w:p w14:paraId="3B6F3E90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35BFF953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</w:tr>
    </w:tbl>
    <w:p w14:paraId="65DF94F3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b w:val="0"/>
          <w:sz w:val="24"/>
          <w:szCs w:val="24"/>
        </w:rPr>
      </w:pPr>
    </w:p>
    <w:p w14:paraId="4D62165A" w14:textId="77777777" w:rsidR="00A16928" w:rsidRPr="00844B50" w:rsidRDefault="00A16928" w:rsidP="00844B50">
      <w:pPr>
        <w:pStyle w:val="BodyText"/>
        <w:numPr>
          <w:ilvl w:val="0"/>
          <w:numId w:val="2"/>
        </w:numPr>
        <w:spacing w:line="276" w:lineRule="auto"/>
        <w:rPr>
          <w:rFonts w:ascii="Times" w:hAnsi="Times" w:cs="Arial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Student assessment: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630"/>
        <w:gridCol w:w="2551"/>
        <w:gridCol w:w="3146"/>
        <w:gridCol w:w="3558"/>
      </w:tblGrid>
      <w:tr w:rsidR="00A16928" w:rsidRPr="00844B50" w14:paraId="5D62E8D1" w14:textId="77777777" w:rsidTr="0018353C">
        <w:tc>
          <w:tcPr>
            <w:tcW w:w="630" w:type="dxa"/>
            <w:shd w:val="clear" w:color="auto" w:fill="D9D9D9" w:themeFill="background1" w:themeFillShade="D9"/>
          </w:tcPr>
          <w:p w14:paraId="47006000" w14:textId="77777777" w:rsidR="00A16928" w:rsidRPr="00844B50" w:rsidRDefault="00A16928" w:rsidP="0018353C">
            <w:pPr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SL#</w:t>
            </w:r>
          </w:p>
        </w:tc>
        <w:tc>
          <w:tcPr>
            <w:tcW w:w="2597" w:type="dxa"/>
            <w:shd w:val="clear" w:color="auto" w:fill="D9D9D9" w:themeFill="background1" w:themeFillShade="D9"/>
          </w:tcPr>
          <w:p w14:paraId="746FA9A7" w14:textId="77777777" w:rsidR="00A16928" w:rsidRPr="00844B50" w:rsidRDefault="00A16928" w:rsidP="0018353C">
            <w:pPr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Type</w:t>
            </w:r>
          </w:p>
        </w:tc>
        <w:tc>
          <w:tcPr>
            <w:tcW w:w="3219" w:type="dxa"/>
            <w:shd w:val="clear" w:color="auto" w:fill="D9D9D9" w:themeFill="background1" w:themeFillShade="D9"/>
          </w:tcPr>
          <w:p w14:paraId="7ACC5AB5" w14:textId="77777777" w:rsidR="00A16928" w:rsidRPr="00844B50" w:rsidRDefault="00A16928" w:rsidP="0018353C">
            <w:pPr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Description</w:t>
            </w:r>
          </w:p>
        </w:tc>
        <w:tc>
          <w:tcPr>
            <w:tcW w:w="3661" w:type="dxa"/>
            <w:shd w:val="clear" w:color="auto" w:fill="D9D9D9" w:themeFill="background1" w:themeFillShade="D9"/>
          </w:tcPr>
          <w:p w14:paraId="0CC0D974" w14:textId="77777777" w:rsidR="00A16928" w:rsidRPr="00844B50" w:rsidRDefault="00A16928" w:rsidP="0018353C">
            <w:pPr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ILO Assessed</w:t>
            </w:r>
          </w:p>
        </w:tc>
      </w:tr>
      <w:tr w:rsidR="00A16928" w:rsidRPr="00844B50" w14:paraId="6B404E1E" w14:textId="77777777" w:rsidTr="0018353C">
        <w:tc>
          <w:tcPr>
            <w:tcW w:w="630" w:type="dxa"/>
            <w:shd w:val="clear" w:color="auto" w:fill="FFFFFF" w:themeFill="background1"/>
          </w:tcPr>
          <w:p w14:paraId="368A842D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1.</w:t>
            </w:r>
          </w:p>
        </w:tc>
        <w:tc>
          <w:tcPr>
            <w:tcW w:w="2597" w:type="dxa"/>
            <w:shd w:val="clear" w:color="auto" w:fill="FFFFFF" w:themeFill="background1"/>
          </w:tcPr>
          <w:p w14:paraId="7AFD7B8D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Written Examination</w:t>
            </w:r>
          </w:p>
        </w:tc>
        <w:tc>
          <w:tcPr>
            <w:tcW w:w="3219" w:type="dxa"/>
            <w:shd w:val="clear" w:color="auto" w:fill="FFFFFF" w:themeFill="background1"/>
          </w:tcPr>
          <w:p w14:paraId="6979BBD1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  <w:p w14:paraId="7E273AD5" w14:textId="77777777" w:rsidR="00A16928" w:rsidRPr="00844B50" w:rsidRDefault="00A16928" w:rsidP="005823DC">
            <w:pPr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Times" w:hAnsi="Times" w:cs="Arial"/>
                <w:sz w:val="24"/>
                <w:szCs w:val="24"/>
              </w:rPr>
              <w:t>Midterm, Final and Q</w:t>
            </w:r>
            <w:r w:rsidRPr="00844B50">
              <w:rPr>
                <w:rFonts w:ascii="Times" w:hAnsi="Times" w:cs="Arial"/>
                <w:sz w:val="24"/>
                <w:szCs w:val="24"/>
              </w:rPr>
              <w:t xml:space="preserve">uizzes </w:t>
            </w:r>
          </w:p>
        </w:tc>
        <w:tc>
          <w:tcPr>
            <w:tcW w:w="3661" w:type="dxa"/>
            <w:shd w:val="clear" w:color="auto" w:fill="FFFFFF" w:themeFill="background1"/>
          </w:tcPr>
          <w:p w14:paraId="4208EB86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1-5</w:t>
            </w:r>
          </w:p>
        </w:tc>
      </w:tr>
      <w:tr w:rsidR="00A16928" w:rsidRPr="00844B50" w14:paraId="0C175A36" w14:textId="77777777" w:rsidTr="0018353C">
        <w:tc>
          <w:tcPr>
            <w:tcW w:w="630" w:type="dxa"/>
            <w:shd w:val="clear" w:color="auto" w:fill="FFFFFF" w:themeFill="background1"/>
          </w:tcPr>
          <w:p w14:paraId="1D01B7F5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2.</w:t>
            </w:r>
          </w:p>
        </w:tc>
        <w:tc>
          <w:tcPr>
            <w:tcW w:w="2597" w:type="dxa"/>
            <w:shd w:val="clear" w:color="auto" w:fill="FFFFFF" w:themeFill="background1"/>
          </w:tcPr>
          <w:p w14:paraId="65FAEA93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Oral Examination</w:t>
            </w:r>
          </w:p>
        </w:tc>
        <w:tc>
          <w:tcPr>
            <w:tcW w:w="3219" w:type="dxa"/>
            <w:shd w:val="clear" w:color="auto" w:fill="FFFFFF" w:themeFill="background1"/>
          </w:tcPr>
          <w:p w14:paraId="6605E88F" w14:textId="77777777" w:rsidR="00A16928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  <w:p w14:paraId="0BB7AA04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Times" w:hAnsi="Times" w:cs="Arial"/>
                <w:sz w:val="24"/>
                <w:szCs w:val="24"/>
              </w:rPr>
              <w:t>P</w:t>
            </w:r>
            <w:r w:rsidRPr="00844B50">
              <w:rPr>
                <w:rFonts w:ascii="Times" w:hAnsi="Times" w:cs="Arial"/>
                <w:sz w:val="24"/>
                <w:szCs w:val="24"/>
              </w:rPr>
              <w:t>resentation</w:t>
            </w:r>
          </w:p>
        </w:tc>
        <w:tc>
          <w:tcPr>
            <w:tcW w:w="3661" w:type="dxa"/>
            <w:shd w:val="clear" w:color="auto" w:fill="FFFFFF" w:themeFill="background1"/>
          </w:tcPr>
          <w:p w14:paraId="20021CCB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1-5</w:t>
            </w:r>
          </w:p>
        </w:tc>
      </w:tr>
      <w:tr w:rsidR="00A16928" w:rsidRPr="00844B50" w14:paraId="73571FE7" w14:textId="77777777" w:rsidTr="0018353C">
        <w:tc>
          <w:tcPr>
            <w:tcW w:w="630" w:type="dxa"/>
            <w:shd w:val="clear" w:color="auto" w:fill="FFFFFF" w:themeFill="background1"/>
          </w:tcPr>
          <w:p w14:paraId="76EC8183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3.</w:t>
            </w:r>
          </w:p>
        </w:tc>
        <w:tc>
          <w:tcPr>
            <w:tcW w:w="2597" w:type="dxa"/>
            <w:shd w:val="clear" w:color="auto" w:fill="FFFFFF" w:themeFill="background1"/>
          </w:tcPr>
          <w:p w14:paraId="6A316BC2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Laboratory work</w:t>
            </w:r>
          </w:p>
        </w:tc>
        <w:tc>
          <w:tcPr>
            <w:tcW w:w="3219" w:type="dxa"/>
            <w:shd w:val="clear" w:color="auto" w:fill="FFFFFF" w:themeFill="background1"/>
          </w:tcPr>
          <w:p w14:paraId="04FFE458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  <w:p w14:paraId="67E7C8E7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3661" w:type="dxa"/>
            <w:shd w:val="clear" w:color="auto" w:fill="FFFFFF" w:themeFill="background1"/>
          </w:tcPr>
          <w:p w14:paraId="421323F4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14A9A197" w14:textId="77777777" w:rsidTr="0018353C">
        <w:tc>
          <w:tcPr>
            <w:tcW w:w="630" w:type="dxa"/>
            <w:shd w:val="clear" w:color="auto" w:fill="FFFFFF" w:themeFill="background1"/>
          </w:tcPr>
          <w:p w14:paraId="706FE012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4.</w:t>
            </w:r>
          </w:p>
        </w:tc>
        <w:tc>
          <w:tcPr>
            <w:tcW w:w="2597" w:type="dxa"/>
            <w:shd w:val="clear" w:color="auto" w:fill="FFFFFF" w:themeFill="background1"/>
          </w:tcPr>
          <w:p w14:paraId="0EF3F5D3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Projects</w:t>
            </w:r>
          </w:p>
        </w:tc>
        <w:tc>
          <w:tcPr>
            <w:tcW w:w="3219" w:type="dxa"/>
            <w:shd w:val="clear" w:color="auto" w:fill="FFFFFF" w:themeFill="background1"/>
          </w:tcPr>
          <w:p w14:paraId="402A46B1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Group</w:t>
            </w:r>
          </w:p>
          <w:p w14:paraId="30E6C021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3661" w:type="dxa"/>
            <w:shd w:val="clear" w:color="auto" w:fill="FFFFFF" w:themeFill="background1"/>
          </w:tcPr>
          <w:p w14:paraId="1F6584F0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1-5</w:t>
            </w:r>
          </w:p>
        </w:tc>
      </w:tr>
      <w:tr w:rsidR="00A16928" w:rsidRPr="00844B50" w14:paraId="27C8FB42" w14:textId="77777777" w:rsidTr="0018353C">
        <w:tc>
          <w:tcPr>
            <w:tcW w:w="630" w:type="dxa"/>
            <w:shd w:val="clear" w:color="auto" w:fill="FFFFFF" w:themeFill="background1"/>
          </w:tcPr>
          <w:p w14:paraId="4AA8CC63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lastRenderedPageBreak/>
              <w:t>5.</w:t>
            </w:r>
          </w:p>
        </w:tc>
        <w:tc>
          <w:tcPr>
            <w:tcW w:w="2597" w:type="dxa"/>
            <w:shd w:val="clear" w:color="auto" w:fill="FFFFFF" w:themeFill="background1"/>
          </w:tcPr>
          <w:p w14:paraId="48B5C416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Research Papers</w:t>
            </w:r>
          </w:p>
        </w:tc>
        <w:tc>
          <w:tcPr>
            <w:tcW w:w="3219" w:type="dxa"/>
            <w:shd w:val="clear" w:color="auto" w:fill="FFFFFF" w:themeFill="background1"/>
          </w:tcPr>
          <w:p w14:paraId="00305CD5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  <w:p w14:paraId="5A660CE0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3661" w:type="dxa"/>
            <w:shd w:val="clear" w:color="auto" w:fill="FFFFFF" w:themeFill="background1"/>
          </w:tcPr>
          <w:p w14:paraId="1808E1BE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5AFCEBD4" w14:textId="77777777" w:rsidTr="0018353C">
        <w:tc>
          <w:tcPr>
            <w:tcW w:w="630" w:type="dxa"/>
            <w:shd w:val="clear" w:color="auto" w:fill="FFFFFF" w:themeFill="background1"/>
          </w:tcPr>
          <w:p w14:paraId="645BE685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6.</w:t>
            </w:r>
          </w:p>
        </w:tc>
        <w:tc>
          <w:tcPr>
            <w:tcW w:w="2597" w:type="dxa"/>
            <w:shd w:val="clear" w:color="auto" w:fill="FFFFFF" w:themeFill="background1"/>
          </w:tcPr>
          <w:p w14:paraId="34A76A76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Others (please specify)</w:t>
            </w:r>
          </w:p>
          <w:p w14:paraId="15AC0B29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3219" w:type="dxa"/>
            <w:shd w:val="clear" w:color="auto" w:fill="FFFFFF" w:themeFill="background1"/>
          </w:tcPr>
          <w:p w14:paraId="0434D2A7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Assignment</w:t>
            </w:r>
          </w:p>
          <w:p w14:paraId="79821154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3661" w:type="dxa"/>
            <w:shd w:val="clear" w:color="auto" w:fill="FFFFFF" w:themeFill="background1"/>
          </w:tcPr>
          <w:p w14:paraId="0DDFBA5B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1-5</w:t>
            </w:r>
          </w:p>
        </w:tc>
      </w:tr>
    </w:tbl>
    <w:p w14:paraId="33F01BC1" w14:textId="77777777" w:rsidR="00A16928" w:rsidRPr="00844B50" w:rsidRDefault="00A16928" w:rsidP="00844B50">
      <w:pPr>
        <w:pStyle w:val="BodyText"/>
        <w:tabs>
          <w:tab w:val="left" w:pos="5805"/>
        </w:tabs>
        <w:spacing w:line="276" w:lineRule="auto"/>
        <w:ind w:left="360"/>
        <w:rPr>
          <w:rFonts w:ascii="Times" w:hAnsi="Times" w:cs="Arial"/>
          <w:sz w:val="24"/>
          <w:szCs w:val="24"/>
        </w:rPr>
      </w:pPr>
    </w:p>
    <w:p w14:paraId="1D6578A2" w14:textId="77777777" w:rsidR="00A16928" w:rsidRPr="00844B50" w:rsidRDefault="00A16928" w:rsidP="00844B50">
      <w:pPr>
        <w:pStyle w:val="BodyText"/>
        <w:tabs>
          <w:tab w:val="left" w:pos="5805"/>
        </w:tabs>
        <w:spacing w:line="276" w:lineRule="auto"/>
        <w:ind w:left="360"/>
        <w:rPr>
          <w:rFonts w:ascii="Times" w:hAnsi="Times" w:cs="Arial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Involvement of external evaluator in student assessment</w:t>
      </w:r>
    </w:p>
    <w:p w14:paraId="58D19732" w14:textId="77777777" w:rsidR="00A16928" w:rsidRPr="00844B50" w:rsidRDefault="00A16928" w:rsidP="00844B50">
      <w:pPr>
        <w:pStyle w:val="BodyText"/>
        <w:tabs>
          <w:tab w:val="left" w:pos="5805"/>
        </w:tabs>
        <w:spacing w:line="276" w:lineRule="auto"/>
        <w:ind w:left="360"/>
        <w:rPr>
          <w:rFonts w:ascii="Times" w:hAnsi="Times" w:cs="Arial"/>
          <w:sz w:val="24"/>
          <w:szCs w:val="24"/>
        </w:rPr>
      </w:pPr>
    </w:p>
    <w:tbl>
      <w:tblPr>
        <w:tblStyle w:val="TableGrid"/>
        <w:tblW w:w="0" w:type="auto"/>
        <w:tblBorders>
          <w:top w:val="single" w:sz="18" w:space="0" w:color="FFFFFF" w:themeColor="background1"/>
          <w:left w:val="single" w:sz="18" w:space="0" w:color="FFFFFF" w:themeColor="background1"/>
          <w:bottom w:val="single" w:sz="18" w:space="0" w:color="FFFFFF" w:themeColor="background1"/>
          <w:right w:val="single" w:sz="18" w:space="0" w:color="FFFFFF" w:themeColor="background1"/>
          <w:insideH w:val="single" w:sz="18" w:space="0" w:color="FFFFFF" w:themeColor="background1"/>
          <w:insideV w:val="single" w:sz="18" w:space="0" w:color="FFFFFF" w:themeColor="background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098"/>
        <w:gridCol w:w="3775"/>
        <w:gridCol w:w="1085"/>
        <w:gridCol w:w="3789"/>
      </w:tblGrid>
      <w:tr w:rsidR="00A16928" w:rsidRPr="00844B50" w14:paraId="0671ED79" w14:textId="77777777" w:rsidTr="0018353C">
        <w:trPr>
          <w:trHeight w:val="317"/>
        </w:trPr>
        <w:tc>
          <w:tcPr>
            <w:tcW w:w="1098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7BA249C7" w14:textId="77777777" w:rsidR="00A16928" w:rsidRPr="00844B50" w:rsidRDefault="00A16928" w:rsidP="0018353C">
            <w:pPr>
              <w:pStyle w:val="BodyText"/>
              <w:tabs>
                <w:tab w:val="left" w:pos="5805"/>
              </w:tabs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3775" w:type="dxa"/>
            <w:tcBorders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1BF557B9" w14:textId="77777777" w:rsidR="00A16928" w:rsidRPr="00844B50" w:rsidRDefault="00A16928" w:rsidP="0018353C">
            <w:pPr>
              <w:pStyle w:val="BodyText"/>
              <w:tabs>
                <w:tab w:val="left" w:pos="5805"/>
              </w:tabs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Yes</w:t>
            </w:r>
          </w:p>
        </w:tc>
        <w:tc>
          <w:tcPr>
            <w:tcW w:w="108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000000" w:themeFill="text1"/>
          </w:tcPr>
          <w:p w14:paraId="2E331492" w14:textId="77777777" w:rsidR="00A16928" w:rsidRPr="00844B50" w:rsidRDefault="00A16928" w:rsidP="0018353C">
            <w:pPr>
              <w:pStyle w:val="BodyText"/>
              <w:tabs>
                <w:tab w:val="left" w:pos="5805"/>
              </w:tabs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3789" w:type="dxa"/>
            <w:tcBorders>
              <w:left w:val="single" w:sz="2" w:space="0" w:color="808080" w:themeColor="background1" w:themeShade="80"/>
            </w:tcBorders>
            <w:shd w:val="clear" w:color="auto" w:fill="FFFFFF" w:themeFill="background1"/>
          </w:tcPr>
          <w:p w14:paraId="78A90000" w14:textId="77777777" w:rsidR="00A16928" w:rsidRPr="00844B50" w:rsidRDefault="00A16928" w:rsidP="0018353C">
            <w:pPr>
              <w:pStyle w:val="BodyText"/>
              <w:tabs>
                <w:tab w:val="left" w:pos="5805"/>
              </w:tabs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No</w:t>
            </w:r>
          </w:p>
        </w:tc>
      </w:tr>
    </w:tbl>
    <w:p w14:paraId="5BAFFCF8" w14:textId="77777777" w:rsidR="00A16928" w:rsidRPr="00844B50" w:rsidRDefault="00A16928" w:rsidP="00844B50">
      <w:pPr>
        <w:pStyle w:val="BodyText"/>
        <w:spacing w:line="276" w:lineRule="auto"/>
        <w:ind w:left="360"/>
        <w:rPr>
          <w:rFonts w:ascii="Times" w:hAnsi="Times" w:cs="Arial"/>
          <w:sz w:val="24"/>
          <w:szCs w:val="24"/>
        </w:rPr>
      </w:pPr>
    </w:p>
    <w:p w14:paraId="098890E9" w14:textId="77777777" w:rsidR="00A16928" w:rsidRPr="00844B50" w:rsidRDefault="00A16928" w:rsidP="00844B50">
      <w:pPr>
        <w:pStyle w:val="BodyText"/>
        <w:spacing w:line="276" w:lineRule="auto"/>
        <w:ind w:left="360"/>
        <w:rPr>
          <w:rFonts w:ascii="Times" w:hAnsi="Times" w:cs="Arial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If yes, please explain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9885"/>
      </w:tblGrid>
      <w:tr w:rsidR="00A16928" w:rsidRPr="00844B50" w14:paraId="4C35631B" w14:textId="77777777" w:rsidTr="0018353C">
        <w:trPr>
          <w:trHeight w:val="1521"/>
        </w:trPr>
        <w:tc>
          <w:tcPr>
            <w:tcW w:w="10107" w:type="dxa"/>
            <w:shd w:val="clear" w:color="auto" w:fill="FFFFFF" w:themeFill="background1"/>
          </w:tcPr>
          <w:p w14:paraId="572BF3D0" w14:textId="77777777" w:rsidR="00A16928" w:rsidRPr="00844B50" w:rsidRDefault="00A16928" w:rsidP="0018353C">
            <w:pPr>
              <w:rPr>
                <w:rFonts w:ascii="Times" w:eastAsia="Times New Roman" w:hAnsi="Times" w:cs="Arial"/>
                <w:sz w:val="24"/>
                <w:szCs w:val="24"/>
              </w:rPr>
            </w:pPr>
          </w:p>
        </w:tc>
      </w:tr>
    </w:tbl>
    <w:p w14:paraId="3727D5E8" w14:textId="77777777" w:rsidR="00A16928" w:rsidRPr="00844B50" w:rsidRDefault="00A16928" w:rsidP="00844B50">
      <w:pPr>
        <w:pStyle w:val="BodyText"/>
        <w:spacing w:line="276" w:lineRule="auto"/>
        <w:ind w:left="360"/>
        <w:rPr>
          <w:rFonts w:ascii="Times" w:hAnsi="Times" w:cs="Arial"/>
          <w:sz w:val="24"/>
          <w:szCs w:val="24"/>
        </w:rPr>
      </w:pPr>
    </w:p>
    <w:p w14:paraId="0E45E99F" w14:textId="77777777" w:rsidR="00A16928" w:rsidRPr="00844B50" w:rsidRDefault="00A16928" w:rsidP="00844B50">
      <w:pPr>
        <w:pStyle w:val="BodyText"/>
        <w:spacing w:line="276" w:lineRule="auto"/>
        <w:ind w:left="720"/>
        <w:rPr>
          <w:rFonts w:ascii="Times" w:hAnsi="Times" w:cs="Arial"/>
          <w:b w:val="0"/>
          <w:sz w:val="24"/>
          <w:szCs w:val="24"/>
        </w:rPr>
      </w:pPr>
    </w:p>
    <w:p w14:paraId="2B201F0D" w14:textId="77777777" w:rsidR="00A16928" w:rsidRPr="00844B50" w:rsidRDefault="00A16928" w:rsidP="00844B50">
      <w:pPr>
        <w:pStyle w:val="BodyText"/>
        <w:numPr>
          <w:ilvl w:val="0"/>
          <w:numId w:val="2"/>
        </w:numPr>
        <w:spacing w:line="276" w:lineRule="auto"/>
        <w:rPr>
          <w:rFonts w:ascii="Times" w:hAnsi="Times" w:cs="Arial"/>
          <w:b w:val="0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Facilities and teaching materials:</w:t>
      </w:r>
    </w:p>
    <w:p w14:paraId="0A540899" w14:textId="77777777" w:rsidR="00A16928" w:rsidRPr="00844B50" w:rsidRDefault="00A16928" w:rsidP="00844B50">
      <w:pPr>
        <w:pStyle w:val="BodyText"/>
        <w:spacing w:line="276" w:lineRule="auto"/>
        <w:ind w:left="720"/>
        <w:rPr>
          <w:rFonts w:ascii="Times" w:hAnsi="Times" w:cs="Arial"/>
          <w:b w:val="0"/>
          <w:sz w:val="24"/>
          <w:szCs w:val="24"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630"/>
        <w:gridCol w:w="2673"/>
        <w:gridCol w:w="2167"/>
        <w:gridCol w:w="2079"/>
        <w:gridCol w:w="2336"/>
      </w:tblGrid>
      <w:tr w:rsidR="00A16928" w:rsidRPr="00844B50" w14:paraId="7F55CF04" w14:textId="77777777" w:rsidTr="0018353C">
        <w:tc>
          <w:tcPr>
            <w:tcW w:w="558" w:type="dxa"/>
            <w:vMerge w:val="restart"/>
            <w:shd w:val="clear" w:color="auto" w:fill="D9D9D9" w:themeFill="background1" w:themeFillShade="D9"/>
          </w:tcPr>
          <w:p w14:paraId="54DA8503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SL#</w:t>
            </w:r>
          </w:p>
        </w:tc>
        <w:tc>
          <w:tcPr>
            <w:tcW w:w="2700" w:type="dxa"/>
            <w:vMerge w:val="restart"/>
            <w:shd w:val="clear" w:color="auto" w:fill="D9D9D9" w:themeFill="background1" w:themeFillShade="D9"/>
          </w:tcPr>
          <w:p w14:paraId="5E2D9D1A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Facilities</w:t>
            </w:r>
          </w:p>
        </w:tc>
        <w:tc>
          <w:tcPr>
            <w:tcW w:w="6840" w:type="dxa"/>
            <w:gridSpan w:val="3"/>
            <w:shd w:val="clear" w:color="auto" w:fill="D9D9D9" w:themeFill="background1" w:themeFillShade="D9"/>
          </w:tcPr>
          <w:p w14:paraId="16F0E68F" w14:textId="77777777" w:rsidR="00A16928" w:rsidRPr="00844B50" w:rsidRDefault="00A16928" w:rsidP="0018353C">
            <w:pPr>
              <w:spacing w:line="276" w:lineRule="auto"/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Please rate the following</w:t>
            </w:r>
          </w:p>
          <w:p w14:paraId="32C9B5F2" w14:textId="77777777" w:rsidR="00A16928" w:rsidRPr="00844B50" w:rsidRDefault="00A16928" w:rsidP="0018353C">
            <w:pPr>
              <w:spacing w:line="276" w:lineRule="auto"/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(1-inadequate, 2-adequate to some extent, 3-adequate)</w:t>
            </w:r>
          </w:p>
        </w:tc>
      </w:tr>
      <w:tr w:rsidR="00A16928" w:rsidRPr="00844B50" w14:paraId="6F71F8A8" w14:textId="77777777" w:rsidTr="0018353C">
        <w:tc>
          <w:tcPr>
            <w:tcW w:w="558" w:type="dxa"/>
            <w:vMerge/>
            <w:shd w:val="clear" w:color="auto" w:fill="D9D9D9" w:themeFill="background1" w:themeFillShade="D9"/>
          </w:tcPr>
          <w:p w14:paraId="19F3BEF2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700" w:type="dxa"/>
            <w:vMerge/>
            <w:shd w:val="clear" w:color="auto" w:fill="D9D9D9" w:themeFill="background1" w:themeFillShade="D9"/>
          </w:tcPr>
          <w:p w14:paraId="36F1125F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D9D9D9" w:themeFill="background1" w:themeFillShade="D9"/>
          </w:tcPr>
          <w:p w14:paraId="595A92CA" w14:textId="77777777" w:rsidR="00A16928" w:rsidRPr="00844B50" w:rsidRDefault="00A16928" w:rsidP="0018353C">
            <w:pPr>
              <w:spacing w:line="276" w:lineRule="auto"/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1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02BE25C7" w14:textId="77777777" w:rsidR="00A16928" w:rsidRPr="00844B50" w:rsidRDefault="00A16928" w:rsidP="0018353C">
            <w:pPr>
              <w:spacing w:line="276" w:lineRule="auto"/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2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53BC0754" w14:textId="77777777" w:rsidR="00A16928" w:rsidRPr="00844B50" w:rsidRDefault="00A16928" w:rsidP="0018353C">
            <w:pPr>
              <w:spacing w:line="276" w:lineRule="auto"/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3</w:t>
            </w:r>
          </w:p>
        </w:tc>
      </w:tr>
      <w:tr w:rsidR="00A16928" w:rsidRPr="00844B50" w14:paraId="1D24B5C4" w14:textId="77777777" w:rsidTr="0018353C">
        <w:tc>
          <w:tcPr>
            <w:tcW w:w="558" w:type="dxa"/>
            <w:shd w:val="clear" w:color="auto" w:fill="FFFFFF" w:themeFill="background1"/>
          </w:tcPr>
          <w:p w14:paraId="025D3F65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1.</w:t>
            </w:r>
          </w:p>
        </w:tc>
        <w:tc>
          <w:tcPr>
            <w:tcW w:w="2700" w:type="dxa"/>
            <w:shd w:val="clear" w:color="auto" w:fill="FFFFFF" w:themeFill="background1"/>
          </w:tcPr>
          <w:p w14:paraId="4E55AAA1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Classroom</w:t>
            </w:r>
          </w:p>
        </w:tc>
        <w:tc>
          <w:tcPr>
            <w:tcW w:w="2250" w:type="dxa"/>
            <w:shd w:val="clear" w:color="auto" w:fill="FFFFFF" w:themeFill="background1"/>
          </w:tcPr>
          <w:p w14:paraId="477FD162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000000" w:themeFill="text1"/>
          </w:tcPr>
          <w:p w14:paraId="0D9086DA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14:paraId="7C922266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0D3E8EA8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33F37037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41534A38" w14:textId="77777777" w:rsidTr="0018353C">
        <w:tc>
          <w:tcPr>
            <w:tcW w:w="558" w:type="dxa"/>
            <w:shd w:val="clear" w:color="auto" w:fill="FFFFFF" w:themeFill="background1"/>
          </w:tcPr>
          <w:p w14:paraId="245DD421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2.</w:t>
            </w:r>
          </w:p>
        </w:tc>
        <w:tc>
          <w:tcPr>
            <w:tcW w:w="2700" w:type="dxa"/>
            <w:shd w:val="clear" w:color="auto" w:fill="FFFFFF" w:themeFill="background1"/>
          </w:tcPr>
          <w:p w14:paraId="3E9FCB1B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Projector/Screen</w:t>
            </w:r>
          </w:p>
        </w:tc>
        <w:tc>
          <w:tcPr>
            <w:tcW w:w="2250" w:type="dxa"/>
            <w:shd w:val="clear" w:color="auto" w:fill="FFFFFF" w:themeFill="background1"/>
          </w:tcPr>
          <w:p w14:paraId="133FB1D7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000000" w:themeFill="text1"/>
          </w:tcPr>
          <w:p w14:paraId="0D962F38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14:paraId="559E2DF7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30564688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78DC9529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7E54AADF" w14:textId="77777777" w:rsidTr="0018353C">
        <w:tc>
          <w:tcPr>
            <w:tcW w:w="558" w:type="dxa"/>
            <w:shd w:val="clear" w:color="auto" w:fill="FFFFFF" w:themeFill="background1"/>
          </w:tcPr>
          <w:p w14:paraId="335317CB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3.</w:t>
            </w:r>
          </w:p>
        </w:tc>
        <w:tc>
          <w:tcPr>
            <w:tcW w:w="2700" w:type="dxa"/>
            <w:shd w:val="clear" w:color="auto" w:fill="FFFFFF" w:themeFill="background1"/>
          </w:tcPr>
          <w:p w14:paraId="15C48B3C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Whiteboard/Marker</w:t>
            </w:r>
          </w:p>
        </w:tc>
        <w:tc>
          <w:tcPr>
            <w:tcW w:w="2250" w:type="dxa"/>
            <w:shd w:val="clear" w:color="auto" w:fill="FFFFFF" w:themeFill="background1"/>
          </w:tcPr>
          <w:p w14:paraId="301E3106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000000" w:themeFill="text1"/>
          </w:tcPr>
          <w:p w14:paraId="114B7DD0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14:paraId="182644BF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0F27FF00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0C6E4B8A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07D200DD" w14:textId="77777777" w:rsidTr="0018353C">
        <w:tc>
          <w:tcPr>
            <w:tcW w:w="558" w:type="dxa"/>
            <w:shd w:val="clear" w:color="auto" w:fill="FFFFFF" w:themeFill="background1"/>
          </w:tcPr>
          <w:p w14:paraId="112C20A1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4.</w:t>
            </w:r>
          </w:p>
        </w:tc>
        <w:tc>
          <w:tcPr>
            <w:tcW w:w="2700" w:type="dxa"/>
            <w:shd w:val="clear" w:color="auto" w:fill="FFFFFF" w:themeFill="background1"/>
          </w:tcPr>
          <w:p w14:paraId="64EC7E74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Chair/table</w:t>
            </w:r>
          </w:p>
        </w:tc>
        <w:tc>
          <w:tcPr>
            <w:tcW w:w="2250" w:type="dxa"/>
            <w:shd w:val="clear" w:color="auto" w:fill="FFFFFF" w:themeFill="background1"/>
          </w:tcPr>
          <w:p w14:paraId="5FBC0A4C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000000" w:themeFill="text1"/>
          </w:tcPr>
          <w:p w14:paraId="4BE3DD80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14:paraId="7FB553CF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6A5D2402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123B4BA7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737A4970" w14:textId="77777777" w:rsidTr="0018353C">
        <w:tc>
          <w:tcPr>
            <w:tcW w:w="558" w:type="dxa"/>
            <w:shd w:val="clear" w:color="auto" w:fill="FFFFFF" w:themeFill="background1"/>
          </w:tcPr>
          <w:p w14:paraId="1E77E4CC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5.</w:t>
            </w:r>
          </w:p>
        </w:tc>
        <w:tc>
          <w:tcPr>
            <w:tcW w:w="2700" w:type="dxa"/>
            <w:shd w:val="clear" w:color="auto" w:fill="FFFFFF" w:themeFill="background1"/>
          </w:tcPr>
          <w:p w14:paraId="789116A9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Computer (If appropriate)</w:t>
            </w:r>
          </w:p>
        </w:tc>
        <w:tc>
          <w:tcPr>
            <w:tcW w:w="2250" w:type="dxa"/>
            <w:shd w:val="clear" w:color="auto" w:fill="FFFFFF" w:themeFill="background1"/>
          </w:tcPr>
          <w:p w14:paraId="711F4634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000000" w:themeFill="text1"/>
          </w:tcPr>
          <w:p w14:paraId="57D53FFC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14:paraId="2B049392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699E0687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6E6D559D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42E130EC" w14:textId="77777777" w:rsidTr="006D4AA4">
        <w:tc>
          <w:tcPr>
            <w:tcW w:w="558" w:type="dxa"/>
            <w:shd w:val="clear" w:color="auto" w:fill="FFFFFF" w:themeFill="background1"/>
          </w:tcPr>
          <w:p w14:paraId="356052FC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6.</w:t>
            </w:r>
          </w:p>
        </w:tc>
        <w:tc>
          <w:tcPr>
            <w:tcW w:w="2700" w:type="dxa"/>
            <w:shd w:val="clear" w:color="auto" w:fill="FFFFFF" w:themeFill="background1"/>
          </w:tcPr>
          <w:p w14:paraId="4B5C6CC8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Laboratory (If appropriate please specify)</w:t>
            </w:r>
          </w:p>
        </w:tc>
        <w:tc>
          <w:tcPr>
            <w:tcW w:w="2250" w:type="dxa"/>
            <w:shd w:val="clear" w:color="auto" w:fill="FFFFFF" w:themeFill="background1"/>
          </w:tcPr>
          <w:p w14:paraId="33C60954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auto"/>
          </w:tcPr>
          <w:p w14:paraId="4F6098BB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14:paraId="47D02722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177A1E18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6C32CC93" w14:textId="77777777" w:rsidTr="0018353C">
        <w:tc>
          <w:tcPr>
            <w:tcW w:w="558" w:type="dxa"/>
            <w:shd w:val="clear" w:color="auto" w:fill="FFFFFF" w:themeFill="background1"/>
          </w:tcPr>
          <w:p w14:paraId="541E9C09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7.</w:t>
            </w:r>
          </w:p>
        </w:tc>
        <w:tc>
          <w:tcPr>
            <w:tcW w:w="2700" w:type="dxa"/>
            <w:shd w:val="clear" w:color="auto" w:fill="FFFFFF" w:themeFill="background1"/>
          </w:tcPr>
          <w:p w14:paraId="3554D7FE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Equipment (If appropriate please specify)</w:t>
            </w:r>
          </w:p>
        </w:tc>
        <w:tc>
          <w:tcPr>
            <w:tcW w:w="2250" w:type="dxa"/>
            <w:shd w:val="clear" w:color="auto" w:fill="FFFFFF" w:themeFill="background1"/>
          </w:tcPr>
          <w:p w14:paraId="12EEF322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FFFFFF" w:themeFill="background1"/>
          </w:tcPr>
          <w:p w14:paraId="73F21A3E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14:paraId="29E5B3E3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</w:tbl>
    <w:p w14:paraId="73DF1DAF" w14:textId="77777777" w:rsidR="00A16928" w:rsidRPr="00844B50" w:rsidRDefault="00A16928" w:rsidP="00844B50">
      <w:pPr>
        <w:pStyle w:val="BodyText"/>
        <w:spacing w:line="276" w:lineRule="auto"/>
        <w:ind w:firstLine="720"/>
        <w:rPr>
          <w:rFonts w:ascii="Times" w:hAnsi="Times" w:cs="Arial"/>
          <w:sz w:val="24"/>
          <w:szCs w:val="24"/>
        </w:rPr>
      </w:pPr>
    </w:p>
    <w:p w14:paraId="5182AD32" w14:textId="77777777" w:rsidR="00A16928" w:rsidRPr="00844B50" w:rsidRDefault="00A16928" w:rsidP="0061619A">
      <w:pPr>
        <w:pStyle w:val="BodyText"/>
        <w:spacing w:line="276" w:lineRule="auto"/>
        <w:rPr>
          <w:rFonts w:ascii="Times" w:hAnsi="Times" w:cs="Arial"/>
          <w:sz w:val="24"/>
          <w:szCs w:val="24"/>
        </w:rPr>
      </w:pPr>
    </w:p>
    <w:p w14:paraId="1D3B434A" w14:textId="77777777" w:rsidR="00A16928" w:rsidRDefault="00A16928" w:rsidP="00844B50">
      <w:pPr>
        <w:pStyle w:val="BodyText"/>
        <w:spacing w:line="276" w:lineRule="auto"/>
        <w:ind w:firstLine="720"/>
        <w:rPr>
          <w:rFonts w:ascii="Times" w:hAnsi="Times" w:cs="Arial"/>
          <w:sz w:val="24"/>
          <w:szCs w:val="24"/>
        </w:rPr>
      </w:pPr>
    </w:p>
    <w:p w14:paraId="6E3E921C" w14:textId="77777777" w:rsidR="0023287A" w:rsidRPr="00844B50" w:rsidRDefault="0023287A" w:rsidP="00844B50">
      <w:pPr>
        <w:pStyle w:val="BodyText"/>
        <w:spacing w:line="276" w:lineRule="auto"/>
        <w:ind w:firstLine="720"/>
        <w:rPr>
          <w:rFonts w:ascii="Times" w:hAnsi="Times" w:cs="Arial"/>
          <w:sz w:val="24"/>
          <w:szCs w:val="24"/>
        </w:rPr>
      </w:pPr>
    </w:p>
    <w:p w14:paraId="0591257C" w14:textId="77777777" w:rsidR="00A16928" w:rsidRPr="00844B50" w:rsidRDefault="00A16928" w:rsidP="0023287A">
      <w:pPr>
        <w:pStyle w:val="BodyText"/>
        <w:numPr>
          <w:ilvl w:val="0"/>
          <w:numId w:val="2"/>
        </w:numPr>
        <w:spacing w:line="276" w:lineRule="auto"/>
        <w:rPr>
          <w:rFonts w:ascii="Times" w:hAnsi="Times" w:cs="Arial"/>
          <w:b w:val="0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lastRenderedPageBreak/>
        <w:t>List any Inadequacies: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9885"/>
      </w:tblGrid>
      <w:tr w:rsidR="00A16928" w:rsidRPr="00844B50" w14:paraId="385B52CD" w14:textId="77777777" w:rsidTr="0018353C">
        <w:trPr>
          <w:trHeight w:val="1158"/>
        </w:trPr>
        <w:tc>
          <w:tcPr>
            <w:tcW w:w="10107" w:type="dxa"/>
            <w:shd w:val="clear" w:color="auto" w:fill="FFFFFF" w:themeFill="background1"/>
          </w:tcPr>
          <w:p w14:paraId="2C57B0FB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4"/>
                <w:szCs w:val="24"/>
              </w:rPr>
            </w:pPr>
          </w:p>
          <w:p w14:paraId="3B2D6A18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4"/>
                <w:szCs w:val="24"/>
              </w:rPr>
            </w:pPr>
          </w:p>
          <w:p w14:paraId="584BFD8C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4"/>
                <w:szCs w:val="24"/>
              </w:rPr>
            </w:pPr>
          </w:p>
          <w:p w14:paraId="764AD419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4"/>
                <w:szCs w:val="24"/>
              </w:rPr>
            </w:pPr>
          </w:p>
          <w:p w14:paraId="2FB7C708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4"/>
                <w:szCs w:val="24"/>
              </w:rPr>
            </w:pPr>
          </w:p>
        </w:tc>
      </w:tr>
    </w:tbl>
    <w:p w14:paraId="22845499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sz w:val="24"/>
          <w:szCs w:val="24"/>
        </w:rPr>
      </w:pPr>
    </w:p>
    <w:p w14:paraId="49AE280E" w14:textId="77777777" w:rsidR="00A16928" w:rsidRPr="00844B50" w:rsidRDefault="00A16928" w:rsidP="00844B50">
      <w:pPr>
        <w:pStyle w:val="BodyText"/>
        <w:numPr>
          <w:ilvl w:val="0"/>
          <w:numId w:val="2"/>
        </w:numPr>
        <w:spacing w:line="276" w:lineRule="auto"/>
        <w:rPr>
          <w:rFonts w:ascii="Times" w:hAnsi="Times" w:cs="Arial"/>
          <w:b w:val="0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Administrative Constraints</w:t>
      </w:r>
    </w:p>
    <w:p w14:paraId="39437CF3" w14:textId="77777777" w:rsidR="00A16928" w:rsidRPr="00844B50" w:rsidRDefault="00A16928" w:rsidP="00844B50">
      <w:pPr>
        <w:pStyle w:val="BodyText"/>
        <w:spacing w:line="276" w:lineRule="auto"/>
        <w:ind w:left="720"/>
        <w:rPr>
          <w:rFonts w:ascii="Times" w:hAnsi="Times" w:cs="Arial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List any difficulties encountered: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9885"/>
      </w:tblGrid>
      <w:tr w:rsidR="00A16928" w:rsidRPr="00844B50" w14:paraId="68FCE86B" w14:textId="77777777" w:rsidTr="0018353C">
        <w:trPr>
          <w:trHeight w:val="1158"/>
        </w:trPr>
        <w:tc>
          <w:tcPr>
            <w:tcW w:w="10107" w:type="dxa"/>
            <w:shd w:val="clear" w:color="auto" w:fill="FFFFFF" w:themeFill="background1"/>
          </w:tcPr>
          <w:p w14:paraId="6D1D4446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16D13502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72EB3FB3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45F7BC26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4BF9DD0A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4BA19D4D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121C768E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</w:tbl>
    <w:p w14:paraId="496D51F9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sz w:val="24"/>
          <w:szCs w:val="24"/>
        </w:rPr>
      </w:pPr>
    </w:p>
    <w:p w14:paraId="01EE9607" w14:textId="77777777" w:rsidR="00A16928" w:rsidRPr="00844B50" w:rsidRDefault="00A16928" w:rsidP="00844B50">
      <w:pPr>
        <w:pStyle w:val="BodyText"/>
        <w:numPr>
          <w:ilvl w:val="0"/>
          <w:numId w:val="2"/>
        </w:numPr>
        <w:spacing w:line="276" w:lineRule="auto"/>
        <w:rPr>
          <w:rFonts w:ascii="Times" w:hAnsi="Times" w:cs="Arial"/>
          <w:b w:val="0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Suggestions for Course Enhancement:</w:t>
      </w:r>
    </w:p>
    <w:p w14:paraId="38FE327B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b w:val="0"/>
          <w:sz w:val="24"/>
          <w:szCs w:val="24"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885"/>
      </w:tblGrid>
      <w:tr w:rsidR="00A16928" w:rsidRPr="00844B50" w14:paraId="754192C4" w14:textId="77777777" w:rsidTr="0018353C">
        <w:trPr>
          <w:trHeight w:val="1706"/>
        </w:trPr>
        <w:tc>
          <w:tcPr>
            <w:tcW w:w="10107" w:type="dxa"/>
          </w:tcPr>
          <w:p w14:paraId="0AE36B69" w14:textId="77777777" w:rsidR="00A16928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  <w:p w14:paraId="519C53A4" w14:textId="4155F666" w:rsidR="00A16928" w:rsidRPr="00844B50" w:rsidRDefault="000C5B76" w:rsidP="00DC5E6A">
            <w:pPr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Times" w:hAnsi="Times" w:cs="Arial"/>
                <w:sz w:val="24"/>
                <w:szCs w:val="24"/>
              </w:rPr>
              <w:t xml:space="preserve">Class size </w:t>
            </w:r>
            <w:r w:rsidR="00DC5E6A">
              <w:rPr>
                <w:rFonts w:ascii="Times" w:hAnsi="Times" w:cs="Arial"/>
                <w:sz w:val="24"/>
                <w:szCs w:val="24"/>
              </w:rPr>
              <w:t>should be r</w:t>
            </w:r>
            <w:r>
              <w:rPr>
                <w:rFonts w:ascii="Times" w:hAnsi="Times" w:cs="Arial"/>
                <w:sz w:val="24"/>
                <w:szCs w:val="24"/>
              </w:rPr>
              <w:t>educed</w:t>
            </w:r>
            <w:r w:rsidR="00DC5E6A">
              <w:rPr>
                <w:rFonts w:ascii="Times" w:hAnsi="Times" w:cs="Arial"/>
                <w:sz w:val="24"/>
                <w:szCs w:val="24"/>
              </w:rPr>
              <w:t>.</w:t>
            </w:r>
          </w:p>
        </w:tc>
      </w:tr>
    </w:tbl>
    <w:p w14:paraId="6FA86163" w14:textId="77777777" w:rsidR="00A16928" w:rsidRPr="00844B50" w:rsidRDefault="00A16928" w:rsidP="00844B50">
      <w:pPr>
        <w:rPr>
          <w:rFonts w:ascii="Times" w:hAnsi="Times" w:cs="Arial"/>
          <w:sz w:val="24"/>
          <w:szCs w:val="24"/>
        </w:rPr>
      </w:pPr>
    </w:p>
    <w:p w14:paraId="29ACFA4B" w14:textId="77777777" w:rsidR="00A16928" w:rsidRPr="00844B50" w:rsidRDefault="00A16928" w:rsidP="00844B50">
      <w:pPr>
        <w:rPr>
          <w:rFonts w:ascii="Times" w:hAnsi="Times" w:cs="Arial"/>
          <w:sz w:val="24"/>
          <w:szCs w:val="24"/>
        </w:rPr>
      </w:pPr>
    </w:p>
    <w:p w14:paraId="6C0AD54D" w14:textId="77777777" w:rsidR="00A16928" w:rsidRPr="00844B50" w:rsidRDefault="00A16928" w:rsidP="00844B50">
      <w:pPr>
        <w:rPr>
          <w:rFonts w:ascii="Times" w:hAnsi="Times" w:cs="Arial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1843"/>
        <w:gridCol w:w="4931"/>
      </w:tblGrid>
      <w:tr w:rsidR="00A16928" w:rsidRPr="00844B50" w14:paraId="7D760DE4" w14:textId="77777777" w:rsidTr="0018353C">
        <w:tc>
          <w:tcPr>
            <w:tcW w:w="3168" w:type="dxa"/>
            <w:tcBorders>
              <w:bottom w:val="single" w:sz="2" w:space="0" w:color="808080" w:themeColor="background1" w:themeShade="80"/>
            </w:tcBorders>
          </w:tcPr>
          <w:p w14:paraId="76A5E4CE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1885" w:type="dxa"/>
          </w:tcPr>
          <w:p w14:paraId="55479A29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5054" w:type="dxa"/>
          </w:tcPr>
          <w:p w14:paraId="36F20351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55411DBD" w14:textId="77777777" w:rsidTr="0018353C">
        <w:tc>
          <w:tcPr>
            <w:tcW w:w="3168" w:type="dxa"/>
            <w:tcBorders>
              <w:top w:val="single" w:sz="2" w:space="0" w:color="808080" w:themeColor="background1" w:themeShade="80"/>
            </w:tcBorders>
          </w:tcPr>
          <w:p w14:paraId="34FFF15E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Signature:</w:t>
            </w:r>
          </w:p>
        </w:tc>
        <w:tc>
          <w:tcPr>
            <w:tcW w:w="1885" w:type="dxa"/>
          </w:tcPr>
          <w:p w14:paraId="59DB81A2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5054" w:type="dxa"/>
          </w:tcPr>
          <w:p w14:paraId="5508FF90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22475688" w14:textId="77777777" w:rsidTr="0018353C">
        <w:tc>
          <w:tcPr>
            <w:tcW w:w="3168" w:type="dxa"/>
          </w:tcPr>
          <w:p w14:paraId="3E1EC11D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1885" w:type="dxa"/>
          </w:tcPr>
          <w:p w14:paraId="3CE34D20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5054" w:type="dxa"/>
          </w:tcPr>
          <w:p w14:paraId="7712AB6C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22419431" w14:textId="77777777" w:rsidTr="0018353C">
        <w:tc>
          <w:tcPr>
            <w:tcW w:w="3168" w:type="dxa"/>
            <w:tcBorders>
              <w:bottom w:val="single" w:sz="2" w:space="0" w:color="808080" w:themeColor="background1" w:themeShade="80"/>
            </w:tcBorders>
          </w:tcPr>
          <w:p w14:paraId="25CF6278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1885" w:type="dxa"/>
          </w:tcPr>
          <w:p w14:paraId="20015EE0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5054" w:type="dxa"/>
          </w:tcPr>
          <w:p w14:paraId="6FA18393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0E4237F4" w14:textId="77777777" w:rsidTr="0018353C">
        <w:tc>
          <w:tcPr>
            <w:tcW w:w="3168" w:type="dxa"/>
            <w:tcBorders>
              <w:top w:val="single" w:sz="2" w:space="0" w:color="808080" w:themeColor="background1" w:themeShade="80"/>
            </w:tcBorders>
          </w:tcPr>
          <w:p w14:paraId="48DEE3F5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Date:</w:t>
            </w:r>
          </w:p>
        </w:tc>
        <w:tc>
          <w:tcPr>
            <w:tcW w:w="1885" w:type="dxa"/>
          </w:tcPr>
          <w:p w14:paraId="29DC04C6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5054" w:type="dxa"/>
          </w:tcPr>
          <w:p w14:paraId="78AFE071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</w:p>
        </w:tc>
      </w:tr>
    </w:tbl>
    <w:p w14:paraId="1D694A82" w14:textId="77777777" w:rsidR="00A16928" w:rsidRPr="00844B50" w:rsidRDefault="00A16928" w:rsidP="00844B50">
      <w:pPr>
        <w:tabs>
          <w:tab w:val="left" w:pos="1155"/>
        </w:tabs>
        <w:rPr>
          <w:rFonts w:ascii="Times" w:hAnsi="Times" w:cs="Arial"/>
          <w:sz w:val="24"/>
          <w:szCs w:val="24"/>
        </w:rPr>
      </w:pPr>
    </w:p>
    <w:p w14:paraId="6B5C1FE9" w14:textId="77777777" w:rsidR="00A16928" w:rsidRPr="00844B50" w:rsidRDefault="00A16928" w:rsidP="00844B50">
      <w:pPr>
        <w:rPr>
          <w:rFonts w:ascii="Times" w:hAnsi="Times" w:cs="Arial"/>
          <w:sz w:val="24"/>
          <w:szCs w:val="24"/>
        </w:rPr>
      </w:pPr>
    </w:p>
    <w:p w14:paraId="484120CF" w14:textId="77777777" w:rsidR="00A16928" w:rsidRPr="00844B50" w:rsidRDefault="00A16928" w:rsidP="00844B50">
      <w:pPr>
        <w:pStyle w:val="BodyText"/>
        <w:spacing w:line="276" w:lineRule="auto"/>
        <w:ind w:left="360"/>
        <w:rPr>
          <w:rFonts w:ascii="Times" w:hAnsi="Times" w:cs="Arial"/>
          <w:sz w:val="24"/>
          <w:szCs w:val="24"/>
        </w:rPr>
      </w:pPr>
    </w:p>
    <w:p w14:paraId="05948616" w14:textId="77777777" w:rsidR="00A16928" w:rsidRDefault="00A16928" w:rsidP="00844B50">
      <w:pPr>
        <w:rPr>
          <w:rFonts w:ascii="Times" w:hAnsi="Times" w:cs="Arial"/>
          <w:sz w:val="24"/>
          <w:szCs w:val="24"/>
        </w:rPr>
        <w:sectPr w:rsidR="00A16928" w:rsidSect="0079663D">
          <w:headerReference w:type="default" r:id="rId30"/>
          <w:footerReference w:type="default" r:id="rId31"/>
          <w:pgSz w:w="11907" w:h="16839" w:code="9"/>
          <w:pgMar w:top="1008" w:right="1008" w:bottom="1008" w:left="1008" w:header="576" w:footer="576" w:gutter="0"/>
          <w:pgNumType w:start="1"/>
          <w:cols w:space="720"/>
          <w:docGrid w:linePitch="299"/>
        </w:sectPr>
      </w:pPr>
    </w:p>
    <w:p w14:paraId="2DE8A826" w14:textId="77777777" w:rsidR="00A16928" w:rsidRPr="00844B50" w:rsidRDefault="00A16928" w:rsidP="00844B50">
      <w:pPr>
        <w:rPr>
          <w:rFonts w:ascii="Times" w:hAnsi="Times" w:cs="Arial"/>
          <w:sz w:val="24"/>
          <w:szCs w:val="24"/>
        </w:rPr>
      </w:pPr>
    </w:p>
    <w:sectPr w:rsidR="00A16928" w:rsidRPr="00844B50" w:rsidSect="00A16928">
      <w:headerReference w:type="default" r:id="rId32"/>
      <w:footerReference w:type="default" r:id="rId33"/>
      <w:type w:val="continuous"/>
      <w:pgSz w:w="11907" w:h="16839" w:code="9"/>
      <w:pgMar w:top="1008" w:right="1008" w:bottom="1008" w:left="1008" w:header="576" w:footer="576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37A146" w14:textId="77777777" w:rsidR="00375E41" w:rsidRDefault="00375E41">
      <w:pPr>
        <w:spacing w:after="0" w:line="240" w:lineRule="auto"/>
      </w:pPr>
      <w:r>
        <w:separator/>
      </w:r>
    </w:p>
  </w:endnote>
  <w:endnote w:type="continuationSeparator" w:id="0">
    <w:p w14:paraId="3D858099" w14:textId="77777777" w:rsidR="00375E41" w:rsidRDefault="00375E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stleTLig">
    <w:altName w:val="Calibri"/>
    <w:charset w:val="00"/>
    <w:family w:val="swiss"/>
    <w:pitch w:val="variable"/>
    <w:sig w:usb0="00000001" w:usb1="00000000" w:usb2="00000000" w:usb3="00000000" w:csb0="0000001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98288707"/>
      <w:docPartObj>
        <w:docPartGallery w:val="Page Numbers (Bottom of Page)"/>
        <w:docPartUnique/>
      </w:docPartObj>
    </w:sdtPr>
    <w:sdtEndPr>
      <w:rPr>
        <w:rFonts w:cs="Times New Roman"/>
        <w:noProof/>
      </w:rPr>
    </w:sdtEndPr>
    <w:sdtContent>
      <w:p w14:paraId="07217D52" w14:textId="77777777" w:rsidR="00D973DE" w:rsidRPr="00637932" w:rsidRDefault="00D973DE" w:rsidP="001634BE">
        <w:pPr>
          <w:pStyle w:val="Footer"/>
          <w:jc w:val="right"/>
          <w:rPr>
            <w:rFonts w:cs="Times New Roman"/>
          </w:rPr>
        </w:pPr>
        <w:r w:rsidRPr="00637932">
          <w:t>AC0</w:t>
        </w:r>
        <w:r>
          <w:t>38</w:t>
        </w:r>
        <w:r w:rsidRPr="00637932">
          <w:t xml:space="preserve">(00) Page </w:t>
        </w:r>
        <w:r>
          <w:rPr>
            <w:rFonts w:cs="Times New Roman"/>
          </w:rPr>
          <w:t>1</w:t>
        </w:r>
        <w:r w:rsidRPr="00637932">
          <w:rPr>
            <w:rFonts w:cs="Times New Roman"/>
            <w:noProof/>
          </w:rPr>
          <w:t xml:space="preserve"> of 1 </w:t>
        </w:r>
      </w:p>
    </w:sdtContent>
  </w:sdt>
  <w:p w14:paraId="2AD17028" w14:textId="77777777" w:rsidR="00D973DE" w:rsidRDefault="00D973DE" w:rsidP="001634BE">
    <w:pPr>
      <w:pStyle w:val="Footer"/>
      <w:jc w:val="right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33243708"/>
      <w:docPartObj>
        <w:docPartGallery w:val="Page Numbers (Bottom of Page)"/>
        <w:docPartUnique/>
      </w:docPartObj>
    </w:sdtPr>
    <w:sdtEndPr>
      <w:rPr>
        <w:rFonts w:cs="Times New Roman"/>
        <w:noProof/>
      </w:rPr>
    </w:sdtEndPr>
    <w:sdtContent>
      <w:p w14:paraId="327619DA" w14:textId="77777777" w:rsidR="00D973DE" w:rsidRPr="00245B60" w:rsidRDefault="00D973DE" w:rsidP="00245B60">
        <w:pPr>
          <w:pStyle w:val="Footer"/>
          <w:jc w:val="right"/>
          <w:rPr>
            <w:rFonts w:cs="Times New Roman"/>
          </w:rPr>
        </w:pPr>
        <w:r w:rsidRPr="00637932">
          <w:t>AC0</w:t>
        </w:r>
        <w:r>
          <w:t>36</w:t>
        </w:r>
        <w:r w:rsidRPr="00637932">
          <w:t xml:space="preserve">(00) Page </w:t>
        </w:r>
        <w:r>
          <w:rPr>
            <w:rFonts w:cs="Times New Roman"/>
          </w:rPr>
          <w:t>1</w:t>
        </w:r>
        <w:r w:rsidRPr="00637932">
          <w:rPr>
            <w:rFonts w:cs="Times New Roman"/>
            <w:noProof/>
          </w:rPr>
          <w:t xml:space="preserve"> of 1 </w:t>
        </w:r>
      </w:p>
    </w:sdtContent>
  </w:sdt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9690917"/>
      <w:docPartObj>
        <w:docPartGallery w:val="Page Numbers (Bottom of Page)"/>
        <w:docPartUnique/>
      </w:docPartObj>
    </w:sdtPr>
    <w:sdtEndPr>
      <w:rPr>
        <w:rFonts w:cs="Times New Roman"/>
        <w:noProof/>
      </w:rPr>
    </w:sdtEndPr>
    <w:sdtContent>
      <w:p w14:paraId="0086C879" w14:textId="77777777" w:rsidR="00D973DE" w:rsidRPr="00245B60" w:rsidRDefault="00D973DE" w:rsidP="00245B60">
        <w:pPr>
          <w:pStyle w:val="Footer"/>
          <w:jc w:val="right"/>
          <w:rPr>
            <w:rFonts w:cs="Times New Roman"/>
          </w:rPr>
        </w:pPr>
        <w:r w:rsidRPr="00637932">
          <w:t>AC0</w:t>
        </w:r>
        <w:r>
          <w:t>37</w:t>
        </w:r>
        <w:r w:rsidRPr="00637932">
          <w:t xml:space="preserve">(00) Page </w:t>
        </w:r>
        <w:r>
          <w:rPr>
            <w:rFonts w:cs="Times New Roman"/>
          </w:rPr>
          <w:t>1</w:t>
        </w:r>
        <w:r w:rsidRPr="00637932">
          <w:rPr>
            <w:rFonts w:cs="Times New Roman"/>
            <w:noProof/>
          </w:rPr>
          <w:t xml:space="preserve"> of 1 </w:t>
        </w:r>
      </w:p>
    </w:sdtContent>
  </w:sdt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599ACC" w14:textId="77777777" w:rsidR="00D973DE" w:rsidRPr="0079663D" w:rsidRDefault="00375E41" w:rsidP="0079663D">
    <w:pPr>
      <w:pStyle w:val="Footer"/>
      <w:jc w:val="right"/>
    </w:pPr>
    <w:sdt>
      <w:sdtPr>
        <w:id w:val="-2019841046"/>
        <w:docPartObj>
          <w:docPartGallery w:val="Page Numbers (Bottom of Page)"/>
          <w:docPartUnique/>
        </w:docPartObj>
      </w:sdtPr>
      <w:sdtEndPr>
        <w:rPr>
          <w:rFonts w:cs="Times New Roman"/>
          <w:noProof/>
        </w:rPr>
      </w:sdtEndPr>
      <w:sdtContent>
        <w:r w:rsidR="00D973DE" w:rsidRPr="00637932">
          <w:t>AC0</w:t>
        </w:r>
        <w:r w:rsidR="00D973DE">
          <w:t>18</w:t>
        </w:r>
        <w:r w:rsidR="00D973DE" w:rsidRPr="00637932">
          <w:t xml:space="preserve"> (00) Page </w:t>
        </w:r>
      </w:sdtContent>
    </w:sdt>
    <w:r w:rsidR="00D973DE">
      <w:rPr>
        <w:rStyle w:val="PageNumber"/>
      </w:rPr>
      <w:fldChar w:fldCharType="begin"/>
    </w:r>
    <w:r w:rsidR="00D973DE">
      <w:rPr>
        <w:rStyle w:val="PageNumber"/>
      </w:rPr>
      <w:instrText xml:space="preserve">PAGE  </w:instrText>
    </w:r>
    <w:r w:rsidR="00D973DE">
      <w:rPr>
        <w:rStyle w:val="PageNumber"/>
      </w:rPr>
      <w:fldChar w:fldCharType="separate"/>
    </w:r>
    <w:r w:rsidR="00D973DE">
      <w:rPr>
        <w:rStyle w:val="PageNumber"/>
        <w:noProof/>
      </w:rPr>
      <w:t>1</w:t>
    </w:r>
    <w:r w:rsidR="00D973DE">
      <w:rPr>
        <w:rStyle w:val="PageNumber"/>
      </w:rPr>
      <w:fldChar w:fldCharType="end"/>
    </w:r>
    <w:r w:rsidR="00D973DE">
      <w:rPr>
        <w:rStyle w:val="PageNumber"/>
      </w:rPr>
      <w:t xml:space="preserve"> of 5</w:t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4A607B" w14:textId="77777777" w:rsidR="00D973DE" w:rsidRPr="0079663D" w:rsidRDefault="00375E41" w:rsidP="0079663D">
    <w:pPr>
      <w:pStyle w:val="Footer"/>
      <w:jc w:val="right"/>
    </w:pPr>
    <w:sdt>
      <w:sdtPr>
        <w:id w:val="1600519685"/>
        <w:docPartObj>
          <w:docPartGallery w:val="Page Numbers (Bottom of Page)"/>
          <w:docPartUnique/>
        </w:docPartObj>
      </w:sdtPr>
      <w:sdtEndPr>
        <w:rPr>
          <w:rFonts w:cs="Times New Roman"/>
          <w:noProof/>
        </w:rPr>
      </w:sdtEndPr>
      <w:sdtContent>
        <w:r w:rsidR="00D973DE" w:rsidRPr="00637932">
          <w:t>AC0</w:t>
        </w:r>
        <w:r w:rsidR="00D973DE">
          <w:t>18</w:t>
        </w:r>
        <w:r w:rsidR="00D973DE" w:rsidRPr="00637932">
          <w:t xml:space="preserve"> (00) Page </w:t>
        </w:r>
      </w:sdtContent>
    </w:sdt>
    <w:r w:rsidR="00D973DE">
      <w:rPr>
        <w:rStyle w:val="PageNumber"/>
      </w:rPr>
      <w:fldChar w:fldCharType="begin"/>
    </w:r>
    <w:r w:rsidR="00D973DE">
      <w:rPr>
        <w:rStyle w:val="PageNumber"/>
      </w:rPr>
      <w:instrText xml:space="preserve">PAGE  </w:instrText>
    </w:r>
    <w:r w:rsidR="00D973DE">
      <w:rPr>
        <w:rStyle w:val="PageNumber"/>
      </w:rPr>
      <w:fldChar w:fldCharType="separate"/>
    </w:r>
    <w:r w:rsidR="00D973DE">
      <w:rPr>
        <w:rStyle w:val="PageNumber"/>
        <w:noProof/>
      </w:rPr>
      <w:t>1</w:t>
    </w:r>
    <w:r w:rsidR="00D973DE">
      <w:rPr>
        <w:rStyle w:val="PageNumber"/>
      </w:rPr>
      <w:fldChar w:fldCharType="end"/>
    </w:r>
    <w:r w:rsidR="00D973DE">
      <w:rPr>
        <w:rStyle w:val="PageNumber"/>
      </w:rPr>
      <w:t xml:space="preserve"> of 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673925" w14:textId="77777777" w:rsidR="00D973DE" w:rsidRDefault="00D973DE" w:rsidP="0079663D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240820BA" w14:textId="77777777" w:rsidR="00D973DE" w:rsidRDefault="00D973DE" w:rsidP="0079663D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47656349"/>
      <w:docPartObj>
        <w:docPartGallery w:val="Page Numbers (Bottom of Page)"/>
        <w:docPartUnique/>
      </w:docPartObj>
    </w:sdtPr>
    <w:sdtEndPr>
      <w:rPr>
        <w:rFonts w:cs="Times New Roman"/>
        <w:noProof/>
      </w:rPr>
    </w:sdtEndPr>
    <w:sdtContent>
      <w:p w14:paraId="2AF7EA01" w14:textId="77777777" w:rsidR="00D973DE" w:rsidRPr="001634BE" w:rsidRDefault="00D973DE" w:rsidP="001634BE">
        <w:pPr>
          <w:pStyle w:val="Footer"/>
          <w:jc w:val="right"/>
          <w:rPr>
            <w:rFonts w:cs="Times New Roman"/>
          </w:rPr>
        </w:pPr>
        <w:r w:rsidRPr="00637932">
          <w:t>AC0</w:t>
        </w:r>
        <w:r>
          <w:t>23</w:t>
        </w:r>
        <w:r w:rsidRPr="00637932">
          <w:t xml:space="preserve">(00) Page </w:t>
        </w:r>
        <w:r>
          <w:rPr>
            <w:rFonts w:cs="Times New Roman"/>
          </w:rPr>
          <w:t>1</w:t>
        </w:r>
        <w:r w:rsidRPr="00637932">
          <w:rPr>
            <w:rFonts w:cs="Times New Roman"/>
            <w:noProof/>
          </w:rPr>
          <w:t xml:space="preserve"> of 1 </w:t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58A690" w14:textId="77777777" w:rsidR="00D973DE" w:rsidRDefault="00D973DE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14375507"/>
      <w:docPartObj>
        <w:docPartGallery w:val="Page Numbers (Bottom of Page)"/>
        <w:docPartUnique/>
      </w:docPartObj>
    </w:sdtPr>
    <w:sdtEndPr>
      <w:rPr>
        <w:rFonts w:cs="Times New Roman"/>
        <w:noProof/>
      </w:rPr>
    </w:sdtEndPr>
    <w:sdtContent>
      <w:p w14:paraId="12E850E6" w14:textId="77777777" w:rsidR="00D973DE" w:rsidRPr="00245B60" w:rsidRDefault="00D973DE" w:rsidP="00245B60">
        <w:pPr>
          <w:pStyle w:val="Footer"/>
          <w:jc w:val="right"/>
          <w:rPr>
            <w:rFonts w:cs="Times New Roman"/>
          </w:rPr>
        </w:pPr>
        <w:r w:rsidRPr="00637932">
          <w:t>AC0</w:t>
        </w:r>
        <w:r>
          <w:t>24</w:t>
        </w:r>
        <w:r w:rsidRPr="00637932">
          <w:t xml:space="preserve">(00) Page </w:t>
        </w:r>
        <w:r>
          <w:rPr>
            <w:rFonts w:cs="Times New Roman"/>
          </w:rPr>
          <w:t>1</w:t>
        </w:r>
        <w:r w:rsidRPr="00637932">
          <w:rPr>
            <w:rFonts w:cs="Times New Roman"/>
            <w:noProof/>
          </w:rPr>
          <w:t xml:space="preserve"> of 1 </w:t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3883067"/>
      <w:docPartObj>
        <w:docPartGallery w:val="Page Numbers (Bottom of Page)"/>
        <w:docPartUnique/>
      </w:docPartObj>
    </w:sdtPr>
    <w:sdtEndPr>
      <w:rPr>
        <w:rFonts w:cs="Times New Roman"/>
        <w:noProof/>
      </w:rPr>
    </w:sdtEndPr>
    <w:sdtContent>
      <w:p w14:paraId="7F2406B1" w14:textId="77777777" w:rsidR="00D973DE" w:rsidRPr="00245B60" w:rsidRDefault="00D973DE" w:rsidP="00245B60">
        <w:pPr>
          <w:pStyle w:val="Footer"/>
          <w:jc w:val="right"/>
          <w:rPr>
            <w:rFonts w:cs="Times New Roman"/>
          </w:rPr>
        </w:pPr>
        <w:r w:rsidRPr="00637932">
          <w:t>AC0</w:t>
        </w:r>
        <w:r>
          <w:t>26</w:t>
        </w:r>
        <w:r w:rsidRPr="00637932">
          <w:t xml:space="preserve">(00) Page </w:t>
        </w:r>
        <w:r>
          <w:rPr>
            <w:rFonts w:cs="Times New Roman"/>
          </w:rPr>
          <w:t>1</w:t>
        </w:r>
        <w:r w:rsidRPr="00637932">
          <w:rPr>
            <w:rFonts w:cs="Times New Roman"/>
            <w:noProof/>
          </w:rPr>
          <w:t xml:space="preserve"> of 1 </w:t>
        </w:r>
      </w:p>
    </w:sdtContent>
  </w:sdt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17406698"/>
      <w:docPartObj>
        <w:docPartGallery w:val="Page Numbers (Bottom of Page)"/>
        <w:docPartUnique/>
      </w:docPartObj>
    </w:sdtPr>
    <w:sdtEndPr>
      <w:rPr>
        <w:rFonts w:cs="Times New Roman"/>
        <w:noProof/>
      </w:rPr>
    </w:sdtEndPr>
    <w:sdtContent>
      <w:p w14:paraId="22F4D3A5" w14:textId="77777777" w:rsidR="00D973DE" w:rsidRPr="00245B60" w:rsidRDefault="00D973DE" w:rsidP="00245B60">
        <w:pPr>
          <w:pStyle w:val="Footer"/>
          <w:jc w:val="right"/>
          <w:rPr>
            <w:rFonts w:cs="Times New Roman"/>
          </w:rPr>
        </w:pPr>
        <w:r w:rsidRPr="00637932">
          <w:t>AC0</w:t>
        </w:r>
        <w:r>
          <w:t>27</w:t>
        </w:r>
        <w:r w:rsidRPr="00637932">
          <w:t xml:space="preserve">(00) Page </w:t>
        </w:r>
        <w:r>
          <w:rPr>
            <w:rFonts w:cs="Times New Roman"/>
          </w:rPr>
          <w:t>1</w:t>
        </w:r>
        <w:r w:rsidRPr="00637932">
          <w:rPr>
            <w:rFonts w:cs="Times New Roman"/>
            <w:noProof/>
          </w:rPr>
          <w:t xml:space="preserve"> of 1 </w:t>
        </w:r>
      </w:p>
    </w:sdtContent>
  </w:sdt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14988074"/>
      <w:docPartObj>
        <w:docPartGallery w:val="Page Numbers (Bottom of Page)"/>
        <w:docPartUnique/>
      </w:docPartObj>
    </w:sdtPr>
    <w:sdtEndPr>
      <w:rPr>
        <w:rFonts w:cs="Times New Roman"/>
        <w:noProof/>
      </w:rPr>
    </w:sdtEndPr>
    <w:sdtContent>
      <w:p w14:paraId="5CD63B59" w14:textId="77777777" w:rsidR="00D973DE" w:rsidRPr="00245B60" w:rsidRDefault="00D973DE" w:rsidP="00245B60">
        <w:pPr>
          <w:pStyle w:val="Footer"/>
          <w:jc w:val="right"/>
          <w:rPr>
            <w:rFonts w:cs="Times New Roman"/>
          </w:rPr>
        </w:pPr>
        <w:r w:rsidRPr="00637932">
          <w:t>AC0</w:t>
        </w:r>
        <w:r>
          <w:t>30</w:t>
        </w:r>
        <w:r w:rsidRPr="00637932">
          <w:t xml:space="preserve">(00) Page </w:t>
        </w:r>
        <w:r>
          <w:rPr>
            <w:rFonts w:cs="Times New Roman"/>
          </w:rPr>
          <w:t>1</w:t>
        </w:r>
        <w:r w:rsidRPr="00637932">
          <w:rPr>
            <w:rFonts w:cs="Times New Roman"/>
            <w:noProof/>
          </w:rPr>
          <w:t xml:space="preserve"> of 1 </w:t>
        </w:r>
      </w:p>
    </w:sdtContent>
  </w:sdt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04048585"/>
      <w:docPartObj>
        <w:docPartGallery w:val="Page Numbers (Bottom of Page)"/>
        <w:docPartUnique/>
      </w:docPartObj>
    </w:sdtPr>
    <w:sdtEndPr>
      <w:rPr>
        <w:rFonts w:cs="Times New Roman"/>
        <w:noProof/>
      </w:rPr>
    </w:sdtEndPr>
    <w:sdtContent>
      <w:p w14:paraId="0E71007F" w14:textId="77777777" w:rsidR="00D973DE" w:rsidRPr="00245B60" w:rsidRDefault="00D973DE" w:rsidP="00245B60">
        <w:pPr>
          <w:pStyle w:val="Footer"/>
          <w:jc w:val="right"/>
          <w:rPr>
            <w:rFonts w:cs="Times New Roman"/>
          </w:rPr>
        </w:pPr>
        <w:r w:rsidRPr="00637932">
          <w:t>AC0</w:t>
        </w:r>
        <w:r>
          <w:t>31</w:t>
        </w:r>
        <w:r w:rsidRPr="00637932">
          <w:t xml:space="preserve">(00) Page </w:t>
        </w:r>
        <w:r>
          <w:rPr>
            <w:rFonts w:cs="Times New Roman"/>
          </w:rPr>
          <w:t>1</w:t>
        </w:r>
        <w:r w:rsidRPr="00637932">
          <w:rPr>
            <w:rFonts w:cs="Times New Roman"/>
            <w:noProof/>
          </w:rPr>
          <w:t xml:space="preserve"> of 1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EEEAE3" w14:textId="77777777" w:rsidR="00375E41" w:rsidRDefault="00375E41">
      <w:pPr>
        <w:spacing w:after="0" w:line="240" w:lineRule="auto"/>
      </w:pPr>
      <w:r>
        <w:separator/>
      </w:r>
    </w:p>
  </w:footnote>
  <w:footnote w:type="continuationSeparator" w:id="0">
    <w:p w14:paraId="0854BC99" w14:textId="77777777" w:rsidR="00375E41" w:rsidRDefault="00375E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3F9A2" w14:textId="77777777" w:rsidR="00D973DE" w:rsidRPr="00637932" w:rsidRDefault="00D973DE" w:rsidP="00637932">
    <w:pPr>
      <w:pStyle w:val="Header"/>
      <w:jc w:val="right"/>
      <w:rPr>
        <w:rFonts w:ascii="Arial" w:hAnsi="Arial" w:cs="Arial"/>
        <w:sz w:val="28"/>
        <w:szCs w:val="28"/>
      </w:rPr>
    </w:pPr>
    <w:r w:rsidRPr="00EF77ED">
      <w:rPr>
        <w:rFonts w:ascii="Arial" w:hAnsi="Arial" w:cs="Arial"/>
        <w:sz w:val="28"/>
        <w:szCs w:val="24"/>
      </w:rPr>
      <w:t>AC038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B5D5BA" w14:textId="77777777" w:rsidR="00D973DE" w:rsidRPr="00F75B7B" w:rsidRDefault="00D973DE" w:rsidP="00245B60">
    <w:pPr>
      <w:pStyle w:val="Header"/>
      <w:jc w:val="right"/>
      <w:rPr>
        <w:rFonts w:ascii="Times New Roman" w:hAnsi="Times New Roman" w:cs="Times New Roman"/>
        <w:sz w:val="18"/>
      </w:rPr>
    </w:pPr>
    <w:r w:rsidRPr="007C5B45">
      <w:rPr>
        <w:rFonts w:ascii="Arial" w:hAnsi="Arial" w:cs="Arial"/>
        <w:sz w:val="28"/>
        <w:szCs w:val="24"/>
      </w:rPr>
      <w:t>A</w:t>
    </w:r>
    <w:r>
      <w:rPr>
        <w:rFonts w:ascii="Arial" w:hAnsi="Arial" w:cs="Arial"/>
        <w:sz w:val="28"/>
        <w:szCs w:val="24"/>
      </w:rPr>
      <w:t>C036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C94559" w14:textId="77777777" w:rsidR="00D973DE" w:rsidRPr="00F75B7B" w:rsidRDefault="00D973DE" w:rsidP="00245B60">
    <w:pPr>
      <w:pStyle w:val="Header"/>
      <w:jc w:val="right"/>
      <w:rPr>
        <w:rFonts w:ascii="Times New Roman" w:hAnsi="Times New Roman" w:cs="Times New Roman"/>
        <w:sz w:val="18"/>
      </w:rPr>
    </w:pPr>
    <w:r w:rsidRPr="007C5B45">
      <w:rPr>
        <w:rFonts w:ascii="Arial" w:hAnsi="Arial" w:cs="Arial"/>
        <w:sz w:val="28"/>
        <w:szCs w:val="24"/>
      </w:rPr>
      <w:t>A</w:t>
    </w:r>
    <w:r>
      <w:rPr>
        <w:rFonts w:ascii="Arial" w:hAnsi="Arial" w:cs="Arial"/>
        <w:sz w:val="28"/>
        <w:szCs w:val="24"/>
      </w:rPr>
      <w:t>C037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057146" w14:textId="77777777" w:rsidR="00D973DE" w:rsidRPr="0079663D" w:rsidRDefault="00D973DE" w:rsidP="0079663D">
    <w:pPr>
      <w:pStyle w:val="Header"/>
      <w:jc w:val="right"/>
    </w:pPr>
    <w:r w:rsidRPr="00115DF9">
      <w:rPr>
        <w:rFonts w:ascii="Arial" w:hAnsi="Arial" w:cs="Arial"/>
        <w:color w:val="000000" w:themeColor="text1"/>
        <w:sz w:val="28"/>
        <w:szCs w:val="24"/>
      </w:rPr>
      <w:t>AC018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0FCBFD" w14:textId="77777777" w:rsidR="00D973DE" w:rsidRPr="0079663D" w:rsidRDefault="00D973DE" w:rsidP="0079663D">
    <w:pPr>
      <w:pStyle w:val="Header"/>
      <w:jc w:val="right"/>
    </w:pPr>
    <w:r w:rsidRPr="00115DF9">
      <w:rPr>
        <w:rFonts w:ascii="Arial" w:hAnsi="Arial" w:cs="Arial"/>
        <w:color w:val="000000" w:themeColor="text1"/>
        <w:sz w:val="28"/>
        <w:szCs w:val="24"/>
      </w:rPr>
      <w:t>AC018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C8A5D6" w14:textId="77777777" w:rsidR="00D973DE" w:rsidRDefault="00D973D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DD34ED" w14:textId="77777777" w:rsidR="00D973DE" w:rsidRPr="00CE79A2" w:rsidRDefault="00D973DE" w:rsidP="001634BE">
    <w:pPr>
      <w:pStyle w:val="Header"/>
      <w:jc w:val="right"/>
      <w:rPr>
        <w:rFonts w:ascii="Times New Roman" w:hAnsi="Times New Roman" w:cs="Times New Roman"/>
        <w:sz w:val="18"/>
      </w:rPr>
    </w:pPr>
    <w:r w:rsidRPr="007C5B45">
      <w:rPr>
        <w:rFonts w:ascii="Arial" w:hAnsi="Arial" w:cs="Arial"/>
        <w:sz w:val="28"/>
        <w:szCs w:val="24"/>
      </w:rPr>
      <w:t>AC02</w:t>
    </w:r>
    <w:r>
      <w:rPr>
        <w:rFonts w:ascii="Arial" w:hAnsi="Arial" w:cs="Arial"/>
        <w:sz w:val="28"/>
        <w:szCs w:val="24"/>
      </w:rPr>
      <w:t>3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8D1537" w14:textId="77777777" w:rsidR="00D973DE" w:rsidRDefault="00D973DE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8D3E51" w14:textId="77777777" w:rsidR="00D973DE" w:rsidRPr="00245B60" w:rsidRDefault="00D973DE" w:rsidP="00245B60">
    <w:pPr>
      <w:pStyle w:val="Header"/>
      <w:jc w:val="right"/>
      <w:rPr>
        <w:rFonts w:ascii="Times New Roman" w:hAnsi="Times New Roman" w:cs="Times New Roman"/>
        <w:sz w:val="18"/>
      </w:rPr>
    </w:pPr>
    <w:r w:rsidRPr="007C5B45">
      <w:rPr>
        <w:rFonts w:ascii="Arial" w:hAnsi="Arial" w:cs="Arial"/>
        <w:sz w:val="28"/>
        <w:szCs w:val="24"/>
      </w:rPr>
      <w:t>AC02</w:t>
    </w:r>
    <w:r>
      <w:rPr>
        <w:rFonts w:ascii="Arial" w:hAnsi="Arial" w:cs="Arial"/>
        <w:sz w:val="28"/>
        <w:szCs w:val="24"/>
      </w:rPr>
      <w:t>4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2306E6" w14:textId="77777777" w:rsidR="00D973DE" w:rsidRPr="00BD5777" w:rsidRDefault="00D973DE" w:rsidP="00245B60">
    <w:pPr>
      <w:pStyle w:val="Header"/>
      <w:jc w:val="right"/>
      <w:rPr>
        <w:rFonts w:ascii="Times New Roman" w:hAnsi="Times New Roman" w:cs="Times New Roman"/>
        <w:b/>
        <w:bCs/>
      </w:rPr>
    </w:pPr>
    <w:r w:rsidRPr="007C5B45">
      <w:rPr>
        <w:rFonts w:ascii="Arial" w:hAnsi="Arial" w:cs="Arial"/>
        <w:sz w:val="28"/>
        <w:szCs w:val="24"/>
      </w:rPr>
      <w:t>AC026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D6F670" w14:textId="77777777" w:rsidR="00D973DE" w:rsidRPr="00BC1621" w:rsidRDefault="00D973DE" w:rsidP="00245B60">
    <w:pPr>
      <w:pStyle w:val="Header"/>
      <w:jc w:val="right"/>
      <w:rPr>
        <w:rFonts w:ascii="Times New Roman" w:hAnsi="Times New Roman" w:cs="Times New Roman"/>
        <w:sz w:val="18"/>
      </w:rPr>
    </w:pPr>
    <w:r w:rsidRPr="007C5B45">
      <w:rPr>
        <w:rFonts w:ascii="Arial" w:hAnsi="Arial" w:cs="Arial"/>
        <w:sz w:val="28"/>
        <w:szCs w:val="24"/>
      </w:rPr>
      <w:t>AC02</w:t>
    </w:r>
    <w:r>
      <w:rPr>
        <w:rFonts w:ascii="Arial" w:hAnsi="Arial" w:cs="Arial"/>
        <w:sz w:val="28"/>
        <w:szCs w:val="24"/>
      </w:rPr>
      <w:t>7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C14914" w14:textId="77777777" w:rsidR="00D973DE" w:rsidRPr="00F75B7B" w:rsidRDefault="00D973DE" w:rsidP="00245B60">
    <w:pPr>
      <w:pStyle w:val="Header"/>
      <w:jc w:val="right"/>
      <w:rPr>
        <w:rFonts w:ascii="Times New Roman" w:hAnsi="Times New Roman" w:cs="Times New Roman"/>
        <w:sz w:val="18"/>
      </w:rPr>
    </w:pPr>
    <w:r w:rsidRPr="007C5B45">
      <w:rPr>
        <w:rFonts w:ascii="Arial" w:hAnsi="Arial" w:cs="Arial"/>
        <w:sz w:val="28"/>
        <w:szCs w:val="24"/>
      </w:rPr>
      <w:t>A</w:t>
    </w:r>
    <w:r>
      <w:rPr>
        <w:rFonts w:ascii="Arial" w:hAnsi="Arial" w:cs="Arial"/>
        <w:sz w:val="28"/>
        <w:szCs w:val="24"/>
      </w:rPr>
      <w:t>C030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BED288" w14:textId="77777777" w:rsidR="00D973DE" w:rsidRPr="00F75B7B" w:rsidRDefault="00D973DE" w:rsidP="00245B60">
    <w:pPr>
      <w:pStyle w:val="Header"/>
      <w:jc w:val="right"/>
      <w:rPr>
        <w:rFonts w:ascii="Times New Roman" w:hAnsi="Times New Roman" w:cs="Times New Roman"/>
        <w:sz w:val="18"/>
      </w:rPr>
    </w:pPr>
    <w:r w:rsidRPr="007C5B45">
      <w:rPr>
        <w:rFonts w:ascii="Arial" w:hAnsi="Arial" w:cs="Arial"/>
        <w:sz w:val="28"/>
        <w:szCs w:val="24"/>
      </w:rPr>
      <w:t>A</w:t>
    </w:r>
    <w:r>
      <w:rPr>
        <w:rFonts w:ascii="Arial" w:hAnsi="Arial" w:cs="Arial"/>
        <w:sz w:val="28"/>
        <w:szCs w:val="24"/>
      </w:rPr>
      <w:t>C03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1369D6"/>
    <w:multiLevelType w:val="hybridMultilevel"/>
    <w:tmpl w:val="52726E5E"/>
    <w:lvl w:ilvl="0" w:tplc="ACD85B0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655B49"/>
    <w:multiLevelType w:val="multilevel"/>
    <w:tmpl w:val="7DBAE6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2B051FA8"/>
    <w:multiLevelType w:val="hybridMultilevel"/>
    <w:tmpl w:val="E68626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9C2E0A"/>
    <w:multiLevelType w:val="multilevel"/>
    <w:tmpl w:val="D7B02A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49D393B"/>
    <w:multiLevelType w:val="multilevel"/>
    <w:tmpl w:val="AE06D04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C055280"/>
    <w:multiLevelType w:val="multilevel"/>
    <w:tmpl w:val="940C3358"/>
    <w:lvl w:ilvl="0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  <w:b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C6C3CA2"/>
    <w:multiLevelType w:val="multilevel"/>
    <w:tmpl w:val="990A8E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8C17FB"/>
    <w:multiLevelType w:val="hybridMultilevel"/>
    <w:tmpl w:val="9E8AB228"/>
    <w:lvl w:ilvl="0" w:tplc="28CC7958">
      <w:start w:val="6"/>
      <w:numFmt w:val="bullet"/>
      <w:lvlText w:val="-"/>
      <w:lvlJc w:val="left"/>
      <w:pPr>
        <w:ind w:left="720" w:hanging="360"/>
      </w:pPr>
      <w:rPr>
        <w:rFonts w:ascii="CastleTLig" w:eastAsia="CastleTLig" w:hAnsi="CastleTLig" w:cs="CastleTLi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A31FB9"/>
    <w:multiLevelType w:val="multilevel"/>
    <w:tmpl w:val="7F508492"/>
    <w:lvl w:ilvl="0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  <w:b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6910C42"/>
    <w:multiLevelType w:val="multilevel"/>
    <w:tmpl w:val="E5C0B2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B9092B"/>
    <w:multiLevelType w:val="multilevel"/>
    <w:tmpl w:val="F2AC709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78867D8D"/>
    <w:multiLevelType w:val="hybridMultilevel"/>
    <w:tmpl w:val="13B217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9F192F"/>
    <w:multiLevelType w:val="multilevel"/>
    <w:tmpl w:val="990A8E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7C2274"/>
    <w:multiLevelType w:val="hybridMultilevel"/>
    <w:tmpl w:val="F89657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0"/>
  </w:num>
  <w:num w:numId="3">
    <w:abstractNumId w:val="2"/>
  </w:num>
  <w:num w:numId="4">
    <w:abstractNumId w:val="11"/>
  </w:num>
  <w:num w:numId="5">
    <w:abstractNumId w:val="4"/>
  </w:num>
  <w:num w:numId="6">
    <w:abstractNumId w:val="10"/>
  </w:num>
  <w:num w:numId="7">
    <w:abstractNumId w:val="9"/>
  </w:num>
  <w:num w:numId="8">
    <w:abstractNumId w:val="5"/>
  </w:num>
  <w:num w:numId="9">
    <w:abstractNumId w:val="1"/>
  </w:num>
  <w:num w:numId="10">
    <w:abstractNumId w:val="6"/>
  </w:num>
  <w:num w:numId="11">
    <w:abstractNumId w:val="8"/>
  </w:num>
  <w:num w:numId="12">
    <w:abstractNumId w:val="3"/>
  </w:num>
  <w:num w:numId="13">
    <w:abstractNumId w:val="7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DaxtDCzNDU1MzZT0lEKTi0uzszPAykwrAUAT3FKUiwAAAA="/>
  </w:docVars>
  <w:rsids>
    <w:rsidRoot w:val="00547455"/>
    <w:rsid w:val="00006DB9"/>
    <w:rsid w:val="00031EE1"/>
    <w:rsid w:val="000570ED"/>
    <w:rsid w:val="0007371D"/>
    <w:rsid w:val="00090EBE"/>
    <w:rsid w:val="000C0B9B"/>
    <w:rsid w:val="000C5B76"/>
    <w:rsid w:val="000C7AEB"/>
    <w:rsid w:val="000D52A3"/>
    <w:rsid w:val="00102B09"/>
    <w:rsid w:val="0011353B"/>
    <w:rsid w:val="00127F67"/>
    <w:rsid w:val="00131A3F"/>
    <w:rsid w:val="001624ED"/>
    <w:rsid w:val="001625DE"/>
    <w:rsid w:val="001634BE"/>
    <w:rsid w:val="001712E6"/>
    <w:rsid w:val="0017197A"/>
    <w:rsid w:val="0018353C"/>
    <w:rsid w:val="00184B92"/>
    <w:rsid w:val="00186588"/>
    <w:rsid w:val="001866F4"/>
    <w:rsid w:val="00190BC0"/>
    <w:rsid w:val="00196D77"/>
    <w:rsid w:val="001A7A6C"/>
    <w:rsid w:val="001B7647"/>
    <w:rsid w:val="001D035B"/>
    <w:rsid w:val="001E3AF5"/>
    <w:rsid w:val="002069C1"/>
    <w:rsid w:val="0022535E"/>
    <w:rsid w:val="002323C2"/>
    <w:rsid w:val="0023287A"/>
    <w:rsid w:val="00233C5C"/>
    <w:rsid w:val="00241A83"/>
    <w:rsid w:val="00245B60"/>
    <w:rsid w:val="00250381"/>
    <w:rsid w:val="00262C09"/>
    <w:rsid w:val="00267F17"/>
    <w:rsid w:val="00280CE3"/>
    <w:rsid w:val="00284993"/>
    <w:rsid w:val="0029715A"/>
    <w:rsid w:val="002A6473"/>
    <w:rsid w:val="002F09EF"/>
    <w:rsid w:val="00321CDF"/>
    <w:rsid w:val="003430A9"/>
    <w:rsid w:val="0037291E"/>
    <w:rsid w:val="00374812"/>
    <w:rsid w:val="00375E41"/>
    <w:rsid w:val="00393117"/>
    <w:rsid w:val="003A3C29"/>
    <w:rsid w:val="003B1E47"/>
    <w:rsid w:val="003C5891"/>
    <w:rsid w:val="003E3505"/>
    <w:rsid w:val="00417445"/>
    <w:rsid w:val="0045316E"/>
    <w:rsid w:val="004539DD"/>
    <w:rsid w:val="00464EBE"/>
    <w:rsid w:val="00466AC2"/>
    <w:rsid w:val="00481079"/>
    <w:rsid w:val="00494D1A"/>
    <w:rsid w:val="00496828"/>
    <w:rsid w:val="004A5465"/>
    <w:rsid w:val="004D132D"/>
    <w:rsid w:val="004E2A49"/>
    <w:rsid w:val="004E56C8"/>
    <w:rsid w:val="00505264"/>
    <w:rsid w:val="00507B58"/>
    <w:rsid w:val="00507F06"/>
    <w:rsid w:val="005118DA"/>
    <w:rsid w:val="0051576E"/>
    <w:rsid w:val="00520761"/>
    <w:rsid w:val="00546B91"/>
    <w:rsid w:val="00547455"/>
    <w:rsid w:val="00553322"/>
    <w:rsid w:val="00555326"/>
    <w:rsid w:val="005671B5"/>
    <w:rsid w:val="00567FF8"/>
    <w:rsid w:val="00574C88"/>
    <w:rsid w:val="005823DC"/>
    <w:rsid w:val="00590713"/>
    <w:rsid w:val="00593F1D"/>
    <w:rsid w:val="005A70D1"/>
    <w:rsid w:val="005B1C40"/>
    <w:rsid w:val="005D5BAA"/>
    <w:rsid w:val="00605960"/>
    <w:rsid w:val="00605E59"/>
    <w:rsid w:val="00610F05"/>
    <w:rsid w:val="0061619A"/>
    <w:rsid w:val="00617B7C"/>
    <w:rsid w:val="00637932"/>
    <w:rsid w:val="006524E2"/>
    <w:rsid w:val="006716F5"/>
    <w:rsid w:val="006717F5"/>
    <w:rsid w:val="0068336C"/>
    <w:rsid w:val="006D4AA4"/>
    <w:rsid w:val="00707884"/>
    <w:rsid w:val="0074166B"/>
    <w:rsid w:val="00745C69"/>
    <w:rsid w:val="00747F40"/>
    <w:rsid w:val="007871F8"/>
    <w:rsid w:val="007914DA"/>
    <w:rsid w:val="00795C61"/>
    <w:rsid w:val="0079663D"/>
    <w:rsid w:val="007C5643"/>
    <w:rsid w:val="007D5A9F"/>
    <w:rsid w:val="007F2F2C"/>
    <w:rsid w:val="008107E3"/>
    <w:rsid w:val="008219E6"/>
    <w:rsid w:val="00831ED0"/>
    <w:rsid w:val="00844B50"/>
    <w:rsid w:val="00850EAA"/>
    <w:rsid w:val="008525E1"/>
    <w:rsid w:val="00860518"/>
    <w:rsid w:val="008832D0"/>
    <w:rsid w:val="00890C3F"/>
    <w:rsid w:val="008953DD"/>
    <w:rsid w:val="008A53D6"/>
    <w:rsid w:val="008B077C"/>
    <w:rsid w:val="008B3B16"/>
    <w:rsid w:val="008B5E4F"/>
    <w:rsid w:val="008C3415"/>
    <w:rsid w:val="008D6B9F"/>
    <w:rsid w:val="008F6B26"/>
    <w:rsid w:val="0090480E"/>
    <w:rsid w:val="00905AD9"/>
    <w:rsid w:val="009076CB"/>
    <w:rsid w:val="00924CF8"/>
    <w:rsid w:val="0093677D"/>
    <w:rsid w:val="00962995"/>
    <w:rsid w:val="00963739"/>
    <w:rsid w:val="0096644E"/>
    <w:rsid w:val="009715C2"/>
    <w:rsid w:val="00987446"/>
    <w:rsid w:val="009A26B5"/>
    <w:rsid w:val="009C73AB"/>
    <w:rsid w:val="009D087A"/>
    <w:rsid w:val="00A05CB8"/>
    <w:rsid w:val="00A06470"/>
    <w:rsid w:val="00A07762"/>
    <w:rsid w:val="00A16928"/>
    <w:rsid w:val="00A24753"/>
    <w:rsid w:val="00A2635A"/>
    <w:rsid w:val="00A27990"/>
    <w:rsid w:val="00A37BB9"/>
    <w:rsid w:val="00A44289"/>
    <w:rsid w:val="00A468A5"/>
    <w:rsid w:val="00A567E7"/>
    <w:rsid w:val="00A730DF"/>
    <w:rsid w:val="00A862D3"/>
    <w:rsid w:val="00A8638D"/>
    <w:rsid w:val="00A9178F"/>
    <w:rsid w:val="00A931A5"/>
    <w:rsid w:val="00A963D6"/>
    <w:rsid w:val="00AA725C"/>
    <w:rsid w:val="00AC18CF"/>
    <w:rsid w:val="00AD7760"/>
    <w:rsid w:val="00AE0D8A"/>
    <w:rsid w:val="00AE665B"/>
    <w:rsid w:val="00AF0971"/>
    <w:rsid w:val="00B1494D"/>
    <w:rsid w:val="00B16F92"/>
    <w:rsid w:val="00B2272B"/>
    <w:rsid w:val="00B24BBC"/>
    <w:rsid w:val="00B30916"/>
    <w:rsid w:val="00B324AF"/>
    <w:rsid w:val="00B32CEB"/>
    <w:rsid w:val="00B340FA"/>
    <w:rsid w:val="00B44C5D"/>
    <w:rsid w:val="00B63817"/>
    <w:rsid w:val="00B76F45"/>
    <w:rsid w:val="00BB595C"/>
    <w:rsid w:val="00BD5777"/>
    <w:rsid w:val="00BE68F0"/>
    <w:rsid w:val="00BE7876"/>
    <w:rsid w:val="00C4103E"/>
    <w:rsid w:val="00C45404"/>
    <w:rsid w:val="00C734DE"/>
    <w:rsid w:val="00C74D31"/>
    <w:rsid w:val="00C85927"/>
    <w:rsid w:val="00C937FA"/>
    <w:rsid w:val="00C951BA"/>
    <w:rsid w:val="00CA0F79"/>
    <w:rsid w:val="00CB23FC"/>
    <w:rsid w:val="00CD0DB0"/>
    <w:rsid w:val="00CE3ABE"/>
    <w:rsid w:val="00CE4D07"/>
    <w:rsid w:val="00CF2357"/>
    <w:rsid w:val="00D04D75"/>
    <w:rsid w:val="00D20992"/>
    <w:rsid w:val="00D2764F"/>
    <w:rsid w:val="00D74E88"/>
    <w:rsid w:val="00D973DE"/>
    <w:rsid w:val="00DC5E6A"/>
    <w:rsid w:val="00DE7D4D"/>
    <w:rsid w:val="00E1393E"/>
    <w:rsid w:val="00E21A30"/>
    <w:rsid w:val="00E31BFB"/>
    <w:rsid w:val="00E419D5"/>
    <w:rsid w:val="00E52CCB"/>
    <w:rsid w:val="00E72B38"/>
    <w:rsid w:val="00E7680E"/>
    <w:rsid w:val="00E84041"/>
    <w:rsid w:val="00E85B06"/>
    <w:rsid w:val="00E8626E"/>
    <w:rsid w:val="00E92EC1"/>
    <w:rsid w:val="00EA7343"/>
    <w:rsid w:val="00EB7B5D"/>
    <w:rsid w:val="00EC1305"/>
    <w:rsid w:val="00ED0567"/>
    <w:rsid w:val="00ED2937"/>
    <w:rsid w:val="00ED43D1"/>
    <w:rsid w:val="00EE61D5"/>
    <w:rsid w:val="00F03CB4"/>
    <w:rsid w:val="00F31F21"/>
    <w:rsid w:val="00F333B1"/>
    <w:rsid w:val="00F34097"/>
    <w:rsid w:val="00F547EB"/>
    <w:rsid w:val="00F57F0A"/>
    <w:rsid w:val="00F6500F"/>
    <w:rsid w:val="00F77B1B"/>
    <w:rsid w:val="00F902C2"/>
    <w:rsid w:val="00F91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5E7F12"/>
  <w15:docId w15:val="{0CF2333B-7845-46E0-8AC3-6C1844F0D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3287A"/>
  </w:style>
  <w:style w:type="paragraph" w:styleId="Heading1">
    <w:name w:val="heading 1"/>
    <w:basedOn w:val="Normal"/>
    <w:next w:val="Normal"/>
    <w:link w:val="Heading1Char"/>
    <w:uiPriority w:val="9"/>
    <w:qFormat/>
    <w:rsid w:val="00567F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68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74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7455"/>
  </w:style>
  <w:style w:type="paragraph" w:styleId="Footer">
    <w:name w:val="footer"/>
    <w:basedOn w:val="Normal"/>
    <w:link w:val="FooterChar"/>
    <w:uiPriority w:val="99"/>
    <w:unhideWhenUsed/>
    <w:rsid w:val="005474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7455"/>
  </w:style>
  <w:style w:type="table" w:styleId="TableGrid">
    <w:name w:val="Table Grid"/>
    <w:basedOn w:val="TableNormal"/>
    <w:uiPriority w:val="59"/>
    <w:rsid w:val="0054745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odyText">
    <w:name w:val="Body Text"/>
    <w:basedOn w:val="Normal"/>
    <w:link w:val="BodyTextChar"/>
    <w:uiPriority w:val="1"/>
    <w:qFormat/>
    <w:rsid w:val="00547455"/>
    <w:pPr>
      <w:widowControl w:val="0"/>
      <w:spacing w:after="0" w:line="240" w:lineRule="auto"/>
    </w:pPr>
    <w:rPr>
      <w:rFonts w:ascii="Times New Roman" w:eastAsia="Times New Roman" w:hAnsi="Times New Roman" w:cs="Times New Roman"/>
      <w:b/>
      <w:bCs/>
      <w:sz w:val="32"/>
      <w:szCs w:val="32"/>
    </w:rPr>
  </w:style>
  <w:style w:type="character" w:customStyle="1" w:styleId="BodyTextChar">
    <w:name w:val="Body Text Char"/>
    <w:basedOn w:val="DefaultParagraphFont"/>
    <w:link w:val="BodyText"/>
    <w:uiPriority w:val="1"/>
    <w:rsid w:val="00547455"/>
    <w:rPr>
      <w:rFonts w:ascii="Times New Roman" w:eastAsia="Times New Roman" w:hAnsi="Times New Roman" w:cs="Times New Roman"/>
      <w:b/>
      <w:bCs/>
      <w:sz w:val="32"/>
      <w:szCs w:val="32"/>
    </w:rPr>
  </w:style>
  <w:style w:type="paragraph" w:customStyle="1" w:styleId="TableParagraph">
    <w:name w:val="Table Paragraph"/>
    <w:basedOn w:val="Normal"/>
    <w:uiPriority w:val="1"/>
    <w:qFormat/>
    <w:rsid w:val="00547455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29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293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118DA"/>
    <w:pPr>
      <w:ind w:left="720"/>
      <w:contextualSpacing/>
    </w:pPr>
  </w:style>
  <w:style w:type="paragraph" w:styleId="NoSpacing">
    <w:name w:val="No Spacing"/>
    <w:uiPriority w:val="1"/>
    <w:qFormat/>
    <w:rsid w:val="00A468A5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A468A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67FF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4289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 w:line="240" w:lineRule="auto"/>
      <w:ind w:left="864" w:right="864"/>
      <w:jc w:val="center"/>
    </w:pPr>
    <w:rPr>
      <w:rFonts w:eastAsiaTheme="minorHAnsi"/>
      <w:i/>
      <w:iCs/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4289"/>
    <w:rPr>
      <w:rFonts w:eastAsiaTheme="minorHAnsi"/>
      <w:i/>
      <w:iCs/>
      <w:color w:val="4F81BD" w:themeColor="accent1"/>
      <w:sz w:val="24"/>
      <w:szCs w:val="24"/>
    </w:rPr>
  </w:style>
  <w:style w:type="character" w:styleId="Strong">
    <w:name w:val="Strong"/>
    <w:basedOn w:val="DefaultParagraphFont"/>
    <w:uiPriority w:val="22"/>
    <w:qFormat/>
    <w:rsid w:val="00A44289"/>
    <w:rPr>
      <w:b/>
      <w:bCs/>
    </w:rPr>
  </w:style>
  <w:style w:type="character" w:styleId="PageNumber">
    <w:name w:val="page number"/>
    <w:basedOn w:val="DefaultParagraphFont"/>
    <w:uiPriority w:val="99"/>
    <w:semiHidden/>
    <w:unhideWhenUsed/>
    <w:rsid w:val="001634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18" Type="http://schemas.openxmlformats.org/officeDocument/2006/relationships/header" Target="header6.xml"/><Relationship Id="rId26" Type="http://schemas.openxmlformats.org/officeDocument/2006/relationships/header" Target="header10.xml"/><Relationship Id="rId3" Type="http://schemas.openxmlformats.org/officeDocument/2006/relationships/settings" Target="settings.xml"/><Relationship Id="rId21" Type="http://schemas.openxmlformats.org/officeDocument/2006/relationships/footer" Target="footer7.xml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17" Type="http://schemas.openxmlformats.org/officeDocument/2006/relationships/footer" Target="footer5.xml"/><Relationship Id="rId25" Type="http://schemas.openxmlformats.org/officeDocument/2006/relationships/footer" Target="footer9.xml"/><Relationship Id="rId33" Type="http://schemas.openxmlformats.org/officeDocument/2006/relationships/footer" Target="footer13.xml"/><Relationship Id="rId2" Type="http://schemas.openxmlformats.org/officeDocument/2006/relationships/styles" Target="styles.xml"/><Relationship Id="rId16" Type="http://schemas.openxmlformats.org/officeDocument/2006/relationships/header" Target="header5.xml"/><Relationship Id="rId20" Type="http://schemas.openxmlformats.org/officeDocument/2006/relationships/header" Target="header7.xml"/><Relationship Id="rId29" Type="http://schemas.openxmlformats.org/officeDocument/2006/relationships/footer" Target="footer1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24" Type="http://schemas.openxmlformats.org/officeDocument/2006/relationships/header" Target="header9.xml"/><Relationship Id="rId32" Type="http://schemas.openxmlformats.org/officeDocument/2006/relationships/header" Target="header13.xml"/><Relationship Id="rId5" Type="http://schemas.openxmlformats.org/officeDocument/2006/relationships/footnotes" Target="footnotes.xml"/><Relationship Id="rId15" Type="http://schemas.openxmlformats.org/officeDocument/2006/relationships/footer" Target="footer4.xml"/><Relationship Id="rId23" Type="http://schemas.openxmlformats.org/officeDocument/2006/relationships/footer" Target="footer8.xml"/><Relationship Id="rId28" Type="http://schemas.openxmlformats.org/officeDocument/2006/relationships/header" Target="header11.xml"/><Relationship Id="rId10" Type="http://schemas.openxmlformats.org/officeDocument/2006/relationships/header" Target="header2.xml"/><Relationship Id="rId19" Type="http://schemas.openxmlformats.org/officeDocument/2006/relationships/footer" Target="footer6.xml"/><Relationship Id="rId31" Type="http://schemas.openxmlformats.org/officeDocument/2006/relationships/footer" Target="footer1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4.xml"/><Relationship Id="rId22" Type="http://schemas.openxmlformats.org/officeDocument/2006/relationships/header" Target="header8.xml"/><Relationship Id="rId27" Type="http://schemas.openxmlformats.org/officeDocument/2006/relationships/footer" Target="footer10.xml"/><Relationship Id="rId30" Type="http://schemas.openxmlformats.org/officeDocument/2006/relationships/header" Target="header12.xml"/><Relationship Id="rId35" Type="http://schemas.openxmlformats.org/officeDocument/2006/relationships/theme" Target="theme/theme1.xml"/><Relationship Id="rId8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4</Pages>
  <Words>1210</Words>
  <Characters>689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ANTI</dc:creator>
  <cp:keywords/>
  <dc:description/>
  <cp:lastModifiedBy>Satyaki Das</cp:lastModifiedBy>
  <cp:revision>46</cp:revision>
  <cp:lastPrinted>2019-12-05T10:06:00Z</cp:lastPrinted>
  <dcterms:created xsi:type="dcterms:W3CDTF">2019-09-24T07:31:00Z</dcterms:created>
  <dcterms:modified xsi:type="dcterms:W3CDTF">2020-02-26T15:40:00Z</dcterms:modified>
</cp:coreProperties>
</file>